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3C701C" w14:textId="77777777" w:rsidR="00D701EA" w:rsidRDefault="00D701EA" w:rsidP="00320C94">
      <w:pPr>
        <w:pStyle w:val="TCEQLogo"/>
      </w:pPr>
    </w:p>
    <w:p w14:paraId="5CA5B112" w14:textId="2D562A95" w:rsidR="00C26457" w:rsidRDefault="00A560D2" w:rsidP="00320C94">
      <w:pPr>
        <w:pStyle w:val="TCEQLogo"/>
      </w:pPr>
      <w:r>
        <w:drawing>
          <wp:inline distT="0" distB="0" distL="0" distR="0" wp14:anchorId="11213447" wp14:editId="39E71060">
            <wp:extent cx="1061085" cy="1061085"/>
            <wp:effectExtent l="0" t="0" r="5715" b="5715"/>
            <wp:docPr id="4" name="Picture 4" descr="TCEQ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CEQ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61085" cy="1061085"/>
                    </a:xfrm>
                    <a:prstGeom prst="rect">
                      <a:avLst/>
                    </a:prstGeom>
                    <a:noFill/>
                  </pic:spPr>
                </pic:pic>
              </a:graphicData>
            </a:graphic>
          </wp:inline>
        </w:drawing>
      </w:r>
    </w:p>
    <w:p w14:paraId="5B86E3A4" w14:textId="77777777" w:rsidR="00C26457" w:rsidRPr="008A3813" w:rsidRDefault="00543E13">
      <w:pPr>
        <w:pStyle w:val="Heading1"/>
      </w:pPr>
      <w:r w:rsidRPr="008A3813">
        <w:t>Texas Commission on Environmental Quality</w:t>
      </w:r>
    </w:p>
    <w:p w14:paraId="73B5EBE0" w14:textId="77777777" w:rsidR="00E832D6" w:rsidRPr="008A3813" w:rsidRDefault="00543E13" w:rsidP="00416314">
      <w:pPr>
        <w:pStyle w:val="Heading2"/>
      </w:pPr>
      <w:bookmarkStart w:id="0" w:name="OLE_LINK3"/>
      <w:bookmarkStart w:id="1" w:name="OLE_LINK4"/>
      <w:bookmarkStart w:id="2" w:name="OLE_LINK1"/>
      <w:bookmarkStart w:id="3" w:name="OLE_LINK2"/>
      <w:r w:rsidRPr="008A3813">
        <w:t>Class III Injection Well Area Permit Application</w:t>
      </w:r>
      <w:bookmarkEnd w:id="0"/>
      <w:bookmarkEnd w:id="1"/>
      <w:r w:rsidR="00416314" w:rsidRPr="008A3813">
        <w:t xml:space="preserve"> </w:t>
      </w:r>
    </w:p>
    <w:p w14:paraId="60D7FE31" w14:textId="265A5D31" w:rsidR="00C26457" w:rsidRPr="008A3813" w:rsidRDefault="00A039CC" w:rsidP="00416314">
      <w:pPr>
        <w:pStyle w:val="Heading2"/>
      </w:pPr>
      <w:r w:rsidRPr="008A3813">
        <w:t>To Conduct In-</w:t>
      </w:r>
      <w:r w:rsidR="00543E13" w:rsidRPr="008A3813">
        <w:t>Situ Mining of Uranium</w:t>
      </w:r>
    </w:p>
    <w:p w14:paraId="746D2E45" w14:textId="4AE5236C" w:rsidR="00C26457" w:rsidRPr="00D929A4" w:rsidRDefault="00543E13" w:rsidP="00E832D6">
      <w:pPr>
        <w:pStyle w:val="Heading3"/>
      </w:pPr>
      <w:r w:rsidRPr="008A3813">
        <w:t>Instructions</w:t>
      </w:r>
    </w:p>
    <w:bookmarkEnd w:id="2"/>
    <w:bookmarkEnd w:id="3"/>
    <w:p w14:paraId="1B950F72" w14:textId="25C2DF41" w:rsidR="00C26457" w:rsidRDefault="00543E13" w:rsidP="00161272">
      <w:pPr>
        <w:pStyle w:val="ListNumber"/>
      </w:pPr>
      <w:r w:rsidRPr="000C00BA">
        <w:t>A</w:t>
      </w:r>
      <w:r w:rsidR="00AE0C41" w:rsidRPr="000C00BA">
        <w:t xml:space="preserve"> person proposing to conduct in-</w:t>
      </w:r>
      <w:r w:rsidRPr="000C00BA">
        <w:t xml:space="preserve">situ mining of uranium from subsurface deposits must obtain an </w:t>
      </w:r>
      <w:r w:rsidR="005273A1">
        <w:t>Area Permit</w:t>
      </w:r>
      <w:r w:rsidRPr="000C00BA">
        <w:t xml:space="preserve"> and </w:t>
      </w:r>
      <w:r w:rsidR="006728B6">
        <w:t>P</w:t>
      </w:r>
      <w:r w:rsidRPr="000C00BA">
        <w:t xml:space="preserve">roduction </w:t>
      </w:r>
      <w:r w:rsidR="006728B6">
        <w:t>A</w:t>
      </w:r>
      <w:r w:rsidRPr="000C00BA">
        <w:t xml:space="preserve">rea </w:t>
      </w:r>
      <w:r w:rsidR="006728B6">
        <w:t>A</w:t>
      </w:r>
      <w:r w:rsidRPr="000C00BA">
        <w:t>uthorization (PAA) pursuant to the Texas Water Code</w:t>
      </w:r>
      <w:r w:rsidR="005E3DF1">
        <w:t xml:space="preserve"> (TWC)</w:t>
      </w:r>
      <w:r w:rsidRPr="000C00BA">
        <w:t xml:space="preserve">, Chapter 27.  If the operator of the facility is not the owner, then the operator shall be the applicant for an </w:t>
      </w:r>
      <w:r w:rsidR="005273A1">
        <w:t>Area Permit</w:t>
      </w:r>
      <w:r w:rsidRPr="000C00BA">
        <w:t xml:space="preserve">.  The applicant is referred to </w:t>
      </w:r>
      <w:hyperlink r:id="rId9" w:history="1">
        <w:r w:rsidR="004C655B">
          <w:rPr>
            <w:rStyle w:val="Hyperlink"/>
          </w:rPr>
          <w:t>Title 30 of the Texas Administrative Code (TAC)</w:t>
        </w:r>
      </w:hyperlink>
      <w:r w:rsidR="008D6997">
        <w:rPr>
          <w:rStyle w:val="FootnoteReference"/>
        </w:rPr>
        <w:footnoteReference w:id="1"/>
      </w:r>
      <w:r w:rsidR="00DF18CE">
        <w:rPr>
          <w:rStyle w:val="Hyperlink"/>
        </w:rPr>
        <w:t xml:space="preserve"> </w:t>
      </w:r>
      <w:r w:rsidRPr="000C00BA">
        <w:t>Chapters 1</w:t>
      </w:r>
      <w:r w:rsidR="008D6997">
        <w:t>, 3, 33, 37, 39-86</w:t>
      </w:r>
      <w:r w:rsidRPr="000C00BA">
        <w:t>, 281, 305 and 331 for technical and procedural regulations.  Handling and storage of radioactive materials and disposal of by-product material must be authorized by a Radioactive Material license in accordance with 30 TAC Chapter 336.</w:t>
      </w:r>
    </w:p>
    <w:p w14:paraId="407E3DFD" w14:textId="57C3CA44" w:rsidR="00C26457" w:rsidRDefault="00A560D2" w:rsidP="00161272">
      <w:pPr>
        <w:pStyle w:val="ListNumber"/>
      </w:pPr>
      <w:r w:rsidRPr="00A560D2">
        <w:t xml:space="preserve">A person may not commence underground injection activities for the purpose of in-situ mining recovery of uranium until the Commission has issued an Area Permit and PAA to authorize such activities, </w:t>
      </w:r>
      <w:r w:rsidR="009F6CFE">
        <w:t xml:space="preserve">the Commission has issued a license for the handling and processing of radioactive materials, </w:t>
      </w:r>
      <w:r w:rsidRPr="00A560D2">
        <w:t xml:space="preserve">and the Commission and Environmental Protection Agency (EPA) have approved an aquifer exemption for the proposed production zone if the zone contains groundwater </w:t>
      </w:r>
      <w:r w:rsidR="00AD4D9A">
        <w:t>meeting the definition of an underground source of drinking water (USDW)</w:t>
      </w:r>
      <w:r w:rsidRPr="00A560D2">
        <w:t>.  The PAA application may be developed concurrently with or after the Area Permit application.</w:t>
      </w:r>
      <w:r w:rsidR="009F6CFE" w:rsidRPr="009F6CFE">
        <w:t xml:space="preserve">  </w:t>
      </w:r>
    </w:p>
    <w:p w14:paraId="461CE7E1" w14:textId="472EC1F2" w:rsidR="00C26457" w:rsidRDefault="00543E13" w:rsidP="00161272">
      <w:pPr>
        <w:pStyle w:val="ListNumber"/>
      </w:pPr>
      <w:r w:rsidRPr="000C00BA">
        <w:t>The application should be delivered to the following mailing</w:t>
      </w:r>
      <w:r>
        <w:t xml:space="preserve"> address or physical address:</w:t>
      </w:r>
    </w:p>
    <w:p w14:paraId="5DF87BD4" w14:textId="77777777" w:rsidR="00140A8F" w:rsidRPr="00D7544D" w:rsidRDefault="00140A8F" w:rsidP="00D7544D">
      <w:pPr>
        <w:pStyle w:val="AddressHeader"/>
        <w:rPr>
          <w:rStyle w:val="Strong"/>
          <w:b/>
          <w:bCs w:val="0"/>
        </w:rPr>
      </w:pPr>
      <w:r w:rsidRPr="00D7544D">
        <w:rPr>
          <w:rStyle w:val="Strong"/>
          <w:b/>
          <w:bCs w:val="0"/>
        </w:rPr>
        <w:t>Mailing address:</w:t>
      </w:r>
    </w:p>
    <w:p w14:paraId="20B34CBC" w14:textId="77777777" w:rsidR="00140A8F" w:rsidRPr="00D7544D" w:rsidRDefault="00140A8F" w:rsidP="00D7544D">
      <w:pPr>
        <w:pStyle w:val="AddressBodyPhone"/>
      </w:pPr>
      <w:r w:rsidRPr="00D7544D">
        <w:t>Texas Commission on Environmental Quality</w:t>
      </w:r>
    </w:p>
    <w:p w14:paraId="735218AA" w14:textId="77777777" w:rsidR="008C24AD" w:rsidRDefault="004364E1" w:rsidP="00D7544D">
      <w:pPr>
        <w:pStyle w:val="AddressBodyPhone"/>
      </w:pPr>
      <w:r w:rsidRPr="00D7544D">
        <w:t xml:space="preserve">Attn: </w:t>
      </w:r>
      <w:r w:rsidR="005F2C07" w:rsidRPr="00D7544D">
        <w:t>Underground Injection Control (UIC) Permits Section</w:t>
      </w:r>
    </w:p>
    <w:p w14:paraId="4A5C2876" w14:textId="0EB2902F" w:rsidR="00140A8F" w:rsidRPr="00D7544D" w:rsidRDefault="00140A8F" w:rsidP="00D7544D">
      <w:pPr>
        <w:pStyle w:val="AddressBodyPhone"/>
      </w:pPr>
      <w:r w:rsidRPr="00D7544D">
        <w:t>Radioactive Materials Division</w:t>
      </w:r>
    </w:p>
    <w:p w14:paraId="4C8925D6" w14:textId="77777777" w:rsidR="00140A8F" w:rsidRPr="00D7544D" w:rsidRDefault="00140A8F" w:rsidP="00D7544D">
      <w:pPr>
        <w:pStyle w:val="AddressBodyPhone"/>
      </w:pPr>
      <w:r w:rsidRPr="00D7544D">
        <w:t>Mail Code: 233</w:t>
      </w:r>
    </w:p>
    <w:p w14:paraId="447D5CF5" w14:textId="77777777" w:rsidR="00140A8F" w:rsidRPr="00D7544D" w:rsidRDefault="00140A8F" w:rsidP="00D7544D">
      <w:pPr>
        <w:pStyle w:val="AddressBodyPhone"/>
      </w:pPr>
      <w:r w:rsidRPr="00D7544D">
        <w:t>P.O Box 13087</w:t>
      </w:r>
    </w:p>
    <w:p w14:paraId="1863F128" w14:textId="3954E9E5" w:rsidR="00140A8F" w:rsidRDefault="00140A8F" w:rsidP="00D7544D">
      <w:pPr>
        <w:pStyle w:val="AddressBodyPhone"/>
      </w:pPr>
      <w:r w:rsidRPr="00D7544D">
        <w:t>Austin Texas 78711</w:t>
      </w:r>
      <w:r w:rsidR="008C24AD">
        <w:t>-</w:t>
      </w:r>
      <w:r w:rsidRPr="00D7544D">
        <w:t>3087</w:t>
      </w:r>
    </w:p>
    <w:p w14:paraId="4D275051" w14:textId="77777777" w:rsidR="00140A8F" w:rsidRPr="00D7544D" w:rsidRDefault="00140A8F" w:rsidP="00D7544D">
      <w:pPr>
        <w:pStyle w:val="AddressHeader"/>
        <w:rPr>
          <w:rStyle w:val="Strong"/>
          <w:b/>
          <w:bCs w:val="0"/>
        </w:rPr>
      </w:pPr>
      <w:r w:rsidRPr="00D7544D">
        <w:rPr>
          <w:rStyle w:val="Strong"/>
          <w:b/>
          <w:bCs w:val="0"/>
        </w:rPr>
        <w:t>Physical address:</w:t>
      </w:r>
    </w:p>
    <w:p w14:paraId="78410385" w14:textId="77777777" w:rsidR="00140A8F" w:rsidRPr="00163C84" w:rsidRDefault="00140A8F" w:rsidP="00D7544D">
      <w:pPr>
        <w:pStyle w:val="AddressBodyPhone"/>
      </w:pPr>
      <w:r w:rsidRPr="00163C84">
        <w:t>Texas Commission on Environmental Quality</w:t>
      </w:r>
    </w:p>
    <w:p w14:paraId="0764E785" w14:textId="77777777" w:rsidR="008C24AD" w:rsidRDefault="004364E1" w:rsidP="00D7544D">
      <w:pPr>
        <w:pStyle w:val="AddressBodyPhone"/>
      </w:pPr>
      <w:r>
        <w:t xml:space="preserve">Attn: </w:t>
      </w:r>
      <w:r w:rsidR="005F2C07" w:rsidRPr="005F2C07">
        <w:t>Underground Injection Control (UIC) Permits Section</w:t>
      </w:r>
      <w:r w:rsidR="005F2C07" w:rsidRPr="005F2C07" w:rsidDel="005F2C07">
        <w:t xml:space="preserve"> </w:t>
      </w:r>
    </w:p>
    <w:p w14:paraId="01AD657B" w14:textId="099DD79A" w:rsidR="00140A8F" w:rsidRPr="00163C84" w:rsidRDefault="00140A8F" w:rsidP="00D7544D">
      <w:pPr>
        <w:pStyle w:val="AddressBodyPhone"/>
      </w:pPr>
      <w:r w:rsidRPr="00163C84">
        <w:t>Radioactive Materials Division</w:t>
      </w:r>
    </w:p>
    <w:p w14:paraId="741AE3A4" w14:textId="77777777" w:rsidR="00140A8F" w:rsidRPr="00163C84" w:rsidRDefault="00140A8F" w:rsidP="00D7544D">
      <w:pPr>
        <w:pStyle w:val="AddressBodyPhone"/>
      </w:pPr>
      <w:r w:rsidRPr="00163C84">
        <w:t>Mail Code: 233</w:t>
      </w:r>
    </w:p>
    <w:p w14:paraId="469C011E" w14:textId="77777777" w:rsidR="00140A8F" w:rsidRPr="00163C84" w:rsidRDefault="00140A8F" w:rsidP="00D7544D">
      <w:pPr>
        <w:pStyle w:val="AddressBodyPhone"/>
      </w:pPr>
      <w:r w:rsidRPr="00163C84">
        <w:t xml:space="preserve">12100 Park 35 Circle Building: F </w:t>
      </w:r>
    </w:p>
    <w:p w14:paraId="69E3B416" w14:textId="77777777" w:rsidR="00140A8F" w:rsidRDefault="00140A8F" w:rsidP="00D7544D">
      <w:pPr>
        <w:pStyle w:val="AddressBodyPhone"/>
      </w:pPr>
      <w:r w:rsidRPr="00163C84">
        <w:t>Austin Texas 78753</w:t>
      </w:r>
    </w:p>
    <w:p w14:paraId="513F8618" w14:textId="4C007EC8" w:rsidR="001B2409" w:rsidRPr="00AD4D9A" w:rsidRDefault="001B2409" w:rsidP="00B5661A">
      <w:pPr>
        <w:rPr>
          <w:rFonts w:ascii="Lucida Bright" w:hAnsi="Lucida Bright"/>
        </w:rPr>
      </w:pPr>
    </w:p>
    <w:p w14:paraId="5F80A82D" w14:textId="3C1D794E" w:rsidR="00C26457" w:rsidRDefault="005F2C07" w:rsidP="00E832D6">
      <w:pPr>
        <w:pStyle w:val="ListContinue"/>
      </w:pPr>
      <w:r w:rsidRPr="005F2C07">
        <w:lastRenderedPageBreak/>
        <w:t xml:space="preserve">Submit one original application and two copies of the application.  </w:t>
      </w:r>
      <w:r>
        <w:t>F</w:t>
      </w:r>
      <w:r w:rsidR="00543E13">
        <w:t xml:space="preserve">or </w:t>
      </w:r>
      <w:r>
        <w:t>all</w:t>
      </w:r>
      <w:r w:rsidR="00543E13">
        <w:t xml:space="preserve"> applications, provide a </w:t>
      </w:r>
      <w:r w:rsidR="00783AE7">
        <w:t>flash drive with a copy of the cover letter and</w:t>
      </w:r>
      <w:r w:rsidR="00543E13">
        <w:t xml:space="preserve"> application text</w:t>
      </w:r>
      <w:r w:rsidR="00783AE7">
        <w:t xml:space="preserve"> in portable document format (pdf).  If available</w:t>
      </w:r>
      <w:r w:rsidR="00543E13">
        <w:t xml:space="preserve">, </w:t>
      </w:r>
      <w:r w:rsidR="00783AE7">
        <w:t xml:space="preserve">include diagrams, pictures, </w:t>
      </w:r>
      <w:r w:rsidR="00543E13">
        <w:t>figures, and map</w:t>
      </w:r>
      <w:r w:rsidR="005E3DF1">
        <w:t>s</w:t>
      </w:r>
      <w:r w:rsidR="00783AE7">
        <w:t>, etc. in pdf with high enough resolution to discern the details of the image</w:t>
      </w:r>
      <w:r w:rsidR="00543E13">
        <w:t>.</w:t>
      </w:r>
    </w:p>
    <w:p w14:paraId="65C0ADAC" w14:textId="77777777" w:rsidR="00C26457" w:rsidRDefault="00543E13" w:rsidP="00E832D6">
      <w:pPr>
        <w:pStyle w:val="ListContinue"/>
      </w:pPr>
      <w:r>
        <w:t>Telephone inquiries:</w:t>
      </w:r>
    </w:p>
    <w:p w14:paraId="2BD38BD5" w14:textId="5B53557F" w:rsidR="00C26457" w:rsidRDefault="00543E13" w:rsidP="00E832D6">
      <w:pPr>
        <w:pStyle w:val="AddressBodyPhone"/>
      </w:pPr>
      <w:r>
        <w:t>(512) 239-6466</w:t>
      </w:r>
      <w:r w:rsidR="00B06DA2">
        <w:t xml:space="preserve">  </w:t>
      </w:r>
      <w:r w:rsidR="00F34C4B">
        <w:t>-</w:t>
      </w:r>
      <w:r>
        <w:t xml:space="preserve"> </w:t>
      </w:r>
      <w:r w:rsidR="008C24AD">
        <w:t xml:space="preserve"> </w:t>
      </w:r>
      <w:r w:rsidR="00421A9F">
        <w:t>Technical</w:t>
      </w:r>
      <w:r w:rsidR="008239D7">
        <w:t xml:space="preserve"> - </w:t>
      </w:r>
      <w:r w:rsidR="008239D7" w:rsidRPr="008239D7">
        <w:t>Underground Injection Control Permits Section</w:t>
      </w:r>
    </w:p>
    <w:p w14:paraId="6DA836E1" w14:textId="77777777" w:rsidR="00C26457" w:rsidRDefault="00543E13" w:rsidP="00E832D6">
      <w:pPr>
        <w:pStyle w:val="AddressBodyPhone"/>
      </w:pPr>
      <w:r>
        <w:t>(512) 239-0600  -  Legal - Environmental Law Division</w:t>
      </w:r>
    </w:p>
    <w:p w14:paraId="694E4109" w14:textId="77777777" w:rsidR="00C26457" w:rsidRDefault="00543E13" w:rsidP="00E832D6">
      <w:pPr>
        <w:pStyle w:val="AddressBodyPhone"/>
      </w:pPr>
      <w:r>
        <w:t>(512) 239-0300  -  Fees - Financial Administration Division</w:t>
      </w:r>
    </w:p>
    <w:p w14:paraId="7A21D44D" w14:textId="4512921D" w:rsidR="00C26457" w:rsidRDefault="00543E13" w:rsidP="00E832D6">
      <w:pPr>
        <w:pStyle w:val="AddressBodyPhone"/>
      </w:pPr>
      <w:r>
        <w:t xml:space="preserve">(512) 239-6833  -  </w:t>
      </w:r>
      <w:r w:rsidR="008239D7">
        <w:t xml:space="preserve">Registration - </w:t>
      </w:r>
      <w:r>
        <w:t>Registration and Reporting Section</w:t>
      </w:r>
    </w:p>
    <w:p w14:paraId="7EDA8C99" w14:textId="658BDA5D" w:rsidR="00C26457" w:rsidRDefault="00217152" w:rsidP="00E832D6">
      <w:pPr>
        <w:pStyle w:val="AddressBodyPhone"/>
      </w:pPr>
      <w:r>
        <w:t>(512) 239-6239</w:t>
      </w:r>
      <w:r w:rsidR="00543E13">
        <w:t xml:space="preserve">  -  Financial Assurance - Financial Assurance </w:t>
      </w:r>
      <w:r w:rsidR="00FC0F02">
        <w:t>Unit</w:t>
      </w:r>
    </w:p>
    <w:p w14:paraId="2150C8E3" w14:textId="414511BA" w:rsidR="00C26457" w:rsidRDefault="00543E13" w:rsidP="00E832D6">
      <w:pPr>
        <w:pStyle w:val="ListContinue"/>
      </w:pPr>
      <w:r>
        <w:t xml:space="preserve">The application consists of </w:t>
      </w:r>
      <w:r w:rsidR="002859E9">
        <w:t>12</w:t>
      </w:r>
      <w:r>
        <w:t xml:space="preserve"> Sections with a Table of Contents:  Section I - General Information, Section II – Information Required to Provide Notice, Section III - Financial Assurance</w:t>
      </w:r>
      <w:r w:rsidR="00D20F34">
        <w:t xml:space="preserve"> and Liability</w:t>
      </w:r>
      <w:r w:rsidR="001B28B3">
        <w:t>,</w:t>
      </w:r>
      <w:r>
        <w:t xml:space="preserve">  Sections IV thru X</w:t>
      </w:r>
      <w:r w:rsidR="005E3DF1">
        <w:t>I</w:t>
      </w:r>
      <w:r>
        <w:t>I - Technical Report</w:t>
      </w:r>
      <w:r w:rsidR="00D20F34">
        <w:t xml:space="preserve"> which</w:t>
      </w:r>
      <w:r>
        <w:t xml:space="preserve"> addresses geology, hydrology, well construction, mine plan, area of review, excursion prevention, restoration</w:t>
      </w:r>
      <w:r w:rsidR="005E3DF1">
        <w:t xml:space="preserve">, </w:t>
      </w:r>
      <w:r>
        <w:t>aquifer exemption</w:t>
      </w:r>
      <w:r w:rsidR="005E3DF1">
        <w:t>, and permit range tables</w:t>
      </w:r>
      <w:r>
        <w:t>.</w:t>
      </w:r>
      <w:r w:rsidR="00E832D6">
        <w:t xml:space="preserve">  </w:t>
      </w:r>
      <w:r w:rsidR="00E832D6" w:rsidRPr="00E832D6">
        <w:t>The technical report must be prepared either by a licensed professional engineer, a licensed professional geoscientist, or a qualified person who is competent and experienced in the field to which the application relates and thoroughly familiar with the operation or project for which the application is being made. [30 TAC §305.45(a)(8)]</w:t>
      </w:r>
    </w:p>
    <w:p w14:paraId="6038C6D1" w14:textId="2703D1F7" w:rsidR="00C26457" w:rsidRDefault="00543E13" w:rsidP="00E832D6">
      <w:pPr>
        <w:pStyle w:val="ListContinue"/>
      </w:pPr>
      <w:r>
        <w:t xml:space="preserve">Information submitted should be organized and labeled consistent with the organization of this form.  For example, the discussion of regional geology should be labeled as Section IV.A.  The application should </w:t>
      </w:r>
      <w:r w:rsidR="00896FB1">
        <w:t xml:space="preserve">include a table of contents and </w:t>
      </w:r>
      <w:r>
        <w:t>be organized in three-ring binders not to exceed three inches in thickness.  All pages should be numbered and placed in the binders.  Once the application is submitted, any revised text, tables,</w:t>
      </w:r>
      <w:r w:rsidR="006C347C">
        <w:t xml:space="preserve"> figures,</w:t>
      </w:r>
      <w:r>
        <w:t xml:space="preserve"> or maps should be clearly marked as revisions and dated.  </w:t>
      </w:r>
      <w:r w:rsidR="00896FB1" w:rsidRPr="00896FB1">
        <w:t>Any new pages, tables, figures, maps or well logs should be clearly marked as additions and numbered or labeled appropriately for insertion into the application.  Application revisions and additions must be accompanied by a signature page.</w:t>
      </w:r>
      <w:r>
        <w:t xml:space="preserve">  </w:t>
      </w:r>
    </w:p>
    <w:p w14:paraId="7D3039D5" w14:textId="0E129293" w:rsidR="00C26457" w:rsidRDefault="00543E13" w:rsidP="00E832D6">
      <w:pPr>
        <w:pStyle w:val="ListContinue"/>
      </w:pPr>
      <w:r>
        <w:t>For a</w:t>
      </w:r>
      <w:r w:rsidR="00672D21">
        <w:t xml:space="preserve"> </w:t>
      </w:r>
      <w:r>
        <w:t>new application or renewal application</w:t>
      </w:r>
      <w:r w:rsidR="00F710A2">
        <w:t xml:space="preserve"> [30 TAC §305.65]</w:t>
      </w:r>
      <w:r>
        <w:t>, submit:</w:t>
      </w:r>
    </w:p>
    <w:p w14:paraId="3E278E86" w14:textId="629AD4A9" w:rsidR="00C26457" w:rsidRDefault="00543E13" w:rsidP="00BB3748">
      <w:pPr>
        <w:pStyle w:val="ListContinue1"/>
      </w:pPr>
      <w:r>
        <w:t>an original complete application, plus two (2) full paper copies;</w:t>
      </w:r>
    </w:p>
    <w:p w14:paraId="0E93851F" w14:textId="4F003AD3" w:rsidR="00C26457" w:rsidRDefault="00543E13" w:rsidP="00BB3748">
      <w:pPr>
        <w:pStyle w:val="ListContinue1"/>
      </w:pPr>
      <w:r>
        <w:t xml:space="preserve">a </w:t>
      </w:r>
      <w:r w:rsidR="00896FB1">
        <w:t xml:space="preserve">flash drive with a copy </w:t>
      </w:r>
      <w:r>
        <w:t xml:space="preserve">of the application </w:t>
      </w:r>
      <w:r w:rsidR="00896FB1">
        <w:t>in pdf</w:t>
      </w:r>
      <w:r>
        <w:t>; and</w:t>
      </w:r>
    </w:p>
    <w:p w14:paraId="4C66B2F4" w14:textId="0B30DFCB" w:rsidR="00C26457" w:rsidRDefault="00543E13" w:rsidP="00BB3748">
      <w:pPr>
        <w:pStyle w:val="ListContinue1"/>
      </w:pPr>
      <w:r>
        <w:t xml:space="preserve">payment of permit application fees transmitted directly to the TCEQ Financial Administration Division with a photostatic copy of the </w:t>
      </w:r>
      <w:r w:rsidR="00896FB1">
        <w:t xml:space="preserve">payment documentation </w:t>
      </w:r>
      <w:r>
        <w:t>included in the original application.</w:t>
      </w:r>
    </w:p>
    <w:p w14:paraId="1AEC196D" w14:textId="7A67C40B" w:rsidR="00C26457" w:rsidRDefault="00543E13" w:rsidP="00BB3748">
      <w:pPr>
        <w:pStyle w:val="ListContinue"/>
      </w:pPr>
      <w:r>
        <w:t>For a</w:t>
      </w:r>
      <w:r w:rsidR="00481AEF">
        <w:t xml:space="preserve"> </w:t>
      </w:r>
      <w:r>
        <w:t>major amendment application [30 TAC §305.62(c)(1)], submit:</w:t>
      </w:r>
    </w:p>
    <w:p w14:paraId="6E983BD1" w14:textId="77777777" w:rsidR="00C26457" w:rsidRDefault="00543E13" w:rsidP="00EE6D61">
      <w:pPr>
        <w:pStyle w:val="ListContinue1"/>
        <w:numPr>
          <w:ilvl w:val="0"/>
          <w:numId w:val="33"/>
        </w:numPr>
      </w:pPr>
      <w:r>
        <w:t xml:space="preserve">an original application, plus two (2) paper copies; </w:t>
      </w:r>
    </w:p>
    <w:p w14:paraId="613BBD3B" w14:textId="77777777" w:rsidR="005072AB" w:rsidRDefault="00543E13" w:rsidP="00BB3748">
      <w:pPr>
        <w:pStyle w:val="ListContinue1"/>
      </w:pPr>
      <w:r>
        <w:t xml:space="preserve">the application must include Section I, the Signature Page, and Section II </w:t>
      </w:r>
      <w:r w:rsidRPr="008C24AD">
        <w:t>plus</w:t>
      </w:r>
      <w:r>
        <w:t xml:space="preserve"> any other portion of the application that changes as a result of the major amendment;</w:t>
      </w:r>
    </w:p>
    <w:p w14:paraId="4BD76776" w14:textId="0CF5E259" w:rsidR="00C26457" w:rsidRDefault="00543E13" w:rsidP="00BB3748">
      <w:pPr>
        <w:pStyle w:val="ListContinue1"/>
      </w:pPr>
      <w:r>
        <w:t xml:space="preserve">a </w:t>
      </w:r>
      <w:r w:rsidR="00896FB1">
        <w:t>flash drive with a copy</w:t>
      </w:r>
      <w:r>
        <w:t xml:space="preserve"> of the application </w:t>
      </w:r>
      <w:r w:rsidR="00896FB1">
        <w:t>in pdf</w:t>
      </w:r>
      <w:r>
        <w:t>; and</w:t>
      </w:r>
    </w:p>
    <w:p w14:paraId="21A8EA58" w14:textId="429EE876" w:rsidR="00C26457" w:rsidRDefault="00543E13" w:rsidP="00BB3748">
      <w:pPr>
        <w:pStyle w:val="ListContinue1"/>
      </w:pPr>
      <w:r>
        <w:t xml:space="preserve">payment of permit application fees transmitted directly to the TCEQ Financial Administration Division with a photostatic copy of the </w:t>
      </w:r>
      <w:r w:rsidR="00896FB1">
        <w:t>payment documentation</w:t>
      </w:r>
      <w:r>
        <w:t xml:space="preserve"> included in the original application.</w:t>
      </w:r>
    </w:p>
    <w:p w14:paraId="6832E897" w14:textId="6548E0F7" w:rsidR="00C26457" w:rsidRDefault="00481AEF" w:rsidP="00BB3748">
      <w:pPr>
        <w:pStyle w:val="ListContinue"/>
      </w:pPr>
      <w:r>
        <w:t xml:space="preserve">For a </w:t>
      </w:r>
      <w:r w:rsidR="00543E13">
        <w:t>minor amendment application [30 TAC §305.62(c)(2)], submit:</w:t>
      </w:r>
    </w:p>
    <w:p w14:paraId="0411D2A8" w14:textId="77777777" w:rsidR="00C26457" w:rsidRDefault="00543E13" w:rsidP="00EE6D61">
      <w:pPr>
        <w:pStyle w:val="ListContinue1"/>
        <w:numPr>
          <w:ilvl w:val="0"/>
          <w:numId w:val="34"/>
        </w:numPr>
      </w:pPr>
      <w:r>
        <w:t xml:space="preserve">an original application, plus two (2) paper copies; </w:t>
      </w:r>
    </w:p>
    <w:p w14:paraId="3ACB3CCA" w14:textId="37EB455D" w:rsidR="00C26457" w:rsidRDefault="00543E13" w:rsidP="00BB3748">
      <w:pPr>
        <w:pStyle w:val="ListContinue1"/>
      </w:pPr>
      <w:r>
        <w:t xml:space="preserve">the application must include Section I.A through </w:t>
      </w:r>
      <w:r w:rsidR="006842AD">
        <w:t>K</w:t>
      </w:r>
      <w:r>
        <w:t xml:space="preserve">, the Signature Page, and Section II </w:t>
      </w:r>
      <w:r w:rsidRPr="008C24AD">
        <w:t>plus</w:t>
      </w:r>
      <w:r>
        <w:t xml:space="preserve"> any other portion of the application that changes as a result of the minor amendment; </w:t>
      </w:r>
    </w:p>
    <w:p w14:paraId="21E7EF58" w14:textId="0085B324" w:rsidR="00C26457" w:rsidRDefault="00543E13" w:rsidP="00BB3748">
      <w:pPr>
        <w:pStyle w:val="ListContinue1"/>
      </w:pPr>
      <w:r>
        <w:t xml:space="preserve">a </w:t>
      </w:r>
      <w:r w:rsidR="006842AD">
        <w:t>flash drive with a copy</w:t>
      </w:r>
      <w:r>
        <w:t xml:space="preserve"> of the application </w:t>
      </w:r>
      <w:r w:rsidR="006842AD">
        <w:t>in pdf</w:t>
      </w:r>
      <w:r>
        <w:t>; and</w:t>
      </w:r>
    </w:p>
    <w:p w14:paraId="59D5D444" w14:textId="49BECF45" w:rsidR="00C26457" w:rsidRDefault="00543E13" w:rsidP="008C24AD">
      <w:pPr>
        <w:pStyle w:val="ListContinue1"/>
        <w:widowControl/>
      </w:pPr>
      <w:r>
        <w:t xml:space="preserve">payment of permit application fees transmitted directly to the TCEQ Financial Administration Division with a photostatic copy of the </w:t>
      </w:r>
      <w:r w:rsidR="006842AD">
        <w:t>payment documentation</w:t>
      </w:r>
      <w:r>
        <w:t xml:space="preserve"> included in the original application. </w:t>
      </w:r>
    </w:p>
    <w:p w14:paraId="7B3D119C" w14:textId="382266F1" w:rsidR="00C26457" w:rsidRDefault="00543E13" w:rsidP="00BB3748">
      <w:pPr>
        <w:pStyle w:val="ListContinue"/>
      </w:pPr>
      <w:r>
        <w:lastRenderedPageBreak/>
        <w:t>For a minor modification application [30 TAC §305.72], submit:</w:t>
      </w:r>
    </w:p>
    <w:p w14:paraId="70D996DD" w14:textId="77777777" w:rsidR="00C26457" w:rsidRDefault="00543E13" w:rsidP="00EE6D61">
      <w:pPr>
        <w:pStyle w:val="ListContinue1"/>
        <w:numPr>
          <w:ilvl w:val="0"/>
          <w:numId w:val="35"/>
        </w:numPr>
      </w:pPr>
      <w:r>
        <w:t xml:space="preserve">an original application, plus two (2) paper copies; </w:t>
      </w:r>
    </w:p>
    <w:p w14:paraId="261EA16A" w14:textId="1AD3F7AE" w:rsidR="006842AD" w:rsidRDefault="00543E13" w:rsidP="00BB3748">
      <w:pPr>
        <w:pStyle w:val="ListContinue1"/>
      </w:pPr>
      <w:r>
        <w:t xml:space="preserve">the application must include Section I.A through </w:t>
      </w:r>
      <w:r w:rsidR="006842AD">
        <w:t>J</w:t>
      </w:r>
      <w:r>
        <w:t xml:space="preserve"> and the Signature Page </w:t>
      </w:r>
      <w:r w:rsidRPr="008C24AD">
        <w:t>plus</w:t>
      </w:r>
      <w:r>
        <w:t xml:space="preserve"> any other portion of the application that changes as a result of the minor modification; </w:t>
      </w:r>
    </w:p>
    <w:p w14:paraId="667D8C9A" w14:textId="7C716FAC" w:rsidR="00C26457" w:rsidRDefault="006842AD" w:rsidP="00BB3748">
      <w:pPr>
        <w:pStyle w:val="ListContinue1"/>
      </w:pPr>
      <w:r>
        <w:t xml:space="preserve">a flash drive with a copy of the application in pdf; </w:t>
      </w:r>
      <w:r w:rsidR="00A160B1">
        <w:t>and</w:t>
      </w:r>
    </w:p>
    <w:p w14:paraId="7987D492" w14:textId="138DEA67" w:rsidR="00C26457" w:rsidRDefault="00543E13" w:rsidP="00BB3748">
      <w:pPr>
        <w:pStyle w:val="ListContinue1"/>
      </w:pPr>
      <w:r>
        <w:t xml:space="preserve">payment of permit application fees transmitted directly to the TCEQ Financial Administration Division with a photostatic copy of the </w:t>
      </w:r>
      <w:r w:rsidR="006842AD">
        <w:t>payment documentation</w:t>
      </w:r>
      <w:r>
        <w:t xml:space="preserve"> included in the original application. </w:t>
      </w:r>
    </w:p>
    <w:p w14:paraId="6AF2E311" w14:textId="46662172" w:rsidR="00C26457" w:rsidRDefault="00543E13" w:rsidP="00BB3748">
      <w:pPr>
        <w:pStyle w:val="ListContinue"/>
      </w:pPr>
      <w:r>
        <w:t>For a transfer application [30 TAC §305.64], submit:</w:t>
      </w:r>
    </w:p>
    <w:p w14:paraId="02FDF11A" w14:textId="34788EB5" w:rsidR="00C26457" w:rsidRDefault="00543E13" w:rsidP="00EE6D61">
      <w:pPr>
        <w:pStyle w:val="ListContinue1"/>
        <w:numPr>
          <w:ilvl w:val="0"/>
          <w:numId w:val="36"/>
        </w:numPr>
      </w:pPr>
      <w:r>
        <w:t>an original application, plus two (2) paper copies</w:t>
      </w:r>
      <w:r w:rsidR="003905A7">
        <w:t xml:space="preserve"> submitted at least 30 days before the proposed transfer date</w:t>
      </w:r>
      <w:r>
        <w:t xml:space="preserve">; </w:t>
      </w:r>
    </w:p>
    <w:p w14:paraId="6317118A" w14:textId="74B4C782" w:rsidR="00C26457" w:rsidRDefault="00543E13" w:rsidP="00BB3748">
      <w:pPr>
        <w:pStyle w:val="ListContinue1"/>
      </w:pPr>
      <w:r>
        <w:t xml:space="preserve">the application must include Section I.A through </w:t>
      </w:r>
      <w:r w:rsidR="006842AD">
        <w:t>J</w:t>
      </w:r>
      <w:r w:rsidR="007C5AD2">
        <w:t>,</w:t>
      </w:r>
      <w:r>
        <w:t xml:space="preserve"> </w:t>
      </w:r>
      <w:r w:rsidR="006842AD">
        <w:t>Section I.</w:t>
      </w:r>
      <w:r w:rsidR="000547EA">
        <w:t>N</w:t>
      </w:r>
      <w:r w:rsidR="006842AD">
        <w:t xml:space="preserve">, </w:t>
      </w:r>
      <w:r>
        <w:t xml:space="preserve">the Signature Page, Section II and Section III; </w:t>
      </w:r>
    </w:p>
    <w:p w14:paraId="0708C397" w14:textId="77777777" w:rsidR="00C26457" w:rsidRDefault="00543E13" w:rsidP="00BB3748">
      <w:pPr>
        <w:pStyle w:val="ListContinue1"/>
      </w:pPr>
      <w:r>
        <w:t xml:space="preserve">the date of the proposed transfer; </w:t>
      </w:r>
    </w:p>
    <w:p w14:paraId="764423E9" w14:textId="77777777" w:rsidR="00C26457" w:rsidRDefault="00543E13" w:rsidP="00BB3748">
      <w:pPr>
        <w:pStyle w:val="ListContinue1"/>
      </w:pPr>
      <w:r>
        <w:t xml:space="preserve">if the permittee is filing the application, the </w:t>
      </w:r>
      <w:r w:rsidR="003530AF">
        <w:t xml:space="preserve">transferee </w:t>
      </w:r>
      <w:r>
        <w:t>name</w:t>
      </w:r>
      <w:r w:rsidR="003530AF">
        <w:t>,</w:t>
      </w:r>
      <w:r>
        <w:t xml:space="preserve"> address</w:t>
      </w:r>
      <w:r w:rsidR="003530AF">
        <w:t>, contact name, and phone number</w:t>
      </w:r>
      <w:r>
        <w:t xml:space="preserve">; </w:t>
      </w:r>
    </w:p>
    <w:p w14:paraId="5B35BD37" w14:textId="77777777" w:rsidR="006842AD" w:rsidRDefault="00543E13" w:rsidP="00BB3748">
      <w:pPr>
        <w:pStyle w:val="ListContinue1"/>
      </w:pPr>
      <w:r>
        <w:t xml:space="preserve">if the transferee is filing the application, a sworn statement that the application is made with the full knowledge and consent of the permittee; </w:t>
      </w:r>
    </w:p>
    <w:p w14:paraId="2F229A5B" w14:textId="2677515B" w:rsidR="00C26457" w:rsidRDefault="006842AD" w:rsidP="00BB3748">
      <w:pPr>
        <w:pStyle w:val="ListContinue1"/>
      </w:pPr>
      <w:r>
        <w:t xml:space="preserve">a flash drive with a copy of the application in pdf; </w:t>
      </w:r>
      <w:r w:rsidR="00543E13">
        <w:t>and</w:t>
      </w:r>
    </w:p>
    <w:p w14:paraId="5D886083" w14:textId="434A4350" w:rsidR="00C26457" w:rsidRDefault="00543E13" w:rsidP="00BB3748">
      <w:pPr>
        <w:pStyle w:val="ListContinue1"/>
      </w:pPr>
      <w:r>
        <w:t xml:space="preserve">payment of permit application fees transmitted directly to the TCEQ Financial Administration Division with a photostatic copy of the </w:t>
      </w:r>
      <w:r w:rsidR="006842AD">
        <w:t>payment documentation</w:t>
      </w:r>
      <w:r>
        <w:t xml:space="preserve"> included in the original application. </w:t>
      </w:r>
    </w:p>
    <w:p w14:paraId="53EB580E" w14:textId="13052B82" w:rsidR="007943F9" w:rsidRDefault="007943F9" w:rsidP="00BB3748">
      <w:pPr>
        <w:pStyle w:val="ListContinue"/>
      </w:pPr>
      <w:r w:rsidRPr="007943F9">
        <w:t>For an endorsement application [30 TAC § 50.145], submit:</w:t>
      </w:r>
    </w:p>
    <w:p w14:paraId="069E0275" w14:textId="328AFC15" w:rsidR="007943F9" w:rsidRDefault="007943F9" w:rsidP="00EE6D61">
      <w:pPr>
        <w:pStyle w:val="ListContinue1"/>
        <w:numPr>
          <w:ilvl w:val="0"/>
          <w:numId w:val="37"/>
        </w:numPr>
      </w:pPr>
      <w:r>
        <w:t>an original application, plus two (2) paper copies;</w:t>
      </w:r>
    </w:p>
    <w:p w14:paraId="76D0EF28" w14:textId="4862CCBA" w:rsidR="007943F9" w:rsidRDefault="007943F9" w:rsidP="00BB3748">
      <w:pPr>
        <w:pStyle w:val="ListContinue1"/>
      </w:pPr>
      <w:r>
        <w:t xml:space="preserve">the application must include Section I.A through </w:t>
      </w:r>
      <w:r w:rsidR="006842AD">
        <w:t>J</w:t>
      </w:r>
      <w:r>
        <w:t xml:space="preserve"> and the Signature Page </w:t>
      </w:r>
      <w:r w:rsidRPr="00991E58">
        <w:t>plus</w:t>
      </w:r>
      <w:r>
        <w:t xml:space="preserve"> any other portion of the application that changes as a result of the endorsement;</w:t>
      </w:r>
    </w:p>
    <w:p w14:paraId="0D25FE66" w14:textId="414BCD7B" w:rsidR="006842AD" w:rsidRDefault="007943F9" w:rsidP="00914C37">
      <w:pPr>
        <w:pStyle w:val="ListContinue1"/>
      </w:pPr>
      <w:r>
        <w:t>if endorsement is changing the permittee name, submit verification from the Secretary of State that a name change alon</w:t>
      </w:r>
      <w:r w:rsidR="00887704">
        <w:t>e</w:t>
      </w:r>
      <w:r>
        <w:t xml:space="preserve"> has occurred; </w:t>
      </w:r>
    </w:p>
    <w:p w14:paraId="125C0959" w14:textId="5DB98D71" w:rsidR="00914C37" w:rsidRDefault="006842AD" w:rsidP="00914C37">
      <w:pPr>
        <w:pStyle w:val="ListContinue1"/>
      </w:pPr>
      <w:r>
        <w:t xml:space="preserve">a flash drive with a copy of the application in pdf; </w:t>
      </w:r>
      <w:r w:rsidR="007943F9">
        <w:t>and</w:t>
      </w:r>
      <w:r w:rsidR="00914C37">
        <w:t xml:space="preserve"> </w:t>
      </w:r>
    </w:p>
    <w:p w14:paraId="1FBD59FA" w14:textId="470B3A53" w:rsidR="007943F9" w:rsidRDefault="007943F9" w:rsidP="00914C37">
      <w:pPr>
        <w:pStyle w:val="ListContinue1"/>
      </w:pPr>
      <w:r>
        <w:t xml:space="preserve">payment of permit application fees transmitted directly to the TCEQ Financial Administration Division with a photostatic copy of the </w:t>
      </w:r>
      <w:r w:rsidR="00D65D79">
        <w:t>payment documentation</w:t>
      </w:r>
      <w:r>
        <w:t xml:space="preserve"> included in the original application.</w:t>
      </w:r>
    </w:p>
    <w:p w14:paraId="3E317EEC" w14:textId="0D4A0B84" w:rsidR="00C26457" w:rsidRDefault="00543E13" w:rsidP="00161272">
      <w:pPr>
        <w:pStyle w:val="ListNumber"/>
      </w:pPr>
      <w:r>
        <w:t>Signatures on Application:  Refer to 30 TAC §305.44, “Signatories to Applications.</w:t>
      </w:r>
      <w:r>
        <w:rPr>
          <w:szCs w:val="22"/>
        </w:rPr>
        <w:t>”</w:t>
      </w:r>
      <w:r>
        <w:t xml:space="preserve">  The application must be signed by the applicant and be verified before a notary public.  An application submitted for a corporation must be signed by </w:t>
      </w:r>
      <w:r w:rsidR="00B8332B" w:rsidRPr="00B8332B">
        <w:t xml:space="preserve">a responsible corporate </w:t>
      </w:r>
      <w:r>
        <w:t>officer of at least the level of vice president</w:t>
      </w:r>
      <w:r w:rsidR="00B8332B">
        <w:t xml:space="preserve">.  </w:t>
      </w:r>
      <w:r w:rsidR="00291D8F" w:rsidRPr="00291D8F">
        <w:t xml:space="preserve">A responsible corporate officer may assign or delegate authority to sign the application to a manager meeting the criteria in 30 TAC §305.44(a)(1).  Signing authority may be delegated to a manager position rather than to a specific individual.  </w:t>
      </w:r>
      <w:r w:rsidR="00B8332B">
        <w:t>F</w:t>
      </w:r>
      <w:r>
        <w:t xml:space="preserve">or a partnership or sole proprietorship, </w:t>
      </w:r>
      <w:r w:rsidR="00B8332B">
        <w:t xml:space="preserve">the application must be signed </w:t>
      </w:r>
      <w:r>
        <w:t>by a general partner or the proprietor, respectively.  For a municipal, state, federal, or other public facility, the application must be signed by either a principal executive officer or ranking elected official.</w:t>
      </w:r>
    </w:p>
    <w:p w14:paraId="04008A19" w14:textId="53BFF3B2" w:rsidR="00F60A0E" w:rsidRDefault="00543E13" w:rsidP="00161272">
      <w:pPr>
        <w:pStyle w:val="ListNumber"/>
      </w:pPr>
      <w:r>
        <w:t>An application will not be processed until all information required to properly consider the application has been obtained.  When an application is severely lacking in detail and/or the applicant fails to submit additionally requested information in a timely manner, the application will not be considered to be "filed in accordance with the rules and regulations of the Commission"</w:t>
      </w:r>
      <w:r w:rsidR="00161272">
        <w:t xml:space="preserve"> </w:t>
      </w:r>
      <w:r w:rsidR="00440022">
        <w:t>a</w:t>
      </w:r>
      <w:r>
        <w:t>nd may be returned [30 TAC §281.18]</w:t>
      </w:r>
      <w:r w:rsidR="004D0D63">
        <w:t>.</w:t>
      </w:r>
      <w:r>
        <w:t xml:space="preserve">  When an application is returned, one copy</w:t>
      </w:r>
      <w:r w:rsidR="00161272">
        <w:t xml:space="preserve"> </w:t>
      </w:r>
      <w:r>
        <w:t>will be retained to comply with state records laws [Texas Government Code</w:t>
      </w:r>
      <w:r w:rsidR="00B8332B">
        <w:t>, Chapter</w:t>
      </w:r>
      <w:r>
        <w:t xml:space="preserve"> 441</w:t>
      </w:r>
      <w:r w:rsidR="00B8332B">
        <w:t>, Subchapter L</w:t>
      </w:r>
      <w:r>
        <w:t>]</w:t>
      </w:r>
      <w:r w:rsidR="004D0D63">
        <w:t>.</w:t>
      </w:r>
    </w:p>
    <w:p w14:paraId="23BE8713" w14:textId="02D9AA23" w:rsidR="00C26457" w:rsidRDefault="00543E13" w:rsidP="00161272">
      <w:pPr>
        <w:pStyle w:val="ListNumber"/>
        <w:keepNext/>
        <w:widowControl/>
      </w:pPr>
      <w:r>
        <w:lastRenderedPageBreak/>
        <w:t>Fees and Costs:</w:t>
      </w:r>
    </w:p>
    <w:p w14:paraId="21CAC064" w14:textId="21E56A2C" w:rsidR="00A8528E" w:rsidRPr="008A3813" w:rsidRDefault="00A8528E" w:rsidP="00A96222">
      <w:pPr>
        <w:pStyle w:val="Heading3"/>
      </w:pPr>
      <w:r w:rsidRPr="008A3813">
        <w:t>Fees and Costs</w:t>
      </w:r>
    </w:p>
    <w:tbl>
      <w:tblPr>
        <w:tblW w:w="9563"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Description w:val="Fees and Costs"/>
      </w:tblPr>
      <w:tblGrid>
        <w:gridCol w:w="3780"/>
        <w:gridCol w:w="1710"/>
        <w:gridCol w:w="1890"/>
        <w:gridCol w:w="2183"/>
      </w:tblGrid>
      <w:tr w:rsidR="00C26457" w14:paraId="19D79E69" w14:textId="77777777" w:rsidTr="00A8528E">
        <w:trPr>
          <w:cantSplit/>
          <w:tblHeader/>
        </w:trPr>
        <w:tc>
          <w:tcPr>
            <w:tcW w:w="3780" w:type="dxa"/>
            <w:vAlign w:val="center"/>
          </w:tcPr>
          <w:p w14:paraId="5F509AE6" w14:textId="77777777" w:rsidR="00C26457" w:rsidRPr="008A3813" w:rsidRDefault="00543E13" w:rsidP="00A96222">
            <w:pPr>
              <w:pStyle w:val="TableHeading"/>
            </w:pPr>
            <w:bookmarkStart w:id="4" w:name="Title_Fees_and_Costs"/>
            <w:bookmarkEnd w:id="4"/>
            <w:r w:rsidRPr="008A3813">
              <w:t>Type of Application</w:t>
            </w:r>
          </w:p>
        </w:tc>
        <w:tc>
          <w:tcPr>
            <w:tcW w:w="1710" w:type="dxa"/>
            <w:vAlign w:val="center"/>
          </w:tcPr>
          <w:p w14:paraId="32534FD5" w14:textId="5B429F15" w:rsidR="00C26457" w:rsidRPr="008A3813" w:rsidRDefault="00543E13" w:rsidP="00A96222">
            <w:pPr>
              <w:pStyle w:val="TableHeading"/>
            </w:pPr>
            <w:r w:rsidRPr="008A3813">
              <w:t>Application Fee</w:t>
            </w:r>
          </w:p>
        </w:tc>
        <w:tc>
          <w:tcPr>
            <w:tcW w:w="1890" w:type="dxa"/>
            <w:vAlign w:val="center"/>
          </w:tcPr>
          <w:p w14:paraId="412A75E5" w14:textId="48BC2333" w:rsidR="006C3152" w:rsidRPr="008A3813" w:rsidRDefault="00543E13" w:rsidP="00A96222">
            <w:pPr>
              <w:pStyle w:val="TableHeading"/>
            </w:pPr>
            <w:r w:rsidRPr="008A3813">
              <w:t>Rule Cit</w:t>
            </w:r>
            <w:r w:rsidR="00F710A2" w:rsidRPr="008A3813">
              <w:t>ation</w:t>
            </w:r>
          </w:p>
          <w:p w14:paraId="14F9B207" w14:textId="77777777" w:rsidR="00C26457" w:rsidRPr="008A3813" w:rsidRDefault="00543E13" w:rsidP="00A96222">
            <w:pPr>
              <w:pStyle w:val="TableHeading"/>
            </w:pPr>
            <w:r w:rsidRPr="008A3813">
              <w:t>30 TAC</w:t>
            </w:r>
          </w:p>
        </w:tc>
        <w:tc>
          <w:tcPr>
            <w:tcW w:w="2183" w:type="dxa"/>
            <w:vAlign w:val="center"/>
          </w:tcPr>
          <w:p w14:paraId="4A2F763B" w14:textId="77777777" w:rsidR="00C26457" w:rsidRPr="008A3813" w:rsidRDefault="006C3152" w:rsidP="00A96222">
            <w:pPr>
              <w:pStyle w:val="TableHeading"/>
            </w:pPr>
            <w:r w:rsidRPr="008A3813">
              <w:t>Notice Fee 30</w:t>
            </w:r>
            <w:r w:rsidR="00543E13" w:rsidRPr="008A3813">
              <w:t xml:space="preserve"> TAC §305.53(b)</w:t>
            </w:r>
          </w:p>
        </w:tc>
      </w:tr>
      <w:tr w:rsidR="00C26457" w14:paraId="2F52D57C" w14:textId="77777777" w:rsidTr="00A8528E">
        <w:trPr>
          <w:cantSplit/>
          <w:tblHeader/>
        </w:trPr>
        <w:tc>
          <w:tcPr>
            <w:tcW w:w="3780" w:type="dxa"/>
            <w:vAlign w:val="center"/>
          </w:tcPr>
          <w:p w14:paraId="0BA446C1" w14:textId="749F2CBF" w:rsidR="00C26457" w:rsidRDefault="00543E13" w:rsidP="00A96222">
            <w:pPr>
              <w:pStyle w:val="tabletext"/>
            </w:pPr>
            <w:r>
              <w:t>New Class III Area Permit</w:t>
            </w:r>
          </w:p>
        </w:tc>
        <w:tc>
          <w:tcPr>
            <w:tcW w:w="1710" w:type="dxa"/>
            <w:vAlign w:val="center"/>
          </w:tcPr>
          <w:p w14:paraId="383B0100" w14:textId="77777777" w:rsidR="00C26457" w:rsidRDefault="00543E13" w:rsidP="00A96222">
            <w:pPr>
              <w:pStyle w:val="tabletext"/>
            </w:pPr>
            <w:r>
              <w:t>$100</w:t>
            </w:r>
          </w:p>
        </w:tc>
        <w:tc>
          <w:tcPr>
            <w:tcW w:w="1890" w:type="dxa"/>
            <w:vAlign w:val="center"/>
          </w:tcPr>
          <w:p w14:paraId="4AA24141" w14:textId="35C83B25" w:rsidR="00C26457" w:rsidRDefault="00543E13" w:rsidP="00A96222">
            <w:pPr>
              <w:pStyle w:val="tabletext"/>
            </w:pPr>
            <w:r>
              <w:t>§305.53(a)</w:t>
            </w:r>
            <w:r w:rsidR="00085EDC">
              <w:t>(1)</w:t>
            </w:r>
          </w:p>
        </w:tc>
        <w:tc>
          <w:tcPr>
            <w:tcW w:w="2183" w:type="dxa"/>
            <w:vAlign w:val="center"/>
          </w:tcPr>
          <w:p w14:paraId="4DAE35CD" w14:textId="25DDDE45" w:rsidR="00C26457" w:rsidRDefault="00543E13" w:rsidP="00A96222">
            <w:pPr>
              <w:pStyle w:val="tabletext"/>
            </w:pPr>
            <w:r>
              <w:t>$50</w:t>
            </w:r>
          </w:p>
        </w:tc>
      </w:tr>
      <w:tr w:rsidR="00C26457" w14:paraId="10846F8A" w14:textId="77777777" w:rsidTr="00A8528E">
        <w:trPr>
          <w:cantSplit/>
          <w:tblHeader/>
        </w:trPr>
        <w:tc>
          <w:tcPr>
            <w:tcW w:w="3780" w:type="dxa"/>
            <w:vAlign w:val="center"/>
          </w:tcPr>
          <w:p w14:paraId="5A888584" w14:textId="7394110C" w:rsidR="00C26457" w:rsidRDefault="00543E13" w:rsidP="00A96222">
            <w:pPr>
              <w:pStyle w:val="tabletext"/>
            </w:pPr>
            <w:r>
              <w:t>Amendment to Class III Area Permit</w:t>
            </w:r>
          </w:p>
        </w:tc>
        <w:tc>
          <w:tcPr>
            <w:tcW w:w="1710" w:type="dxa"/>
            <w:vAlign w:val="center"/>
          </w:tcPr>
          <w:p w14:paraId="4276F20B" w14:textId="77777777" w:rsidR="00C26457" w:rsidRDefault="00543E13" w:rsidP="00A96222">
            <w:pPr>
              <w:pStyle w:val="tabletext"/>
            </w:pPr>
            <w:r>
              <w:t>$100</w:t>
            </w:r>
          </w:p>
        </w:tc>
        <w:tc>
          <w:tcPr>
            <w:tcW w:w="1890" w:type="dxa"/>
            <w:vAlign w:val="center"/>
          </w:tcPr>
          <w:p w14:paraId="683068B6" w14:textId="7C04273E" w:rsidR="00C26457" w:rsidRDefault="00543E13" w:rsidP="00A96222">
            <w:pPr>
              <w:pStyle w:val="tabletext"/>
            </w:pPr>
            <w:r>
              <w:t>§305.53(a)</w:t>
            </w:r>
            <w:r w:rsidR="00085EDC">
              <w:t>(1)</w:t>
            </w:r>
          </w:p>
        </w:tc>
        <w:tc>
          <w:tcPr>
            <w:tcW w:w="2183" w:type="dxa"/>
            <w:vAlign w:val="center"/>
          </w:tcPr>
          <w:p w14:paraId="242DEA5B" w14:textId="4BA4B749" w:rsidR="00C26457" w:rsidRDefault="00543E13" w:rsidP="00A96222">
            <w:pPr>
              <w:pStyle w:val="tabletext"/>
            </w:pPr>
            <w:r>
              <w:t>$50</w:t>
            </w:r>
          </w:p>
        </w:tc>
      </w:tr>
      <w:tr w:rsidR="00C26457" w14:paraId="21A9A3FD" w14:textId="77777777" w:rsidTr="00A8528E">
        <w:trPr>
          <w:cantSplit/>
          <w:tblHeader/>
        </w:trPr>
        <w:tc>
          <w:tcPr>
            <w:tcW w:w="3780" w:type="dxa"/>
            <w:vAlign w:val="center"/>
          </w:tcPr>
          <w:p w14:paraId="43B7C9BD" w14:textId="09184A88" w:rsidR="00C26457" w:rsidRDefault="00543E13" w:rsidP="00A96222">
            <w:pPr>
              <w:pStyle w:val="tabletext"/>
            </w:pPr>
            <w:r>
              <w:t>Renewal of Class III Area Permit</w:t>
            </w:r>
          </w:p>
        </w:tc>
        <w:tc>
          <w:tcPr>
            <w:tcW w:w="1710" w:type="dxa"/>
            <w:vAlign w:val="center"/>
          </w:tcPr>
          <w:p w14:paraId="7CC331DF" w14:textId="77777777" w:rsidR="00C26457" w:rsidRDefault="00543E13" w:rsidP="00A96222">
            <w:pPr>
              <w:pStyle w:val="tabletext"/>
            </w:pPr>
            <w:r>
              <w:t>$100</w:t>
            </w:r>
          </w:p>
        </w:tc>
        <w:tc>
          <w:tcPr>
            <w:tcW w:w="1890" w:type="dxa"/>
            <w:vAlign w:val="center"/>
          </w:tcPr>
          <w:p w14:paraId="675D2C86" w14:textId="77777777" w:rsidR="00C26457" w:rsidRDefault="00543E13" w:rsidP="00A96222">
            <w:pPr>
              <w:pStyle w:val="tabletext"/>
            </w:pPr>
            <w:r>
              <w:t>§305.53(a)(1)</w:t>
            </w:r>
          </w:p>
        </w:tc>
        <w:tc>
          <w:tcPr>
            <w:tcW w:w="2183" w:type="dxa"/>
            <w:vAlign w:val="center"/>
          </w:tcPr>
          <w:p w14:paraId="7C81FBE6" w14:textId="29B67891" w:rsidR="00C26457" w:rsidRDefault="00543E13" w:rsidP="00A96222">
            <w:pPr>
              <w:pStyle w:val="tabletext"/>
            </w:pPr>
            <w:r>
              <w:t>$</w:t>
            </w:r>
            <w:r w:rsidR="00085EDC">
              <w:t>65</w:t>
            </w:r>
          </w:p>
        </w:tc>
      </w:tr>
      <w:tr w:rsidR="00C26457" w14:paraId="4E78B14A" w14:textId="77777777" w:rsidTr="00A8528E">
        <w:trPr>
          <w:cantSplit/>
          <w:tblHeader/>
        </w:trPr>
        <w:tc>
          <w:tcPr>
            <w:tcW w:w="3780" w:type="dxa"/>
            <w:vAlign w:val="center"/>
          </w:tcPr>
          <w:p w14:paraId="48BC26FB" w14:textId="1FDBC3B9" w:rsidR="00C26457" w:rsidRPr="0079238D" w:rsidRDefault="007548F1" w:rsidP="00A96222">
            <w:pPr>
              <w:pStyle w:val="tabletext"/>
            </w:pPr>
            <w:r>
              <w:t>Transfer</w:t>
            </w:r>
            <w:r>
              <w:rPr>
                <w:rStyle w:val="super"/>
              </w:rPr>
              <w:t>1</w:t>
            </w:r>
            <w:r w:rsidRPr="006622E0">
              <w:rPr>
                <w:rStyle w:val="super"/>
              </w:rPr>
              <w:t xml:space="preserve"> </w:t>
            </w:r>
            <w:r w:rsidR="00543E13">
              <w:t>of Class III Area Permit</w:t>
            </w:r>
          </w:p>
        </w:tc>
        <w:tc>
          <w:tcPr>
            <w:tcW w:w="1710" w:type="dxa"/>
            <w:vAlign w:val="center"/>
          </w:tcPr>
          <w:p w14:paraId="753049AA" w14:textId="77777777" w:rsidR="00C26457" w:rsidRDefault="00543E13" w:rsidP="00A96222">
            <w:pPr>
              <w:pStyle w:val="tabletext"/>
            </w:pPr>
            <w:r>
              <w:t>$100</w:t>
            </w:r>
          </w:p>
        </w:tc>
        <w:tc>
          <w:tcPr>
            <w:tcW w:w="1890" w:type="dxa"/>
            <w:vAlign w:val="center"/>
          </w:tcPr>
          <w:p w14:paraId="588700D5" w14:textId="77777777" w:rsidR="00C26457" w:rsidRDefault="00543E13" w:rsidP="00A96222">
            <w:pPr>
              <w:pStyle w:val="tabletext"/>
            </w:pPr>
            <w:r>
              <w:t>§305.64(b)(4)</w:t>
            </w:r>
          </w:p>
        </w:tc>
        <w:tc>
          <w:tcPr>
            <w:tcW w:w="2183" w:type="dxa"/>
            <w:vAlign w:val="center"/>
          </w:tcPr>
          <w:p w14:paraId="4E37D1CE" w14:textId="4CF058E3" w:rsidR="00C26457" w:rsidRDefault="00543E13" w:rsidP="00A96222">
            <w:pPr>
              <w:pStyle w:val="tabletext"/>
            </w:pPr>
            <w:r>
              <w:t>$50</w:t>
            </w:r>
          </w:p>
        </w:tc>
      </w:tr>
      <w:tr w:rsidR="00C26457" w14:paraId="50A91E15" w14:textId="77777777" w:rsidTr="00A8528E">
        <w:trPr>
          <w:cantSplit/>
          <w:tblHeader/>
        </w:trPr>
        <w:tc>
          <w:tcPr>
            <w:tcW w:w="3780" w:type="dxa"/>
            <w:vAlign w:val="center"/>
          </w:tcPr>
          <w:p w14:paraId="469477C2" w14:textId="3B8EDDA6" w:rsidR="00C26457" w:rsidRDefault="00543E13" w:rsidP="00A96222">
            <w:pPr>
              <w:pStyle w:val="tabletext"/>
            </w:pPr>
            <w:r>
              <w:t>Minor Modification</w:t>
            </w:r>
          </w:p>
        </w:tc>
        <w:tc>
          <w:tcPr>
            <w:tcW w:w="1710" w:type="dxa"/>
            <w:vAlign w:val="center"/>
          </w:tcPr>
          <w:p w14:paraId="48C32F68" w14:textId="77777777" w:rsidR="00C26457" w:rsidRDefault="00543E13" w:rsidP="00A96222">
            <w:pPr>
              <w:pStyle w:val="tabletext"/>
            </w:pPr>
            <w:r>
              <w:t>$100</w:t>
            </w:r>
          </w:p>
        </w:tc>
        <w:tc>
          <w:tcPr>
            <w:tcW w:w="1890" w:type="dxa"/>
            <w:vAlign w:val="center"/>
          </w:tcPr>
          <w:p w14:paraId="02FE9222" w14:textId="77777777" w:rsidR="00C26457" w:rsidRDefault="00543E13" w:rsidP="00A96222">
            <w:pPr>
              <w:pStyle w:val="tabletext"/>
            </w:pPr>
            <w:r>
              <w:t>§305.53(a)</w:t>
            </w:r>
          </w:p>
        </w:tc>
        <w:tc>
          <w:tcPr>
            <w:tcW w:w="2183" w:type="dxa"/>
            <w:vAlign w:val="center"/>
          </w:tcPr>
          <w:p w14:paraId="7B38E4A9" w14:textId="2E1E139D" w:rsidR="00C26457" w:rsidRDefault="00543E13" w:rsidP="00A96222">
            <w:pPr>
              <w:pStyle w:val="tabletext"/>
              <w:keepNext/>
            </w:pPr>
            <w:r>
              <w:t xml:space="preserve">None </w:t>
            </w:r>
            <w:r w:rsidR="00085EDC">
              <w:t>[</w:t>
            </w:r>
            <w:r w:rsidR="00A8528E">
              <w:t>§305.72(b)</w:t>
            </w:r>
            <w:r w:rsidR="00085EDC">
              <w:t>]</w:t>
            </w:r>
          </w:p>
        </w:tc>
      </w:tr>
      <w:tr w:rsidR="007943F9" w14:paraId="18425E7B" w14:textId="77777777" w:rsidTr="00A8528E">
        <w:trPr>
          <w:cantSplit/>
          <w:tblHeader/>
        </w:trPr>
        <w:tc>
          <w:tcPr>
            <w:tcW w:w="3780" w:type="dxa"/>
            <w:vAlign w:val="center"/>
          </w:tcPr>
          <w:p w14:paraId="02F3F1C3" w14:textId="386AF4A3" w:rsidR="007943F9" w:rsidRPr="007943F9" w:rsidRDefault="007548F1" w:rsidP="00FF4A12">
            <w:pPr>
              <w:pStyle w:val="tabletext"/>
              <w:rPr>
                <w:rStyle w:val="super"/>
              </w:rPr>
            </w:pPr>
            <w:r w:rsidRPr="00C549D9">
              <w:t>Endorsement</w:t>
            </w:r>
            <w:r w:rsidRPr="00E031BB">
              <w:rPr>
                <w:rStyle w:val="super"/>
              </w:rPr>
              <w:t>2</w:t>
            </w:r>
            <w:r>
              <w:rPr>
                <w:rStyle w:val="super"/>
              </w:rPr>
              <w:t xml:space="preserve"> </w:t>
            </w:r>
          </w:p>
        </w:tc>
        <w:tc>
          <w:tcPr>
            <w:tcW w:w="1710" w:type="dxa"/>
            <w:vAlign w:val="center"/>
          </w:tcPr>
          <w:p w14:paraId="638E690E" w14:textId="77777777" w:rsidR="007943F9" w:rsidRDefault="009F4378" w:rsidP="00A96222">
            <w:pPr>
              <w:pStyle w:val="tabletext"/>
            </w:pPr>
            <w:r>
              <w:t>$100</w:t>
            </w:r>
          </w:p>
        </w:tc>
        <w:tc>
          <w:tcPr>
            <w:tcW w:w="1890" w:type="dxa"/>
            <w:vAlign w:val="center"/>
          </w:tcPr>
          <w:p w14:paraId="69612629" w14:textId="77777777" w:rsidR="007943F9" w:rsidRDefault="009F4378" w:rsidP="00A96222">
            <w:pPr>
              <w:pStyle w:val="tabletext"/>
            </w:pPr>
            <w:r w:rsidRPr="009F4378">
              <w:t>§305.53(a)</w:t>
            </w:r>
          </w:p>
        </w:tc>
        <w:tc>
          <w:tcPr>
            <w:tcW w:w="2183" w:type="dxa"/>
            <w:vAlign w:val="center"/>
          </w:tcPr>
          <w:p w14:paraId="4F01EF33" w14:textId="4638A4FA" w:rsidR="007943F9" w:rsidRDefault="009F4378" w:rsidP="00A96222">
            <w:pPr>
              <w:pStyle w:val="tabletext"/>
              <w:keepNext/>
            </w:pPr>
            <w:r>
              <w:t xml:space="preserve">None </w:t>
            </w:r>
            <w:r w:rsidR="00085EDC">
              <w:t>[</w:t>
            </w:r>
            <w:r w:rsidRPr="009F4378">
              <w:t>§</w:t>
            </w:r>
            <w:r>
              <w:t>50.145(a)</w:t>
            </w:r>
            <w:r w:rsidR="00085EDC">
              <w:t>]</w:t>
            </w:r>
          </w:p>
        </w:tc>
      </w:tr>
    </w:tbl>
    <w:p w14:paraId="453D388B" w14:textId="6839B3FA" w:rsidR="00C26457" w:rsidRDefault="007548F1" w:rsidP="00A96222">
      <w:pPr>
        <w:pStyle w:val="FootnoteTextFeesCosts"/>
      </w:pPr>
      <w:r>
        <w:rPr>
          <w:rStyle w:val="super"/>
        </w:rPr>
        <w:t>1</w:t>
      </w:r>
      <w:r>
        <w:t xml:space="preserve"> </w:t>
      </w:r>
      <w:r w:rsidR="00085EDC">
        <w:t>C</w:t>
      </w:r>
      <w:r w:rsidR="00543E13">
        <w:t xml:space="preserve">hange of ownership </w:t>
      </w:r>
      <w:r w:rsidR="00085EDC">
        <w:t xml:space="preserve">or operational control </w:t>
      </w:r>
      <w:r w:rsidR="00543E13">
        <w:t>of a permitted facility</w:t>
      </w:r>
    </w:p>
    <w:p w14:paraId="58AF15EB" w14:textId="73063A6E" w:rsidR="007943F9" w:rsidRPr="007943F9" w:rsidRDefault="007548F1" w:rsidP="00A96222">
      <w:pPr>
        <w:pStyle w:val="FootnoteTextFeesCosts"/>
      </w:pPr>
      <w:r>
        <w:rPr>
          <w:rStyle w:val="super"/>
        </w:rPr>
        <w:t xml:space="preserve">2 </w:t>
      </w:r>
      <w:r w:rsidR="00085EDC">
        <w:t>F</w:t>
      </w:r>
      <w:r w:rsidR="007943F9">
        <w:t>or changing the permittee’s name</w:t>
      </w:r>
      <w:r w:rsidR="009C514B">
        <w:t>, address,</w:t>
      </w:r>
      <w:r w:rsidR="007943F9">
        <w:t xml:space="preserve"> or correction of errors subject to TAC </w:t>
      </w:r>
      <w:r w:rsidR="007943F9" w:rsidRPr="00723EF9">
        <w:t>§50.145</w:t>
      </w:r>
    </w:p>
    <w:p w14:paraId="4FE8C803" w14:textId="7012D6FE" w:rsidR="00C26457" w:rsidRDefault="00543E13" w:rsidP="00914C37">
      <w:pPr>
        <w:pStyle w:val="ListContinue"/>
      </w:pPr>
      <w:r>
        <w:t xml:space="preserve">The applicant for an </w:t>
      </w:r>
      <w:r w:rsidR="00F41677">
        <w:t>A</w:t>
      </w:r>
      <w:r>
        <w:t xml:space="preserve">rea </w:t>
      </w:r>
      <w:r w:rsidR="00F41677">
        <w:t>P</w:t>
      </w:r>
      <w:r>
        <w:t xml:space="preserve">ermit </w:t>
      </w:r>
      <w:r w:rsidR="00471CEA">
        <w:t>is</w:t>
      </w:r>
      <w:r>
        <w:t xml:space="preserve"> required to bear the cost of publication of notice of t</w:t>
      </w:r>
      <w:r w:rsidR="004D0D63">
        <w:t>he application in a newspaper</w:t>
      </w:r>
      <w:r w:rsidR="003612EA">
        <w:t xml:space="preserve">. </w:t>
      </w:r>
      <w:r w:rsidR="004D0D63">
        <w:t xml:space="preserve"> </w:t>
      </w:r>
      <w:bookmarkStart w:id="5" w:name="_Hlk114140544"/>
      <w:r>
        <w:t>[30 TAC §39.651</w:t>
      </w:r>
      <w:r w:rsidR="00B45F29" w:rsidRPr="00B45F29">
        <w:t xml:space="preserve">(c)(2) &amp; </w:t>
      </w:r>
      <w:r>
        <w:t>(d)(1)]</w:t>
      </w:r>
      <w:bookmarkEnd w:id="5"/>
    </w:p>
    <w:p w14:paraId="304E0DA8" w14:textId="37F8266A" w:rsidR="00C26457" w:rsidRDefault="00543E13" w:rsidP="00914C37">
      <w:pPr>
        <w:pStyle w:val="ListContinue"/>
      </w:pPr>
      <w:r>
        <w:t>Payment of fees and costs should be made at the time the application is submitted</w:t>
      </w:r>
      <w:r w:rsidR="00E35B59">
        <w:t xml:space="preserve"> [30 TAC §281.5(2)]</w:t>
      </w:r>
      <w:r>
        <w:t xml:space="preserve">.  </w:t>
      </w:r>
      <w:r w:rsidR="007548F1">
        <w:t xml:space="preserve">Payment may be made online through </w:t>
      </w:r>
      <w:hyperlink r:id="rId10" w:history="1">
        <w:r w:rsidR="004C655B">
          <w:rPr>
            <w:rStyle w:val="Hyperlink"/>
          </w:rPr>
          <w:t>TCEQ ePay</w:t>
        </w:r>
      </w:hyperlink>
      <w:r w:rsidR="004112FC" w:rsidRPr="0002352A">
        <w:rPr>
          <w:rStyle w:val="FootnoteReference"/>
        </w:rPr>
        <w:footnoteReference w:id="2"/>
      </w:r>
      <w:r w:rsidR="004112FC">
        <w:t xml:space="preserve"> or may be sent </w:t>
      </w:r>
      <w:r>
        <w:t>to:</w:t>
      </w:r>
    </w:p>
    <w:p w14:paraId="3D6EB575" w14:textId="77777777" w:rsidR="00C26457" w:rsidRDefault="00543E13" w:rsidP="00914C37">
      <w:pPr>
        <w:pStyle w:val="AddressBodyPhone"/>
      </w:pPr>
      <w:r>
        <w:t>Financial Administration Division</w:t>
      </w:r>
    </w:p>
    <w:p w14:paraId="5B3411A9" w14:textId="77777777" w:rsidR="00C26457" w:rsidRDefault="00543E13" w:rsidP="00914C37">
      <w:pPr>
        <w:pStyle w:val="AddressBodyPhone"/>
      </w:pPr>
      <w:r>
        <w:t>Texas Commission on Environmental Quality</w:t>
      </w:r>
    </w:p>
    <w:p w14:paraId="77965729" w14:textId="77777777" w:rsidR="00C26457" w:rsidRDefault="00543E13" w:rsidP="00914C37">
      <w:pPr>
        <w:pStyle w:val="AddressBodyPhone"/>
        <w:rPr>
          <w:lang w:val="pt-BR"/>
        </w:rPr>
      </w:pPr>
      <w:r>
        <w:rPr>
          <w:lang w:val="pt-BR"/>
        </w:rPr>
        <w:t>Mail Code 214</w:t>
      </w:r>
    </w:p>
    <w:p w14:paraId="5D9AA6C5" w14:textId="77777777" w:rsidR="00C26457" w:rsidRDefault="00543E13" w:rsidP="00914C37">
      <w:pPr>
        <w:pStyle w:val="AddressBodyPhone"/>
        <w:rPr>
          <w:lang w:val="pt-BR"/>
        </w:rPr>
      </w:pPr>
      <w:r>
        <w:rPr>
          <w:lang w:val="pt-BR"/>
        </w:rPr>
        <w:t>P O Box 13088</w:t>
      </w:r>
    </w:p>
    <w:p w14:paraId="10FCBC8B" w14:textId="77777777" w:rsidR="00C26457" w:rsidRDefault="00543E13" w:rsidP="00914C37">
      <w:pPr>
        <w:pStyle w:val="AddressBodyPhone"/>
      </w:pPr>
      <w:r>
        <w:t>Austin Texas  78711-3088</w:t>
      </w:r>
    </w:p>
    <w:p w14:paraId="4AD9E654" w14:textId="6FDF4E48" w:rsidR="00334886" w:rsidRDefault="00543E13" w:rsidP="00914C37">
      <w:pPr>
        <w:pStyle w:val="ListContinue"/>
      </w:pPr>
      <w:r>
        <w:t xml:space="preserve">Send with the payment a copy of page 1 of the application form; write </w:t>
      </w:r>
      <w:r>
        <w:rPr>
          <w:szCs w:val="22"/>
        </w:rPr>
        <w:t>“</w:t>
      </w:r>
      <w:r>
        <w:t xml:space="preserve">New </w:t>
      </w:r>
      <w:r w:rsidR="00C53108">
        <w:t>Area Permit</w:t>
      </w:r>
      <w:r>
        <w:rPr>
          <w:szCs w:val="22"/>
        </w:rPr>
        <w:t>”</w:t>
      </w:r>
      <w:r w:rsidR="00471CEA">
        <w:t xml:space="preserve"> </w:t>
      </w:r>
      <w:r>
        <w:t>on the page if this is an initial application.</w:t>
      </w:r>
    </w:p>
    <w:p w14:paraId="24660972" w14:textId="77777777" w:rsidR="00C26457" w:rsidRDefault="00543E13" w:rsidP="00161272">
      <w:pPr>
        <w:pStyle w:val="ListNumber"/>
      </w:pPr>
      <w:r>
        <w:t>Designation of Material as Confidential:</w:t>
      </w:r>
    </w:p>
    <w:p w14:paraId="79852796" w14:textId="77777777" w:rsidR="00CA5F7E" w:rsidRDefault="00CA5F7E" w:rsidP="00914C37">
      <w:pPr>
        <w:pStyle w:val="ListContinue"/>
      </w:pPr>
      <w:r>
        <w:t>The designation of material as confidential is frequently carried to excess.  The Commission has a responsibility to provide a copy of each application to other review agencies and to interested persons upon request and to safeguard confidential material from becoming public knowledge.  Thus, the Commission requests that the applicant (1) be prudent in the designation of material as confidential and (2) submit this material only when it might be essential to the staff in their development of a recommendation.</w:t>
      </w:r>
    </w:p>
    <w:p w14:paraId="044CA925" w14:textId="77777777" w:rsidR="00CA5F7E" w:rsidRDefault="00CA5F7E" w:rsidP="00914C37">
      <w:pPr>
        <w:pStyle w:val="ListContinue"/>
      </w:pPr>
      <w:r>
        <w:t xml:space="preserve">The Commission suggests that the applicant </w:t>
      </w:r>
      <w:r w:rsidRPr="007A2CCF">
        <w:rPr>
          <w:rStyle w:val="Strong"/>
        </w:rPr>
        <w:t>not</w:t>
      </w:r>
      <w:r>
        <w:t xml:space="preserve"> submit confidential information as part of the permit application.  However, if this cannot be avoided, the confidential information should be described in non-confidential terms throughout the application</w:t>
      </w:r>
      <w:r w:rsidR="008C2518">
        <w:t>,</w:t>
      </w:r>
      <w:r>
        <w:t xml:space="preserve"> submitted as a document or binder with each page conspicuously marked "</w:t>
      </w:r>
      <w:r w:rsidRPr="00DE4A98">
        <w:rPr>
          <w:rStyle w:val="Strong"/>
        </w:rPr>
        <w:t>Confidential</w:t>
      </w:r>
      <w:r>
        <w:t>."</w:t>
      </w:r>
    </w:p>
    <w:p w14:paraId="0C01A977" w14:textId="77777777" w:rsidR="00CA5F7E" w:rsidRDefault="00CA5F7E" w:rsidP="00914C37">
      <w:pPr>
        <w:pStyle w:val="ListContinue"/>
      </w:pPr>
      <w:r>
        <w:t xml:space="preserve">Reasons of confidentiality include the concept of trade secrecy and other related legal concepts that give a business the right to preserve confidentiality of business information to obtain or retain advantages from its right in the information.  This includes exemptions from disclosure under 5 United States Code (USC) 552(b)(4)(relating to Public Information) and special rules cited in Title 40 Code of Federal Regulations (CFR) §2.305 (relating to Special rules governing certain information obtained under the Solid Waste Disposal Act, as amended.)  Trade secrets and confidential information are also exempt from disclosure as public records under state law in </w:t>
      </w:r>
      <w:r>
        <w:lastRenderedPageBreak/>
        <w:t>certain circumstances under Texas Government Code §552.110 (relating to Confidentiality of Trade Secrets)</w:t>
      </w:r>
      <w:r w:rsidR="003B74DF">
        <w:t xml:space="preserve"> </w:t>
      </w:r>
      <w:r w:rsidR="00DE4A98">
        <w:t xml:space="preserve">and </w:t>
      </w:r>
      <w:r>
        <w:t>30 TAC §1.5 (relating to Records of the Agency).</w:t>
      </w:r>
    </w:p>
    <w:p w14:paraId="36CEF679" w14:textId="642FAF0C" w:rsidR="00CA5F7E" w:rsidRDefault="00CA5F7E" w:rsidP="00914C37">
      <w:pPr>
        <w:pStyle w:val="ListContinue"/>
      </w:pPr>
      <w:r>
        <w:t>Information that deals with the existence, absence or levels of contaminants in drinking water will not be considered confidential</w:t>
      </w:r>
      <w:r w:rsidR="003612EA">
        <w:t xml:space="preserve">. </w:t>
      </w:r>
      <w:r>
        <w:t xml:space="preserve"> [30 TAC §1.5(d)(5)]</w:t>
      </w:r>
    </w:p>
    <w:p w14:paraId="3CD25B4C" w14:textId="77777777" w:rsidR="00F60A0E" w:rsidRDefault="00CA5F7E" w:rsidP="00914C37">
      <w:pPr>
        <w:pStyle w:val="ListContinue"/>
      </w:pPr>
      <w:r>
        <w:t>If confidential information is not submitted, and this causes the application to be incomplete, the permit will not be issued, amended, or modified.</w:t>
      </w:r>
      <w:r w:rsidR="00FC1D14">
        <w:t xml:space="preserve"> </w:t>
      </w:r>
    </w:p>
    <w:p w14:paraId="667C8C96" w14:textId="4E0A8E30" w:rsidR="002B7175" w:rsidRDefault="00A76A3A" w:rsidP="00161272">
      <w:pPr>
        <w:pStyle w:val="ListNumber"/>
      </w:pPr>
      <w:r w:rsidRPr="0003612D">
        <w:t>All engineering and geoscience plans, specifications, calculations, analyses, reports and other related engineering and geoscience documents must be prepared, sealed, signed, and dated by a Texas professional engineer (P.E.) or a Texas professional geoscientist (P.G.), as appropriate.</w:t>
      </w:r>
      <w:r w:rsidR="00073901">
        <w:t xml:space="preserve">  Additionally, all engineering and geoscience documents released, issued, or submitted by a licensee, including preliminary documents, shall clearly indicate the firm name and registration number of the engineering or geoscience firm by which the engineer or geoscientist is employed. </w:t>
      </w:r>
      <w:r w:rsidRPr="0003612D">
        <w:t xml:space="preserve">  Please refer to the Texas Engineering Practice Act (Occupations Code Chapter 1001), the </w:t>
      </w:r>
      <w:r w:rsidR="00867BAF">
        <w:t>R</w:t>
      </w:r>
      <w:r w:rsidRPr="0003612D">
        <w:t xml:space="preserve">ules </w:t>
      </w:r>
      <w:r w:rsidR="00867BAF">
        <w:t>C</w:t>
      </w:r>
      <w:r w:rsidRPr="0003612D">
        <w:t>oncerning the Practice of Engineering and Professional Engineering Licensure (22 TAC Part 6 Chapter</w:t>
      </w:r>
      <w:r w:rsidR="00B8633B">
        <w:t>s</w:t>
      </w:r>
      <w:r w:rsidRPr="0003612D">
        <w:t xml:space="preserve"> 13</w:t>
      </w:r>
      <w:r w:rsidR="00B8633B">
        <w:t>3, 135, and 137</w:t>
      </w:r>
      <w:r w:rsidRPr="0003612D">
        <w:t>), the Geoscience Practice Act (Occupations Code Chapter 1002), and the Rules For Geoscientist Licensure And The Practice Of Geoscience (22 TAC Part 39 Chapters 850 and 851)</w:t>
      </w:r>
      <w:r w:rsidR="003612EA">
        <w:t xml:space="preserve">. </w:t>
      </w:r>
      <w:r w:rsidRPr="0003612D">
        <w:t xml:space="preserve"> [30 TAC §305.45(a)(8) and §331.21]</w:t>
      </w:r>
    </w:p>
    <w:p w14:paraId="6D053631" w14:textId="55ABEDE3" w:rsidR="00A76A3A" w:rsidRDefault="00A76A3A" w:rsidP="00A71802">
      <w:pPr>
        <w:pStyle w:val="ListContinue"/>
      </w:pPr>
      <w:r>
        <w:t>P.E. and P.G. Board rules (22 TAC §13</w:t>
      </w:r>
      <w:r w:rsidR="008326FF">
        <w:t>7</w:t>
      </w:r>
      <w:r>
        <w:t>.</w:t>
      </w:r>
      <w:r w:rsidR="008326FF">
        <w:t>33</w:t>
      </w:r>
      <w:r>
        <w:t xml:space="preserve"> and 22 TAC §851.156) require that</w:t>
      </w:r>
      <w:r w:rsidR="008326FF">
        <w:t>,</w:t>
      </w:r>
      <w:r>
        <w:t xml:space="preserve"> </w:t>
      </w:r>
      <w:r w:rsidR="008326FF">
        <w:t xml:space="preserve">unless contained in a bound document, </w:t>
      </w:r>
      <w:r>
        <w:t>all engineering and geoscience pages be sealed, signed</w:t>
      </w:r>
      <w:r w:rsidR="007451AF">
        <w:t xml:space="preserve">, dated, and indicate the firm name and registration number.  </w:t>
      </w:r>
      <w:r w:rsidR="008840BD">
        <w:t xml:space="preserve">For pages contained in a bound document, only the original title sheet needs to be sealed.  </w:t>
      </w:r>
      <w:r>
        <w:t xml:space="preserve">If a single seal is used on a bound document, there must be a note near the seal clearly stating which pages of the document the seal covers.  All engineering and geoscience plans and drawings must be individually sealed, signed and dated.  If there are subsequent revisions to pages covered by the engineering or geoscience seal, each revised page must be individually sealed.  An engineer or geoscientist may not seal a document in a field outside their area of expertise.  If more than one P.E. or P.G.’s work is contained in a document, each engineer’s or geoscientist’s seal is required on the document, and the limits of their work must be clearly indicated.  See the following websites for the </w:t>
      </w:r>
      <w:hyperlink r:id="rId11" w:history="1">
        <w:r w:rsidR="004C655B">
          <w:rPr>
            <w:rStyle w:val="Hyperlink"/>
          </w:rPr>
          <w:t>Texas Board of Professional</w:t>
        </w:r>
        <w:r w:rsidR="000547EA">
          <w:rPr>
            <w:rStyle w:val="Hyperlink"/>
          </w:rPr>
          <w:t xml:space="preserve"> </w:t>
        </w:r>
        <w:r w:rsidR="004C655B">
          <w:rPr>
            <w:rStyle w:val="Hyperlink"/>
          </w:rPr>
          <w:t>Engineers and Land Surveyors</w:t>
        </w:r>
      </w:hyperlink>
      <w:r>
        <w:rPr>
          <w:rStyle w:val="FootnoteReference"/>
        </w:rPr>
        <w:footnoteReference w:id="3"/>
      </w:r>
      <w:r>
        <w:t xml:space="preserve"> and the </w:t>
      </w:r>
      <w:hyperlink r:id="rId12" w:history="1">
        <w:r>
          <w:rPr>
            <w:rStyle w:val="Hyperlink"/>
          </w:rPr>
          <w:t>Texas Board of Professional Geoscientists</w:t>
        </w:r>
      </w:hyperlink>
      <w:r w:rsidR="004A08A1" w:rsidRPr="00FF4A12">
        <w:rPr>
          <w:rStyle w:val="FootnoteReference"/>
        </w:rPr>
        <w:footnoteReference w:id="4"/>
      </w:r>
      <w:r>
        <w:t xml:space="preserve"> website for </w:t>
      </w:r>
      <w:r w:rsidR="005A6F6D">
        <w:t>additional</w:t>
      </w:r>
      <w:r>
        <w:t xml:space="preserve"> information.</w:t>
      </w:r>
    </w:p>
    <w:p w14:paraId="318AA0B7" w14:textId="77777777" w:rsidR="00C26457" w:rsidRDefault="00543E13" w:rsidP="00161272">
      <w:pPr>
        <w:pStyle w:val="ListNumber"/>
      </w:pPr>
      <w:r>
        <w:t>Information taken from sources such as publications and public documents should be checked for accuracy and completeness and be properly referenced.</w:t>
      </w:r>
    </w:p>
    <w:p w14:paraId="2E446592" w14:textId="51CA503C" w:rsidR="00C26457" w:rsidRDefault="00543E13" w:rsidP="00161272">
      <w:pPr>
        <w:pStyle w:val="ListNumber"/>
      </w:pPr>
      <w:r>
        <w:t>The applicant may wish to consider copyrighting the application.</w:t>
      </w:r>
    </w:p>
    <w:p w14:paraId="5974F9FE" w14:textId="21CEDB9D" w:rsidR="00D65272" w:rsidRDefault="00D65272" w:rsidP="00161272">
      <w:pPr>
        <w:pStyle w:val="ListNumber"/>
      </w:pPr>
      <w:r w:rsidRPr="00D65272">
        <w:rPr>
          <w:rFonts w:eastAsiaTheme="minorHAnsi" w:cstheme="minorBidi"/>
        </w:rPr>
        <w:t xml:space="preserve">UIC program information is available on the </w:t>
      </w:r>
      <w:hyperlink r:id="rId13" w:history="1">
        <w:r w:rsidRPr="00D65272">
          <w:rPr>
            <w:rFonts w:eastAsiaTheme="minorHAnsi" w:cstheme="minorBidi"/>
            <w:color w:val="0000FF"/>
            <w:u w:val="single"/>
          </w:rPr>
          <w:t>Underground Injection Control Permits Page</w:t>
        </w:r>
      </w:hyperlink>
      <w:r w:rsidRPr="00D65272">
        <w:rPr>
          <w:rFonts w:eastAsiaTheme="minorHAnsi" w:cstheme="minorBidi"/>
          <w:vertAlign w:val="superscript"/>
        </w:rPr>
        <w:footnoteReference w:id="5"/>
      </w:r>
      <w:r w:rsidRPr="00D65272">
        <w:rPr>
          <w:rFonts w:eastAsiaTheme="minorHAnsi" w:cstheme="minorBidi"/>
        </w:rPr>
        <w:t xml:space="preserve"> on the TCEQ website.</w:t>
      </w:r>
    </w:p>
    <w:p w14:paraId="10F96AC2" w14:textId="035E75B9" w:rsidR="005A3371" w:rsidRDefault="005A3371" w:rsidP="00161272">
      <w:pPr>
        <w:pStyle w:val="ListNumber"/>
      </w:pPr>
      <w:r>
        <w:br w:type="page"/>
      </w:r>
    </w:p>
    <w:p w14:paraId="4C4E6BF4" w14:textId="55FC172F" w:rsidR="00C26457" w:rsidRPr="006D5ADC" w:rsidRDefault="00543E13" w:rsidP="00F27C1A">
      <w:pPr>
        <w:pStyle w:val="Heading3"/>
      </w:pPr>
      <w:r w:rsidRPr="006D5ADC">
        <w:lastRenderedPageBreak/>
        <w:t>Procedural Information</w:t>
      </w:r>
      <w:r w:rsidR="007F1D3F" w:rsidRPr="006D5ADC">
        <w:t xml:space="preserve"> for New, Renewal and Major Amendment Applications</w:t>
      </w:r>
    </w:p>
    <w:p w14:paraId="5E98F2C0" w14:textId="7CF9574D" w:rsidR="008F4944" w:rsidRDefault="008F4944" w:rsidP="00540F20">
      <w:pPr>
        <w:pStyle w:val="ListNumber2"/>
      </w:pPr>
      <w:r>
        <w:t xml:space="preserve">Upon </w:t>
      </w:r>
      <w:r w:rsidRPr="008F4944">
        <w:t xml:space="preserve">receipt of the application for an injection well </w:t>
      </w:r>
      <w:r w:rsidR="00B365D5">
        <w:t xml:space="preserve">area </w:t>
      </w:r>
      <w:r w:rsidRPr="008F4944">
        <w:t xml:space="preserve">permit, the </w:t>
      </w:r>
      <w:r w:rsidR="00540F20" w:rsidRPr="00540F20">
        <w:t xml:space="preserve">Underground Injection Control (UIC) Permits Section </w:t>
      </w:r>
      <w:r w:rsidRPr="008F4944">
        <w:t>staff date stamps the application</w:t>
      </w:r>
      <w:r w:rsidR="00540F20" w:rsidRPr="00540F20">
        <w:t>, makes sure that the application fees have been submitted, checks TCEQ records for delinquent fees and/or penalties owed by the applicant, and reviews the application for administrative completeness</w:t>
      </w:r>
      <w:r w:rsidRPr="008F4944">
        <w:t>.  The applicant may be contacted by way of an administrative deficiency letter for clarification or additional information at any time during the administrative</w:t>
      </w:r>
      <w:r>
        <w:t xml:space="preserve"> review.</w:t>
      </w:r>
    </w:p>
    <w:p w14:paraId="779049DA" w14:textId="36E710BF" w:rsidR="00C26457" w:rsidRPr="007F1D3F" w:rsidRDefault="00543E13" w:rsidP="00540F20">
      <w:pPr>
        <w:pStyle w:val="ListNumber2"/>
      </w:pPr>
      <w:r w:rsidRPr="007F1D3F">
        <w:t xml:space="preserve">Within 30 days of the date that the application is determined to be administratively complete, the Chief Clerk mails Notice of Receipt of Application and Intent to Obtain Permit to the applicant, to potentially affected persons, and to others.  </w:t>
      </w:r>
      <w:r w:rsidR="001C2DAD" w:rsidRPr="001C2DAD">
        <w:t xml:space="preserve">The applicant is responsible for newspaper publication of notice of the application in accordance with 30 TAC §39.418(b)(1) and §39.651(c).  </w:t>
      </w:r>
      <w:r w:rsidRPr="007F1D3F">
        <w:t xml:space="preserve">  The applicant must also place a copy of the administratively complete application in a public place</w:t>
      </w:r>
      <w:r w:rsidR="001C2DAD" w:rsidRPr="001C2DAD">
        <w:t xml:space="preserve">  in accordance with 30 TAC §39.405(g).  The Chief Clerk provides instructions for newspaper publication of the notice and for placing the application in a public place along with the mailed notice.</w:t>
      </w:r>
    </w:p>
    <w:p w14:paraId="4954DE0D" w14:textId="597A3E0F" w:rsidR="001C2DAD" w:rsidRDefault="00F55BD5" w:rsidP="00540F20">
      <w:pPr>
        <w:pStyle w:val="ListNumber2"/>
      </w:pPr>
      <w:r w:rsidRPr="007F1D3F">
        <w:t xml:space="preserve">The </w:t>
      </w:r>
      <w:r w:rsidR="001C2DAD">
        <w:t>UIC Permits</w:t>
      </w:r>
      <w:r w:rsidR="00543E13" w:rsidRPr="007F1D3F">
        <w:t xml:space="preserve"> staff begins a technical review as soon as the application is administratively complete.  </w:t>
      </w:r>
      <w:r w:rsidR="001C2DAD" w:rsidRPr="001C2DAD">
        <w:t xml:space="preserve">As part of the technical review, staff evaluates the applicant’s compliance history for the previous 5 years including the company and facility compliance classification and rating.  </w:t>
      </w:r>
      <w:r w:rsidR="00543E13" w:rsidRPr="007F1D3F">
        <w:t xml:space="preserve">The applicant may be contacted for clarification or additional information at any time during the technical review.  </w:t>
      </w:r>
      <w:r w:rsidR="001C2DAD" w:rsidRPr="001C2DAD">
        <w:t>No more than two notice of deficiency letters will be issued</w:t>
      </w:r>
      <w:r w:rsidR="001C2DAD">
        <w:t>.</w:t>
      </w:r>
    </w:p>
    <w:p w14:paraId="756E24B5" w14:textId="39431325" w:rsidR="003D6EC1" w:rsidRPr="007F1D3F" w:rsidRDefault="00543E13" w:rsidP="00540F20">
      <w:pPr>
        <w:pStyle w:val="ListNumber2"/>
      </w:pPr>
      <w:r w:rsidRPr="007F1D3F">
        <w:t>Once the technical review is completed, the Executive Director makes a preliminary decision to issue a permit or recommend denial of the permit.  The preliminary decision and draft permit are filed with the Chief Clerk.  The Chief Clerk mails the preliminary decision concurrently with the Notice of Application and Preliminary Decision.  The applicant is responsible for newspaper publication of the Notice of Application and Preliminary Decision</w:t>
      </w:r>
      <w:r w:rsidR="00BE5025">
        <w:t xml:space="preserve"> </w:t>
      </w:r>
      <w:r w:rsidR="006B2EEE">
        <w:t>i</w:t>
      </w:r>
      <w:r w:rsidR="00BE5025">
        <w:t>n accordance with</w:t>
      </w:r>
      <w:r w:rsidRPr="007F1D3F">
        <w:t xml:space="preserve"> §39.419</w:t>
      </w:r>
      <w:r w:rsidR="00BE5025">
        <w:t>(b) and</w:t>
      </w:r>
      <w:r w:rsidRPr="007F1D3F">
        <w:t xml:space="preserve"> §39.651(d)</w:t>
      </w:r>
      <w:r w:rsidR="00BE5025">
        <w:t>.</w:t>
      </w:r>
      <w:r w:rsidR="00BE5025" w:rsidRPr="00BE5025">
        <w:t xml:space="preserve"> </w:t>
      </w:r>
      <w:r w:rsidR="00BE5025">
        <w:t xml:space="preserve"> </w:t>
      </w:r>
      <w:r w:rsidR="00BE5025" w:rsidRPr="00BE5025">
        <w:t>The Chief Clerk provides instructions for newspaper publication of the notice along with the mailed notice</w:t>
      </w:r>
      <w:r w:rsidR="00BE5025">
        <w:t>.</w:t>
      </w:r>
    </w:p>
    <w:p w14:paraId="4A4833F6" w14:textId="3574D965" w:rsidR="00CD383F" w:rsidRPr="007F1D3F" w:rsidRDefault="00543E13" w:rsidP="00540F20">
      <w:pPr>
        <w:pStyle w:val="ListNumber2"/>
      </w:pPr>
      <w:r w:rsidRPr="007F1D3F">
        <w:t xml:space="preserve">Public comments must be filed with the Chief Clerk within the time period specified in the notice. The public comment period ends 30 days after the last publication of the Notice of Application and Preliminary Decision, except as provided in </w:t>
      </w:r>
      <w:r w:rsidR="001267EF" w:rsidRPr="007F1D3F">
        <w:t xml:space="preserve">30 TAC </w:t>
      </w:r>
      <w:r w:rsidRPr="007F1D3F">
        <w:t>§55.152.  If comments are received, the Executive Director prepares a response to comments and files the response to comments with the Chief Clerk within 60 days following the close of the co</w:t>
      </w:r>
      <w:r w:rsidR="0082473A" w:rsidRPr="007F1D3F">
        <w:t>mment period in accordance with</w:t>
      </w:r>
      <w:r w:rsidR="005A6F6D" w:rsidRPr="007F1D3F">
        <w:t xml:space="preserve"> </w:t>
      </w:r>
      <w:r w:rsidR="004A1864" w:rsidRPr="007F1D3F">
        <w:t xml:space="preserve">30 TAC </w:t>
      </w:r>
      <w:r w:rsidRPr="007F1D3F">
        <w:t xml:space="preserve">§55.156. The Chief Clerk mails the Executive Director’s decision, the Executive Director’s response to public comments, instructions for requesting that the Commission reconsider the Executive Director’s decision, and instructions for requesting a contested case hearing.  See </w:t>
      </w:r>
      <w:r w:rsidR="004A1864" w:rsidRPr="007F1D3F">
        <w:t xml:space="preserve">30 TAC </w:t>
      </w:r>
      <w:r w:rsidRPr="007F1D3F">
        <w:t xml:space="preserve">§39.420 and </w:t>
      </w:r>
      <w:r w:rsidR="000E3D49" w:rsidRPr="007F1D3F">
        <w:t xml:space="preserve">30 TAC </w:t>
      </w:r>
      <w:r w:rsidRPr="007F1D3F">
        <w:t>§55.156 for additional information on procedures for processing public comment.</w:t>
      </w:r>
    </w:p>
    <w:p w14:paraId="4EFE47B9" w14:textId="77777777" w:rsidR="00717303" w:rsidRPr="007F1D3F" w:rsidRDefault="00543E13" w:rsidP="00540F20">
      <w:pPr>
        <w:pStyle w:val="ListNumber2"/>
      </w:pPr>
      <w:r w:rsidRPr="007F1D3F">
        <w:t xml:space="preserve">The Executive Director may act on an uncontested application if public notice requirements have been satisfied and the application meets all relevant statutory and administrative criteria in accordance with </w:t>
      </w:r>
      <w:r w:rsidR="004A1864" w:rsidRPr="007F1D3F">
        <w:t xml:space="preserve">30 TAC </w:t>
      </w:r>
      <w:r w:rsidRPr="007F1D3F">
        <w:t>§50.133.  The Chief Clerk mails notice of the action and an explanation of the opportunity to file a motion to overturn the Executive Director’s action on the application.  A motion to overturn must be filed no later than 20 days after the signed permit is mailed to the applicant in accordance with</w:t>
      </w:r>
      <w:r w:rsidR="00BC6A15" w:rsidRPr="007F1D3F">
        <w:t xml:space="preserve"> 30 TAC</w:t>
      </w:r>
      <w:r w:rsidRPr="007F1D3F">
        <w:t xml:space="preserve"> §50.139.</w:t>
      </w:r>
    </w:p>
    <w:p w14:paraId="1E446BFD" w14:textId="77777777" w:rsidR="00717303" w:rsidRDefault="00717303" w:rsidP="00DF18CE">
      <w:pPr>
        <w:sectPr w:rsidR="00717303" w:rsidSect="0002352A">
          <w:headerReference w:type="even" r:id="rId14"/>
          <w:headerReference w:type="default" r:id="rId15"/>
          <w:footerReference w:type="even" r:id="rId16"/>
          <w:footerReference w:type="default" r:id="rId17"/>
          <w:headerReference w:type="first" r:id="rId18"/>
          <w:footerReference w:type="first" r:id="rId19"/>
          <w:pgSz w:w="12240" w:h="15840" w:code="1"/>
          <w:pgMar w:top="1080" w:right="1080" w:bottom="1080" w:left="1080" w:header="720" w:footer="432" w:gutter="0"/>
          <w:cols w:space="720"/>
          <w:formProt w:val="0"/>
          <w:noEndnote/>
          <w:docGrid w:linePitch="326"/>
        </w:sectPr>
      </w:pPr>
    </w:p>
    <w:p w14:paraId="41EF9C15" w14:textId="37D3E4B5" w:rsidR="00C26457" w:rsidRPr="006D5ADC" w:rsidRDefault="00C26457" w:rsidP="00320C94">
      <w:pPr>
        <w:pStyle w:val="TCEQLogo"/>
      </w:pPr>
    </w:p>
    <w:p w14:paraId="6FC8C3F2" w14:textId="3A6E52C0" w:rsidR="00C07970" w:rsidRDefault="00C07970" w:rsidP="000C10AC">
      <w:pPr>
        <w:pStyle w:val="BodyText"/>
      </w:pPr>
      <w:r w:rsidRPr="000C10AC">
        <w:t xml:space="preserve">Permit Number UR:  </w:t>
      </w:r>
      <w:r w:rsidR="008B3D93" w:rsidRPr="000C10AC">
        <w:rPr>
          <w:u w:val="words"/>
        </w:rPr>
        <w:fldChar w:fldCharType="begin">
          <w:ffData>
            <w:name w:val="permit"/>
            <w:enabled/>
            <w:calcOnExit w:val="0"/>
            <w:statusText w:type="text" w:val="Type in the for Permit Number UR. Leave blank for initial area permit number:"/>
            <w:textInput/>
          </w:ffData>
        </w:fldChar>
      </w:r>
      <w:bookmarkStart w:id="6" w:name="permit"/>
      <w:r w:rsidR="008B3D93" w:rsidRPr="000C10AC">
        <w:rPr>
          <w:u w:val="words"/>
        </w:rPr>
        <w:instrText xml:space="preserve"> FORMTEXT </w:instrText>
      </w:r>
      <w:r w:rsidR="008B3D93" w:rsidRPr="000C10AC">
        <w:rPr>
          <w:u w:val="words"/>
        </w:rPr>
      </w:r>
      <w:r w:rsidR="008B3D93" w:rsidRPr="000C10AC">
        <w:rPr>
          <w:u w:val="words"/>
        </w:rPr>
        <w:fldChar w:fldCharType="separate"/>
      </w:r>
      <w:r w:rsidR="008B3D93" w:rsidRPr="000C10AC">
        <w:rPr>
          <w:noProof/>
          <w:u w:val="words"/>
        </w:rPr>
        <w:t> </w:t>
      </w:r>
      <w:r w:rsidR="008B3D93" w:rsidRPr="000C10AC">
        <w:rPr>
          <w:noProof/>
          <w:u w:val="words"/>
        </w:rPr>
        <w:t> </w:t>
      </w:r>
      <w:r w:rsidR="008B3D93" w:rsidRPr="000C10AC">
        <w:rPr>
          <w:noProof/>
          <w:u w:val="words"/>
        </w:rPr>
        <w:t> </w:t>
      </w:r>
      <w:r w:rsidR="008B3D93" w:rsidRPr="000C10AC">
        <w:rPr>
          <w:noProof/>
          <w:u w:val="words"/>
        </w:rPr>
        <w:t> </w:t>
      </w:r>
      <w:r w:rsidR="008B3D93" w:rsidRPr="000C10AC">
        <w:rPr>
          <w:noProof/>
          <w:u w:val="words"/>
        </w:rPr>
        <w:t> </w:t>
      </w:r>
      <w:r w:rsidR="008B3D93" w:rsidRPr="000C10AC">
        <w:rPr>
          <w:u w:val="words"/>
        </w:rPr>
        <w:fldChar w:fldCharType="end"/>
      </w:r>
      <w:bookmarkEnd w:id="6"/>
      <w:r w:rsidRPr="000C10AC">
        <w:t xml:space="preserve"> (leave UR number blank for initial Area Permit </w:t>
      </w:r>
      <w:r w:rsidR="001A3D69" w:rsidRPr="000C10AC">
        <w:t>application</w:t>
      </w:r>
      <w:r w:rsidRPr="000C10AC">
        <w:t>)</w:t>
      </w:r>
    </w:p>
    <w:p w14:paraId="35696339" w14:textId="77777777" w:rsidR="00B1560E" w:rsidRPr="000C10AC" w:rsidRDefault="00B1560E" w:rsidP="000C10AC">
      <w:pPr>
        <w:pStyle w:val="BodyText"/>
      </w:pPr>
    </w:p>
    <w:p w14:paraId="20439CEF" w14:textId="77777777" w:rsidR="00C26457" w:rsidRPr="006D5ADC" w:rsidRDefault="00543E13">
      <w:pPr>
        <w:pStyle w:val="Heading1"/>
      </w:pPr>
      <w:r w:rsidRPr="006D5ADC">
        <w:t>Texas Commission on Environmental Quality</w:t>
      </w:r>
    </w:p>
    <w:p w14:paraId="10E985C8" w14:textId="77777777" w:rsidR="00D40821" w:rsidRPr="006D5ADC" w:rsidRDefault="00543E13" w:rsidP="00D929A4">
      <w:pPr>
        <w:pStyle w:val="Heading2"/>
      </w:pPr>
      <w:r w:rsidRPr="006D5ADC">
        <w:t>Application fo</w:t>
      </w:r>
      <w:r w:rsidR="00AE0C41" w:rsidRPr="006D5ADC">
        <w:t xml:space="preserve">r </w:t>
      </w:r>
      <w:r w:rsidR="00D40821" w:rsidRPr="006D5ADC">
        <w:t xml:space="preserve">Area </w:t>
      </w:r>
      <w:r w:rsidR="00AE0C41" w:rsidRPr="006D5ADC">
        <w:t xml:space="preserve">Permit to Conduct </w:t>
      </w:r>
    </w:p>
    <w:p w14:paraId="5CE8455A" w14:textId="69BE0A6E" w:rsidR="00C5314E" w:rsidRPr="00D929A4" w:rsidRDefault="00AE0C41" w:rsidP="00D929A4">
      <w:pPr>
        <w:pStyle w:val="Heading2"/>
      </w:pPr>
      <w:r w:rsidRPr="006D5ADC">
        <w:t>In-</w:t>
      </w:r>
      <w:r w:rsidR="00543E13" w:rsidRPr="006D5ADC">
        <w:t>Situ Uranium Mining</w:t>
      </w:r>
    </w:p>
    <w:p w14:paraId="55B9874E" w14:textId="77777777" w:rsidR="00C26457" w:rsidRDefault="00543E13" w:rsidP="00EA6D28">
      <w:pPr>
        <w:pStyle w:val="ListNumber3"/>
      </w:pPr>
      <w:r>
        <w:t>General Information</w:t>
      </w:r>
    </w:p>
    <w:p w14:paraId="49888D9B" w14:textId="676B46D9" w:rsidR="00C26457" w:rsidRDefault="00543E13" w:rsidP="00763938">
      <w:pPr>
        <w:pStyle w:val="ListNumber4"/>
      </w:pPr>
      <w:r>
        <w:t xml:space="preserve">Type of </w:t>
      </w:r>
      <w:r w:rsidR="00C07970">
        <w:t>Application (check all that apply</w:t>
      </w:r>
      <w:r w:rsidR="00F27C1A">
        <w:t>)</w:t>
      </w:r>
      <w:r>
        <w:t>:</w:t>
      </w:r>
    </w:p>
    <w:p w14:paraId="16AD5E16" w14:textId="79843BC2" w:rsidR="00C26457" w:rsidRDefault="00A030D6" w:rsidP="00C125A4">
      <w:pPr>
        <w:pStyle w:val="ListContinue4A"/>
      </w:pPr>
      <w:sdt>
        <w:sdtPr>
          <w:id w:val="1247548053"/>
          <w14:checkbox>
            <w14:checked w14:val="0"/>
            <w14:checkedState w14:val="2612" w14:font="MS Gothic"/>
            <w14:uncheckedState w14:val="2610" w14:font="MS Gothic"/>
          </w14:checkbox>
        </w:sdtPr>
        <w:sdtEndPr/>
        <w:sdtContent>
          <w:r w:rsidR="004376EB">
            <w:rPr>
              <w:rFonts w:ascii="MS Gothic" w:eastAsia="MS Gothic" w:hAnsi="MS Gothic" w:hint="eastAsia"/>
            </w:rPr>
            <w:t>☐</w:t>
          </w:r>
        </w:sdtContent>
      </w:sdt>
      <w:r w:rsidR="000860CF">
        <w:t xml:space="preserve"> </w:t>
      </w:r>
      <w:r w:rsidR="00543E13">
        <w:t>Initial</w:t>
      </w:r>
    </w:p>
    <w:p w14:paraId="13FF1F40" w14:textId="41AC9A0C" w:rsidR="00C26457" w:rsidRDefault="00A030D6" w:rsidP="00C125A4">
      <w:pPr>
        <w:pStyle w:val="ListContinue4A"/>
      </w:pPr>
      <w:sdt>
        <w:sdtPr>
          <w:id w:val="-730226251"/>
          <w14:checkbox>
            <w14:checked w14:val="0"/>
            <w14:checkedState w14:val="2612" w14:font="MS Gothic"/>
            <w14:uncheckedState w14:val="2610" w14:font="MS Gothic"/>
          </w14:checkbox>
        </w:sdtPr>
        <w:sdtEndPr/>
        <w:sdtContent>
          <w:r w:rsidR="004376EB">
            <w:rPr>
              <w:rFonts w:ascii="MS Gothic" w:eastAsia="MS Gothic" w:hAnsi="MS Gothic" w:hint="eastAsia"/>
            </w:rPr>
            <w:t>☐</w:t>
          </w:r>
        </w:sdtContent>
      </w:sdt>
      <w:r w:rsidR="000860CF">
        <w:t xml:space="preserve"> R</w:t>
      </w:r>
      <w:r w:rsidR="00543E13">
        <w:t>enewal</w:t>
      </w:r>
    </w:p>
    <w:p w14:paraId="3D5EA900" w14:textId="27041926" w:rsidR="00C26457" w:rsidRDefault="00A030D6" w:rsidP="00C125A4">
      <w:pPr>
        <w:pStyle w:val="ListContinue4A"/>
      </w:pPr>
      <w:sdt>
        <w:sdtPr>
          <w:id w:val="914740656"/>
          <w14:checkbox>
            <w14:checked w14:val="0"/>
            <w14:checkedState w14:val="2612" w14:font="MS Gothic"/>
            <w14:uncheckedState w14:val="2610" w14:font="MS Gothic"/>
          </w14:checkbox>
        </w:sdtPr>
        <w:sdtEndPr/>
        <w:sdtContent>
          <w:r w:rsidR="000860CF">
            <w:rPr>
              <w:rFonts w:ascii="MS Gothic" w:eastAsia="MS Gothic" w:hAnsi="MS Gothic" w:hint="eastAsia"/>
            </w:rPr>
            <w:t>☐</w:t>
          </w:r>
        </w:sdtContent>
      </w:sdt>
      <w:r w:rsidR="00543E13">
        <w:t xml:space="preserve"> Major Amendment</w:t>
      </w:r>
    </w:p>
    <w:p w14:paraId="73863B2A" w14:textId="735ADC7B" w:rsidR="00C26457" w:rsidRDefault="00A030D6" w:rsidP="00C125A4">
      <w:pPr>
        <w:pStyle w:val="ListContinue4A"/>
      </w:pPr>
      <w:sdt>
        <w:sdtPr>
          <w:id w:val="-1576355105"/>
          <w14:checkbox>
            <w14:checked w14:val="0"/>
            <w14:checkedState w14:val="2612" w14:font="MS Gothic"/>
            <w14:uncheckedState w14:val="2610" w14:font="MS Gothic"/>
          </w14:checkbox>
        </w:sdtPr>
        <w:sdtEndPr/>
        <w:sdtContent>
          <w:r w:rsidR="000860CF">
            <w:rPr>
              <w:rFonts w:ascii="MS Gothic" w:eastAsia="MS Gothic" w:hAnsi="MS Gothic" w:hint="eastAsia"/>
            </w:rPr>
            <w:t>☐</w:t>
          </w:r>
        </w:sdtContent>
      </w:sdt>
      <w:r w:rsidR="00543E13">
        <w:t xml:space="preserve"> Minor Amendment</w:t>
      </w:r>
    </w:p>
    <w:p w14:paraId="7F98B61C" w14:textId="4F5B97D4" w:rsidR="00C26457" w:rsidRDefault="00A030D6" w:rsidP="00C125A4">
      <w:pPr>
        <w:pStyle w:val="ListContinue4A"/>
      </w:pPr>
      <w:sdt>
        <w:sdtPr>
          <w:id w:val="-942141120"/>
          <w14:checkbox>
            <w14:checked w14:val="0"/>
            <w14:checkedState w14:val="2612" w14:font="MS Gothic"/>
            <w14:uncheckedState w14:val="2610" w14:font="MS Gothic"/>
          </w14:checkbox>
        </w:sdtPr>
        <w:sdtEndPr/>
        <w:sdtContent>
          <w:r w:rsidR="000860CF">
            <w:rPr>
              <w:rFonts w:ascii="MS Gothic" w:eastAsia="MS Gothic" w:hAnsi="MS Gothic" w:hint="eastAsia"/>
            </w:rPr>
            <w:t>☐</w:t>
          </w:r>
        </w:sdtContent>
      </w:sdt>
      <w:r w:rsidR="00543E13">
        <w:t xml:space="preserve"> Minor Modification</w:t>
      </w:r>
    </w:p>
    <w:p w14:paraId="208F5A1E" w14:textId="08F09F33" w:rsidR="00C26457" w:rsidRDefault="00A030D6" w:rsidP="00C125A4">
      <w:pPr>
        <w:pStyle w:val="ListContinue4A"/>
      </w:pPr>
      <w:sdt>
        <w:sdtPr>
          <w:id w:val="427548169"/>
          <w14:checkbox>
            <w14:checked w14:val="0"/>
            <w14:checkedState w14:val="2612" w14:font="MS Gothic"/>
            <w14:uncheckedState w14:val="2610" w14:font="MS Gothic"/>
          </w14:checkbox>
        </w:sdtPr>
        <w:sdtEndPr/>
        <w:sdtContent>
          <w:r w:rsidR="000860CF">
            <w:rPr>
              <w:rFonts w:ascii="MS Gothic" w:eastAsia="MS Gothic" w:hAnsi="MS Gothic" w:hint="eastAsia"/>
            </w:rPr>
            <w:t>☐</w:t>
          </w:r>
        </w:sdtContent>
      </w:sdt>
      <w:r w:rsidR="00543E13">
        <w:t xml:space="preserve"> Transfer</w:t>
      </w:r>
    </w:p>
    <w:p w14:paraId="3680F3CF" w14:textId="12180C8C" w:rsidR="00C245B9" w:rsidRDefault="00A030D6" w:rsidP="00C125A4">
      <w:pPr>
        <w:pStyle w:val="ListContinue4A"/>
      </w:pPr>
      <w:sdt>
        <w:sdtPr>
          <w:id w:val="243539958"/>
          <w14:checkbox>
            <w14:checked w14:val="0"/>
            <w14:checkedState w14:val="2612" w14:font="MS Gothic"/>
            <w14:uncheckedState w14:val="2610" w14:font="MS Gothic"/>
          </w14:checkbox>
        </w:sdtPr>
        <w:sdtEndPr/>
        <w:sdtContent>
          <w:r w:rsidR="000860CF">
            <w:rPr>
              <w:rFonts w:ascii="MS Gothic" w:eastAsia="MS Gothic" w:hAnsi="MS Gothic" w:hint="eastAsia"/>
            </w:rPr>
            <w:t>☐</w:t>
          </w:r>
        </w:sdtContent>
      </w:sdt>
      <w:r w:rsidR="00281935">
        <w:t xml:space="preserve"> Endorsement</w:t>
      </w:r>
    </w:p>
    <w:p w14:paraId="0C162DE9" w14:textId="77777777" w:rsidR="00C26457" w:rsidRDefault="00543E13" w:rsidP="00763938">
      <w:pPr>
        <w:pStyle w:val="ListNumber4"/>
      </w:pPr>
      <w:r>
        <w:t>Aquifer Exemption</w:t>
      </w:r>
    </w:p>
    <w:p w14:paraId="49EBF1BA" w14:textId="3838AD9F" w:rsidR="00C26457" w:rsidRDefault="00A030D6">
      <w:pPr>
        <w:pStyle w:val="ListContinue8"/>
      </w:pPr>
      <w:sdt>
        <w:sdtPr>
          <w:id w:val="345599213"/>
          <w14:checkbox>
            <w14:checked w14:val="0"/>
            <w14:checkedState w14:val="2612" w14:font="MS Gothic"/>
            <w14:uncheckedState w14:val="2610" w14:font="MS Gothic"/>
          </w14:checkbox>
        </w:sdtPr>
        <w:sdtEndPr/>
        <w:sdtContent>
          <w:r w:rsidR="004D4496">
            <w:rPr>
              <w:rFonts w:ascii="MS Gothic" w:eastAsia="MS Gothic" w:hAnsi="MS Gothic" w:hint="eastAsia"/>
            </w:rPr>
            <w:t>☐</w:t>
          </w:r>
        </w:sdtContent>
      </w:sdt>
      <w:r w:rsidR="00A57F15">
        <w:t xml:space="preserve"> </w:t>
      </w:r>
      <w:r w:rsidR="00543E13">
        <w:t>Application is made for initial designation of an exempted aquifer to include all portions of the produc</w:t>
      </w:r>
      <w:r w:rsidR="00AE0C41">
        <w:t>tion zone planned to contain in-</w:t>
      </w:r>
      <w:r w:rsidR="00543E13">
        <w:t>situ uranium mining solutions.</w:t>
      </w:r>
    </w:p>
    <w:p w14:paraId="7BA53B3E" w14:textId="65BE8A5D" w:rsidR="00C26457" w:rsidRDefault="00A030D6">
      <w:pPr>
        <w:pStyle w:val="ListContinue8"/>
      </w:pPr>
      <w:sdt>
        <w:sdtPr>
          <w:id w:val="2145391970"/>
          <w14:checkbox>
            <w14:checked w14:val="0"/>
            <w14:checkedState w14:val="2612" w14:font="MS Gothic"/>
            <w14:uncheckedState w14:val="2610" w14:font="MS Gothic"/>
          </w14:checkbox>
        </w:sdtPr>
        <w:sdtEndPr/>
        <w:sdtContent>
          <w:r w:rsidR="004D4496">
            <w:rPr>
              <w:rFonts w:ascii="MS Gothic" w:eastAsia="MS Gothic" w:hAnsi="MS Gothic" w:hint="eastAsia"/>
            </w:rPr>
            <w:t>☐</w:t>
          </w:r>
        </w:sdtContent>
      </w:sdt>
      <w:r w:rsidR="00543E13">
        <w:t xml:space="preserve"> Application is pending Commission and EPA approval for initial designation of an exempted aquifer or amendment of an existing exempted aquifer to include all portions of the produc</w:t>
      </w:r>
      <w:r w:rsidR="00AE0C41">
        <w:t>tion zone planned to contain in-</w:t>
      </w:r>
      <w:r w:rsidR="00543E13">
        <w:t>situ uranium mining solutions.</w:t>
      </w:r>
    </w:p>
    <w:p w14:paraId="0CDEAF17" w14:textId="32275A24" w:rsidR="00C26457" w:rsidRDefault="00A030D6">
      <w:pPr>
        <w:pStyle w:val="ListContinue8"/>
      </w:pPr>
      <w:sdt>
        <w:sdtPr>
          <w:id w:val="1276830402"/>
          <w14:checkbox>
            <w14:checked w14:val="0"/>
            <w14:checkedState w14:val="2612" w14:font="MS Gothic"/>
            <w14:uncheckedState w14:val="2610" w14:font="MS Gothic"/>
          </w14:checkbox>
        </w:sdtPr>
        <w:sdtEndPr/>
        <w:sdtContent>
          <w:r w:rsidR="004D4496">
            <w:rPr>
              <w:rFonts w:ascii="MS Gothic" w:eastAsia="MS Gothic" w:hAnsi="MS Gothic" w:hint="eastAsia"/>
            </w:rPr>
            <w:t>☐</w:t>
          </w:r>
        </w:sdtContent>
      </w:sdt>
      <w:r w:rsidR="00AE0C41">
        <w:t xml:space="preserve"> Applicant plans to conduct in-</w:t>
      </w:r>
      <w:r w:rsidR="00543E13">
        <w:t xml:space="preserve">situ uranium mining under an existing designated exempted aquifer.  Mine name or site name associated with existing exempted aquifer: </w:t>
      </w:r>
      <w:bookmarkStart w:id="7" w:name="existing_aquifer"/>
      <w:r w:rsidR="00223ED4">
        <w:t xml:space="preserve"> </w:t>
      </w:r>
      <w:bookmarkEnd w:id="7"/>
      <w:r w:rsidR="00C902EB">
        <w:rPr>
          <w:rStyle w:val="underline"/>
        </w:rPr>
        <w:fldChar w:fldCharType="begin">
          <w:ffData>
            <w:name w:val="insitu_uranium"/>
            <w:enabled/>
            <w:calcOnExit w:val="0"/>
            <w:statusText w:type="text" w:val="Enter Mine name or site name."/>
            <w:textInput/>
          </w:ffData>
        </w:fldChar>
      </w:r>
      <w:bookmarkStart w:id="8" w:name="insitu_uranium"/>
      <w:r w:rsidR="00C902EB">
        <w:rPr>
          <w:rStyle w:val="underline"/>
        </w:rPr>
        <w:instrText xml:space="preserve"> FORMTEXT </w:instrText>
      </w:r>
      <w:r w:rsidR="00C902EB">
        <w:rPr>
          <w:rStyle w:val="underline"/>
        </w:rPr>
      </w:r>
      <w:r w:rsidR="00C902EB">
        <w:rPr>
          <w:rStyle w:val="underline"/>
        </w:rPr>
        <w:fldChar w:fldCharType="separate"/>
      </w:r>
      <w:r w:rsidR="00C902EB">
        <w:rPr>
          <w:rStyle w:val="underline"/>
          <w:noProof/>
        </w:rPr>
        <w:t> </w:t>
      </w:r>
      <w:r w:rsidR="00C902EB">
        <w:rPr>
          <w:rStyle w:val="underline"/>
          <w:noProof/>
        </w:rPr>
        <w:t> </w:t>
      </w:r>
      <w:r w:rsidR="00C902EB">
        <w:rPr>
          <w:rStyle w:val="underline"/>
          <w:noProof/>
        </w:rPr>
        <w:t> </w:t>
      </w:r>
      <w:r w:rsidR="00C902EB">
        <w:rPr>
          <w:rStyle w:val="underline"/>
          <w:noProof/>
        </w:rPr>
        <w:t> </w:t>
      </w:r>
      <w:r w:rsidR="00C902EB">
        <w:rPr>
          <w:rStyle w:val="underline"/>
          <w:noProof/>
        </w:rPr>
        <w:t> </w:t>
      </w:r>
      <w:r w:rsidR="00C902EB">
        <w:rPr>
          <w:rStyle w:val="underline"/>
        </w:rPr>
        <w:fldChar w:fldCharType="end"/>
      </w:r>
      <w:bookmarkEnd w:id="8"/>
    </w:p>
    <w:p w14:paraId="55EFB8AE" w14:textId="2F0D2C77" w:rsidR="00C26457" w:rsidRDefault="00A030D6">
      <w:pPr>
        <w:pStyle w:val="ListContinue4"/>
        <w:rPr>
          <w:rStyle w:val="underline"/>
        </w:rPr>
      </w:pPr>
      <w:sdt>
        <w:sdtPr>
          <w:rPr>
            <w:u w:val="single"/>
          </w:rPr>
          <w:id w:val="-866292310"/>
          <w14:checkbox>
            <w14:checked w14:val="0"/>
            <w14:checkedState w14:val="2612" w14:font="MS Gothic"/>
            <w14:uncheckedState w14:val="2610" w14:font="MS Gothic"/>
          </w14:checkbox>
        </w:sdtPr>
        <w:sdtEndPr>
          <w:rPr>
            <w:u w:val="none"/>
          </w:rPr>
        </w:sdtEndPr>
        <w:sdtContent>
          <w:r w:rsidR="004D4496">
            <w:rPr>
              <w:rFonts w:ascii="MS Gothic" w:eastAsia="MS Gothic" w:hAnsi="MS Gothic" w:hint="eastAsia"/>
            </w:rPr>
            <w:t>☐</w:t>
          </w:r>
        </w:sdtContent>
      </w:sdt>
      <w:r w:rsidR="00543E13">
        <w:t xml:space="preserve"> Application is made for amendment of an existing designated </w:t>
      </w:r>
      <w:r w:rsidR="00AE0C41">
        <w:t>exempted aquifer for planned in-</w:t>
      </w:r>
      <w:r w:rsidR="00543E13">
        <w:t>situ uranium mining.  Mine name or site name associated with existing exempted aquifer:</w:t>
      </w:r>
      <w:r w:rsidR="00223ED4">
        <w:t xml:space="preserve">  </w:t>
      </w:r>
      <w:r w:rsidR="00BB6F47">
        <w:rPr>
          <w:rStyle w:val="underline"/>
        </w:rPr>
        <w:fldChar w:fldCharType="begin">
          <w:ffData>
            <w:name w:val="Mine_site_name"/>
            <w:enabled/>
            <w:calcOnExit w:val="0"/>
            <w:statusText w:type="text" w:val="Enter Mine name or site name associated with existing exempted aquifer:"/>
            <w:textInput/>
          </w:ffData>
        </w:fldChar>
      </w:r>
      <w:bookmarkStart w:id="9" w:name="Mine_site_name"/>
      <w:r w:rsidR="00BB6F47">
        <w:rPr>
          <w:rStyle w:val="underline"/>
        </w:rPr>
        <w:instrText xml:space="preserve"> FORMTEXT </w:instrText>
      </w:r>
      <w:r w:rsidR="00BB6F47">
        <w:rPr>
          <w:rStyle w:val="underline"/>
        </w:rPr>
      </w:r>
      <w:r w:rsidR="00BB6F47">
        <w:rPr>
          <w:rStyle w:val="underline"/>
        </w:rPr>
        <w:fldChar w:fldCharType="separate"/>
      </w:r>
      <w:r w:rsidR="00BB6F47">
        <w:rPr>
          <w:rStyle w:val="underline"/>
          <w:noProof/>
        </w:rPr>
        <w:t> </w:t>
      </w:r>
      <w:r w:rsidR="00BB6F47">
        <w:rPr>
          <w:rStyle w:val="underline"/>
          <w:noProof/>
        </w:rPr>
        <w:t> </w:t>
      </w:r>
      <w:r w:rsidR="00BB6F47">
        <w:rPr>
          <w:rStyle w:val="underline"/>
          <w:noProof/>
        </w:rPr>
        <w:t> </w:t>
      </w:r>
      <w:r w:rsidR="00BB6F47">
        <w:rPr>
          <w:rStyle w:val="underline"/>
          <w:noProof/>
        </w:rPr>
        <w:t> </w:t>
      </w:r>
      <w:r w:rsidR="00BB6F47">
        <w:rPr>
          <w:rStyle w:val="underline"/>
          <w:noProof/>
        </w:rPr>
        <w:t> </w:t>
      </w:r>
      <w:r w:rsidR="00BB6F47">
        <w:rPr>
          <w:rStyle w:val="underline"/>
        </w:rPr>
        <w:fldChar w:fldCharType="end"/>
      </w:r>
      <w:bookmarkEnd w:id="9"/>
    </w:p>
    <w:p w14:paraId="7DE01954" w14:textId="77777777" w:rsidR="00C26457" w:rsidRDefault="00543E13">
      <w:pPr>
        <w:pStyle w:val="ListContinue4"/>
      </w:pPr>
      <w:r>
        <w:t>Specification of existing or requested exempted aquifer:</w:t>
      </w:r>
    </w:p>
    <w:p w14:paraId="19389F5C" w14:textId="15D93D3B" w:rsidR="00C26457" w:rsidRDefault="00543E13" w:rsidP="00A63B79">
      <w:pPr>
        <w:pStyle w:val="ListContinue8"/>
      </w:pPr>
      <w:r>
        <w:t xml:space="preserve">Aquifer or Formation Name: </w:t>
      </w:r>
      <w:r w:rsidR="00C902EB">
        <w:rPr>
          <w:rStyle w:val="underline"/>
        </w:rPr>
        <w:fldChar w:fldCharType="begin">
          <w:ffData>
            <w:name w:val="aquifer_name"/>
            <w:enabled/>
            <w:calcOnExit w:val="0"/>
            <w:statusText w:type="text" w:val="Enter the Aquifer or Formation Name."/>
            <w:textInput/>
          </w:ffData>
        </w:fldChar>
      </w:r>
      <w:bookmarkStart w:id="10" w:name="aquifer_name"/>
      <w:r w:rsidR="00C902EB">
        <w:rPr>
          <w:rStyle w:val="underline"/>
        </w:rPr>
        <w:instrText xml:space="preserve"> FORMTEXT </w:instrText>
      </w:r>
      <w:r w:rsidR="00C902EB">
        <w:rPr>
          <w:rStyle w:val="underline"/>
        </w:rPr>
      </w:r>
      <w:r w:rsidR="00C902EB">
        <w:rPr>
          <w:rStyle w:val="underline"/>
        </w:rPr>
        <w:fldChar w:fldCharType="separate"/>
      </w:r>
      <w:r w:rsidR="00C902EB">
        <w:rPr>
          <w:rStyle w:val="underline"/>
          <w:noProof/>
        </w:rPr>
        <w:t> </w:t>
      </w:r>
      <w:r w:rsidR="00C902EB">
        <w:rPr>
          <w:rStyle w:val="underline"/>
          <w:noProof/>
        </w:rPr>
        <w:t> </w:t>
      </w:r>
      <w:r w:rsidR="00C902EB">
        <w:rPr>
          <w:rStyle w:val="underline"/>
          <w:noProof/>
        </w:rPr>
        <w:t> </w:t>
      </w:r>
      <w:r w:rsidR="00C902EB">
        <w:rPr>
          <w:rStyle w:val="underline"/>
          <w:noProof/>
        </w:rPr>
        <w:t> </w:t>
      </w:r>
      <w:r w:rsidR="00C902EB">
        <w:rPr>
          <w:rStyle w:val="underline"/>
          <w:noProof/>
        </w:rPr>
        <w:t> </w:t>
      </w:r>
      <w:r w:rsidR="00C902EB">
        <w:rPr>
          <w:rStyle w:val="underline"/>
        </w:rPr>
        <w:fldChar w:fldCharType="end"/>
      </w:r>
      <w:bookmarkEnd w:id="10"/>
    </w:p>
    <w:p w14:paraId="2C463901" w14:textId="55FAAA5D" w:rsidR="00C26457" w:rsidRDefault="00543E13" w:rsidP="00A63B79">
      <w:pPr>
        <w:pStyle w:val="ListContinue8"/>
      </w:pPr>
      <w:r>
        <w:t xml:space="preserve">Depth feet above/below mean sea level: </w:t>
      </w:r>
      <w:r w:rsidR="00692916">
        <w:rPr>
          <w:rStyle w:val="underline"/>
        </w:rPr>
        <w:fldChar w:fldCharType="begin">
          <w:ffData>
            <w:name w:val="depth_ft_level"/>
            <w:enabled/>
            <w:calcOnExit w:val="0"/>
            <w:statusText w:type="text" w:val="Specification of existing or requested exempted aquifer:  depth feet above/below mean sea level."/>
            <w:textInput/>
          </w:ffData>
        </w:fldChar>
      </w:r>
      <w:bookmarkStart w:id="11" w:name="depth_ft_level"/>
      <w:r w:rsidR="00692916">
        <w:rPr>
          <w:rStyle w:val="underline"/>
        </w:rPr>
        <w:instrText xml:space="preserve"> FORMTEXT </w:instrText>
      </w:r>
      <w:r w:rsidR="00692916">
        <w:rPr>
          <w:rStyle w:val="underline"/>
        </w:rPr>
      </w:r>
      <w:r w:rsidR="00692916">
        <w:rPr>
          <w:rStyle w:val="underline"/>
        </w:rPr>
        <w:fldChar w:fldCharType="separate"/>
      </w:r>
      <w:r w:rsidR="00692916">
        <w:rPr>
          <w:rStyle w:val="underline"/>
          <w:noProof/>
        </w:rPr>
        <w:t> </w:t>
      </w:r>
      <w:r w:rsidR="00692916">
        <w:rPr>
          <w:rStyle w:val="underline"/>
          <w:noProof/>
        </w:rPr>
        <w:t> </w:t>
      </w:r>
      <w:r w:rsidR="00692916">
        <w:rPr>
          <w:rStyle w:val="underline"/>
          <w:noProof/>
        </w:rPr>
        <w:t> </w:t>
      </w:r>
      <w:r w:rsidR="00692916">
        <w:rPr>
          <w:rStyle w:val="underline"/>
          <w:noProof/>
        </w:rPr>
        <w:t> </w:t>
      </w:r>
      <w:r w:rsidR="00692916">
        <w:rPr>
          <w:rStyle w:val="underline"/>
          <w:noProof/>
        </w:rPr>
        <w:t> </w:t>
      </w:r>
      <w:r w:rsidR="00692916">
        <w:rPr>
          <w:rStyle w:val="underline"/>
        </w:rPr>
        <w:fldChar w:fldCharType="end"/>
      </w:r>
      <w:bookmarkEnd w:id="11"/>
      <w:r>
        <w:t xml:space="preserve"> </w:t>
      </w:r>
    </w:p>
    <w:p w14:paraId="1D05B821" w14:textId="36E85523" w:rsidR="00C26457" w:rsidRDefault="00543E13" w:rsidP="00A63B79">
      <w:pPr>
        <w:pStyle w:val="ListContinue8"/>
      </w:pPr>
      <w:r>
        <w:t xml:space="preserve">Area acres:  </w:t>
      </w:r>
      <w:r w:rsidR="00B332D5">
        <w:rPr>
          <w:rStyle w:val="underline"/>
        </w:rPr>
        <w:fldChar w:fldCharType="begin">
          <w:ffData>
            <w:name w:val="area_acres"/>
            <w:enabled/>
            <w:calcOnExit w:val="0"/>
            <w:helpText w:type="text" w:val="Attach a map delineating any existing and requested exempted aquifer boundaries relative to lease boundaries, and existing and proposed permit area and production area boundaries with survey points and coordinate system."/>
            <w:statusText w:type="text" w:val="Attach map."/>
            <w:textInput/>
          </w:ffData>
        </w:fldChar>
      </w:r>
      <w:bookmarkStart w:id="12" w:name="area_acres"/>
      <w:r w:rsidR="00B332D5">
        <w:rPr>
          <w:rStyle w:val="underline"/>
        </w:rPr>
        <w:instrText xml:space="preserve"> FORMTEXT </w:instrText>
      </w:r>
      <w:r w:rsidR="00B332D5">
        <w:rPr>
          <w:rStyle w:val="underline"/>
        </w:rPr>
      </w:r>
      <w:r w:rsidR="00B332D5">
        <w:rPr>
          <w:rStyle w:val="underline"/>
        </w:rPr>
        <w:fldChar w:fldCharType="separate"/>
      </w:r>
      <w:r w:rsidR="00B332D5">
        <w:rPr>
          <w:rStyle w:val="underline"/>
          <w:noProof/>
        </w:rPr>
        <w:t> </w:t>
      </w:r>
      <w:r w:rsidR="00B332D5">
        <w:rPr>
          <w:rStyle w:val="underline"/>
          <w:noProof/>
        </w:rPr>
        <w:t> </w:t>
      </w:r>
      <w:r w:rsidR="00B332D5">
        <w:rPr>
          <w:rStyle w:val="underline"/>
          <w:noProof/>
        </w:rPr>
        <w:t> </w:t>
      </w:r>
      <w:r w:rsidR="00B332D5">
        <w:rPr>
          <w:rStyle w:val="underline"/>
          <w:noProof/>
        </w:rPr>
        <w:t> </w:t>
      </w:r>
      <w:r w:rsidR="00B332D5">
        <w:rPr>
          <w:rStyle w:val="underline"/>
          <w:noProof/>
        </w:rPr>
        <w:t> </w:t>
      </w:r>
      <w:r w:rsidR="00B332D5">
        <w:rPr>
          <w:rStyle w:val="underline"/>
        </w:rPr>
        <w:fldChar w:fldCharType="end"/>
      </w:r>
      <w:bookmarkEnd w:id="12"/>
      <w:r>
        <w:t xml:space="preserve"> (Attach a map delineating any existing and requested exempted aquifer boundaries relative to lease boundaries, and existing and proposed permit area and production area boundaries with survey points and coordinate system.)</w:t>
      </w:r>
    </w:p>
    <w:p w14:paraId="7F757884" w14:textId="77777777" w:rsidR="00C26457" w:rsidRDefault="00543E13" w:rsidP="00763938">
      <w:pPr>
        <w:pStyle w:val="ListNumber4"/>
      </w:pPr>
      <w:r>
        <w:t>Groundwater Conservation District (GCD) Information</w:t>
      </w:r>
    </w:p>
    <w:p w14:paraId="589D5870" w14:textId="79273053" w:rsidR="00C26457" w:rsidRDefault="00543E13" w:rsidP="00A63B79">
      <w:pPr>
        <w:pStyle w:val="ListContinue8"/>
      </w:pPr>
      <w:r>
        <w:t xml:space="preserve">GCD Name : </w:t>
      </w:r>
      <w:r w:rsidR="005262A6">
        <w:rPr>
          <w:rStyle w:val="underline"/>
        </w:rPr>
        <w:fldChar w:fldCharType="begin">
          <w:ffData>
            <w:name w:val="GCDname"/>
            <w:enabled/>
            <w:calcOnExit w:val="0"/>
            <w:statusText w:type="text" w:val="Enter Groundwater Conservation District Name:"/>
            <w:textInput/>
          </w:ffData>
        </w:fldChar>
      </w:r>
      <w:bookmarkStart w:id="13" w:name="GCDname"/>
      <w:r w:rsidR="005262A6">
        <w:rPr>
          <w:rStyle w:val="underline"/>
        </w:rPr>
        <w:instrText xml:space="preserve"> FORMTEXT </w:instrText>
      </w:r>
      <w:r w:rsidR="005262A6">
        <w:rPr>
          <w:rStyle w:val="underline"/>
        </w:rPr>
      </w:r>
      <w:r w:rsidR="005262A6">
        <w:rPr>
          <w:rStyle w:val="underline"/>
        </w:rPr>
        <w:fldChar w:fldCharType="separate"/>
      </w:r>
      <w:r w:rsidR="005262A6">
        <w:rPr>
          <w:rStyle w:val="underline"/>
          <w:noProof/>
        </w:rPr>
        <w:t> </w:t>
      </w:r>
      <w:r w:rsidR="005262A6">
        <w:rPr>
          <w:rStyle w:val="underline"/>
          <w:noProof/>
        </w:rPr>
        <w:t> </w:t>
      </w:r>
      <w:r w:rsidR="005262A6">
        <w:rPr>
          <w:rStyle w:val="underline"/>
          <w:noProof/>
        </w:rPr>
        <w:t> </w:t>
      </w:r>
      <w:r w:rsidR="005262A6">
        <w:rPr>
          <w:rStyle w:val="underline"/>
          <w:noProof/>
        </w:rPr>
        <w:t> </w:t>
      </w:r>
      <w:r w:rsidR="005262A6">
        <w:rPr>
          <w:rStyle w:val="underline"/>
          <w:noProof/>
        </w:rPr>
        <w:t> </w:t>
      </w:r>
      <w:r w:rsidR="005262A6">
        <w:rPr>
          <w:rStyle w:val="underline"/>
        </w:rPr>
        <w:fldChar w:fldCharType="end"/>
      </w:r>
      <w:bookmarkEnd w:id="13"/>
    </w:p>
    <w:p w14:paraId="27569D87" w14:textId="5C4822F0" w:rsidR="00C26457" w:rsidRDefault="00543E13" w:rsidP="00A63B79">
      <w:pPr>
        <w:pStyle w:val="ListContinue8"/>
      </w:pPr>
      <w:r>
        <w:t xml:space="preserve">Address: </w:t>
      </w:r>
      <w:r w:rsidR="005262A6">
        <w:rPr>
          <w:rStyle w:val="underline"/>
        </w:rPr>
        <w:fldChar w:fldCharType="begin">
          <w:ffData>
            <w:name w:val="GCDaddress"/>
            <w:enabled/>
            <w:calcOnExit w:val="0"/>
            <w:statusText w:type="text" w:val="Enter the Groundwater Conservation District Address"/>
            <w:textInput/>
          </w:ffData>
        </w:fldChar>
      </w:r>
      <w:bookmarkStart w:id="14" w:name="GCDaddress"/>
      <w:r w:rsidR="005262A6">
        <w:rPr>
          <w:rStyle w:val="underline"/>
        </w:rPr>
        <w:instrText xml:space="preserve"> FORMTEXT </w:instrText>
      </w:r>
      <w:r w:rsidR="005262A6">
        <w:rPr>
          <w:rStyle w:val="underline"/>
        </w:rPr>
      </w:r>
      <w:r w:rsidR="005262A6">
        <w:rPr>
          <w:rStyle w:val="underline"/>
        </w:rPr>
        <w:fldChar w:fldCharType="separate"/>
      </w:r>
      <w:r w:rsidR="005262A6">
        <w:rPr>
          <w:rStyle w:val="underline"/>
          <w:noProof/>
        </w:rPr>
        <w:t> </w:t>
      </w:r>
      <w:r w:rsidR="005262A6">
        <w:rPr>
          <w:rStyle w:val="underline"/>
          <w:noProof/>
        </w:rPr>
        <w:t> </w:t>
      </w:r>
      <w:r w:rsidR="005262A6">
        <w:rPr>
          <w:rStyle w:val="underline"/>
          <w:noProof/>
        </w:rPr>
        <w:t> </w:t>
      </w:r>
      <w:r w:rsidR="005262A6">
        <w:rPr>
          <w:rStyle w:val="underline"/>
          <w:noProof/>
        </w:rPr>
        <w:t> </w:t>
      </w:r>
      <w:r w:rsidR="005262A6">
        <w:rPr>
          <w:rStyle w:val="underline"/>
          <w:noProof/>
        </w:rPr>
        <w:t> </w:t>
      </w:r>
      <w:r w:rsidR="005262A6">
        <w:rPr>
          <w:rStyle w:val="underline"/>
        </w:rPr>
        <w:fldChar w:fldCharType="end"/>
      </w:r>
      <w:bookmarkEnd w:id="14"/>
    </w:p>
    <w:p w14:paraId="40E5F98B" w14:textId="1427207E" w:rsidR="00C26457" w:rsidRDefault="00543E13" w:rsidP="00A63B79">
      <w:pPr>
        <w:pStyle w:val="ListContinue8"/>
      </w:pPr>
      <w:r>
        <w:lastRenderedPageBreak/>
        <w:t xml:space="preserve">City, State and Zip: </w:t>
      </w:r>
      <w:r w:rsidR="005262A6">
        <w:rPr>
          <w:rStyle w:val="underline"/>
        </w:rPr>
        <w:fldChar w:fldCharType="begin">
          <w:ffData>
            <w:name w:val="GCD_City_st_zip"/>
            <w:enabled/>
            <w:calcOnExit w:val="0"/>
            <w:statusText w:type="text" w:val="Enter the Groundwater Conservation District city,state and zip."/>
            <w:textInput/>
          </w:ffData>
        </w:fldChar>
      </w:r>
      <w:bookmarkStart w:id="15" w:name="GCD_City_st_zip"/>
      <w:r w:rsidR="005262A6">
        <w:rPr>
          <w:rStyle w:val="underline"/>
        </w:rPr>
        <w:instrText xml:space="preserve"> FORMTEXT </w:instrText>
      </w:r>
      <w:r w:rsidR="005262A6">
        <w:rPr>
          <w:rStyle w:val="underline"/>
        </w:rPr>
      </w:r>
      <w:r w:rsidR="005262A6">
        <w:rPr>
          <w:rStyle w:val="underline"/>
        </w:rPr>
        <w:fldChar w:fldCharType="separate"/>
      </w:r>
      <w:r w:rsidR="005262A6">
        <w:rPr>
          <w:rStyle w:val="underline"/>
          <w:noProof/>
        </w:rPr>
        <w:t> </w:t>
      </w:r>
      <w:r w:rsidR="005262A6">
        <w:rPr>
          <w:rStyle w:val="underline"/>
          <w:noProof/>
        </w:rPr>
        <w:t> </w:t>
      </w:r>
      <w:r w:rsidR="005262A6">
        <w:rPr>
          <w:rStyle w:val="underline"/>
          <w:noProof/>
        </w:rPr>
        <w:t> </w:t>
      </w:r>
      <w:r w:rsidR="005262A6">
        <w:rPr>
          <w:rStyle w:val="underline"/>
          <w:noProof/>
        </w:rPr>
        <w:t> </w:t>
      </w:r>
      <w:r w:rsidR="005262A6">
        <w:rPr>
          <w:rStyle w:val="underline"/>
          <w:noProof/>
        </w:rPr>
        <w:t> </w:t>
      </w:r>
      <w:r w:rsidR="005262A6">
        <w:rPr>
          <w:rStyle w:val="underline"/>
        </w:rPr>
        <w:fldChar w:fldCharType="end"/>
      </w:r>
      <w:bookmarkEnd w:id="15"/>
    </w:p>
    <w:p w14:paraId="51A3177F" w14:textId="3CA94992" w:rsidR="00C26457" w:rsidRDefault="00543E13">
      <w:pPr>
        <w:pStyle w:val="ListContinue4"/>
      </w:pPr>
      <w:r>
        <w:t>E</w:t>
      </w:r>
      <w:r w:rsidR="005C4AB9">
        <w:t>-</w:t>
      </w:r>
      <w:r>
        <w:t xml:space="preserve">mail:  </w:t>
      </w:r>
      <w:r w:rsidR="001E094B">
        <w:rPr>
          <w:rStyle w:val="underline"/>
        </w:rPr>
        <w:fldChar w:fldCharType="begin">
          <w:ffData>
            <w:name w:val="GCDemail"/>
            <w:enabled/>
            <w:calcOnExit w:val="0"/>
            <w:statusText w:type="text" w:val="Groundwater Conservation District email address"/>
            <w:textInput/>
          </w:ffData>
        </w:fldChar>
      </w:r>
      <w:bookmarkStart w:id="16" w:name="GCDemail"/>
      <w:r w:rsidR="001E094B">
        <w:rPr>
          <w:rStyle w:val="underline"/>
        </w:rPr>
        <w:instrText xml:space="preserve"> FORMTEXT </w:instrText>
      </w:r>
      <w:r w:rsidR="001E094B">
        <w:rPr>
          <w:rStyle w:val="underline"/>
        </w:rPr>
      </w:r>
      <w:r w:rsidR="001E094B">
        <w:rPr>
          <w:rStyle w:val="underline"/>
        </w:rPr>
        <w:fldChar w:fldCharType="separate"/>
      </w:r>
      <w:r w:rsidR="001E094B">
        <w:rPr>
          <w:rStyle w:val="underline"/>
          <w:noProof/>
        </w:rPr>
        <w:t> </w:t>
      </w:r>
      <w:r w:rsidR="001E094B">
        <w:rPr>
          <w:rStyle w:val="underline"/>
          <w:noProof/>
        </w:rPr>
        <w:t> </w:t>
      </w:r>
      <w:r w:rsidR="001E094B">
        <w:rPr>
          <w:rStyle w:val="underline"/>
          <w:noProof/>
        </w:rPr>
        <w:t> </w:t>
      </w:r>
      <w:r w:rsidR="001E094B">
        <w:rPr>
          <w:rStyle w:val="underline"/>
          <w:noProof/>
        </w:rPr>
        <w:t> </w:t>
      </w:r>
      <w:r w:rsidR="001E094B">
        <w:rPr>
          <w:rStyle w:val="underline"/>
          <w:noProof/>
        </w:rPr>
        <w:t> </w:t>
      </w:r>
      <w:r w:rsidR="001E094B">
        <w:rPr>
          <w:rStyle w:val="underline"/>
        </w:rPr>
        <w:fldChar w:fldCharType="end"/>
      </w:r>
      <w:bookmarkEnd w:id="16"/>
    </w:p>
    <w:p w14:paraId="689DB598" w14:textId="77777777" w:rsidR="00A63B79" w:rsidRDefault="00543E13" w:rsidP="00A63B79">
      <w:pPr>
        <w:pStyle w:val="ListContinue8"/>
        <w:rPr>
          <w:rStyle w:val="underline"/>
        </w:rPr>
      </w:pPr>
      <w:r>
        <w:t xml:space="preserve">Telephone Number:  </w:t>
      </w:r>
      <w:r w:rsidR="00554FE7">
        <w:rPr>
          <w:rStyle w:val="underline"/>
        </w:rPr>
        <w:fldChar w:fldCharType="begin">
          <w:ffData>
            <w:name w:val="GCEphone"/>
            <w:enabled/>
            <w:calcOnExit w:val="0"/>
            <w:statusText w:type="text" w:val="Groundwater Conservation District phone number"/>
            <w:textInput/>
          </w:ffData>
        </w:fldChar>
      </w:r>
      <w:bookmarkStart w:id="17" w:name="GCEphone"/>
      <w:r w:rsidR="00554FE7">
        <w:rPr>
          <w:rStyle w:val="underline"/>
        </w:rPr>
        <w:instrText xml:space="preserve"> FORMTEXT </w:instrText>
      </w:r>
      <w:r w:rsidR="00554FE7">
        <w:rPr>
          <w:rStyle w:val="underline"/>
        </w:rPr>
      </w:r>
      <w:r w:rsidR="00554FE7">
        <w:rPr>
          <w:rStyle w:val="underline"/>
        </w:rPr>
        <w:fldChar w:fldCharType="separate"/>
      </w:r>
      <w:r w:rsidR="00554FE7">
        <w:rPr>
          <w:rStyle w:val="underline"/>
          <w:noProof/>
        </w:rPr>
        <w:t> </w:t>
      </w:r>
      <w:r w:rsidR="00554FE7">
        <w:rPr>
          <w:rStyle w:val="underline"/>
          <w:noProof/>
        </w:rPr>
        <w:t> </w:t>
      </w:r>
      <w:r w:rsidR="00554FE7">
        <w:rPr>
          <w:rStyle w:val="underline"/>
          <w:noProof/>
        </w:rPr>
        <w:t> </w:t>
      </w:r>
      <w:r w:rsidR="00554FE7">
        <w:rPr>
          <w:rStyle w:val="underline"/>
          <w:noProof/>
        </w:rPr>
        <w:t> </w:t>
      </w:r>
      <w:r w:rsidR="00554FE7">
        <w:rPr>
          <w:rStyle w:val="underline"/>
          <w:noProof/>
        </w:rPr>
        <w:t> </w:t>
      </w:r>
      <w:r w:rsidR="00554FE7">
        <w:rPr>
          <w:rStyle w:val="underline"/>
        </w:rPr>
        <w:fldChar w:fldCharType="end"/>
      </w:r>
      <w:bookmarkEnd w:id="17"/>
    </w:p>
    <w:p w14:paraId="5BB66EAC" w14:textId="3A5EF9B0" w:rsidR="00C26457" w:rsidRPr="00E031BB" w:rsidRDefault="00543E13" w:rsidP="00A63B79">
      <w:pPr>
        <w:pStyle w:val="ListContinue8"/>
      </w:pPr>
      <w:r>
        <w:rPr>
          <w:rStyle w:val="Strong"/>
        </w:rPr>
        <w:t xml:space="preserve">Has the following information for an initial or expansion of </w:t>
      </w:r>
      <w:r w:rsidR="005273A1">
        <w:rPr>
          <w:rStyle w:val="Strong"/>
        </w:rPr>
        <w:t>Area Permit</w:t>
      </w:r>
      <w:r>
        <w:rPr>
          <w:rStyle w:val="Strong"/>
        </w:rPr>
        <w:t xml:space="preserve"> been provided to GCD in accordance with 30 TAC §331.223? </w:t>
      </w:r>
    </w:p>
    <w:p w14:paraId="00C09C52" w14:textId="64FEDBAA" w:rsidR="00C26457" w:rsidRDefault="00543E13" w:rsidP="00E149E1">
      <w:pPr>
        <w:pStyle w:val="ListNumber5"/>
      </w:pPr>
      <w:r>
        <w:t xml:space="preserve">Information regarding wells not recorded in the public record including but not limited to depth, </w:t>
      </w:r>
      <w:r w:rsidRPr="003F3302">
        <w:t>completion</w:t>
      </w:r>
      <w:r>
        <w:t xml:space="preserve"> method, completion interval, water quality information, lift method, and geophysical log in accordance with 30 TAC §331.223(a)(1)</w:t>
      </w:r>
      <w:bookmarkStart w:id="18" w:name="Check15"/>
      <w:r>
        <w:t>.</w:t>
      </w:r>
    </w:p>
    <w:bookmarkEnd w:id="18"/>
    <w:p w14:paraId="7839B57A" w14:textId="4C6667DB" w:rsidR="00C26457" w:rsidRPr="00BE4F13" w:rsidRDefault="00A030D6" w:rsidP="00BE4F13">
      <w:pPr>
        <w:pStyle w:val="ListContinue5"/>
        <w:rPr>
          <w:rStyle w:val="Strong"/>
          <w:szCs w:val="20"/>
        </w:rPr>
      </w:pPr>
      <w:sdt>
        <w:sdtPr>
          <w:rPr>
            <w:rStyle w:val="Strong"/>
            <w:szCs w:val="20"/>
          </w:rPr>
          <w:id w:val="-1525090454"/>
          <w14:checkbox>
            <w14:checked w14:val="0"/>
            <w14:checkedState w14:val="2612" w14:font="MS Gothic"/>
            <w14:uncheckedState w14:val="2610" w14:font="MS Gothic"/>
          </w14:checkbox>
        </w:sdtPr>
        <w:sdtEndPr>
          <w:rPr>
            <w:rStyle w:val="Strong"/>
          </w:rPr>
        </w:sdtEndPr>
        <w:sdtContent>
          <w:r w:rsidR="00DA30B9">
            <w:rPr>
              <w:rStyle w:val="Strong"/>
              <w:rFonts w:ascii="MS Gothic" w:eastAsia="MS Gothic" w:hAnsi="MS Gothic" w:hint="eastAsia"/>
              <w:szCs w:val="20"/>
            </w:rPr>
            <w:t>☐</w:t>
          </w:r>
        </w:sdtContent>
      </w:sdt>
      <w:r w:rsidR="00B33AE7">
        <w:rPr>
          <w:rStyle w:val="Strong"/>
          <w:szCs w:val="20"/>
        </w:rPr>
        <w:t xml:space="preserve"> </w:t>
      </w:r>
      <w:r w:rsidR="00543E13" w:rsidRPr="00BE4F13">
        <w:rPr>
          <w:rStyle w:val="listnumber7Char"/>
          <w:sz w:val="20"/>
          <w:szCs w:val="20"/>
        </w:rPr>
        <w:t xml:space="preserve">Yes  </w:t>
      </w:r>
      <w:sdt>
        <w:sdtPr>
          <w:rPr>
            <w:rStyle w:val="listnumber7Char"/>
            <w:sz w:val="20"/>
            <w:szCs w:val="20"/>
          </w:rPr>
          <w:id w:val="-265003396"/>
          <w14:checkbox>
            <w14:checked w14:val="0"/>
            <w14:checkedState w14:val="2612" w14:font="MS Gothic"/>
            <w14:uncheckedState w14:val="2610" w14:font="MS Gothic"/>
          </w14:checkbox>
        </w:sdtPr>
        <w:sdtEndPr>
          <w:rPr>
            <w:rStyle w:val="listnumber7Char"/>
          </w:rPr>
        </w:sdtEndPr>
        <w:sdtContent>
          <w:r w:rsidR="00DA30B9">
            <w:rPr>
              <w:rStyle w:val="listnumber7Char"/>
              <w:rFonts w:ascii="MS Gothic" w:eastAsia="MS Gothic" w:hAnsi="MS Gothic" w:hint="eastAsia"/>
              <w:sz w:val="20"/>
              <w:szCs w:val="20"/>
            </w:rPr>
            <w:t>☐</w:t>
          </w:r>
        </w:sdtContent>
      </w:sdt>
      <w:r w:rsidR="00543E13" w:rsidRPr="00BE4F13">
        <w:rPr>
          <w:rStyle w:val="listnumber7Char"/>
          <w:sz w:val="20"/>
          <w:szCs w:val="20"/>
        </w:rPr>
        <w:t xml:space="preserve"> No</w:t>
      </w:r>
    </w:p>
    <w:p w14:paraId="58F3F24B" w14:textId="77777777" w:rsidR="00C26457" w:rsidRDefault="00543E13" w:rsidP="00E149E1">
      <w:pPr>
        <w:pStyle w:val="ListNumber5"/>
      </w:pPr>
      <w:r>
        <w:t xml:space="preserve">A map with </w:t>
      </w:r>
      <w:r w:rsidRPr="003F3302">
        <w:t>locations</w:t>
      </w:r>
      <w:r>
        <w:t xml:space="preserve"> of all wells that are recorded in the public record and are inside the proposed permit area within one-quarter mile of the proposed permit area in accordance with 30 TAC §331.223(a)(2).</w:t>
      </w:r>
    </w:p>
    <w:p w14:paraId="21A31F0F" w14:textId="655D329A" w:rsidR="00C26457" w:rsidRDefault="00A030D6">
      <w:pPr>
        <w:pStyle w:val="ListContinue5"/>
      </w:pPr>
      <w:sdt>
        <w:sdtPr>
          <w:id w:val="975337740"/>
          <w14:checkbox>
            <w14:checked w14:val="0"/>
            <w14:checkedState w14:val="2612" w14:font="MS Gothic"/>
            <w14:uncheckedState w14:val="2610" w14:font="MS Gothic"/>
          </w14:checkbox>
        </w:sdtPr>
        <w:sdtEndPr/>
        <w:sdtContent>
          <w:r w:rsidR="007F619C">
            <w:rPr>
              <w:rFonts w:ascii="MS Gothic" w:eastAsia="MS Gothic" w:hAnsi="MS Gothic" w:hint="eastAsia"/>
            </w:rPr>
            <w:t>☐</w:t>
          </w:r>
        </w:sdtContent>
      </w:sdt>
      <w:r w:rsidR="00543E13">
        <w:t xml:space="preserve">Yes  </w:t>
      </w:r>
      <w:sdt>
        <w:sdtPr>
          <w:id w:val="1490684596"/>
          <w14:checkbox>
            <w14:checked w14:val="0"/>
            <w14:checkedState w14:val="2612" w14:font="MS Gothic"/>
            <w14:uncheckedState w14:val="2610" w14:font="MS Gothic"/>
          </w14:checkbox>
        </w:sdtPr>
        <w:sdtEndPr/>
        <w:sdtContent>
          <w:r w:rsidR="007F619C">
            <w:rPr>
              <w:rFonts w:ascii="MS Gothic" w:eastAsia="MS Gothic" w:hAnsi="MS Gothic" w:hint="eastAsia"/>
            </w:rPr>
            <w:t>☐</w:t>
          </w:r>
        </w:sdtContent>
      </w:sdt>
      <w:r w:rsidR="00DA30B9">
        <w:t xml:space="preserve"> </w:t>
      </w:r>
      <w:r w:rsidR="00543E13">
        <w:t>No</w:t>
      </w:r>
    </w:p>
    <w:p w14:paraId="09EB46F0" w14:textId="1F05BE9E" w:rsidR="00C26457" w:rsidRDefault="00543E13" w:rsidP="00E149E1">
      <w:pPr>
        <w:pStyle w:val="ListNumber5"/>
      </w:pPr>
      <w:r>
        <w:t>Pre-mining water quality information collected from wells registered in accordance with 30 TAC §331.223(a)(3).</w:t>
      </w:r>
      <w:r w:rsidR="00C5314E">
        <w:t xml:space="preserve"> </w:t>
      </w:r>
    </w:p>
    <w:p w14:paraId="220D196A" w14:textId="32733E0A" w:rsidR="00C26457" w:rsidRDefault="00A030D6" w:rsidP="00223ED4">
      <w:pPr>
        <w:pStyle w:val="ListContinue5"/>
      </w:pPr>
      <w:sdt>
        <w:sdtPr>
          <w:rPr>
            <w:rStyle w:val="Strong"/>
            <w:b w:val="0"/>
            <w:bCs w:val="0"/>
          </w:rPr>
          <w:id w:val="-2092220631"/>
          <w14:checkbox>
            <w14:checked w14:val="0"/>
            <w14:checkedState w14:val="2612" w14:font="MS Gothic"/>
            <w14:uncheckedState w14:val="2610" w14:font="MS Gothic"/>
          </w14:checkbox>
        </w:sdtPr>
        <w:sdtEndPr>
          <w:rPr>
            <w:rStyle w:val="Strong"/>
          </w:rPr>
        </w:sdtEndPr>
        <w:sdtContent>
          <w:r w:rsidR="004D4496">
            <w:rPr>
              <w:rStyle w:val="Strong"/>
              <w:rFonts w:ascii="MS Gothic" w:eastAsia="MS Gothic" w:hAnsi="MS Gothic" w:hint="eastAsia"/>
              <w:b w:val="0"/>
              <w:bCs w:val="0"/>
            </w:rPr>
            <w:t>☐</w:t>
          </w:r>
        </w:sdtContent>
      </w:sdt>
      <w:r w:rsidR="004D4496">
        <w:rPr>
          <w:rStyle w:val="Strong"/>
          <w:b w:val="0"/>
          <w:bCs w:val="0"/>
        </w:rPr>
        <w:t xml:space="preserve"> </w:t>
      </w:r>
      <w:r w:rsidR="00543E13">
        <w:t xml:space="preserve">Yes  </w:t>
      </w:r>
      <w:sdt>
        <w:sdtPr>
          <w:id w:val="1199976179"/>
          <w14:checkbox>
            <w14:checked w14:val="0"/>
            <w14:checkedState w14:val="2612" w14:font="MS Gothic"/>
            <w14:uncheckedState w14:val="2610" w14:font="MS Gothic"/>
          </w14:checkbox>
        </w:sdtPr>
        <w:sdtEndPr/>
        <w:sdtContent>
          <w:r w:rsidR="004D4496">
            <w:rPr>
              <w:rFonts w:ascii="MS Gothic" w:eastAsia="MS Gothic" w:hAnsi="MS Gothic" w:hint="eastAsia"/>
            </w:rPr>
            <w:t>☐</w:t>
          </w:r>
        </w:sdtContent>
      </w:sdt>
      <w:r w:rsidR="00223ED4" w:rsidRPr="00223ED4">
        <w:t xml:space="preserve"> </w:t>
      </w:r>
      <w:r w:rsidR="00543E13">
        <w:t>No</w:t>
      </w:r>
    </w:p>
    <w:p w14:paraId="6B94C222" w14:textId="3A6E79E8" w:rsidR="00C26457" w:rsidRDefault="00543E13" w:rsidP="00E149E1">
      <w:pPr>
        <w:pStyle w:val="ListNumber5"/>
      </w:pPr>
      <w:r>
        <w:t>Amount of water produced each month from each registered well in accordance with 30 TAC §</w:t>
      </w:r>
      <w:r w:rsidRPr="003F3302">
        <w:t>331</w:t>
      </w:r>
      <w:r>
        <w:t>.223(a)(4).</w:t>
      </w:r>
    </w:p>
    <w:p w14:paraId="44E88F42" w14:textId="77E9F05C" w:rsidR="00C26457" w:rsidRDefault="00A030D6">
      <w:pPr>
        <w:pStyle w:val="ListContinue5"/>
      </w:pPr>
      <w:sdt>
        <w:sdtPr>
          <w:id w:val="-598878992"/>
          <w14:checkbox>
            <w14:checked w14:val="0"/>
            <w14:checkedState w14:val="2612" w14:font="MS Gothic"/>
            <w14:uncheckedState w14:val="2610" w14:font="MS Gothic"/>
          </w14:checkbox>
        </w:sdtPr>
        <w:sdtEndPr/>
        <w:sdtContent>
          <w:r w:rsidR="004D4496">
            <w:rPr>
              <w:rFonts w:ascii="MS Gothic" w:eastAsia="MS Gothic" w:hAnsi="MS Gothic" w:hint="eastAsia"/>
            </w:rPr>
            <w:t>☐</w:t>
          </w:r>
        </w:sdtContent>
      </w:sdt>
      <w:r w:rsidR="004D4496">
        <w:t xml:space="preserve"> </w:t>
      </w:r>
      <w:r w:rsidR="00543E13">
        <w:t xml:space="preserve">Yes  </w:t>
      </w:r>
      <w:sdt>
        <w:sdtPr>
          <w:id w:val="1652327255"/>
          <w14:checkbox>
            <w14:checked w14:val="0"/>
            <w14:checkedState w14:val="2612" w14:font="MS Gothic"/>
            <w14:uncheckedState w14:val="2610" w14:font="MS Gothic"/>
          </w14:checkbox>
        </w:sdtPr>
        <w:sdtEndPr/>
        <w:sdtContent>
          <w:r w:rsidR="004D4496">
            <w:rPr>
              <w:rFonts w:ascii="MS Gothic" w:eastAsia="MS Gothic" w:hAnsi="MS Gothic" w:hint="eastAsia"/>
            </w:rPr>
            <w:t>☐</w:t>
          </w:r>
        </w:sdtContent>
      </w:sdt>
      <w:r w:rsidR="00543E13">
        <w:t xml:space="preserve"> No</w:t>
      </w:r>
    </w:p>
    <w:p w14:paraId="28CCA906" w14:textId="203E024B" w:rsidR="00C26457" w:rsidRDefault="00543E13" w:rsidP="00E149E1">
      <w:pPr>
        <w:pStyle w:val="ListNumber5"/>
      </w:pPr>
      <w:r>
        <w:t>Record of strata in accordance with 30 TAC §331.223(a)(5).</w:t>
      </w:r>
    </w:p>
    <w:p w14:paraId="4E7D210C" w14:textId="686EBB37" w:rsidR="00C26457" w:rsidRDefault="00A030D6">
      <w:pPr>
        <w:pStyle w:val="ListContinue5"/>
      </w:pPr>
      <w:sdt>
        <w:sdtPr>
          <w:id w:val="-1412237119"/>
          <w14:checkbox>
            <w14:checked w14:val="0"/>
            <w14:checkedState w14:val="2612" w14:font="MS Gothic"/>
            <w14:uncheckedState w14:val="2610" w14:font="MS Gothic"/>
          </w14:checkbox>
        </w:sdtPr>
        <w:sdtEndPr/>
        <w:sdtContent>
          <w:r w:rsidR="004D4496">
            <w:rPr>
              <w:rFonts w:ascii="MS Gothic" w:eastAsia="MS Gothic" w:hAnsi="MS Gothic" w:hint="eastAsia"/>
            </w:rPr>
            <w:t>☐</w:t>
          </w:r>
        </w:sdtContent>
      </w:sdt>
      <w:r w:rsidR="004D4496">
        <w:t xml:space="preserve"> </w:t>
      </w:r>
      <w:r w:rsidR="00543E13">
        <w:t xml:space="preserve">Yes  </w:t>
      </w:r>
      <w:sdt>
        <w:sdtPr>
          <w:id w:val="1199745701"/>
          <w14:checkbox>
            <w14:checked w14:val="0"/>
            <w14:checkedState w14:val="2612" w14:font="MS Gothic"/>
            <w14:uncheckedState w14:val="2610" w14:font="MS Gothic"/>
          </w14:checkbox>
        </w:sdtPr>
        <w:sdtEndPr/>
        <w:sdtContent>
          <w:r w:rsidR="004D4496">
            <w:rPr>
              <w:rFonts w:ascii="MS Gothic" w:eastAsia="MS Gothic" w:hAnsi="MS Gothic" w:hint="eastAsia"/>
            </w:rPr>
            <w:t>☐</w:t>
          </w:r>
        </w:sdtContent>
      </w:sdt>
      <w:r w:rsidR="00543E13">
        <w:t xml:space="preserve"> No</w:t>
      </w:r>
    </w:p>
    <w:p w14:paraId="1117E4AE" w14:textId="77777777" w:rsidR="00B4508D" w:rsidRDefault="00C07970" w:rsidP="00763938">
      <w:pPr>
        <w:pStyle w:val="ListNumber4"/>
      </w:pPr>
      <w:r>
        <w:t>Operator/</w:t>
      </w:r>
      <w:r w:rsidR="00543E13">
        <w:t>Applicant  (Individual, Corporation or Other Legal Entity</w:t>
      </w:r>
      <w:r w:rsidR="000E3D49">
        <w:t xml:space="preserve"> Name</w:t>
      </w:r>
      <w:r w:rsidR="00543E13">
        <w:t xml:space="preserve">) </w:t>
      </w:r>
    </w:p>
    <w:p w14:paraId="3169A958" w14:textId="0FE07566" w:rsidR="00C26457" w:rsidRDefault="00B4508D" w:rsidP="00B4508D">
      <w:pPr>
        <w:pStyle w:val="ListContinue4"/>
      </w:pPr>
      <w:r>
        <w:t>Name:</w:t>
      </w:r>
      <w:r w:rsidR="00543E13">
        <w:t xml:space="preserve"> </w:t>
      </w:r>
      <w:r w:rsidR="0042622A">
        <w:rPr>
          <w:rStyle w:val="underline"/>
        </w:rPr>
        <w:fldChar w:fldCharType="begin">
          <w:ffData>
            <w:name w:val="Op_app_name"/>
            <w:enabled/>
            <w:calcOnExit w:val="0"/>
            <w:statusText w:type="text" w:val="Enter the name of the operator/applicant."/>
            <w:textInput/>
          </w:ffData>
        </w:fldChar>
      </w:r>
      <w:bookmarkStart w:id="19" w:name="Op_app_name"/>
      <w:r w:rsidR="0042622A">
        <w:rPr>
          <w:rStyle w:val="underline"/>
        </w:rPr>
        <w:instrText xml:space="preserve"> FORMTEXT </w:instrText>
      </w:r>
      <w:r w:rsidR="0042622A">
        <w:rPr>
          <w:rStyle w:val="underline"/>
        </w:rPr>
      </w:r>
      <w:r w:rsidR="0042622A">
        <w:rPr>
          <w:rStyle w:val="underline"/>
        </w:rPr>
        <w:fldChar w:fldCharType="separate"/>
      </w:r>
      <w:r w:rsidR="0042622A">
        <w:rPr>
          <w:rStyle w:val="underline"/>
          <w:noProof/>
        </w:rPr>
        <w:t> </w:t>
      </w:r>
      <w:r w:rsidR="0042622A">
        <w:rPr>
          <w:rStyle w:val="underline"/>
          <w:noProof/>
        </w:rPr>
        <w:t> </w:t>
      </w:r>
      <w:r w:rsidR="0042622A">
        <w:rPr>
          <w:rStyle w:val="underline"/>
          <w:noProof/>
        </w:rPr>
        <w:t> </w:t>
      </w:r>
      <w:r w:rsidR="0042622A">
        <w:rPr>
          <w:rStyle w:val="underline"/>
          <w:noProof/>
        </w:rPr>
        <w:t> </w:t>
      </w:r>
      <w:r w:rsidR="0042622A">
        <w:rPr>
          <w:rStyle w:val="underline"/>
          <w:noProof/>
        </w:rPr>
        <w:t> </w:t>
      </w:r>
      <w:r w:rsidR="0042622A">
        <w:rPr>
          <w:rStyle w:val="underline"/>
        </w:rPr>
        <w:fldChar w:fldCharType="end"/>
      </w:r>
      <w:bookmarkEnd w:id="19"/>
      <w:r w:rsidR="00543E13">
        <w:t xml:space="preserve"> </w:t>
      </w:r>
    </w:p>
    <w:p w14:paraId="3D926298" w14:textId="5CF1C71B" w:rsidR="00C26457" w:rsidRDefault="00543E13" w:rsidP="00E149E1">
      <w:pPr>
        <w:pStyle w:val="ListContinue8"/>
      </w:pPr>
      <w:r>
        <w:t xml:space="preserve">Address (Permanent Mailing Address): </w:t>
      </w:r>
      <w:r w:rsidR="0042622A">
        <w:rPr>
          <w:rStyle w:val="underline"/>
        </w:rPr>
        <w:fldChar w:fldCharType="begin">
          <w:ffData>
            <w:name w:val="addressmine"/>
            <w:enabled/>
            <w:calcOnExit w:val="0"/>
            <w:statusText w:type="text" w:val="Address of Applicant. Should be Permanent Mailing Address"/>
            <w:textInput/>
          </w:ffData>
        </w:fldChar>
      </w:r>
      <w:bookmarkStart w:id="20" w:name="addressmine"/>
      <w:r w:rsidR="0042622A">
        <w:rPr>
          <w:rStyle w:val="underline"/>
        </w:rPr>
        <w:instrText xml:space="preserve"> FORMTEXT </w:instrText>
      </w:r>
      <w:r w:rsidR="0042622A">
        <w:rPr>
          <w:rStyle w:val="underline"/>
        </w:rPr>
      </w:r>
      <w:r w:rsidR="0042622A">
        <w:rPr>
          <w:rStyle w:val="underline"/>
        </w:rPr>
        <w:fldChar w:fldCharType="separate"/>
      </w:r>
      <w:r w:rsidR="0042622A">
        <w:rPr>
          <w:rStyle w:val="underline"/>
          <w:noProof/>
        </w:rPr>
        <w:t> </w:t>
      </w:r>
      <w:r w:rsidR="0042622A">
        <w:rPr>
          <w:rStyle w:val="underline"/>
          <w:noProof/>
        </w:rPr>
        <w:t> </w:t>
      </w:r>
      <w:r w:rsidR="0042622A">
        <w:rPr>
          <w:rStyle w:val="underline"/>
          <w:noProof/>
        </w:rPr>
        <w:t> </w:t>
      </w:r>
      <w:r w:rsidR="0042622A">
        <w:rPr>
          <w:rStyle w:val="underline"/>
          <w:noProof/>
        </w:rPr>
        <w:t> </w:t>
      </w:r>
      <w:r w:rsidR="0042622A">
        <w:rPr>
          <w:rStyle w:val="underline"/>
          <w:noProof/>
        </w:rPr>
        <w:t> </w:t>
      </w:r>
      <w:r w:rsidR="0042622A">
        <w:rPr>
          <w:rStyle w:val="underline"/>
        </w:rPr>
        <w:fldChar w:fldCharType="end"/>
      </w:r>
      <w:bookmarkEnd w:id="20"/>
      <w:r>
        <w:t xml:space="preserve"> </w:t>
      </w:r>
    </w:p>
    <w:p w14:paraId="33DD41F4" w14:textId="73371D1D" w:rsidR="00C26457" w:rsidRDefault="00543E13" w:rsidP="00E149E1">
      <w:pPr>
        <w:pStyle w:val="ListContinue8"/>
      </w:pPr>
      <w:r>
        <w:t xml:space="preserve">City, State and Zip: </w:t>
      </w:r>
      <w:r w:rsidR="0042622A">
        <w:rPr>
          <w:rStyle w:val="underline"/>
        </w:rPr>
        <w:fldChar w:fldCharType="begin">
          <w:ffData>
            <w:name w:val="cityofmine"/>
            <w:enabled/>
            <w:calcOnExit w:val="0"/>
            <w:statusText w:type="text" w:val="Applicant's city, state and zipcode"/>
            <w:textInput/>
          </w:ffData>
        </w:fldChar>
      </w:r>
      <w:bookmarkStart w:id="21" w:name="cityofmine"/>
      <w:r w:rsidR="0042622A">
        <w:rPr>
          <w:rStyle w:val="underline"/>
        </w:rPr>
        <w:instrText xml:space="preserve"> FORMTEXT </w:instrText>
      </w:r>
      <w:r w:rsidR="0042622A">
        <w:rPr>
          <w:rStyle w:val="underline"/>
        </w:rPr>
      </w:r>
      <w:r w:rsidR="0042622A">
        <w:rPr>
          <w:rStyle w:val="underline"/>
        </w:rPr>
        <w:fldChar w:fldCharType="separate"/>
      </w:r>
      <w:r w:rsidR="0042622A">
        <w:rPr>
          <w:rStyle w:val="underline"/>
          <w:noProof/>
        </w:rPr>
        <w:t> </w:t>
      </w:r>
      <w:r w:rsidR="0042622A">
        <w:rPr>
          <w:rStyle w:val="underline"/>
          <w:noProof/>
        </w:rPr>
        <w:t> </w:t>
      </w:r>
      <w:r w:rsidR="0042622A">
        <w:rPr>
          <w:rStyle w:val="underline"/>
          <w:noProof/>
        </w:rPr>
        <w:t> </w:t>
      </w:r>
      <w:r w:rsidR="0042622A">
        <w:rPr>
          <w:rStyle w:val="underline"/>
          <w:noProof/>
        </w:rPr>
        <w:t> </w:t>
      </w:r>
      <w:r w:rsidR="0042622A">
        <w:rPr>
          <w:rStyle w:val="underline"/>
          <w:noProof/>
        </w:rPr>
        <w:t> </w:t>
      </w:r>
      <w:r w:rsidR="0042622A">
        <w:rPr>
          <w:rStyle w:val="underline"/>
        </w:rPr>
        <w:fldChar w:fldCharType="end"/>
      </w:r>
      <w:bookmarkEnd w:id="21"/>
    </w:p>
    <w:p w14:paraId="4A37F439" w14:textId="4C89C6BA" w:rsidR="00C26457" w:rsidRDefault="00543E13" w:rsidP="00E149E1">
      <w:pPr>
        <w:pStyle w:val="ListContinue8"/>
      </w:pPr>
      <w:r>
        <w:t xml:space="preserve">Telephone Number: </w:t>
      </w:r>
      <w:r w:rsidR="0042622A">
        <w:rPr>
          <w:rStyle w:val="underline"/>
        </w:rPr>
        <w:fldChar w:fldCharType="begin">
          <w:ffData>
            <w:name w:val="phone_number"/>
            <w:enabled/>
            <w:calcOnExit w:val="0"/>
            <w:statusText w:type="text" w:val="Enter Applicant's telephone"/>
            <w:textInput/>
          </w:ffData>
        </w:fldChar>
      </w:r>
      <w:bookmarkStart w:id="22" w:name="phone_number"/>
      <w:r w:rsidR="0042622A">
        <w:rPr>
          <w:rStyle w:val="underline"/>
        </w:rPr>
        <w:instrText xml:space="preserve"> FORMTEXT </w:instrText>
      </w:r>
      <w:r w:rsidR="0042622A">
        <w:rPr>
          <w:rStyle w:val="underline"/>
        </w:rPr>
      </w:r>
      <w:r w:rsidR="0042622A">
        <w:rPr>
          <w:rStyle w:val="underline"/>
        </w:rPr>
        <w:fldChar w:fldCharType="separate"/>
      </w:r>
      <w:r w:rsidR="0042622A">
        <w:rPr>
          <w:rStyle w:val="underline"/>
          <w:noProof/>
        </w:rPr>
        <w:t> </w:t>
      </w:r>
      <w:r w:rsidR="0042622A">
        <w:rPr>
          <w:rStyle w:val="underline"/>
          <w:noProof/>
        </w:rPr>
        <w:t> </w:t>
      </w:r>
      <w:r w:rsidR="0042622A">
        <w:rPr>
          <w:rStyle w:val="underline"/>
          <w:noProof/>
        </w:rPr>
        <w:t> </w:t>
      </w:r>
      <w:r w:rsidR="0042622A">
        <w:rPr>
          <w:rStyle w:val="underline"/>
          <w:noProof/>
        </w:rPr>
        <w:t> </w:t>
      </w:r>
      <w:r w:rsidR="0042622A">
        <w:rPr>
          <w:rStyle w:val="underline"/>
          <w:noProof/>
        </w:rPr>
        <w:t> </w:t>
      </w:r>
      <w:r w:rsidR="0042622A">
        <w:rPr>
          <w:rStyle w:val="underline"/>
        </w:rPr>
        <w:fldChar w:fldCharType="end"/>
      </w:r>
      <w:bookmarkEnd w:id="22"/>
    </w:p>
    <w:p w14:paraId="5FA10C97" w14:textId="2EADECAA" w:rsidR="00C26457" w:rsidRDefault="00543E13" w:rsidP="00E149E1">
      <w:pPr>
        <w:pStyle w:val="ListContinue8"/>
      </w:pPr>
      <w:r>
        <w:t xml:space="preserve">Mine Name: </w:t>
      </w:r>
      <w:r w:rsidR="0042622A">
        <w:rPr>
          <w:rStyle w:val="underline"/>
        </w:rPr>
        <w:fldChar w:fldCharType="begin">
          <w:ffData>
            <w:name w:val="mine_name"/>
            <w:enabled/>
            <w:calcOnExit w:val="0"/>
            <w:statusText w:type="text" w:val="Enter the name of the mine."/>
            <w:textInput/>
          </w:ffData>
        </w:fldChar>
      </w:r>
      <w:bookmarkStart w:id="23" w:name="mine_name"/>
      <w:r w:rsidR="0042622A">
        <w:rPr>
          <w:rStyle w:val="underline"/>
        </w:rPr>
        <w:instrText xml:space="preserve"> FORMTEXT </w:instrText>
      </w:r>
      <w:r w:rsidR="0042622A">
        <w:rPr>
          <w:rStyle w:val="underline"/>
        </w:rPr>
      </w:r>
      <w:r w:rsidR="0042622A">
        <w:rPr>
          <w:rStyle w:val="underline"/>
        </w:rPr>
        <w:fldChar w:fldCharType="separate"/>
      </w:r>
      <w:r w:rsidR="0042622A">
        <w:rPr>
          <w:rStyle w:val="underline"/>
          <w:noProof/>
        </w:rPr>
        <w:t> </w:t>
      </w:r>
      <w:r w:rsidR="0042622A">
        <w:rPr>
          <w:rStyle w:val="underline"/>
          <w:noProof/>
        </w:rPr>
        <w:t> </w:t>
      </w:r>
      <w:r w:rsidR="0042622A">
        <w:rPr>
          <w:rStyle w:val="underline"/>
          <w:noProof/>
        </w:rPr>
        <w:t> </w:t>
      </w:r>
      <w:r w:rsidR="0042622A">
        <w:rPr>
          <w:rStyle w:val="underline"/>
          <w:noProof/>
        </w:rPr>
        <w:t> </w:t>
      </w:r>
      <w:r w:rsidR="0042622A">
        <w:rPr>
          <w:rStyle w:val="underline"/>
          <w:noProof/>
        </w:rPr>
        <w:t> </w:t>
      </w:r>
      <w:r w:rsidR="0042622A">
        <w:rPr>
          <w:rStyle w:val="underline"/>
        </w:rPr>
        <w:fldChar w:fldCharType="end"/>
      </w:r>
      <w:bookmarkEnd w:id="23"/>
    </w:p>
    <w:p w14:paraId="406CED8C" w14:textId="750F9365" w:rsidR="00C26457" w:rsidRDefault="00543E13" w:rsidP="00E149E1">
      <w:pPr>
        <w:pStyle w:val="ListContinue8"/>
      </w:pPr>
      <w:r>
        <w:t xml:space="preserve">County: </w:t>
      </w:r>
      <w:r w:rsidR="0042622A">
        <w:rPr>
          <w:rStyle w:val="underline"/>
        </w:rPr>
        <w:fldChar w:fldCharType="begin">
          <w:ffData>
            <w:name w:val="mine_county"/>
            <w:enabled/>
            <w:calcOnExit w:val="0"/>
            <w:statusText w:type="text" w:val="Enter the county in which the mine resides."/>
            <w:textInput/>
          </w:ffData>
        </w:fldChar>
      </w:r>
      <w:bookmarkStart w:id="24" w:name="mine_county"/>
      <w:r w:rsidR="0042622A">
        <w:rPr>
          <w:rStyle w:val="underline"/>
        </w:rPr>
        <w:instrText xml:space="preserve"> FORMTEXT </w:instrText>
      </w:r>
      <w:r w:rsidR="0042622A">
        <w:rPr>
          <w:rStyle w:val="underline"/>
        </w:rPr>
      </w:r>
      <w:r w:rsidR="0042622A">
        <w:rPr>
          <w:rStyle w:val="underline"/>
        </w:rPr>
        <w:fldChar w:fldCharType="separate"/>
      </w:r>
      <w:r w:rsidR="0042622A">
        <w:rPr>
          <w:rStyle w:val="underline"/>
          <w:noProof/>
        </w:rPr>
        <w:t> </w:t>
      </w:r>
      <w:r w:rsidR="0042622A">
        <w:rPr>
          <w:rStyle w:val="underline"/>
          <w:noProof/>
        </w:rPr>
        <w:t> </w:t>
      </w:r>
      <w:r w:rsidR="0042622A">
        <w:rPr>
          <w:rStyle w:val="underline"/>
          <w:noProof/>
        </w:rPr>
        <w:t> </w:t>
      </w:r>
      <w:r w:rsidR="0042622A">
        <w:rPr>
          <w:rStyle w:val="underline"/>
          <w:noProof/>
        </w:rPr>
        <w:t> </w:t>
      </w:r>
      <w:r w:rsidR="0042622A">
        <w:rPr>
          <w:rStyle w:val="underline"/>
          <w:noProof/>
        </w:rPr>
        <w:t> </w:t>
      </w:r>
      <w:r w:rsidR="0042622A">
        <w:rPr>
          <w:rStyle w:val="underline"/>
        </w:rPr>
        <w:fldChar w:fldCharType="end"/>
      </w:r>
      <w:bookmarkEnd w:id="24"/>
    </w:p>
    <w:p w14:paraId="2DE1F4E5" w14:textId="7F32C8F3" w:rsidR="00C26457" w:rsidRDefault="00543E13" w:rsidP="00E149E1">
      <w:pPr>
        <w:pStyle w:val="ListContinue8"/>
      </w:pPr>
      <w:r>
        <w:t xml:space="preserve">Mine Mailing Address (if available): </w:t>
      </w:r>
      <w:r w:rsidR="00F80226">
        <w:rPr>
          <w:rStyle w:val="underline"/>
        </w:rPr>
        <w:fldChar w:fldCharType="begin">
          <w:ffData>
            <w:name w:val="minemailing_address"/>
            <w:enabled/>
            <w:calcOnExit w:val="0"/>
            <w:statusText w:type="text" w:val="Enter the Mine's mailing address if available"/>
            <w:textInput/>
          </w:ffData>
        </w:fldChar>
      </w:r>
      <w:bookmarkStart w:id="25" w:name="minemailing_address"/>
      <w:r w:rsidR="00F80226">
        <w:rPr>
          <w:rStyle w:val="underline"/>
        </w:rPr>
        <w:instrText xml:space="preserve"> FORMTEXT </w:instrText>
      </w:r>
      <w:r w:rsidR="00F80226">
        <w:rPr>
          <w:rStyle w:val="underline"/>
        </w:rPr>
      </w:r>
      <w:r w:rsidR="00F80226">
        <w:rPr>
          <w:rStyle w:val="underline"/>
        </w:rPr>
        <w:fldChar w:fldCharType="separate"/>
      </w:r>
      <w:r w:rsidR="00F80226">
        <w:rPr>
          <w:rStyle w:val="underline"/>
          <w:noProof/>
        </w:rPr>
        <w:t> </w:t>
      </w:r>
      <w:r w:rsidR="00F80226">
        <w:rPr>
          <w:rStyle w:val="underline"/>
          <w:noProof/>
        </w:rPr>
        <w:t> </w:t>
      </w:r>
      <w:r w:rsidR="00F80226">
        <w:rPr>
          <w:rStyle w:val="underline"/>
          <w:noProof/>
        </w:rPr>
        <w:t> </w:t>
      </w:r>
      <w:r w:rsidR="00F80226">
        <w:rPr>
          <w:rStyle w:val="underline"/>
          <w:noProof/>
        </w:rPr>
        <w:t> </w:t>
      </w:r>
      <w:r w:rsidR="00F80226">
        <w:rPr>
          <w:rStyle w:val="underline"/>
          <w:noProof/>
        </w:rPr>
        <w:t> </w:t>
      </w:r>
      <w:r w:rsidR="00F80226">
        <w:rPr>
          <w:rStyle w:val="underline"/>
        </w:rPr>
        <w:fldChar w:fldCharType="end"/>
      </w:r>
      <w:bookmarkEnd w:id="25"/>
    </w:p>
    <w:p w14:paraId="4871CB90" w14:textId="0418BE01" w:rsidR="00C26457" w:rsidRDefault="00543E13">
      <w:pPr>
        <w:pStyle w:val="ListContinue8"/>
      </w:pPr>
      <w:r>
        <w:t xml:space="preserve">If the application is submitted on behalf of a corporation or </w:t>
      </w:r>
      <w:r w:rsidR="00B4508D">
        <w:t>other business organization with filing requirements</w:t>
      </w:r>
      <w:r>
        <w:t>, please identify the Charter</w:t>
      </w:r>
      <w:r w:rsidR="000E3D49">
        <w:t xml:space="preserve"> Filing</w:t>
      </w:r>
      <w:r>
        <w:t xml:space="preserve"> Number as recorded with the Office of the Secretary of State for Texas.</w:t>
      </w:r>
    </w:p>
    <w:p w14:paraId="509B2642" w14:textId="37DF807F" w:rsidR="00C26457" w:rsidRDefault="00543E13">
      <w:pPr>
        <w:pStyle w:val="ListContinue8"/>
      </w:pPr>
      <w:r>
        <w:t xml:space="preserve">Charter </w:t>
      </w:r>
      <w:r w:rsidR="000E3D49">
        <w:t xml:space="preserve">Filing </w:t>
      </w:r>
      <w:r>
        <w:t xml:space="preserve">Number </w:t>
      </w:r>
      <w:r w:rsidR="00F80226">
        <w:rPr>
          <w:rStyle w:val="underline"/>
        </w:rPr>
        <w:fldChar w:fldCharType="begin">
          <w:ffData>
            <w:name w:val="chart_filing_number"/>
            <w:enabled/>
            <w:calcOnExit w:val="0"/>
            <w:statusText w:type="text" w:val="Enter the Charter Number if application is sumbitted for a corp. or other business organization with filing requirements."/>
            <w:textInput/>
          </w:ffData>
        </w:fldChar>
      </w:r>
      <w:bookmarkStart w:id="26" w:name="chart_filing_number"/>
      <w:r w:rsidR="00F80226">
        <w:rPr>
          <w:rStyle w:val="underline"/>
        </w:rPr>
        <w:instrText xml:space="preserve"> FORMTEXT </w:instrText>
      </w:r>
      <w:r w:rsidR="00F80226">
        <w:rPr>
          <w:rStyle w:val="underline"/>
        </w:rPr>
      </w:r>
      <w:r w:rsidR="00F80226">
        <w:rPr>
          <w:rStyle w:val="underline"/>
        </w:rPr>
        <w:fldChar w:fldCharType="separate"/>
      </w:r>
      <w:r w:rsidR="00F80226">
        <w:rPr>
          <w:rStyle w:val="underline"/>
          <w:noProof/>
        </w:rPr>
        <w:t> </w:t>
      </w:r>
      <w:r w:rsidR="00F80226">
        <w:rPr>
          <w:rStyle w:val="underline"/>
          <w:noProof/>
        </w:rPr>
        <w:t> </w:t>
      </w:r>
      <w:r w:rsidR="00F80226">
        <w:rPr>
          <w:rStyle w:val="underline"/>
          <w:noProof/>
        </w:rPr>
        <w:t> </w:t>
      </w:r>
      <w:r w:rsidR="00F80226">
        <w:rPr>
          <w:rStyle w:val="underline"/>
          <w:noProof/>
        </w:rPr>
        <w:t> </w:t>
      </w:r>
      <w:r w:rsidR="00F80226">
        <w:rPr>
          <w:rStyle w:val="underline"/>
          <w:noProof/>
        </w:rPr>
        <w:t> </w:t>
      </w:r>
      <w:r w:rsidR="00F80226">
        <w:rPr>
          <w:rStyle w:val="underline"/>
        </w:rPr>
        <w:fldChar w:fldCharType="end"/>
      </w:r>
      <w:bookmarkEnd w:id="26"/>
      <w:r>
        <w:t xml:space="preserve"> </w:t>
      </w:r>
    </w:p>
    <w:p w14:paraId="27244B71" w14:textId="00E2ED5F" w:rsidR="00B4508D" w:rsidRDefault="00543E13" w:rsidP="00223ED4">
      <w:pPr>
        <w:pStyle w:val="ListContinue8"/>
        <w:widowControl/>
      </w:pPr>
      <w:r>
        <w:lastRenderedPageBreak/>
        <w:t xml:space="preserve">If the application is submitted by a </w:t>
      </w:r>
      <w:r w:rsidR="00B4508D">
        <w:t xml:space="preserve">business organization that is required to designate and maintain a registered agent, the applicant must provide the name and address of the registered agent. </w:t>
      </w:r>
      <w:r>
        <w:t xml:space="preserve">Agent:  </w:t>
      </w:r>
      <w:r w:rsidR="00B33AE7">
        <w:rPr>
          <w:rStyle w:val="underline"/>
        </w:rPr>
        <w:fldChar w:fldCharType="begin">
          <w:ffData>
            <w:name w:val="designate_agent"/>
            <w:enabled/>
            <w:calcOnExit w:val="0"/>
            <w:statusText w:type="text" w:val="Enter the name of the designated agent."/>
            <w:textInput/>
          </w:ffData>
        </w:fldChar>
      </w:r>
      <w:bookmarkStart w:id="27" w:name="designate_agent"/>
      <w:r w:rsidR="00B33AE7">
        <w:rPr>
          <w:rStyle w:val="underline"/>
        </w:rPr>
        <w:instrText xml:space="preserve"> FORMTEXT </w:instrText>
      </w:r>
      <w:r w:rsidR="00B33AE7">
        <w:rPr>
          <w:rStyle w:val="underline"/>
        </w:rPr>
      </w:r>
      <w:r w:rsidR="00B33AE7">
        <w:rPr>
          <w:rStyle w:val="underline"/>
        </w:rPr>
        <w:fldChar w:fldCharType="separate"/>
      </w:r>
      <w:r w:rsidR="00B33AE7">
        <w:rPr>
          <w:rStyle w:val="underline"/>
          <w:noProof/>
        </w:rPr>
        <w:t> </w:t>
      </w:r>
      <w:r w:rsidR="00B33AE7">
        <w:rPr>
          <w:rStyle w:val="underline"/>
          <w:noProof/>
        </w:rPr>
        <w:t> </w:t>
      </w:r>
      <w:r w:rsidR="00B33AE7">
        <w:rPr>
          <w:rStyle w:val="underline"/>
          <w:noProof/>
        </w:rPr>
        <w:t> </w:t>
      </w:r>
      <w:r w:rsidR="00B33AE7">
        <w:rPr>
          <w:rStyle w:val="underline"/>
          <w:noProof/>
        </w:rPr>
        <w:t> </w:t>
      </w:r>
      <w:r w:rsidR="00B33AE7">
        <w:rPr>
          <w:rStyle w:val="underline"/>
          <w:noProof/>
        </w:rPr>
        <w:t> </w:t>
      </w:r>
      <w:r w:rsidR="00B33AE7">
        <w:rPr>
          <w:rStyle w:val="underline"/>
        </w:rPr>
        <w:fldChar w:fldCharType="end"/>
      </w:r>
      <w:bookmarkEnd w:id="27"/>
    </w:p>
    <w:p w14:paraId="0033C2C9" w14:textId="4F49E5F6" w:rsidR="00C26457" w:rsidRDefault="00543E13" w:rsidP="00E149E1">
      <w:pPr>
        <w:pStyle w:val="ListContinue8"/>
      </w:pPr>
      <w:r>
        <w:t xml:space="preserve">Address (Permanent Mailing Address):  </w:t>
      </w:r>
      <w:r w:rsidR="00B33AE7">
        <w:rPr>
          <w:rStyle w:val="underline"/>
        </w:rPr>
        <w:fldChar w:fldCharType="begin">
          <w:ffData>
            <w:name w:val="agent_address"/>
            <w:enabled/>
            <w:calcOnExit w:val="0"/>
            <w:statusText w:type="text" w:val="enter Address of agent if one was used for the applicant."/>
            <w:textInput/>
          </w:ffData>
        </w:fldChar>
      </w:r>
      <w:bookmarkStart w:id="28" w:name="agent_address"/>
      <w:r w:rsidR="00B33AE7">
        <w:rPr>
          <w:rStyle w:val="underline"/>
        </w:rPr>
        <w:instrText xml:space="preserve"> FORMTEXT </w:instrText>
      </w:r>
      <w:r w:rsidR="00B33AE7">
        <w:rPr>
          <w:rStyle w:val="underline"/>
        </w:rPr>
      </w:r>
      <w:r w:rsidR="00B33AE7">
        <w:rPr>
          <w:rStyle w:val="underline"/>
        </w:rPr>
        <w:fldChar w:fldCharType="separate"/>
      </w:r>
      <w:r w:rsidR="00B33AE7">
        <w:rPr>
          <w:rStyle w:val="underline"/>
          <w:noProof/>
        </w:rPr>
        <w:t> </w:t>
      </w:r>
      <w:r w:rsidR="00B33AE7">
        <w:rPr>
          <w:rStyle w:val="underline"/>
          <w:noProof/>
        </w:rPr>
        <w:t> </w:t>
      </w:r>
      <w:r w:rsidR="00B33AE7">
        <w:rPr>
          <w:rStyle w:val="underline"/>
          <w:noProof/>
        </w:rPr>
        <w:t> </w:t>
      </w:r>
      <w:r w:rsidR="00B33AE7">
        <w:rPr>
          <w:rStyle w:val="underline"/>
          <w:noProof/>
        </w:rPr>
        <w:t> </w:t>
      </w:r>
      <w:r w:rsidR="00B33AE7">
        <w:rPr>
          <w:rStyle w:val="underline"/>
          <w:noProof/>
        </w:rPr>
        <w:t> </w:t>
      </w:r>
      <w:r w:rsidR="00B33AE7">
        <w:rPr>
          <w:rStyle w:val="underline"/>
        </w:rPr>
        <w:fldChar w:fldCharType="end"/>
      </w:r>
      <w:bookmarkEnd w:id="28"/>
    </w:p>
    <w:p w14:paraId="5CC45676" w14:textId="3DE3EC06" w:rsidR="00C26457" w:rsidRDefault="00543E13" w:rsidP="00E149E1">
      <w:pPr>
        <w:pStyle w:val="ListContinue8"/>
      </w:pPr>
      <w:r>
        <w:t xml:space="preserve">City, State and Zip:  </w:t>
      </w:r>
      <w:r w:rsidR="00B33AE7">
        <w:rPr>
          <w:rStyle w:val="underline"/>
        </w:rPr>
        <w:fldChar w:fldCharType="begin">
          <w:ffData>
            <w:name w:val="agent_city_st_zip"/>
            <w:enabled/>
            <w:calcOnExit w:val="0"/>
            <w:statusText w:type="text" w:val="Enter City, state and zip of agent if one was used for the applicant."/>
            <w:textInput>
              <w:maxLength w:val="37"/>
            </w:textInput>
          </w:ffData>
        </w:fldChar>
      </w:r>
      <w:bookmarkStart w:id="29" w:name="agent_city_st_zip"/>
      <w:r w:rsidR="00B33AE7">
        <w:rPr>
          <w:rStyle w:val="underline"/>
        </w:rPr>
        <w:instrText xml:space="preserve"> FORMTEXT </w:instrText>
      </w:r>
      <w:r w:rsidR="00B33AE7">
        <w:rPr>
          <w:rStyle w:val="underline"/>
        </w:rPr>
      </w:r>
      <w:r w:rsidR="00B33AE7">
        <w:rPr>
          <w:rStyle w:val="underline"/>
        </w:rPr>
        <w:fldChar w:fldCharType="separate"/>
      </w:r>
      <w:r w:rsidR="00B33AE7">
        <w:rPr>
          <w:rStyle w:val="underline"/>
          <w:noProof/>
        </w:rPr>
        <w:t> </w:t>
      </w:r>
      <w:r w:rsidR="00B33AE7">
        <w:rPr>
          <w:rStyle w:val="underline"/>
          <w:noProof/>
        </w:rPr>
        <w:t> </w:t>
      </w:r>
      <w:r w:rsidR="00B33AE7">
        <w:rPr>
          <w:rStyle w:val="underline"/>
          <w:noProof/>
        </w:rPr>
        <w:t> </w:t>
      </w:r>
      <w:r w:rsidR="00B33AE7">
        <w:rPr>
          <w:rStyle w:val="underline"/>
          <w:noProof/>
        </w:rPr>
        <w:t> </w:t>
      </w:r>
      <w:r w:rsidR="00B33AE7">
        <w:rPr>
          <w:rStyle w:val="underline"/>
          <w:noProof/>
        </w:rPr>
        <w:t> </w:t>
      </w:r>
      <w:r w:rsidR="00B33AE7">
        <w:rPr>
          <w:rStyle w:val="underline"/>
        </w:rPr>
        <w:fldChar w:fldCharType="end"/>
      </w:r>
      <w:bookmarkEnd w:id="29"/>
      <w:r>
        <w:t xml:space="preserve"> </w:t>
      </w:r>
    </w:p>
    <w:p w14:paraId="7335DB9A" w14:textId="5A12707E" w:rsidR="00C26457" w:rsidRDefault="00543E13" w:rsidP="00E149E1">
      <w:pPr>
        <w:pStyle w:val="ListContinue8"/>
      </w:pPr>
      <w:r>
        <w:t xml:space="preserve">Telephone Number: </w:t>
      </w:r>
      <w:r w:rsidR="00F80226">
        <w:rPr>
          <w:rStyle w:val="underline"/>
        </w:rPr>
        <w:fldChar w:fldCharType="begin">
          <w:ffData>
            <w:name w:val="agent_phone_number"/>
            <w:enabled/>
            <w:calcOnExit w:val="0"/>
            <w:statusText w:type="text" w:val="telepone number of agent if one was used for the applicant."/>
            <w:textInput/>
          </w:ffData>
        </w:fldChar>
      </w:r>
      <w:bookmarkStart w:id="30" w:name="agent_phone_number"/>
      <w:r w:rsidR="00F80226">
        <w:rPr>
          <w:rStyle w:val="underline"/>
        </w:rPr>
        <w:instrText xml:space="preserve"> FORMTEXT </w:instrText>
      </w:r>
      <w:r w:rsidR="00F80226">
        <w:rPr>
          <w:rStyle w:val="underline"/>
        </w:rPr>
      </w:r>
      <w:r w:rsidR="00F80226">
        <w:rPr>
          <w:rStyle w:val="underline"/>
        </w:rPr>
        <w:fldChar w:fldCharType="separate"/>
      </w:r>
      <w:r w:rsidR="00F80226">
        <w:rPr>
          <w:rStyle w:val="underline"/>
          <w:noProof/>
        </w:rPr>
        <w:t> </w:t>
      </w:r>
      <w:r w:rsidR="00F80226">
        <w:rPr>
          <w:rStyle w:val="underline"/>
          <w:noProof/>
        </w:rPr>
        <w:t> </w:t>
      </w:r>
      <w:r w:rsidR="00F80226">
        <w:rPr>
          <w:rStyle w:val="underline"/>
          <w:noProof/>
        </w:rPr>
        <w:t> </w:t>
      </w:r>
      <w:r w:rsidR="00F80226">
        <w:rPr>
          <w:rStyle w:val="underline"/>
          <w:noProof/>
        </w:rPr>
        <w:t> </w:t>
      </w:r>
      <w:r w:rsidR="00F80226">
        <w:rPr>
          <w:rStyle w:val="underline"/>
          <w:noProof/>
        </w:rPr>
        <w:t> </w:t>
      </w:r>
      <w:r w:rsidR="00F80226">
        <w:rPr>
          <w:rStyle w:val="underline"/>
        </w:rPr>
        <w:fldChar w:fldCharType="end"/>
      </w:r>
      <w:bookmarkEnd w:id="30"/>
    </w:p>
    <w:p w14:paraId="7436A4B8" w14:textId="77777777" w:rsidR="00C26457" w:rsidRDefault="00543E13" w:rsidP="00B4508D">
      <w:pPr>
        <w:pStyle w:val="ListNumber4"/>
      </w:pPr>
      <w:r>
        <w:t>Indicate the ownership status of the facility:</w:t>
      </w:r>
    </w:p>
    <w:p w14:paraId="6F5A17C2" w14:textId="77777777" w:rsidR="00C26457" w:rsidRDefault="00543E13" w:rsidP="00901C3F">
      <w:pPr>
        <w:pStyle w:val="ListContinue8"/>
      </w:pPr>
      <w:r>
        <w:t xml:space="preserve">Private: </w:t>
      </w:r>
    </w:p>
    <w:p w14:paraId="6E4E637C" w14:textId="71FEAA28" w:rsidR="00C26457" w:rsidRDefault="00A030D6" w:rsidP="00B738B2">
      <w:pPr>
        <w:pStyle w:val="ListContinue4A"/>
      </w:pPr>
      <w:sdt>
        <w:sdtPr>
          <w:id w:val="2093659793"/>
          <w14:checkbox>
            <w14:checked w14:val="0"/>
            <w14:checkedState w14:val="2612" w14:font="MS Gothic"/>
            <w14:uncheckedState w14:val="2610" w14:font="MS Gothic"/>
          </w14:checkbox>
        </w:sdtPr>
        <w:sdtEndPr/>
        <w:sdtContent>
          <w:r w:rsidR="00DA30B9">
            <w:rPr>
              <w:rFonts w:ascii="MS Gothic" w:eastAsia="MS Gothic" w:hAnsi="MS Gothic" w:hint="eastAsia"/>
            </w:rPr>
            <w:t>☐</w:t>
          </w:r>
        </w:sdtContent>
      </w:sdt>
      <w:r w:rsidR="00DA30B9">
        <w:t xml:space="preserve"> C</w:t>
      </w:r>
      <w:r w:rsidR="00543E13">
        <w:t>orporation</w:t>
      </w:r>
    </w:p>
    <w:p w14:paraId="504B8F8C" w14:textId="4EC9F48D" w:rsidR="00C26457" w:rsidRDefault="00A030D6" w:rsidP="00B738B2">
      <w:pPr>
        <w:pStyle w:val="ListContinue4A"/>
      </w:pPr>
      <w:sdt>
        <w:sdtPr>
          <w:id w:val="1852835754"/>
          <w14:checkbox>
            <w14:checked w14:val="0"/>
            <w14:checkedState w14:val="2612" w14:font="MS Gothic"/>
            <w14:uncheckedState w14:val="2610" w14:font="MS Gothic"/>
          </w14:checkbox>
        </w:sdtPr>
        <w:sdtEndPr/>
        <w:sdtContent>
          <w:r w:rsidR="00DA30B9">
            <w:rPr>
              <w:rFonts w:ascii="MS Gothic" w:eastAsia="MS Gothic" w:hAnsi="MS Gothic" w:hint="eastAsia"/>
            </w:rPr>
            <w:t>☐</w:t>
          </w:r>
        </w:sdtContent>
      </w:sdt>
      <w:r w:rsidR="00543E13">
        <w:t xml:space="preserve"> </w:t>
      </w:r>
      <w:r w:rsidR="00DA30B9">
        <w:t>P</w:t>
      </w:r>
      <w:r w:rsidR="00543E13">
        <w:t>artnership</w:t>
      </w:r>
    </w:p>
    <w:p w14:paraId="7DCEBF4E" w14:textId="1F213938" w:rsidR="00C26457" w:rsidRDefault="00A030D6" w:rsidP="00B738B2">
      <w:pPr>
        <w:pStyle w:val="ListContinue4A"/>
      </w:pPr>
      <w:sdt>
        <w:sdtPr>
          <w:id w:val="-1419717033"/>
          <w14:checkbox>
            <w14:checked w14:val="0"/>
            <w14:checkedState w14:val="2612" w14:font="MS Gothic"/>
            <w14:uncheckedState w14:val="2610" w14:font="MS Gothic"/>
          </w14:checkbox>
        </w:sdtPr>
        <w:sdtEndPr/>
        <w:sdtContent>
          <w:r w:rsidR="004B3D0B">
            <w:rPr>
              <w:rFonts w:ascii="MS Gothic" w:eastAsia="MS Gothic" w:hAnsi="MS Gothic" w:hint="eastAsia"/>
            </w:rPr>
            <w:t>☐</w:t>
          </w:r>
        </w:sdtContent>
      </w:sdt>
      <w:r w:rsidR="004B3D0B">
        <w:t xml:space="preserve"> </w:t>
      </w:r>
      <w:r w:rsidR="00543E13">
        <w:t>Proprietorship</w:t>
      </w:r>
    </w:p>
    <w:p w14:paraId="7F8DFE2E" w14:textId="46C06244" w:rsidR="00C26457" w:rsidRDefault="00A030D6" w:rsidP="00B738B2">
      <w:pPr>
        <w:pStyle w:val="ListContinue4A"/>
      </w:pPr>
      <w:sdt>
        <w:sdtPr>
          <w:id w:val="767422357"/>
          <w14:checkbox>
            <w14:checked w14:val="0"/>
            <w14:checkedState w14:val="2612" w14:font="MS Gothic"/>
            <w14:uncheckedState w14:val="2610" w14:font="MS Gothic"/>
          </w14:checkbox>
        </w:sdtPr>
        <w:sdtEndPr/>
        <w:sdtContent>
          <w:r w:rsidR="004B3D0B">
            <w:rPr>
              <w:rFonts w:ascii="MS Gothic" w:eastAsia="MS Gothic" w:hAnsi="MS Gothic" w:hint="eastAsia"/>
            </w:rPr>
            <w:t>☐</w:t>
          </w:r>
        </w:sdtContent>
      </w:sdt>
      <w:r w:rsidR="00543E13">
        <w:t xml:space="preserve"> Nonprofit organization</w:t>
      </w:r>
    </w:p>
    <w:p w14:paraId="055D2BD1" w14:textId="77777777" w:rsidR="00C26457" w:rsidRDefault="00543E13" w:rsidP="00901C3F">
      <w:pPr>
        <w:pStyle w:val="ListContinue8"/>
      </w:pPr>
      <w:r>
        <w:t xml:space="preserve">Public: </w:t>
      </w:r>
    </w:p>
    <w:p w14:paraId="6266A333" w14:textId="211BB3B7" w:rsidR="00C26457" w:rsidRDefault="00A030D6" w:rsidP="00B738B2">
      <w:pPr>
        <w:pStyle w:val="ListContinue4A"/>
      </w:pPr>
      <w:sdt>
        <w:sdtPr>
          <w:id w:val="1824929043"/>
          <w14:checkbox>
            <w14:checked w14:val="0"/>
            <w14:checkedState w14:val="2612" w14:font="MS Gothic"/>
            <w14:uncheckedState w14:val="2610" w14:font="MS Gothic"/>
          </w14:checkbox>
        </w:sdtPr>
        <w:sdtEndPr/>
        <w:sdtContent>
          <w:r w:rsidR="004B3D0B">
            <w:rPr>
              <w:rFonts w:ascii="MS Gothic" w:eastAsia="MS Gothic" w:hAnsi="MS Gothic" w:hint="eastAsia"/>
            </w:rPr>
            <w:t>☐</w:t>
          </w:r>
        </w:sdtContent>
      </w:sdt>
      <w:r w:rsidR="00543E13">
        <w:t xml:space="preserve"> Military</w:t>
      </w:r>
    </w:p>
    <w:p w14:paraId="168FD729" w14:textId="25ADD00E" w:rsidR="00C26457" w:rsidRDefault="00A030D6" w:rsidP="00B738B2">
      <w:pPr>
        <w:pStyle w:val="ListContinue4A"/>
      </w:pPr>
      <w:sdt>
        <w:sdtPr>
          <w:id w:val="1649711856"/>
          <w14:checkbox>
            <w14:checked w14:val="0"/>
            <w14:checkedState w14:val="2612" w14:font="MS Gothic"/>
            <w14:uncheckedState w14:val="2610" w14:font="MS Gothic"/>
          </w14:checkbox>
        </w:sdtPr>
        <w:sdtEndPr/>
        <w:sdtContent>
          <w:r w:rsidR="004B3D0B">
            <w:rPr>
              <w:rFonts w:ascii="MS Gothic" w:eastAsia="MS Gothic" w:hAnsi="MS Gothic" w:hint="eastAsia"/>
            </w:rPr>
            <w:t>☐</w:t>
          </w:r>
        </w:sdtContent>
      </w:sdt>
      <w:r w:rsidR="00543E13">
        <w:t xml:space="preserve"> State</w:t>
      </w:r>
    </w:p>
    <w:p w14:paraId="273E0E7F" w14:textId="3FE36D77" w:rsidR="00C26457" w:rsidRDefault="00A030D6" w:rsidP="00B738B2">
      <w:pPr>
        <w:pStyle w:val="ListContinue4A"/>
      </w:pPr>
      <w:sdt>
        <w:sdtPr>
          <w:id w:val="-792135811"/>
          <w14:checkbox>
            <w14:checked w14:val="0"/>
            <w14:checkedState w14:val="2612" w14:font="MS Gothic"/>
            <w14:uncheckedState w14:val="2610" w14:font="MS Gothic"/>
          </w14:checkbox>
        </w:sdtPr>
        <w:sdtEndPr/>
        <w:sdtContent>
          <w:r w:rsidR="004B3D0B">
            <w:rPr>
              <w:rFonts w:ascii="MS Gothic" w:eastAsia="MS Gothic" w:hAnsi="MS Gothic" w:hint="eastAsia"/>
            </w:rPr>
            <w:t>☐</w:t>
          </w:r>
        </w:sdtContent>
      </w:sdt>
      <w:r w:rsidR="004B3D0B">
        <w:t xml:space="preserve"> </w:t>
      </w:r>
      <w:r w:rsidR="00543E13">
        <w:t>Regional</w:t>
      </w:r>
    </w:p>
    <w:p w14:paraId="12BEE65F" w14:textId="17E94787" w:rsidR="00C26457" w:rsidRDefault="00A030D6" w:rsidP="00B738B2">
      <w:pPr>
        <w:pStyle w:val="ListContinue4A"/>
      </w:pPr>
      <w:sdt>
        <w:sdtPr>
          <w:id w:val="1252167797"/>
          <w14:checkbox>
            <w14:checked w14:val="0"/>
            <w14:checkedState w14:val="2612" w14:font="MS Gothic"/>
            <w14:uncheckedState w14:val="2610" w14:font="MS Gothic"/>
          </w14:checkbox>
        </w:sdtPr>
        <w:sdtEndPr/>
        <w:sdtContent>
          <w:r w:rsidR="004B3D0B">
            <w:rPr>
              <w:rFonts w:ascii="MS Gothic" w:eastAsia="MS Gothic" w:hAnsi="MS Gothic" w:hint="eastAsia"/>
            </w:rPr>
            <w:t>☐</w:t>
          </w:r>
        </w:sdtContent>
      </w:sdt>
      <w:r w:rsidR="00543E13">
        <w:t xml:space="preserve"> County</w:t>
      </w:r>
    </w:p>
    <w:p w14:paraId="409881E2" w14:textId="6B69C3C8" w:rsidR="00C26457" w:rsidRDefault="00A030D6" w:rsidP="00B738B2">
      <w:pPr>
        <w:pStyle w:val="ListContinue4A"/>
      </w:pPr>
      <w:sdt>
        <w:sdtPr>
          <w:id w:val="-1511829364"/>
          <w14:checkbox>
            <w14:checked w14:val="0"/>
            <w14:checkedState w14:val="2612" w14:font="MS Gothic"/>
            <w14:uncheckedState w14:val="2610" w14:font="MS Gothic"/>
          </w14:checkbox>
        </w:sdtPr>
        <w:sdtEndPr/>
        <w:sdtContent>
          <w:r w:rsidR="004B3D0B">
            <w:rPr>
              <w:rFonts w:ascii="MS Gothic" w:eastAsia="MS Gothic" w:hAnsi="MS Gothic" w:hint="eastAsia"/>
            </w:rPr>
            <w:t>☐</w:t>
          </w:r>
        </w:sdtContent>
      </w:sdt>
      <w:r w:rsidR="00543E13">
        <w:t xml:space="preserve"> Municipal</w:t>
      </w:r>
    </w:p>
    <w:p w14:paraId="35BB9DDC" w14:textId="5265B3BA" w:rsidR="00C26457" w:rsidRDefault="00A030D6" w:rsidP="00B738B2">
      <w:pPr>
        <w:pStyle w:val="ListContinue4A"/>
      </w:pPr>
      <w:sdt>
        <w:sdtPr>
          <w:id w:val="600614258"/>
          <w14:checkbox>
            <w14:checked w14:val="0"/>
            <w14:checkedState w14:val="2612" w14:font="MS Gothic"/>
            <w14:uncheckedState w14:val="2610" w14:font="MS Gothic"/>
          </w14:checkbox>
        </w:sdtPr>
        <w:sdtEndPr/>
        <w:sdtContent>
          <w:r w:rsidR="004B3D0B">
            <w:rPr>
              <w:rFonts w:ascii="MS Gothic" w:eastAsia="MS Gothic" w:hAnsi="MS Gothic" w:hint="eastAsia"/>
            </w:rPr>
            <w:t>☐</w:t>
          </w:r>
        </w:sdtContent>
      </w:sdt>
      <w:r w:rsidR="004B3D0B">
        <w:t xml:space="preserve"> </w:t>
      </w:r>
      <w:r w:rsidR="00543E13">
        <w:t>Federal</w:t>
      </w:r>
    </w:p>
    <w:p w14:paraId="79A3C3D4" w14:textId="327896A7" w:rsidR="00C26457" w:rsidRDefault="00543E13" w:rsidP="0086526D">
      <w:pPr>
        <w:pStyle w:val="ListContinue8"/>
        <w:rPr>
          <w:rStyle w:val="underline"/>
        </w:rPr>
      </w:pPr>
      <w:r>
        <w:t>Other (specify):</w:t>
      </w:r>
      <w:r w:rsidR="00EC5C83">
        <w:rPr>
          <w:rStyle w:val="underline"/>
        </w:rPr>
        <w:fldChar w:fldCharType="begin">
          <w:ffData>
            <w:name w:val="other_ownership"/>
            <w:enabled/>
            <w:calcOnExit w:val="0"/>
            <w:statusText w:type="text" w:val="Other type of ownership (specify)."/>
            <w:textInput/>
          </w:ffData>
        </w:fldChar>
      </w:r>
      <w:bookmarkStart w:id="31" w:name="other_ownership"/>
      <w:r w:rsidR="00EC5C83">
        <w:rPr>
          <w:rStyle w:val="underline"/>
        </w:rPr>
        <w:instrText xml:space="preserve"> FORMTEXT </w:instrText>
      </w:r>
      <w:r w:rsidR="00EC5C83">
        <w:rPr>
          <w:rStyle w:val="underline"/>
        </w:rPr>
      </w:r>
      <w:r w:rsidR="00EC5C83">
        <w:rPr>
          <w:rStyle w:val="underline"/>
        </w:rPr>
        <w:fldChar w:fldCharType="separate"/>
      </w:r>
      <w:r w:rsidR="00EC5C83">
        <w:rPr>
          <w:rStyle w:val="underline"/>
          <w:noProof/>
        </w:rPr>
        <w:t> </w:t>
      </w:r>
      <w:r w:rsidR="00EC5C83">
        <w:rPr>
          <w:rStyle w:val="underline"/>
          <w:noProof/>
        </w:rPr>
        <w:t> </w:t>
      </w:r>
      <w:r w:rsidR="00EC5C83">
        <w:rPr>
          <w:rStyle w:val="underline"/>
          <w:noProof/>
        </w:rPr>
        <w:t> </w:t>
      </w:r>
      <w:r w:rsidR="00EC5C83">
        <w:rPr>
          <w:rStyle w:val="underline"/>
          <w:noProof/>
        </w:rPr>
        <w:t> </w:t>
      </w:r>
      <w:r w:rsidR="00EC5C83">
        <w:rPr>
          <w:rStyle w:val="underline"/>
          <w:noProof/>
        </w:rPr>
        <w:t> </w:t>
      </w:r>
      <w:r w:rsidR="00EC5C83">
        <w:rPr>
          <w:rStyle w:val="underline"/>
        </w:rPr>
        <w:fldChar w:fldCharType="end"/>
      </w:r>
      <w:bookmarkEnd w:id="31"/>
    </w:p>
    <w:p w14:paraId="1A9CA417" w14:textId="77777777" w:rsidR="00203CD7" w:rsidRDefault="00203CD7" w:rsidP="0086526D">
      <w:pPr>
        <w:pStyle w:val="ListContinue8"/>
        <w:sectPr w:rsidR="00203CD7" w:rsidSect="00C902EB">
          <w:footerReference w:type="default" r:id="rId20"/>
          <w:pgSz w:w="12240" w:h="15840" w:code="1"/>
          <w:pgMar w:top="1080" w:right="1080" w:bottom="720" w:left="1080" w:header="720" w:footer="432" w:gutter="0"/>
          <w:pgNumType w:start="7"/>
          <w:cols w:space="720"/>
          <w:noEndnote/>
          <w:docGrid w:linePitch="326"/>
        </w:sectPr>
      </w:pPr>
    </w:p>
    <w:p w14:paraId="064FB471" w14:textId="494CD7CB" w:rsidR="00C26457" w:rsidRDefault="00543E13" w:rsidP="00763938">
      <w:pPr>
        <w:pStyle w:val="ListNumber4"/>
      </w:pPr>
      <w:r>
        <w:t xml:space="preserve">List those persons or firms authorized to act for the applicant during the processing of the permit application.  </w:t>
      </w:r>
      <w:r w:rsidR="001F0F07">
        <w:t>I</w:t>
      </w:r>
      <w:r>
        <w:t>ndicate the capacity in which each person may represent the applicant (engineering, geology, legal, etc.).  The person listed first will be the primary recipient of correspondence regarding this application.  Include the complete mailing addresses</w:t>
      </w:r>
      <w:r w:rsidR="001F0F07">
        <w:t>,</w:t>
      </w:r>
      <w:r>
        <w:t xml:space="preserve"> phone numbers</w:t>
      </w:r>
      <w:r w:rsidR="001F0F07">
        <w:t xml:space="preserve"> and e-mail addresses</w:t>
      </w:r>
      <w:r>
        <w:t>.</w:t>
      </w:r>
    </w:p>
    <w:p w14:paraId="3AC9FB5D" w14:textId="64D06EFD" w:rsidR="00C26457" w:rsidRDefault="00462C21" w:rsidP="00763938">
      <w:pPr>
        <w:pStyle w:val="ListNumber4"/>
      </w:pPr>
      <w:r>
        <w:t>For new, renewal, and major amendment applications, s</w:t>
      </w:r>
      <w:r w:rsidR="00543E13">
        <w:t>pecify the individual who will be responsible for causing notice to be published in the newspaper.  Include the complete mailing address, telephone number, fax number</w:t>
      </w:r>
      <w:r>
        <w:t xml:space="preserve"> and e-mail addre</w:t>
      </w:r>
      <w:r w:rsidR="001F0F07">
        <w:t>ss</w:t>
      </w:r>
      <w:r w:rsidR="00543E13">
        <w:t>.</w:t>
      </w:r>
    </w:p>
    <w:p w14:paraId="7802B628" w14:textId="367A42A8" w:rsidR="00C26457" w:rsidRDefault="001F0F07" w:rsidP="00763938">
      <w:pPr>
        <w:pStyle w:val="ListNumber4"/>
      </w:pPr>
      <w:r>
        <w:t>F</w:t>
      </w:r>
      <w:r w:rsidR="00543E13">
        <w:t xml:space="preserve">or </w:t>
      </w:r>
      <w:r w:rsidR="0097175C">
        <w:t xml:space="preserve">amendment, modification, </w:t>
      </w:r>
      <w:r w:rsidR="00543E13">
        <w:t>transfer</w:t>
      </w:r>
      <w:r w:rsidR="0097175C">
        <w:t xml:space="preserve"> or endorsement</w:t>
      </w:r>
      <w:r>
        <w:t xml:space="preserve"> applications,</w:t>
      </w:r>
      <w:r w:rsidR="00543E13">
        <w:t xml:space="preserve"> </w:t>
      </w:r>
      <w:r>
        <w:t xml:space="preserve">briefly </w:t>
      </w:r>
      <w:r w:rsidR="00543E13">
        <w:t xml:space="preserve">describe all requested changes </w:t>
      </w:r>
      <w:r>
        <w:t xml:space="preserve">to the permit and to the application contents </w:t>
      </w:r>
      <w:r w:rsidR="00543E13">
        <w:t xml:space="preserve">and the reasons for the </w:t>
      </w:r>
      <w:r>
        <w:t>changes</w:t>
      </w:r>
      <w:r w:rsidR="00543E13">
        <w:t>.</w:t>
      </w:r>
    </w:p>
    <w:p w14:paraId="3A330A24" w14:textId="77777777" w:rsidR="00C26457" w:rsidRDefault="00543E13" w:rsidP="00763938">
      <w:pPr>
        <w:pStyle w:val="ListNumber4"/>
      </w:pPr>
      <w:r>
        <w:t>Applicant Compliance History</w:t>
      </w:r>
    </w:p>
    <w:p w14:paraId="7C28ECA9" w14:textId="7338A41F" w:rsidR="00C26457" w:rsidRDefault="001F0F07">
      <w:pPr>
        <w:pStyle w:val="ListContinue8"/>
      </w:pPr>
      <w:r>
        <w:t xml:space="preserve">The TCEQ </w:t>
      </w:r>
      <w:r w:rsidR="00543E13">
        <w:t>will utilize compliance history when making decisions regarding the issuance, renewal, a</w:t>
      </w:r>
      <w:r w:rsidR="00DB1EF8">
        <w:t xml:space="preserve">mendment, modification, denial, </w:t>
      </w:r>
      <w:r w:rsidR="00543E13">
        <w:t>suspension, or revocation of a permit</w:t>
      </w:r>
      <w:r>
        <w:t>.</w:t>
      </w:r>
      <w:r w:rsidR="00291970">
        <w:t xml:space="preserve">  Violations included in a criminal conviction are considered when evaluating and classifying the site’s compliance history.</w:t>
      </w:r>
      <w:r w:rsidR="00543E13">
        <w:t xml:space="preserve"> </w:t>
      </w:r>
    </w:p>
    <w:p w14:paraId="6EB97296" w14:textId="584C4424" w:rsidR="00C26457" w:rsidRDefault="00543E13">
      <w:pPr>
        <w:pStyle w:val="ListContinue8"/>
      </w:pPr>
      <w:r>
        <w:t>For the five years preceding the filing date of this application, please submit a complete listing of all criminal convictions (i.e., State or Federal) of the operator</w:t>
      </w:r>
      <w:r w:rsidR="00A97DFB">
        <w:t>/</w:t>
      </w:r>
      <w:r>
        <w:t xml:space="preserve">applicant in which a violation of environmental </w:t>
      </w:r>
      <w:r w:rsidR="00911A16">
        <w:t>law was an element of the crime</w:t>
      </w:r>
      <w:r w:rsidR="003612EA">
        <w:t xml:space="preserve">. </w:t>
      </w:r>
      <w:r>
        <w:t xml:space="preserve"> [30 TAC §60.2(</w:t>
      </w:r>
      <w:r w:rsidR="007C1A84">
        <w:t>d</w:t>
      </w:r>
      <w:r>
        <w:t>)(1)(E) and §60.2(</w:t>
      </w:r>
      <w:r w:rsidR="007C1A84">
        <w:t>d</w:t>
      </w:r>
      <w:r>
        <w:t xml:space="preserve">)(2)(F)]  If there have been no such convictions then the application should state </w:t>
      </w:r>
      <w:r w:rsidR="00291970">
        <w:t>the following.</w:t>
      </w:r>
    </w:p>
    <w:p w14:paraId="5B6DCD17" w14:textId="77777777" w:rsidR="00BC4771" w:rsidRDefault="00BC4771">
      <w:pPr>
        <w:pStyle w:val="ListContinue5"/>
        <w:rPr>
          <w:szCs w:val="22"/>
        </w:rPr>
        <w:sectPr w:rsidR="00BC4771" w:rsidSect="00DD1E10">
          <w:type w:val="continuous"/>
          <w:pgSz w:w="12240" w:h="15840" w:code="1"/>
          <w:pgMar w:top="1080" w:right="1080" w:bottom="720" w:left="1080" w:header="720" w:footer="432" w:gutter="0"/>
          <w:cols w:space="720"/>
          <w:formProt w:val="0"/>
          <w:noEndnote/>
          <w:docGrid w:linePitch="326"/>
        </w:sectPr>
      </w:pPr>
    </w:p>
    <w:p w14:paraId="1E61DB13" w14:textId="21BAF7CC" w:rsidR="00C26457" w:rsidRDefault="00543E13" w:rsidP="00A97DFB">
      <w:pPr>
        <w:pStyle w:val="BodyTextIndent"/>
      </w:pPr>
      <w:r>
        <w:rPr>
          <w:szCs w:val="22"/>
        </w:rPr>
        <w:lastRenderedPageBreak/>
        <w:t>“</w:t>
      </w:r>
      <w:r>
        <w:t>In the five years preceding the filing of this application, the (</w:t>
      </w:r>
      <w:r w:rsidR="00A97DFB">
        <w:t>operator/</w:t>
      </w:r>
      <w:r>
        <w:t xml:space="preserve">applicant)  </w:t>
      </w:r>
      <w:r w:rsidR="00EC5C83">
        <w:rPr>
          <w:rStyle w:val="underline"/>
        </w:rPr>
        <w:fldChar w:fldCharType="begin">
          <w:ffData>
            <w:name w:val="convicted_of_crime"/>
            <w:enabled/>
            <w:calcOnExit w:val="0"/>
            <w:statusText w:type="text" w:val="Applicant, owner, or operator has not been convicted of an environimental crime. Enter Owner Name              "/>
            <w:textInput/>
          </w:ffData>
        </w:fldChar>
      </w:r>
      <w:bookmarkStart w:id="32" w:name="convicted_of_crime"/>
      <w:r w:rsidR="00EC5C83">
        <w:rPr>
          <w:rStyle w:val="underline"/>
        </w:rPr>
        <w:instrText xml:space="preserve"> FORMTEXT </w:instrText>
      </w:r>
      <w:r w:rsidR="00EC5C83">
        <w:rPr>
          <w:rStyle w:val="underline"/>
        </w:rPr>
      </w:r>
      <w:r w:rsidR="00EC5C83">
        <w:rPr>
          <w:rStyle w:val="underline"/>
        </w:rPr>
        <w:fldChar w:fldCharType="separate"/>
      </w:r>
      <w:r w:rsidR="00EC5C83">
        <w:rPr>
          <w:rStyle w:val="underline"/>
          <w:noProof/>
        </w:rPr>
        <w:t> </w:t>
      </w:r>
      <w:r w:rsidR="00EC5C83">
        <w:rPr>
          <w:rStyle w:val="underline"/>
          <w:noProof/>
        </w:rPr>
        <w:t> </w:t>
      </w:r>
      <w:r w:rsidR="00EC5C83">
        <w:rPr>
          <w:rStyle w:val="underline"/>
          <w:noProof/>
        </w:rPr>
        <w:t> </w:t>
      </w:r>
      <w:r w:rsidR="00EC5C83">
        <w:rPr>
          <w:rStyle w:val="underline"/>
          <w:noProof/>
        </w:rPr>
        <w:t> </w:t>
      </w:r>
      <w:r w:rsidR="00EC5C83">
        <w:rPr>
          <w:rStyle w:val="underline"/>
          <w:noProof/>
        </w:rPr>
        <w:t> </w:t>
      </w:r>
      <w:r w:rsidR="00EC5C83">
        <w:rPr>
          <w:rStyle w:val="underline"/>
        </w:rPr>
        <w:fldChar w:fldCharType="end"/>
      </w:r>
      <w:bookmarkEnd w:id="32"/>
      <w:r w:rsidRPr="007711E5">
        <w:t xml:space="preserve"> </w:t>
      </w:r>
      <w:r>
        <w:t>has not been convicted of a State or Federal crime in which a violation of environmental law was an element of the crime.</w:t>
      </w:r>
      <w:r>
        <w:rPr>
          <w:szCs w:val="22"/>
        </w:rPr>
        <w:t>”</w:t>
      </w:r>
    </w:p>
    <w:p w14:paraId="2B1E3B13" w14:textId="77777777" w:rsidR="00BC4771" w:rsidRDefault="00BC4771" w:rsidP="0010559B">
      <w:pPr>
        <w:sectPr w:rsidR="00BC4771" w:rsidSect="004376EB">
          <w:footerReference w:type="default" r:id="rId21"/>
          <w:type w:val="continuous"/>
          <w:pgSz w:w="12240" w:h="15840" w:code="1"/>
          <w:pgMar w:top="1080" w:right="1080" w:bottom="720" w:left="1080" w:header="720" w:footer="432" w:gutter="0"/>
          <w:cols w:space="720"/>
          <w:noEndnote/>
          <w:docGrid w:linePitch="326"/>
        </w:sectPr>
      </w:pPr>
    </w:p>
    <w:p w14:paraId="41CD1335" w14:textId="77777777" w:rsidR="00C26457" w:rsidRDefault="00543E13" w:rsidP="00C07970">
      <w:pPr>
        <w:pStyle w:val="ListNumber4"/>
      </w:pPr>
      <w:r>
        <w:t>TCEQ Core Data Form</w:t>
      </w:r>
    </w:p>
    <w:p w14:paraId="26E4EF12" w14:textId="29D0D233" w:rsidR="00D96210" w:rsidRDefault="00543E13" w:rsidP="00D96210">
      <w:pPr>
        <w:pStyle w:val="ListContinue8"/>
      </w:pPr>
      <w:r>
        <w:t xml:space="preserve">The TCEQ requires that a </w:t>
      </w:r>
      <w:hyperlink r:id="rId22" w:history="1">
        <w:r w:rsidRPr="00026BD7">
          <w:rPr>
            <w:rStyle w:val="Hyperlink"/>
          </w:rPr>
          <w:t>Core Data Form</w:t>
        </w:r>
      </w:hyperlink>
      <w:r w:rsidR="00026BD7">
        <w:rPr>
          <w:rStyle w:val="FootnoteReference"/>
        </w:rPr>
        <w:footnoteReference w:id="6"/>
      </w:r>
      <w:r>
        <w:t xml:space="preserve"> (Form 10400) be submitted </w:t>
      </w:r>
      <w:r w:rsidR="00D96210">
        <w:t xml:space="preserve">with </w:t>
      </w:r>
      <w:r>
        <w:t xml:space="preserve">all </w:t>
      </w:r>
      <w:r w:rsidR="00D96210">
        <w:t xml:space="preserve">new and renewal </w:t>
      </w:r>
      <w:r>
        <w:t>applications</w:t>
      </w:r>
      <w:r w:rsidR="00D96210">
        <w:t xml:space="preserve">.  </w:t>
      </w:r>
      <w:r w:rsidR="00026BD7">
        <w:t xml:space="preserve">Submit the form as Attachment “A”.  </w:t>
      </w:r>
      <w:r w:rsidR="00D96210">
        <w:t xml:space="preserve">For all other </w:t>
      </w:r>
      <w:r w:rsidR="00E464A1">
        <w:t>applications</w:t>
      </w:r>
      <w:r w:rsidR="00D96210">
        <w:t>, if</w:t>
      </w:r>
      <w:r>
        <w:t xml:space="preserve"> a Regulated Entity </w:t>
      </w:r>
      <w:r w:rsidR="00D96210">
        <w:t xml:space="preserve">Number (RN) </w:t>
      </w:r>
      <w:r>
        <w:t>and Customer Reference Number</w:t>
      </w:r>
      <w:r w:rsidR="00D96210">
        <w:t xml:space="preserve"> (CN)</w:t>
      </w:r>
      <w:r>
        <w:t xml:space="preserve"> has been issued by the TCEQ and core data information has </w:t>
      </w:r>
      <w:r w:rsidR="00D96210">
        <w:t xml:space="preserve">not </w:t>
      </w:r>
      <w:r>
        <w:t>changed</w:t>
      </w:r>
      <w:r w:rsidR="00D96210">
        <w:t>, a Core Data Form is not required</w:t>
      </w:r>
      <w:r>
        <w:t>.</w:t>
      </w:r>
      <w:r w:rsidR="00440022">
        <w:t xml:space="preserve">  </w:t>
      </w:r>
      <w:r>
        <w:t>For more information</w:t>
      </w:r>
      <w:r w:rsidR="00D96210">
        <w:t xml:space="preserve"> regarding</w:t>
      </w:r>
      <w:r>
        <w:t xml:space="preserve"> the</w:t>
      </w:r>
      <w:r w:rsidR="00026BD7">
        <w:t xml:space="preserve"> Core Data Form</w:t>
      </w:r>
      <w:r w:rsidR="00D96210">
        <w:t>,</w:t>
      </w:r>
      <w:r>
        <w:t xml:space="preserve"> call (512) 239-5175</w:t>
      </w:r>
      <w:r w:rsidR="00D96210">
        <w:t xml:space="preserve"> or go to the </w:t>
      </w:r>
      <w:hyperlink r:id="rId23" w:history="1">
        <w:r w:rsidR="00D96210" w:rsidRPr="00BB4181">
          <w:rPr>
            <w:rStyle w:val="Hyperlink"/>
          </w:rPr>
          <w:t>Core Data Form Instructions</w:t>
        </w:r>
      </w:hyperlink>
      <w:r w:rsidR="0002352A">
        <w:rPr>
          <w:rStyle w:val="FootnoteReference"/>
        </w:rPr>
        <w:footnoteReference w:id="7"/>
      </w:r>
      <w:r w:rsidR="00D96210">
        <w:t xml:space="preserve"> on the TCEQ website</w:t>
      </w:r>
      <w:r>
        <w:t xml:space="preserve">.  </w:t>
      </w:r>
    </w:p>
    <w:p w14:paraId="2CA2EDE0" w14:textId="23613E2D" w:rsidR="0002352A" w:rsidRDefault="00543E13" w:rsidP="00BC4771">
      <w:pPr>
        <w:pStyle w:val="ListContinue4"/>
      </w:pPr>
      <w:r>
        <w:t>RN</w:t>
      </w:r>
      <w:r w:rsidR="00EC5C83">
        <w:rPr>
          <w:u w:val="single"/>
        </w:rPr>
        <w:fldChar w:fldCharType="begin">
          <w:ffData>
            <w:name w:val="regulatory_number"/>
            <w:enabled/>
            <w:calcOnExit w:val="0"/>
            <w:statusText w:type="text" w:val="Enter Regulated Entity Number"/>
            <w:textInput/>
          </w:ffData>
        </w:fldChar>
      </w:r>
      <w:bookmarkStart w:id="33" w:name="regulatory_number"/>
      <w:r w:rsidR="00EC5C83">
        <w:rPr>
          <w:u w:val="single"/>
        </w:rPr>
        <w:instrText xml:space="preserve"> FORMTEXT </w:instrText>
      </w:r>
      <w:r w:rsidR="00EC5C83">
        <w:rPr>
          <w:u w:val="single"/>
        </w:rPr>
      </w:r>
      <w:r w:rsidR="00EC5C83">
        <w:rPr>
          <w:u w:val="single"/>
        </w:rPr>
        <w:fldChar w:fldCharType="separate"/>
      </w:r>
      <w:r w:rsidR="00EC5C83">
        <w:rPr>
          <w:noProof/>
          <w:u w:val="single"/>
        </w:rPr>
        <w:t> </w:t>
      </w:r>
      <w:r w:rsidR="00EC5C83">
        <w:rPr>
          <w:noProof/>
          <w:u w:val="single"/>
        </w:rPr>
        <w:t> </w:t>
      </w:r>
      <w:r w:rsidR="00EC5C83">
        <w:rPr>
          <w:noProof/>
          <w:u w:val="single"/>
        </w:rPr>
        <w:t> </w:t>
      </w:r>
      <w:r w:rsidR="00EC5C83">
        <w:rPr>
          <w:noProof/>
          <w:u w:val="single"/>
        </w:rPr>
        <w:t> </w:t>
      </w:r>
      <w:r w:rsidR="00EC5C83">
        <w:rPr>
          <w:noProof/>
          <w:u w:val="single"/>
        </w:rPr>
        <w:t> </w:t>
      </w:r>
      <w:r w:rsidR="00EC5C83">
        <w:rPr>
          <w:u w:val="single"/>
        </w:rPr>
        <w:fldChar w:fldCharType="end"/>
      </w:r>
      <w:bookmarkEnd w:id="33"/>
      <w:r>
        <w:t xml:space="preserve">  </w:t>
      </w:r>
    </w:p>
    <w:p w14:paraId="7366A0C8" w14:textId="31CF7AC0" w:rsidR="00C26457" w:rsidRPr="00D929A4" w:rsidRDefault="00543E13" w:rsidP="0002352A">
      <w:pPr>
        <w:pStyle w:val="ListContinue8"/>
      </w:pPr>
      <w:r>
        <w:t>CN</w:t>
      </w:r>
      <w:r w:rsidR="00CB351B">
        <w:rPr>
          <w:rStyle w:val="underline"/>
        </w:rPr>
        <w:fldChar w:fldCharType="begin">
          <w:ffData>
            <w:name w:val="customer_number"/>
            <w:enabled/>
            <w:calcOnExit w:val="0"/>
            <w:statusText w:type="text" w:val="Enter the Customer Reference Number."/>
            <w:textInput/>
          </w:ffData>
        </w:fldChar>
      </w:r>
      <w:bookmarkStart w:id="34" w:name="customer_number"/>
      <w:r w:rsidR="00CB351B">
        <w:rPr>
          <w:rStyle w:val="underline"/>
        </w:rPr>
        <w:instrText xml:space="preserve"> FORMTEXT </w:instrText>
      </w:r>
      <w:r w:rsidR="00CB351B">
        <w:rPr>
          <w:rStyle w:val="underline"/>
        </w:rPr>
      </w:r>
      <w:r w:rsidR="00CB351B">
        <w:rPr>
          <w:rStyle w:val="underline"/>
        </w:rPr>
        <w:fldChar w:fldCharType="separate"/>
      </w:r>
      <w:r w:rsidR="00CB351B">
        <w:rPr>
          <w:rStyle w:val="underline"/>
          <w:noProof/>
        </w:rPr>
        <w:t> </w:t>
      </w:r>
      <w:r w:rsidR="00CB351B">
        <w:rPr>
          <w:rStyle w:val="underline"/>
          <w:noProof/>
        </w:rPr>
        <w:t> </w:t>
      </w:r>
      <w:r w:rsidR="00CB351B">
        <w:rPr>
          <w:rStyle w:val="underline"/>
          <w:noProof/>
        </w:rPr>
        <w:t> </w:t>
      </w:r>
      <w:r w:rsidR="00CB351B">
        <w:rPr>
          <w:rStyle w:val="underline"/>
          <w:noProof/>
        </w:rPr>
        <w:t> </w:t>
      </w:r>
      <w:r w:rsidR="00CB351B">
        <w:rPr>
          <w:rStyle w:val="underline"/>
          <w:noProof/>
        </w:rPr>
        <w:t> </w:t>
      </w:r>
      <w:r w:rsidR="00CB351B">
        <w:rPr>
          <w:rStyle w:val="underline"/>
        </w:rPr>
        <w:fldChar w:fldCharType="end"/>
      </w:r>
      <w:bookmarkEnd w:id="34"/>
    </w:p>
    <w:p w14:paraId="43331244" w14:textId="77777777" w:rsidR="00C26457" w:rsidRPr="00D929A4" w:rsidRDefault="00543E13" w:rsidP="00C07970">
      <w:pPr>
        <w:pStyle w:val="ListNumber4"/>
      </w:pPr>
      <w:r w:rsidRPr="00D929A4">
        <w:t>Public Interest Demonstration</w:t>
      </w:r>
    </w:p>
    <w:p w14:paraId="19508D0D" w14:textId="4B1CC6CB" w:rsidR="00C26457" w:rsidRDefault="00543E13" w:rsidP="0002352A">
      <w:pPr>
        <w:pStyle w:val="ListContinue8"/>
      </w:pPr>
      <w:r>
        <w:t xml:space="preserve">Section 27.051 of the Texas Water Code (TWC) stipulates certain conditions that must exist for the Commission to grant an application and issue a permit.  For all new applications, permit renewals, and </w:t>
      </w:r>
      <w:r w:rsidR="00026BD7">
        <w:t>major and minor</w:t>
      </w:r>
      <w:r>
        <w:t xml:space="preserve"> amendments, submit as "Attachment B" information addressing the following considerations:</w:t>
      </w:r>
    </w:p>
    <w:p w14:paraId="423FF71A" w14:textId="786F584A" w:rsidR="00C26457" w:rsidRDefault="00543E13" w:rsidP="00EE6D61">
      <w:pPr>
        <w:pStyle w:val="ListNumber5"/>
        <w:numPr>
          <w:ilvl w:val="0"/>
          <w:numId w:val="39"/>
        </w:numPr>
      </w:pPr>
      <w:r>
        <w:t>That the use or installation of the injection well is in the public interest</w:t>
      </w:r>
      <w:r w:rsidR="000917F4">
        <w:t>.</w:t>
      </w:r>
      <w:r w:rsidR="00DD1E10">
        <w:t xml:space="preserve"> </w:t>
      </w:r>
      <w:r w:rsidR="00911A16">
        <w:t xml:space="preserve"> [TWC §27.051(a)(1)]</w:t>
      </w:r>
    </w:p>
    <w:p w14:paraId="2AF76FF2" w14:textId="629AF9A7" w:rsidR="00C26457" w:rsidRDefault="00543E13" w:rsidP="00334CAD">
      <w:pPr>
        <w:pStyle w:val="ListNumber5"/>
      </w:pPr>
      <w:r>
        <w:t>That no existing rights, including, but not limited to, mi</w:t>
      </w:r>
      <w:r w:rsidR="00911A16">
        <w:t>neral rights, will be impaired</w:t>
      </w:r>
      <w:r w:rsidR="00DD1E10">
        <w:t xml:space="preserve">. </w:t>
      </w:r>
      <w:r w:rsidR="00911A16">
        <w:t xml:space="preserve"> </w:t>
      </w:r>
      <w:r>
        <w:t>[TWC §27.051(a)(2)]</w:t>
      </w:r>
    </w:p>
    <w:p w14:paraId="718E6609" w14:textId="6E6875B9" w:rsidR="00C26457" w:rsidRDefault="00543E13" w:rsidP="00334CAD">
      <w:pPr>
        <w:pStyle w:val="ListNumber5"/>
      </w:pPr>
      <w:r>
        <w:t>That, with proper safeguards, both ground and surface fresh water can be adequately protected from pollution</w:t>
      </w:r>
      <w:r w:rsidR="00DD1E10">
        <w:t xml:space="preserve">. </w:t>
      </w:r>
      <w:r>
        <w:t xml:space="preserve"> [TWC §27.051(a)(3)]</w:t>
      </w:r>
    </w:p>
    <w:p w14:paraId="7EED6046" w14:textId="3879364A" w:rsidR="00C26457" w:rsidRDefault="00543E13" w:rsidP="00334CAD">
      <w:pPr>
        <w:pStyle w:val="ListNumber5"/>
      </w:pPr>
      <w:r>
        <w:t>That the applicant has made a satisfactory showing of financial responsibility if required by Section 27.073 of this code</w:t>
      </w:r>
      <w:r w:rsidR="00DD1E10">
        <w:t xml:space="preserve">. </w:t>
      </w:r>
      <w:r>
        <w:t xml:space="preserve"> [TWC §27.051(a)(4)]</w:t>
      </w:r>
    </w:p>
    <w:p w14:paraId="73936B1E" w14:textId="1D2486EF" w:rsidR="00C26457" w:rsidRDefault="00543E13" w:rsidP="00334CAD">
      <w:pPr>
        <w:pStyle w:val="ListNumber5"/>
      </w:pPr>
      <w:r>
        <w:t>That the compliance history of the applicant and related entities is acceptable</w:t>
      </w:r>
      <w:r w:rsidR="00DD1E10">
        <w:t xml:space="preserve">. </w:t>
      </w:r>
      <w:r>
        <w:t xml:space="preserve"> [TWC §27.051(d)(1)]</w:t>
      </w:r>
    </w:p>
    <w:p w14:paraId="79814A51" w14:textId="1D592E55" w:rsidR="00C26457" w:rsidRDefault="00CD07DE" w:rsidP="00334CAD">
      <w:pPr>
        <w:pStyle w:val="ListNumber5"/>
      </w:pPr>
      <w:r>
        <w:t>That</w:t>
      </w:r>
      <w:r w:rsidR="00543E13">
        <w:t xml:space="preserve"> there is </w:t>
      </w:r>
      <w:r>
        <w:t>no</w:t>
      </w:r>
      <w:r w:rsidR="00543E13">
        <w:t xml:space="preserve"> practical, economic, and feasible alternative to an injection well reasonably available</w:t>
      </w:r>
      <w:r w:rsidR="00DD1E10">
        <w:t xml:space="preserve">. </w:t>
      </w:r>
      <w:r w:rsidR="00543E13">
        <w:t xml:space="preserve"> [TWC §27.051(d)(2)]</w:t>
      </w:r>
    </w:p>
    <w:p w14:paraId="700CFF55" w14:textId="4236CF9E" w:rsidR="00C26457" w:rsidRDefault="00543E13" w:rsidP="0073534A">
      <w:pPr>
        <w:pStyle w:val="ListNumber4"/>
      </w:pPr>
      <w:r>
        <w:t xml:space="preserve">For applications </w:t>
      </w:r>
      <w:r w:rsidR="00DD1E10">
        <w:t>for</w:t>
      </w:r>
      <w:r>
        <w:t xml:space="preserve"> new permits, renewals, and major amendments</w:t>
      </w:r>
      <w:r w:rsidR="00DD1E10">
        <w:t>,</w:t>
      </w:r>
      <w:r>
        <w:t xml:space="preserve"> a copy of the </w:t>
      </w:r>
      <w:r w:rsidRPr="00CE4F0E">
        <w:t>administratively</w:t>
      </w:r>
      <w:r>
        <w:t xml:space="preserve"> complete application must be made available at a public place in the county where the facility is located or proposed to be located for review and copying by the public.  Identify the public place in the county (e.g., public library, county courthouse, city hall), including the address, where the application will be located.  </w:t>
      </w:r>
      <w:r w:rsidR="00C76ABC">
        <w:t>[30 TAC §39.405(g)]</w:t>
      </w:r>
      <w:r>
        <w:t>.</w:t>
      </w:r>
    </w:p>
    <w:p w14:paraId="3DAC4E19" w14:textId="28DB7D75" w:rsidR="00C26457" w:rsidRDefault="00543E13" w:rsidP="00440022">
      <w:pPr>
        <w:pStyle w:val="ListNumber4"/>
        <w:keepNext/>
      </w:pPr>
      <w:r>
        <w:lastRenderedPageBreak/>
        <w:t xml:space="preserve">Facility Background Information </w:t>
      </w:r>
      <w:r w:rsidR="003612EA">
        <w:t xml:space="preserve"> </w:t>
      </w:r>
      <w:r>
        <w:t>[30 TAC §305.45(a)(7)]</w:t>
      </w:r>
    </w:p>
    <w:p w14:paraId="163CF66B" w14:textId="5118A9F5" w:rsidR="00850244" w:rsidRPr="00D505E5" w:rsidRDefault="00543E13" w:rsidP="004376EB">
      <w:pPr>
        <w:pStyle w:val="ListContinue4"/>
        <w:keepNext/>
        <w:widowControl/>
        <w:rPr>
          <w:rStyle w:val="Strong"/>
        </w:rPr>
        <w:sectPr w:rsidR="00850244" w:rsidRPr="00D505E5" w:rsidSect="0073534A">
          <w:footerReference w:type="default" r:id="rId24"/>
          <w:type w:val="continuous"/>
          <w:pgSz w:w="12240" w:h="15840" w:code="1"/>
          <w:pgMar w:top="1080" w:right="1080" w:bottom="720" w:left="1080" w:header="720" w:footer="432" w:gutter="0"/>
          <w:cols w:space="720"/>
          <w:formProt w:val="0"/>
          <w:noEndnote/>
          <w:docGrid w:linePitch="326"/>
        </w:sectPr>
      </w:pPr>
      <w:r>
        <w:t xml:space="preserve">Indicate (by listing the permit number(s) </w:t>
      </w:r>
      <w:r w:rsidR="00C76ABC">
        <w:t xml:space="preserve">and governing agency(ies) </w:t>
      </w:r>
      <w:r>
        <w:t>in the column</w:t>
      </w:r>
      <w:r w:rsidR="00C76ABC">
        <w:t>s</w:t>
      </w:r>
      <w:r>
        <w:t xml:space="preserve"> below) all existing, pending, interim status, or permit-by-rule State and/or Federal permits, licenses or construction approvals which pertain to pollution control or industrial solid waste management, radioactive materials, or other activities conducted by your plant or at your location, or existing at a proposed plant or location.  Complete each blank by entering the </w:t>
      </w:r>
      <w:r>
        <w:rPr>
          <w:rStyle w:val="Strong"/>
        </w:rPr>
        <w:t>permit number</w:t>
      </w:r>
      <w:r>
        <w:t xml:space="preserve">, the </w:t>
      </w:r>
      <w:r>
        <w:rPr>
          <w:rStyle w:val="Strong"/>
        </w:rPr>
        <w:t>date of application</w:t>
      </w:r>
      <w:r>
        <w:t xml:space="preserve">, or </w:t>
      </w:r>
      <w:r w:rsidR="00D505E5">
        <w:rPr>
          <w:rStyle w:val="Strong"/>
        </w:rPr>
        <w:t>none</w:t>
      </w:r>
      <w:r w:rsidR="00941649" w:rsidRPr="00724B30">
        <w:t>.</w:t>
      </w:r>
    </w:p>
    <w:p w14:paraId="3BC61879" w14:textId="55C436D7" w:rsidR="00C26457" w:rsidRPr="008A3813" w:rsidRDefault="00161272" w:rsidP="00161272">
      <w:pPr>
        <w:pStyle w:val="Heading3"/>
      </w:pPr>
      <w:r w:rsidRPr="008A3813">
        <w:t>Existing Permits</w:t>
      </w:r>
    </w:p>
    <w:tbl>
      <w:tblPr>
        <w:tblW w:w="9111" w:type="dxa"/>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acility Background Information"/>
        <w:tblDescription w:val="Facility Background Information"/>
      </w:tblPr>
      <w:tblGrid>
        <w:gridCol w:w="5310"/>
        <w:gridCol w:w="2064"/>
        <w:gridCol w:w="1737"/>
      </w:tblGrid>
      <w:tr w:rsidR="00C26457" w:rsidRPr="008A3813" w14:paraId="0ECA2714" w14:textId="77777777" w:rsidTr="00161272">
        <w:trPr>
          <w:tblHeader/>
        </w:trPr>
        <w:tc>
          <w:tcPr>
            <w:tcW w:w="5310" w:type="dxa"/>
            <w:vAlign w:val="center"/>
          </w:tcPr>
          <w:p w14:paraId="39A5BD3D" w14:textId="77777777" w:rsidR="00C26457" w:rsidRPr="008A3813" w:rsidRDefault="00543E13" w:rsidP="00B72B16">
            <w:pPr>
              <w:pStyle w:val="TableHeading"/>
            </w:pPr>
            <w:bookmarkStart w:id="35" w:name="Title_Permit_Numbers"/>
            <w:bookmarkEnd w:id="35"/>
            <w:r w:rsidRPr="008A3813">
              <w:t>Relevant Program and/or Law</w:t>
            </w:r>
          </w:p>
        </w:tc>
        <w:tc>
          <w:tcPr>
            <w:tcW w:w="2064" w:type="dxa"/>
            <w:vAlign w:val="center"/>
          </w:tcPr>
          <w:p w14:paraId="26599A7D" w14:textId="32723581" w:rsidR="00C26457" w:rsidRPr="008A3813" w:rsidRDefault="00543E13" w:rsidP="00B72B16">
            <w:pPr>
              <w:pStyle w:val="TableHeading"/>
            </w:pPr>
            <w:r w:rsidRPr="008A3813">
              <w:t>Permit</w:t>
            </w:r>
          </w:p>
          <w:p w14:paraId="56887245" w14:textId="77777777" w:rsidR="00C26457" w:rsidRPr="008A3813" w:rsidRDefault="00543E13" w:rsidP="00B72B16">
            <w:pPr>
              <w:pStyle w:val="TableHeading"/>
            </w:pPr>
            <w:r w:rsidRPr="008A3813">
              <w:t>Number or License</w:t>
            </w:r>
          </w:p>
        </w:tc>
        <w:tc>
          <w:tcPr>
            <w:tcW w:w="1737" w:type="dxa"/>
            <w:vAlign w:val="center"/>
          </w:tcPr>
          <w:p w14:paraId="4B949822" w14:textId="627B5C98" w:rsidR="00C26457" w:rsidRPr="008A3813" w:rsidRDefault="00543E13" w:rsidP="00B72B16">
            <w:pPr>
              <w:pStyle w:val="TableHeading"/>
            </w:pPr>
            <w:r w:rsidRPr="008A3813">
              <w:t>Government</w:t>
            </w:r>
          </w:p>
          <w:p w14:paraId="1E9D2CBE" w14:textId="77777777" w:rsidR="00C26457" w:rsidRPr="008A3813" w:rsidRDefault="00543E13" w:rsidP="00B72B16">
            <w:pPr>
              <w:pStyle w:val="TableHeading"/>
            </w:pPr>
            <w:r w:rsidRPr="008A3813">
              <w:t>Agency*</w:t>
            </w:r>
          </w:p>
        </w:tc>
      </w:tr>
      <w:tr w:rsidR="00C26457" w14:paraId="5BC0A2ED" w14:textId="77777777" w:rsidTr="00161272">
        <w:tc>
          <w:tcPr>
            <w:tcW w:w="5310" w:type="dxa"/>
            <w:vAlign w:val="center"/>
          </w:tcPr>
          <w:p w14:paraId="7C49EAA0" w14:textId="77777777" w:rsidR="00C26457" w:rsidRDefault="00543E13" w:rsidP="00B72B16">
            <w:pPr>
              <w:pStyle w:val="tabletext"/>
            </w:pPr>
            <w:r>
              <w:t>Hazardous Waste Management Program under the Texas Solid Waste Disposal Act</w:t>
            </w:r>
          </w:p>
        </w:tc>
        <w:tc>
          <w:tcPr>
            <w:tcW w:w="2064" w:type="dxa"/>
            <w:tcMar>
              <w:left w:w="14" w:type="dxa"/>
              <w:right w:w="14" w:type="dxa"/>
            </w:tcMar>
            <w:vAlign w:val="center"/>
          </w:tcPr>
          <w:p w14:paraId="3ABAFD74" w14:textId="3B9D6D45" w:rsidR="00C26457" w:rsidRDefault="00AC56A2" w:rsidP="00B72B16">
            <w:pPr>
              <w:pStyle w:val="TableofFigures"/>
            </w:pPr>
            <w:r>
              <w:fldChar w:fldCharType="begin">
                <w:ffData>
                  <w:name w:val="permit_number"/>
                  <w:enabled/>
                  <w:calcOnExit w:val="0"/>
                  <w:statusText w:type="text" w:val="Permit Number for Hazardous Waste Management Program under the Texas Solid Waste Disposal Act  "/>
                  <w:textInput>
                    <w:format w:val="UPPERCASE"/>
                  </w:textInput>
                </w:ffData>
              </w:fldChar>
            </w:r>
            <w:bookmarkStart w:id="36" w:name="permit_numbe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6"/>
          </w:p>
        </w:tc>
        <w:tc>
          <w:tcPr>
            <w:tcW w:w="1737" w:type="dxa"/>
            <w:tcMar>
              <w:left w:w="14" w:type="dxa"/>
              <w:right w:w="14" w:type="dxa"/>
            </w:tcMar>
            <w:vAlign w:val="center"/>
          </w:tcPr>
          <w:p w14:paraId="329A1266" w14:textId="2909B73D" w:rsidR="00C26457" w:rsidRDefault="00AC56A2" w:rsidP="00B72B16">
            <w:pPr>
              <w:pStyle w:val="TableofFigures"/>
            </w:pPr>
            <w:r>
              <w:fldChar w:fldCharType="begin">
                <w:ffData>
                  <w:name w:val="government_Agency"/>
                  <w:enabled/>
                  <w:calcOnExit w:val="0"/>
                  <w:statusText w:type="text" w:val="Government Agency for Hazardous Waste Management Program under  the Texas Solid Waste Disposal Act  "/>
                  <w:textInput>
                    <w:format w:val="LOWERCASE"/>
                  </w:textInput>
                </w:ffData>
              </w:fldChar>
            </w:r>
            <w:bookmarkStart w:id="37" w:name="government_Agency"/>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7"/>
          </w:p>
        </w:tc>
      </w:tr>
      <w:tr w:rsidR="00C26457" w14:paraId="23C1B495" w14:textId="77777777" w:rsidTr="00161272">
        <w:tc>
          <w:tcPr>
            <w:tcW w:w="5310" w:type="dxa"/>
            <w:vAlign w:val="center"/>
          </w:tcPr>
          <w:p w14:paraId="08375011" w14:textId="6DFA7EF5" w:rsidR="00C26457" w:rsidRDefault="00543E13" w:rsidP="00B72B16">
            <w:pPr>
              <w:pStyle w:val="tabletext"/>
            </w:pPr>
            <w:r>
              <w:t>UIC Program under the Texas Injection Well Act</w:t>
            </w:r>
            <w:r w:rsidR="00C76ABC">
              <w:t xml:space="preserve"> (Class I, II, III, IV</w:t>
            </w:r>
            <w:r w:rsidR="00366614">
              <w:t>, V</w:t>
            </w:r>
            <w:r w:rsidR="00C76ABC">
              <w:t xml:space="preserve"> and V</w:t>
            </w:r>
            <w:r w:rsidR="002D4366">
              <w:t>I</w:t>
            </w:r>
            <w:r w:rsidR="00C76ABC">
              <w:t xml:space="preserve"> Wells)</w:t>
            </w:r>
          </w:p>
        </w:tc>
        <w:tc>
          <w:tcPr>
            <w:tcW w:w="2064" w:type="dxa"/>
            <w:tcMar>
              <w:left w:w="14" w:type="dxa"/>
              <w:right w:w="14" w:type="dxa"/>
            </w:tcMar>
            <w:vAlign w:val="center"/>
          </w:tcPr>
          <w:p w14:paraId="4D075A37" w14:textId="3C10F1DB" w:rsidR="00C26457" w:rsidRDefault="00AC56A2" w:rsidP="00B72B16">
            <w:pPr>
              <w:pStyle w:val="TableofFigures"/>
            </w:pPr>
            <w:r>
              <w:fldChar w:fldCharType="begin">
                <w:ffData>
                  <w:name w:val=""/>
                  <w:enabled/>
                  <w:calcOnExit w:val="0"/>
                  <w:statusText w:type="text" w:val="Permit Number for UIC Program under the Texas Injection Well Act"/>
                  <w:textInput>
                    <w:format w:val="UPPERCAS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737" w:type="dxa"/>
            <w:tcMar>
              <w:left w:w="14" w:type="dxa"/>
              <w:right w:w="14" w:type="dxa"/>
            </w:tcMar>
            <w:vAlign w:val="center"/>
          </w:tcPr>
          <w:p w14:paraId="2E1CD91B" w14:textId="77777777" w:rsidR="00C26457" w:rsidRDefault="00543E13" w:rsidP="00B72B16">
            <w:pPr>
              <w:pStyle w:val="TableofFigures"/>
            </w:pPr>
            <w:r>
              <w:fldChar w:fldCharType="begin">
                <w:ffData>
                  <w:name w:val=""/>
                  <w:enabled/>
                  <w:calcOnExit w:val="0"/>
                  <w:statusText w:type="text" w:val="Government Agency for UIC Program under the Texas Injection Well Act"/>
                  <w:textInput>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26457" w14:paraId="62725555" w14:textId="77777777" w:rsidTr="00161272">
        <w:tc>
          <w:tcPr>
            <w:tcW w:w="5310" w:type="dxa"/>
            <w:vAlign w:val="center"/>
          </w:tcPr>
          <w:p w14:paraId="59396E73" w14:textId="77777777" w:rsidR="00C26457" w:rsidRDefault="002D78CC" w:rsidP="00B72B16">
            <w:pPr>
              <w:pStyle w:val="tabletext"/>
            </w:pPr>
            <w:r>
              <w:t>Texas Pollutant Discharge Elimination System</w:t>
            </w:r>
            <w:r w:rsidR="00543E13">
              <w:t xml:space="preserve"> Program under the Clean Water Act and Waste Discharge Program under the Texas Water Code, Chapter 26</w:t>
            </w:r>
          </w:p>
        </w:tc>
        <w:tc>
          <w:tcPr>
            <w:tcW w:w="2064" w:type="dxa"/>
            <w:tcMar>
              <w:left w:w="14" w:type="dxa"/>
              <w:right w:w="14" w:type="dxa"/>
            </w:tcMar>
            <w:vAlign w:val="center"/>
          </w:tcPr>
          <w:p w14:paraId="0B4F2612" w14:textId="77777777" w:rsidR="00C26457" w:rsidRDefault="00543E13" w:rsidP="00B72B16">
            <w:pPr>
              <w:pStyle w:val="TableofFigures"/>
            </w:pPr>
            <w:r>
              <w:fldChar w:fldCharType="begin">
                <w:ffData>
                  <w:name w:val=""/>
                  <w:enabled/>
                  <w:calcOnExit w:val="0"/>
                  <w:statusText w:type="text" w:val="Permit Number for NPDES Program under the Clean Water Act and Waste Discharge Program under the Texas Water Code, Chapter 26"/>
                  <w:textInput>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737" w:type="dxa"/>
            <w:tcMar>
              <w:left w:w="14" w:type="dxa"/>
              <w:right w:w="14" w:type="dxa"/>
            </w:tcMar>
            <w:vAlign w:val="center"/>
          </w:tcPr>
          <w:p w14:paraId="7674306A" w14:textId="77777777" w:rsidR="00C26457" w:rsidRDefault="00543E13" w:rsidP="00B72B16">
            <w:pPr>
              <w:pStyle w:val="TableofFigures"/>
            </w:pPr>
            <w:r>
              <w:fldChar w:fldCharType="begin">
                <w:ffData>
                  <w:name w:val=""/>
                  <w:enabled/>
                  <w:calcOnExit w:val="0"/>
                  <w:statusText w:type="text" w:val="Government Agency for NPDES Program under the Clean Water Act and Waste Discharge Program under the Texas Water Code, Chapter 26"/>
                  <w:textInput>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26457" w14:paraId="2F47219B" w14:textId="77777777" w:rsidTr="00161272">
        <w:tc>
          <w:tcPr>
            <w:tcW w:w="5310" w:type="dxa"/>
            <w:vAlign w:val="center"/>
          </w:tcPr>
          <w:p w14:paraId="57407D69" w14:textId="319C1F0B" w:rsidR="00C26457" w:rsidRDefault="002D78CC" w:rsidP="00B72B16">
            <w:pPr>
              <w:pStyle w:val="tabletext"/>
            </w:pPr>
            <w:r>
              <w:t>Prevention of Significant Deterioration</w:t>
            </w:r>
            <w:r w:rsidR="00543E13">
              <w:t xml:space="preserve"> Program under the Federal Clean Air Act</w:t>
            </w:r>
            <w:r w:rsidR="009E2719">
              <w:t xml:space="preserve"> (FCAA)</w:t>
            </w:r>
          </w:p>
        </w:tc>
        <w:tc>
          <w:tcPr>
            <w:tcW w:w="2064" w:type="dxa"/>
            <w:tcMar>
              <w:left w:w="14" w:type="dxa"/>
              <w:right w:w="14" w:type="dxa"/>
            </w:tcMar>
            <w:vAlign w:val="center"/>
          </w:tcPr>
          <w:p w14:paraId="601815AF" w14:textId="77777777" w:rsidR="00C26457" w:rsidRDefault="00543E13" w:rsidP="00B72B16">
            <w:pPr>
              <w:pStyle w:val="TableofFigures"/>
            </w:pPr>
            <w:r>
              <w:fldChar w:fldCharType="begin">
                <w:ffData>
                  <w:name w:val=""/>
                  <w:enabled/>
                  <w:calcOnExit w:val="0"/>
                  <w:statusText w:type="text" w:val="Permit Number for PSD Program under the Federal Clean Air Act"/>
                  <w:textInput>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737" w:type="dxa"/>
            <w:tcMar>
              <w:left w:w="14" w:type="dxa"/>
              <w:right w:w="14" w:type="dxa"/>
            </w:tcMar>
            <w:vAlign w:val="center"/>
          </w:tcPr>
          <w:p w14:paraId="1704D409" w14:textId="77777777" w:rsidR="00C26457" w:rsidRDefault="00543E13" w:rsidP="00B72B16">
            <w:pPr>
              <w:pStyle w:val="TableofFigures"/>
            </w:pPr>
            <w:r>
              <w:fldChar w:fldCharType="begin">
                <w:ffData>
                  <w:name w:val=""/>
                  <w:enabled/>
                  <w:calcOnExit w:val="0"/>
                  <w:statusText w:type="text" w:val="Government Agency for PSD Program under the Federal Clean Air Act"/>
                  <w:textInput>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26457" w14:paraId="552587C7" w14:textId="77777777" w:rsidTr="00161272">
        <w:tc>
          <w:tcPr>
            <w:tcW w:w="5310" w:type="dxa"/>
            <w:vAlign w:val="center"/>
          </w:tcPr>
          <w:p w14:paraId="1161C73E" w14:textId="27833D1E" w:rsidR="00C26457" w:rsidRDefault="00543E13" w:rsidP="00B72B16">
            <w:pPr>
              <w:pStyle w:val="tabletext"/>
            </w:pPr>
            <w:r>
              <w:t>Nonattainment Program under the F</w:t>
            </w:r>
            <w:r w:rsidR="009E2719">
              <w:t>CAA</w:t>
            </w:r>
          </w:p>
        </w:tc>
        <w:tc>
          <w:tcPr>
            <w:tcW w:w="2064" w:type="dxa"/>
            <w:tcMar>
              <w:left w:w="14" w:type="dxa"/>
              <w:right w:w="14" w:type="dxa"/>
            </w:tcMar>
            <w:vAlign w:val="center"/>
          </w:tcPr>
          <w:p w14:paraId="6F2544F3" w14:textId="77777777" w:rsidR="00C26457" w:rsidRDefault="00543E13" w:rsidP="00B72B16">
            <w:pPr>
              <w:pStyle w:val="TableofFigures"/>
            </w:pPr>
            <w:r>
              <w:fldChar w:fldCharType="begin">
                <w:ffData>
                  <w:name w:val=""/>
                  <w:enabled/>
                  <w:calcOnExit w:val="0"/>
                  <w:statusText w:type="text" w:val="Permit Number for Nonattainment Program under the Federal   Clean Air Act  "/>
                  <w:textInput>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737" w:type="dxa"/>
            <w:tcMar>
              <w:left w:w="14" w:type="dxa"/>
              <w:right w:w="14" w:type="dxa"/>
            </w:tcMar>
            <w:vAlign w:val="center"/>
          </w:tcPr>
          <w:p w14:paraId="03D31DA9" w14:textId="77777777" w:rsidR="00C26457" w:rsidRDefault="00543E13" w:rsidP="00B72B16">
            <w:pPr>
              <w:pStyle w:val="TableofFigures"/>
            </w:pPr>
            <w:r>
              <w:fldChar w:fldCharType="begin">
                <w:ffData>
                  <w:name w:val=""/>
                  <w:enabled/>
                  <w:calcOnExit w:val="0"/>
                  <w:statusText w:type="text" w:val="Government Agency for Nonattainment Program under the Federal   Clean Air Act  "/>
                  <w:textInput>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26457" w14:paraId="4866A0E8" w14:textId="77777777" w:rsidTr="00161272">
        <w:tc>
          <w:tcPr>
            <w:tcW w:w="5310" w:type="dxa"/>
            <w:vAlign w:val="center"/>
          </w:tcPr>
          <w:p w14:paraId="1BD6BDA7" w14:textId="6378C479" w:rsidR="00C26457" w:rsidRDefault="00543E13" w:rsidP="00B72B16">
            <w:pPr>
              <w:pStyle w:val="tabletext"/>
            </w:pPr>
            <w:r>
              <w:t xml:space="preserve">National Emission Standards for Hazardous </w:t>
            </w:r>
            <w:r w:rsidR="00BE4F13">
              <w:t xml:space="preserve">Air </w:t>
            </w:r>
            <w:r>
              <w:t xml:space="preserve">Pollutants preconstruction approval  under the </w:t>
            </w:r>
            <w:r w:rsidR="009E2719">
              <w:t>FCAA</w:t>
            </w:r>
          </w:p>
        </w:tc>
        <w:tc>
          <w:tcPr>
            <w:tcW w:w="2064" w:type="dxa"/>
            <w:tcMar>
              <w:left w:w="14" w:type="dxa"/>
              <w:right w:w="14" w:type="dxa"/>
            </w:tcMar>
            <w:vAlign w:val="center"/>
          </w:tcPr>
          <w:p w14:paraId="183679C6" w14:textId="77777777" w:rsidR="00C26457" w:rsidRDefault="00543E13" w:rsidP="00B72B16">
            <w:pPr>
              <w:pStyle w:val="TableofFigures"/>
            </w:pPr>
            <w:r>
              <w:fldChar w:fldCharType="begin">
                <w:ffData>
                  <w:name w:val=""/>
                  <w:enabled/>
                  <w:calcOnExit w:val="0"/>
                  <w:statusText w:type="text" w:val="Permit Number for National Emission Standards for Hazardous Pollutants (NESHAP) preconstruction approval  under the Clean Air Act"/>
                  <w:textInput>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737" w:type="dxa"/>
            <w:tcMar>
              <w:left w:w="14" w:type="dxa"/>
              <w:right w:w="14" w:type="dxa"/>
            </w:tcMar>
            <w:vAlign w:val="center"/>
          </w:tcPr>
          <w:p w14:paraId="7CEA6D0E" w14:textId="77777777" w:rsidR="00C26457" w:rsidRDefault="00543E13" w:rsidP="00B72B16">
            <w:pPr>
              <w:pStyle w:val="TableofFigures"/>
            </w:pPr>
            <w:r>
              <w:fldChar w:fldCharType="begin">
                <w:ffData>
                  <w:name w:val=""/>
                  <w:enabled/>
                  <w:calcOnExit w:val="0"/>
                  <w:statusText w:type="text" w:val=" Government Agency for National Emission Standards for Hazardous Pollutants (NESHAP) preconstruction approval  under the Clean Air Act"/>
                  <w:textInput>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26457" w14:paraId="319D9097" w14:textId="77777777" w:rsidTr="00161272">
        <w:tc>
          <w:tcPr>
            <w:tcW w:w="5310" w:type="dxa"/>
            <w:vAlign w:val="center"/>
          </w:tcPr>
          <w:p w14:paraId="07801437" w14:textId="1067B1ED" w:rsidR="00C26457" w:rsidRDefault="00543E13" w:rsidP="00161272">
            <w:pPr>
              <w:pStyle w:val="tabletext"/>
            </w:pPr>
            <w:r>
              <w:t>Ocean dumping permits under the Marine</w:t>
            </w:r>
            <w:r w:rsidR="00161272">
              <w:t xml:space="preserve"> </w:t>
            </w:r>
            <w:r>
              <w:t>Protection Research and Sanctuaries Act</w:t>
            </w:r>
          </w:p>
        </w:tc>
        <w:tc>
          <w:tcPr>
            <w:tcW w:w="2064" w:type="dxa"/>
            <w:tcMar>
              <w:left w:w="14" w:type="dxa"/>
              <w:right w:w="14" w:type="dxa"/>
            </w:tcMar>
            <w:vAlign w:val="center"/>
          </w:tcPr>
          <w:p w14:paraId="579441E5" w14:textId="77777777" w:rsidR="00C26457" w:rsidRDefault="00543E13" w:rsidP="00B72B16">
            <w:pPr>
              <w:pStyle w:val="TableofFigures"/>
            </w:pPr>
            <w:r>
              <w:fldChar w:fldCharType="begin">
                <w:ffData>
                  <w:name w:val=""/>
                  <w:enabled/>
                  <w:calcOnExit w:val="0"/>
                  <w:statusText w:type="text" w:val="Permit Number for Ocean dumping permits under the Marine   Protection Research and Sanctuaries Act  "/>
                  <w:textInput>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737" w:type="dxa"/>
            <w:tcMar>
              <w:left w:w="14" w:type="dxa"/>
              <w:right w:w="14" w:type="dxa"/>
            </w:tcMar>
            <w:vAlign w:val="center"/>
          </w:tcPr>
          <w:p w14:paraId="6DB0C5B5" w14:textId="77777777" w:rsidR="00C26457" w:rsidRDefault="00543E13" w:rsidP="00B72B16">
            <w:pPr>
              <w:pStyle w:val="TableofFigures"/>
            </w:pPr>
            <w:r>
              <w:fldChar w:fldCharType="begin">
                <w:ffData>
                  <w:name w:val=""/>
                  <w:enabled/>
                  <w:calcOnExit w:val="0"/>
                  <w:statusText w:type="text" w:val="Government Agency for Ocean dumping permits under the Marine   Protection Research and Sanctuaries Act  "/>
                  <w:textInput>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26457" w14:paraId="6FE5837A" w14:textId="77777777" w:rsidTr="00161272">
        <w:tc>
          <w:tcPr>
            <w:tcW w:w="5310" w:type="dxa"/>
            <w:vAlign w:val="center"/>
          </w:tcPr>
          <w:p w14:paraId="6F448D57" w14:textId="240CD460" w:rsidR="00C26457" w:rsidRDefault="00543E13" w:rsidP="00161272">
            <w:pPr>
              <w:pStyle w:val="tabletext"/>
            </w:pPr>
            <w:r>
              <w:t>Dredge or fill permits under the Federal Clean</w:t>
            </w:r>
            <w:r w:rsidR="00161272">
              <w:t xml:space="preserve"> </w:t>
            </w:r>
            <w:r>
              <w:t>Water Act</w:t>
            </w:r>
          </w:p>
        </w:tc>
        <w:tc>
          <w:tcPr>
            <w:tcW w:w="2064" w:type="dxa"/>
            <w:tcMar>
              <w:left w:w="14" w:type="dxa"/>
              <w:right w:w="14" w:type="dxa"/>
            </w:tcMar>
            <w:vAlign w:val="center"/>
          </w:tcPr>
          <w:p w14:paraId="33EF2AAF" w14:textId="77777777" w:rsidR="00C26457" w:rsidRDefault="00543E13" w:rsidP="00B72B16">
            <w:pPr>
              <w:pStyle w:val="TableofFigures"/>
            </w:pPr>
            <w:r>
              <w:fldChar w:fldCharType="begin">
                <w:ffData>
                  <w:name w:val=""/>
                  <w:enabled/>
                  <w:calcOnExit w:val="0"/>
                  <w:statusText w:type="text" w:val="Permit Number for Dredge or fill permits under the Federal Clean   Water Act  "/>
                  <w:textInput>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737" w:type="dxa"/>
            <w:tcMar>
              <w:left w:w="14" w:type="dxa"/>
              <w:right w:w="14" w:type="dxa"/>
            </w:tcMar>
            <w:vAlign w:val="center"/>
          </w:tcPr>
          <w:p w14:paraId="79453A96" w14:textId="77777777" w:rsidR="00C26457" w:rsidRDefault="00543E13" w:rsidP="00B72B16">
            <w:pPr>
              <w:pStyle w:val="TableofFigures"/>
            </w:pPr>
            <w:r>
              <w:fldChar w:fldCharType="begin">
                <w:ffData>
                  <w:name w:val=""/>
                  <w:enabled/>
                  <w:calcOnExit w:val="0"/>
                  <w:statusText w:type="text" w:val="Government Agency for Dredge or fill permits under the Federal Clean   Water Act  "/>
                  <w:textInput>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26457" w14:paraId="3496B986" w14:textId="77777777" w:rsidTr="00161272">
        <w:tc>
          <w:tcPr>
            <w:tcW w:w="5310" w:type="dxa"/>
            <w:vAlign w:val="center"/>
          </w:tcPr>
          <w:p w14:paraId="52F1CA3E" w14:textId="77777777" w:rsidR="00C26457" w:rsidRDefault="00543E13" w:rsidP="00B72B16">
            <w:pPr>
              <w:pStyle w:val="tabletext"/>
            </w:pPr>
            <w:r>
              <w:t>Licenses under the Texas Radiation Control Act</w:t>
            </w:r>
          </w:p>
        </w:tc>
        <w:tc>
          <w:tcPr>
            <w:tcW w:w="2064" w:type="dxa"/>
            <w:tcMar>
              <w:left w:w="14" w:type="dxa"/>
              <w:right w:w="14" w:type="dxa"/>
            </w:tcMar>
            <w:vAlign w:val="center"/>
          </w:tcPr>
          <w:p w14:paraId="20E88E28" w14:textId="77777777" w:rsidR="00C26457" w:rsidRDefault="00543E13" w:rsidP="00B72B16">
            <w:pPr>
              <w:pStyle w:val="TableofFigures"/>
            </w:pPr>
            <w:r>
              <w:fldChar w:fldCharType="begin">
                <w:ffData>
                  <w:name w:val=""/>
                  <w:enabled/>
                  <w:calcOnExit w:val="0"/>
                  <w:statusText w:type="text" w:val="Permit Number for Licenses under the Texas Radiation Control Act"/>
                  <w:textInput>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737" w:type="dxa"/>
            <w:tcMar>
              <w:left w:w="14" w:type="dxa"/>
              <w:right w:w="14" w:type="dxa"/>
            </w:tcMar>
            <w:vAlign w:val="center"/>
          </w:tcPr>
          <w:p w14:paraId="14A26203" w14:textId="77777777" w:rsidR="00C26457" w:rsidRDefault="00543E13" w:rsidP="00B72B16">
            <w:pPr>
              <w:pStyle w:val="TableofFigures"/>
            </w:pPr>
            <w:r>
              <w:fldChar w:fldCharType="begin">
                <w:ffData>
                  <w:name w:val=""/>
                  <w:enabled/>
                  <w:calcOnExit w:val="0"/>
                  <w:statusText w:type="text" w:val="Government Agency for Licenses under the Texas Radiation Control Act"/>
                  <w:textInput>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B72B16" w14:paraId="48C47646" w14:textId="77777777" w:rsidTr="00161272">
        <w:tc>
          <w:tcPr>
            <w:tcW w:w="5310" w:type="dxa"/>
            <w:vAlign w:val="center"/>
          </w:tcPr>
          <w:p w14:paraId="6EF28F2C" w14:textId="2641E723" w:rsidR="00B72B16" w:rsidRDefault="00B72B16" w:rsidP="00B72B16">
            <w:pPr>
              <w:pStyle w:val="tabletext"/>
            </w:pPr>
            <w:r w:rsidRPr="00B72B16">
              <w:t>Subsurface Area Drip Dispersal System permits under Texas Water Code, Chapter 32</w:t>
            </w:r>
          </w:p>
        </w:tc>
        <w:tc>
          <w:tcPr>
            <w:tcW w:w="2064" w:type="dxa"/>
            <w:tcMar>
              <w:left w:w="14" w:type="dxa"/>
              <w:right w:w="14" w:type="dxa"/>
            </w:tcMar>
            <w:vAlign w:val="center"/>
          </w:tcPr>
          <w:p w14:paraId="6A6B6DBD" w14:textId="22BDD6B0" w:rsidR="00B72B16" w:rsidRDefault="00B72B16" w:rsidP="00B72B16">
            <w:pPr>
              <w:pStyle w:val="TableofFigures"/>
            </w:pPr>
            <w:r>
              <w:fldChar w:fldCharType="begin">
                <w:ffData>
                  <w:name w:val=""/>
                  <w:enabled/>
                  <w:calcOnExit w:val="0"/>
                  <w:statusText w:type="text" w:val="Permit Number for Licenses under the Texas Radiation Control Act"/>
                  <w:textInput>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737" w:type="dxa"/>
            <w:tcMar>
              <w:left w:w="14" w:type="dxa"/>
              <w:right w:w="14" w:type="dxa"/>
            </w:tcMar>
            <w:vAlign w:val="center"/>
          </w:tcPr>
          <w:p w14:paraId="365DD516" w14:textId="04A11368" w:rsidR="00B72B16" w:rsidRDefault="00B72B16" w:rsidP="00B72B16">
            <w:pPr>
              <w:pStyle w:val="TableofFigures"/>
            </w:pPr>
            <w:r>
              <w:fldChar w:fldCharType="begin">
                <w:ffData>
                  <w:name w:val=""/>
                  <w:enabled/>
                  <w:calcOnExit w:val="0"/>
                  <w:statusText w:type="text" w:val="Government Agency for Licenses under the Texas Radiation Control Act"/>
                  <w:textInput>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26457" w14:paraId="3A72C78B" w14:textId="77777777" w:rsidTr="00161272">
        <w:tc>
          <w:tcPr>
            <w:tcW w:w="5310" w:type="dxa"/>
            <w:vAlign w:val="center"/>
          </w:tcPr>
          <w:p w14:paraId="15581882" w14:textId="77777777" w:rsidR="00C26457" w:rsidRDefault="00543E13" w:rsidP="00B72B16">
            <w:pPr>
              <w:pStyle w:val="tabletext"/>
            </w:pPr>
            <w:r>
              <w:t>Texas Solid Waste Disposal Act</w:t>
            </w:r>
          </w:p>
        </w:tc>
        <w:tc>
          <w:tcPr>
            <w:tcW w:w="2064" w:type="dxa"/>
            <w:tcMar>
              <w:left w:w="14" w:type="dxa"/>
              <w:right w:w="14" w:type="dxa"/>
            </w:tcMar>
            <w:vAlign w:val="center"/>
          </w:tcPr>
          <w:p w14:paraId="6FB0E9FF" w14:textId="77777777" w:rsidR="00C26457" w:rsidRDefault="00543E13" w:rsidP="00B72B16">
            <w:pPr>
              <w:pStyle w:val="TableofFigures"/>
            </w:pPr>
            <w:r>
              <w:fldChar w:fldCharType="begin">
                <w:ffData>
                  <w:name w:val=""/>
                  <w:enabled/>
                  <w:calcOnExit w:val="0"/>
                  <w:statusText w:type="text" w:val="Permit Number for Permit number or date of application for Texas Solid Waste Disposal Act"/>
                  <w:textInput>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737" w:type="dxa"/>
            <w:tcMar>
              <w:left w:w="14" w:type="dxa"/>
              <w:right w:w="14" w:type="dxa"/>
            </w:tcMar>
            <w:vAlign w:val="center"/>
          </w:tcPr>
          <w:p w14:paraId="710DD35F" w14:textId="77777777" w:rsidR="00C26457" w:rsidRDefault="00543E13" w:rsidP="00B72B16">
            <w:pPr>
              <w:pStyle w:val="TableofFigures"/>
            </w:pPr>
            <w:r>
              <w:fldChar w:fldCharType="begin">
                <w:ffData>
                  <w:name w:val=""/>
                  <w:enabled/>
                  <w:calcOnExit w:val="0"/>
                  <w:statusText w:type="text" w:val="Government Agency for Government agency for Nonattainment program under the Clean Air Act"/>
                  <w:textInput>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26457" w14:paraId="532ED58F" w14:textId="77777777" w:rsidTr="00161272">
        <w:tc>
          <w:tcPr>
            <w:tcW w:w="5310" w:type="dxa"/>
            <w:vAlign w:val="center"/>
          </w:tcPr>
          <w:p w14:paraId="605DE5DA" w14:textId="2CEFB9BB" w:rsidR="00C26457" w:rsidRDefault="00543E13" w:rsidP="00B72B16">
            <w:pPr>
              <w:pStyle w:val="tabletext"/>
            </w:pPr>
            <w:r>
              <w:t>Texas Uranium Surface Mining and Reclamation</w:t>
            </w:r>
            <w:r w:rsidR="00161272">
              <w:t xml:space="preserve"> </w:t>
            </w:r>
            <w:r>
              <w:t>Act</w:t>
            </w:r>
          </w:p>
        </w:tc>
        <w:tc>
          <w:tcPr>
            <w:tcW w:w="2064" w:type="dxa"/>
            <w:tcMar>
              <w:left w:w="14" w:type="dxa"/>
              <w:right w:w="14" w:type="dxa"/>
            </w:tcMar>
            <w:vAlign w:val="center"/>
          </w:tcPr>
          <w:p w14:paraId="0D47CB8B" w14:textId="77777777" w:rsidR="00C26457" w:rsidRDefault="00543E13" w:rsidP="00B72B16">
            <w:pPr>
              <w:pStyle w:val="TableofFigures"/>
            </w:pPr>
            <w:r>
              <w:fldChar w:fldCharType="begin">
                <w:ffData>
                  <w:name w:val=""/>
                  <w:enabled/>
                  <w:calcOnExit w:val="0"/>
                  <w:statusText w:type="text" w:val="Permit Number for Permit number for Texas Uranium Surface Mining and Reclamation Act"/>
                  <w:textInput>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737" w:type="dxa"/>
            <w:tcMar>
              <w:left w:w="14" w:type="dxa"/>
              <w:right w:w="14" w:type="dxa"/>
            </w:tcMar>
            <w:vAlign w:val="center"/>
          </w:tcPr>
          <w:p w14:paraId="165843D4" w14:textId="77777777" w:rsidR="00C26457" w:rsidRDefault="00543E13" w:rsidP="00B72B16">
            <w:pPr>
              <w:pStyle w:val="TableofFigures"/>
            </w:pPr>
            <w:r>
              <w:fldChar w:fldCharType="begin">
                <w:ffData>
                  <w:name w:val=""/>
                  <w:enabled/>
                  <w:calcOnExit w:val="0"/>
                  <w:statusText w:type="text" w:val="Government Agency for Government agency for Texas Uranium Surface Mining and Reclamation Act"/>
                  <w:textInput>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26457" w14:paraId="76AB8B73" w14:textId="77777777" w:rsidTr="00161272">
        <w:tc>
          <w:tcPr>
            <w:tcW w:w="5310" w:type="dxa"/>
            <w:vAlign w:val="center"/>
          </w:tcPr>
          <w:p w14:paraId="46C3BBF8" w14:textId="77777777" w:rsidR="00C26457" w:rsidRDefault="00543E13" w:rsidP="00B72B16">
            <w:pPr>
              <w:pStyle w:val="tabletext"/>
            </w:pPr>
            <w:r>
              <w:t>Texas Surface Coal Mining and Reclamation Act</w:t>
            </w:r>
          </w:p>
        </w:tc>
        <w:tc>
          <w:tcPr>
            <w:tcW w:w="2064" w:type="dxa"/>
            <w:tcMar>
              <w:left w:w="14" w:type="dxa"/>
              <w:right w:w="14" w:type="dxa"/>
            </w:tcMar>
            <w:vAlign w:val="center"/>
          </w:tcPr>
          <w:p w14:paraId="5E0EFDF2" w14:textId="77777777" w:rsidR="00C26457" w:rsidRDefault="00543E13" w:rsidP="00B72B16">
            <w:pPr>
              <w:pStyle w:val="TableofFigures"/>
            </w:pPr>
            <w:r>
              <w:fldChar w:fldCharType="begin">
                <w:ffData>
                  <w:name w:val=""/>
                  <w:enabled/>
                  <w:calcOnExit w:val="0"/>
                  <w:statusText w:type="text" w:val="Permit Number for Permit number or application date for Texas Surface Coal Mining and Reclamation Act"/>
                  <w:textInput>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737" w:type="dxa"/>
            <w:tcMar>
              <w:left w:w="14" w:type="dxa"/>
              <w:right w:w="14" w:type="dxa"/>
            </w:tcMar>
            <w:vAlign w:val="center"/>
          </w:tcPr>
          <w:p w14:paraId="0031197D" w14:textId="77777777" w:rsidR="00C26457" w:rsidRDefault="00543E13" w:rsidP="00B72B16">
            <w:pPr>
              <w:pStyle w:val="TableofFigures"/>
            </w:pPr>
            <w:r>
              <w:fldChar w:fldCharType="begin">
                <w:ffData>
                  <w:name w:val=""/>
                  <w:enabled/>
                  <w:calcOnExit w:val="0"/>
                  <w:statusText w:type="text" w:val="Government Agency for Government agency forTexas Surface Coal Mining and Reclamation Act"/>
                  <w:textInput>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26457" w14:paraId="7AD61D56" w14:textId="77777777" w:rsidTr="00161272">
        <w:tc>
          <w:tcPr>
            <w:tcW w:w="5310" w:type="dxa"/>
            <w:vAlign w:val="center"/>
          </w:tcPr>
          <w:p w14:paraId="2E11C014" w14:textId="77777777" w:rsidR="00C26457" w:rsidRDefault="00543E13" w:rsidP="00B72B16">
            <w:pPr>
              <w:pStyle w:val="tabletext"/>
            </w:pPr>
            <w:r>
              <w:t>Other relevant environmental permits/licenses</w:t>
            </w:r>
          </w:p>
        </w:tc>
        <w:tc>
          <w:tcPr>
            <w:tcW w:w="2064" w:type="dxa"/>
            <w:tcMar>
              <w:left w:w="14" w:type="dxa"/>
              <w:right w:w="14" w:type="dxa"/>
            </w:tcMar>
            <w:vAlign w:val="center"/>
          </w:tcPr>
          <w:p w14:paraId="7A028685" w14:textId="77777777" w:rsidR="00C26457" w:rsidRDefault="00543E13" w:rsidP="00B72B16">
            <w:pPr>
              <w:pStyle w:val="TableofFigures"/>
            </w:pPr>
            <w:r>
              <w:fldChar w:fldCharType="begin">
                <w:ffData>
                  <w:name w:val=""/>
                  <w:enabled/>
                  <w:calcOnExit w:val="0"/>
                  <w:statusText w:type="text" w:val="Permit Number for Permit number or application date for Other relevant environmental permits/licenses"/>
                  <w:textInput>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737" w:type="dxa"/>
            <w:tcMar>
              <w:left w:w="14" w:type="dxa"/>
              <w:right w:w="14" w:type="dxa"/>
            </w:tcMar>
            <w:vAlign w:val="center"/>
          </w:tcPr>
          <w:p w14:paraId="4DEF928E" w14:textId="01F46077" w:rsidR="00C26457" w:rsidRDefault="006B1C99" w:rsidP="00B72B16">
            <w:pPr>
              <w:pStyle w:val="TableofFigures"/>
              <w:keepNext/>
            </w:pPr>
            <w:r>
              <w:fldChar w:fldCharType="begin">
                <w:ffData>
                  <w:name w:val=""/>
                  <w:enabled/>
                  <w:calcOnExit w:val="0"/>
                  <w:statusText w:type="text" w:val="Government Agency for Permit number or application date for Other relevant environmental permits/licenses"/>
                  <w:textInput>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31FE3140" w14:textId="77777777" w:rsidR="00161272" w:rsidRDefault="00161272" w:rsidP="00161272">
      <w:pPr>
        <w:pStyle w:val="ListContinue4"/>
      </w:pPr>
      <w:r>
        <w:t>*Use the following acronyms for each agency as shown below:</w:t>
      </w:r>
    </w:p>
    <w:p w14:paraId="7FB42968" w14:textId="77777777" w:rsidR="00161272" w:rsidRDefault="00161272" w:rsidP="00161272">
      <w:pPr>
        <w:pStyle w:val="ListContinue4A"/>
      </w:pPr>
      <w:r>
        <w:t xml:space="preserve">TCEQ - Texas Commission on Environmental Quality </w:t>
      </w:r>
    </w:p>
    <w:p w14:paraId="3DA56DB9" w14:textId="77777777" w:rsidR="00161272" w:rsidRDefault="00161272" w:rsidP="00161272">
      <w:pPr>
        <w:pStyle w:val="ListContinue4A"/>
      </w:pPr>
      <w:r>
        <w:t>RRC - Railroad Commission of Texas</w:t>
      </w:r>
    </w:p>
    <w:p w14:paraId="0E6F1E43" w14:textId="77777777" w:rsidR="00161272" w:rsidRDefault="00161272" w:rsidP="00161272">
      <w:pPr>
        <w:pStyle w:val="ListContinue4A"/>
      </w:pPr>
      <w:r>
        <w:t>DSHS - Texas Department of State Health Services</w:t>
      </w:r>
    </w:p>
    <w:p w14:paraId="57E8B1D3" w14:textId="77777777" w:rsidR="00161272" w:rsidRDefault="00161272" w:rsidP="00161272">
      <w:pPr>
        <w:pStyle w:val="ListContinue4A"/>
      </w:pPr>
      <w:r>
        <w:t xml:space="preserve">TDA - Texas Department of Agriculture </w:t>
      </w:r>
    </w:p>
    <w:p w14:paraId="14FAE26B" w14:textId="77777777" w:rsidR="00161272" w:rsidRDefault="00161272" w:rsidP="00161272">
      <w:pPr>
        <w:pStyle w:val="ListContinue4A"/>
      </w:pPr>
      <w:r>
        <w:t>EPA - U.S. Environmental Protection Agency</w:t>
      </w:r>
    </w:p>
    <w:p w14:paraId="71A95B29" w14:textId="77CCD286" w:rsidR="00C92AA6" w:rsidRDefault="00161272" w:rsidP="00161272">
      <w:pPr>
        <w:pStyle w:val="ListContinue4A"/>
        <w:sectPr w:rsidR="00C92AA6" w:rsidSect="00E94DF1">
          <w:type w:val="continuous"/>
          <w:pgSz w:w="12240" w:h="15840" w:code="1"/>
          <w:pgMar w:top="1080" w:right="1080" w:bottom="720" w:left="1080" w:header="720" w:footer="720" w:gutter="0"/>
          <w:cols w:space="720"/>
          <w:noEndnote/>
          <w:docGrid w:linePitch="326"/>
        </w:sectPr>
      </w:pPr>
      <w:r>
        <w:t>CORPS - U.S. Army Corps of Engineers</w:t>
      </w:r>
    </w:p>
    <w:p w14:paraId="2AF9E9A7" w14:textId="22D8B2E4" w:rsidR="00C26457" w:rsidRDefault="00543E13" w:rsidP="009F0C35">
      <w:pPr>
        <w:pStyle w:val="ListNumber4"/>
      </w:pPr>
      <w:r>
        <w:lastRenderedPageBreak/>
        <w:t>Location</w:t>
      </w:r>
    </w:p>
    <w:p w14:paraId="5085764C" w14:textId="77777777" w:rsidR="00C26457" w:rsidRDefault="00543E13" w:rsidP="00EE6D61">
      <w:pPr>
        <w:pStyle w:val="ListNumber5"/>
        <w:numPr>
          <w:ilvl w:val="0"/>
          <w:numId w:val="40"/>
        </w:numPr>
      </w:pPr>
      <w:r>
        <w:t>Give a description of the location of the facility site with respect to known or easily identifiable landmarks.  Detail the access routes from the nearest U.S. or State Highway to the facility.</w:t>
      </w:r>
    </w:p>
    <w:p w14:paraId="56636223" w14:textId="77777777" w:rsidR="00C26457" w:rsidRDefault="00543E13" w:rsidP="00E94DF1">
      <w:pPr>
        <w:pStyle w:val="ListNumber5"/>
      </w:pPr>
      <w:r>
        <w:t>Is the facility located on Indian lands?</w:t>
      </w:r>
    </w:p>
    <w:p w14:paraId="3DB8CDFA" w14:textId="249FD656" w:rsidR="00C26457" w:rsidRDefault="00A030D6">
      <w:pPr>
        <w:pStyle w:val="ListContinue5"/>
        <w:rPr>
          <w:szCs w:val="22"/>
        </w:rPr>
      </w:pPr>
      <w:sdt>
        <w:sdtPr>
          <w:rPr>
            <w:szCs w:val="22"/>
          </w:rPr>
          <w:id w:val="-1461653640"/>
          <w14:checkbox>
            <w14:checked w14:val="0"/>
            <w14:checkedState w14:val="2612" w14:font="MS Gothic"/>
            <w14:uncheckedState w14:val="2610" w14:font="MS Gothic"/>
          </w14:checkbox>
        </w:sdtPr>
        <w:sdtEndPr/>
        <w:sdtContent>
          <w:r w:rsidR="000C020E">
            <w:rPr>
              <w:rFonts w:ascii="MS Gothic" w:eastAsia="MS Gothic" w:hAnsi="MS Gothic" w:hint="eastAsia"/>
              <w:szCs w:val="22"/>
            </w:rPr>
            <w:t>☐</w:t>
          </w:r>
        </w:sdtContent>
      </w:sdt>
      <w:r w:rsidR="000C020E">
        <w:rPr>
          <w:szCs w:val="22"/>
        </w:rPr>
        <w:t xml:space="preserve"> Y</w:t>
      </w:r>
      <w:r w:rsidR="00543E13">
        <w:rPr>
          <w:szCs w:val="22"/>
        </w:rPr>
        <w:t>es</w:t>
      </w:r>
      <w:r w:rsidR="00494195">
        <w:rPr>
          <w:szCs w:val="22"/>
        </w:rPr>
        <w:t xml:space="preserve"> </w:t>
      </w:r>
      <w:r w:rsidR="00543E13">
        <w:rPr>
          <w:szCs w:val="22"/>
        </w:rPr>
        <w:t xml:space="preserve">  </w:t>
      </w:r>
      <w:sdt>
        <w:sdtPr>
          <w:rPr>
            <w:szCs w:val="22"/>
          </w:rPr>
          <w:id w:val="1637143491"/>
          <w14:checkbox>
            <w14:checked w14:val="0"/>
            <w14:checkedState w14:val="2612" w14:font="MS Gothic"/>
            <w14:uncheckedState w14:val="2610" w14:font="MS Gothic"/>
          </w14:checkbox>
        </w:sdtPr>
        <w:sdtEndPr/>
        <w:sdtContent>
          <w:r w:rsidR="000C020E">
            <w:rPr>
              <w:rFonts w:ascii="MS Gothic" w:eastAsia="MS Gothic" w:hAnsi="MS Gothic" w:hint="eastAsia"/>
              <w:szCs w:val="22"/>
            </w:rPr>
            <w:t>☐</w:t>
          </w:r>
        </w:sdtContent>
      </w:sdt>
      <w:r w:rsidR="00543E13">
        <w:rPr>
          <w:szCs w:val="22"/>
        </w:rPr>
        <w:t xml:space="preserve"> </w:t>
      </w:r>
      <w:r w:rsidR="000C020E">
        <w:rPr>
          <w:szCs w:val="22"/>
        </w:rPr>
        <w:t xml:space="preserve"> </w:t>
      </w:r>
      <w:r w:rsidR="00543E13">
        <w:rPr>
          <w:szCs w:val="22"/>
        </w:rPr>
        <w:t>No</w:t>
      </w:r>
    </w:p>
    <w:p w14:paraId="4D72702A" w14:textId="3A45E129" w:rsidR="0073534A" w:rsidRDefault="0073534A">
      <w:pPr>
        <w:pStyle w:val="ListContinue5"/>
        <w:rPr>
          <w:szCs w:val="22"/>
        </w:rPr>
      </w:pPr>
    </w:p>
    <w:p w14:paraId="25DBBCEF" w14:textId="7A331567" w:rsidR="0073534A" w:rsidRDefault="0073534A">
      <w:pPr>
        <w:pStyle w:val="ListContinue5"/>
        <w:rPr>
          <w:szCs w:val="22"/>
        </w:rPr>
      </w:pPr>
      <w:r w:rsidRPr="0073534A">
        <w:rPr>
          <w:szCs w:val="22"/>
        </w:rPr>
        <w:t>If yes, do not complete this application.  Contact EPA Region 6 for application and permitting requirements for injection wells located on Indian lands. [40 CFR §147.2205(a)]</w:t>
      </w:r>
    </w:p>
    <w:p w14:paraId="75C2D3EC" w14:textId="09C1BF13" w:rsidR="00C26457" w:rsidRDefault="00543E13" w:rsidP="00E94DF1">
      <w:pPr>
        <w:pStyle w:val="ListNumber5"/>
      </w:pPr>
      <w:r>
        <w:t>Is the facility located within the Coastal Management Program boundary?</w:t>
      </w:r>
      <w:r w:rsidR="00C16A6C">
        <w:t xml:space="preserve">  Refer to </w:t>
      </w:r>
      <w:hyperlink r:id="rId25" w:history="1">
        <w:r w:rsidR="00C16A6C" w:rsidRPr="00C16A6C">
          <w:rPr>
            <w:rStyle w:val="Hyperlink"/>
          </w:rPr>
          <w:t>Texas Coastal Management Boundary Map</w:t>
        </w:r>
      </w:hyperlink>
      <w:r w:rsidR="00C16A6C">
        <w:rPr>
          <w:rStyle w:val="FootnoteReference"/>
        </w:rPr>
        <w:footnoteReference w:id="8"/>
      </w:r>
      <w:r w:rsidR="00C16A6C">
        <w:t xml:space="preserve"> for boundary.  </w:t>
      </w:r>
    </w:p>
    <w:p w14:paraId="4E48F859" w14:textId="4701A951" w:rsidR="00C26457" w:rsidRDefault="00A030D6">
      <w:pPr>
        <w:pStyle w:val="ListContinue5"/>
        <w:contextualSpacing w:val="0"/>
      </w:pPr>
      <w:sdt>
        <w:sdtPr>
          <w:id w:val="683176096"/>
          <w14:checkbox>
            <w14:checked w14:val="0"/>
            <w14:checkedState w14:val="2612" w14:font="MS Gothic"/>
            <w14:uncheckedState w14:val="2610" w14:font="MS Gothic"/>
          </w14:checkbox>
        </w:sdtPr>
        <w:sdtEndPr/>
        <w:sdtContent>
          <w:r w:rsidR="000C020E">
            <w:rPr>
              <w:rFonts w:ascii="MS Gothic" w:eastAsia="MS Gothic" w:hAnsi="MS Gothic" w:hint="eastAsia"/>
            </w:rPr>
            <w:t>☐</w:t>
          </w:r>
        </w:sdtContent>
      </w:sdt>
      <w:r w:rsidR="000C020E">
        <w:t xml:space="preserve"> </w:t>
      </w:r>
      <w:r w:rsidR="00543E13">
        <w:t>Yes</w:t>
      </w:r>
      <w:r w:rsidR="000C020E">
        <w:t xml:space="preserve"> </w:t>
      </w:r>
      <w:r w:rsidR="00494195">
        <w:t xml:space="preserve"> </w:t>
      </w:r>
      <w:r w:rsidR="00543E13">
        <w:t xml:space="preserve"> </w:t>
      </w:r>
      <w:sdt>
        <w:sdtPr>
          <w:id w:val="-1421014710"/>
          <w14:checkbox>
            <w14:checked w14:val="0"/>
            <w14:checkedState w14:val="2612" w14:font="MS Gothic"/>
            <w14:uncheckedState w14:val="2610" w14:font="MS Gothic"/>
          </w14:checkbox>
        </w:sdtPr>
        <w:sdtEndPr/>
        <w:sdtContent>
          <w:r w:rsidR="00117956">
            <w:rPr>
              <w:rFonts w:ascii="MS Gothic" w:eastAsia="MS Gothic" w:hAnsi="MS Gothic" w:hint="eastAsia"/>
            </w:rPr>
            <w:t>☐</w:t>
          </w:r>
        </w:sdtContent>
      </w:sdt>
      <w:r w:rsidR="00543E13">
        <w:t xml:space="preserve"> </w:t>
      </w:r>
      <w:r w:rsidR="00117956">
        <w:t xml:space="preserve"> </w:t>
      </w:r>
      <w:r w:rsidR="00543E13">
        <w:t>No</w:t>
      </w:r>
    </w:p>
    <w:p w14:paraId="606C52A9" w14:textId="4B47FFD3" w:rsidR="00C26457" w:rsidRDefault="00543E13" w:rsidP="009B23FF">
      <w:pPr>
        <w:pStyle w:val="ListContinue5"/>
      </w:pPr>
      <w:r>
        <w:t xml:space="preserve">For questions regarding the Coastal Management Program, please call (800) 998-4456 (within Texas) or (512) </w:t>
      </w:r>
      <w:r w:rsidR="00AD4D9A">
        <w:t>475-0773</w:t>
      </w:r>
      <w:r>
        <w:t>.</w:t>
      </w:r>
      <w:r w:rsidR="00C16A6C">
        <w:t xml:space="preserve">  [30 TAC §281.41]</w:t>
      </w:r>
    </w:p>
    <w:p w14:paraId="453AB647" w14:textId="77777777" w:rsidR="00C26457" w:rsidRDefault="00543E13" w:rsidP="00E94DF1">
      <w:pPr>
        <w:pStyle w:val="ListNumber5"/>
      </w:pPr>
      <w:r>
        <w:t>Legal Description of Facility</w:t>
      </w:r>
    </w:p>
    <w:p w14:paraId="786FACA3" w14:textId="77777777" w:rsidR="00C26457" w:rsidRDefault="00543E13">
      <w:pPr>
        <w:pStyle w:val="ListContinue5"/>
      </w:pPr>
      <w:r>
        <w:t>Submit as "Attachment C" a legal description(s) of the tract or t</w:t>
      </w:r>
      <w:r w:rsidR="00AE0C41">
        <w:t>racts of land upon which the in-</w:t>
      </w:r>
      <w:r>
        <w:t>situ uranium mining operations referred to in this permit application occur or will occur.  Although a legal description is required, a metes and bounds description is not necessary for urban sites with appropriate "lot" description(s).</w:t>
      </w:r>
    </w:p>
    <w:p w14:paraId="6F3EEA2A" w14:textId="2A03498A" w:rsidR="00C26457" w:rsidRDefault="00543E13" w:rsidP="00E94DF1">
      <w:pPr>
        <w:pStyle w:val="ListNumber5"/>
      </w:pPr>
      <w:r>
        <w:t xml:space="preserve">Submit as "Attachment D" a drawn-to-scale topographic map of the facility </w:t>
      </w:r>
      <w:r w:rsidR="00026BD7">
        <w:t xml:space="preserve">and the tract or tracts of land upon which the </w:t>
      </w:r>
      <w:r w:rsidR="00A73A79">
        <w:t xml:space="preserve">mining operations occur or will occur as described in Attachment C </w:t>
      </w:r>
      <w:r>
        <w:t xml:space="preserve">and </w:t>
      </w:r>
      <w:r w:rsidR="00751A17">
        <w:t xml:space="preserve">the </w:t>
      </w:r>
      <w:r>
        <w:t xml:space="preserve">area extending </w:t>
      </w:r>
      <w:r w:rsidR="00A73A79">
        <w:t xml:space="preserve">at least </w:t>
      </w:r>
      <w:r>
        <w:t xml:space="preserve">one mile beyond the </w:t>
      </w:r>
      <w:r w:rsidR="00A73A79">
        <w:t xml:space="preserve">tract </w:t>
      </w:r>
      <w:r>
        <w:t xml:space="preserve">boundaries.  </w:t>
      </w:r>
      <w:r w:rsidR="00A414F1">
        <w:t>The m</w:t>
      </w:r>
      <w:r>
        <w:t>ap must be prepared by a licensed professional engineer or a registered surveyor.  The scale should be adequate to depict the following features:</w:t>
      </w:r>
      <w:r w:rsidR="005878D7">
        <w:t xml:space="preserve">  [30 TAC §305.45(a)(6)(A), (C) &amp; (E)]</w:t>
      </w:r>
    </w:p>
    <w:p w14:paraId="7FE38279" w14:textId="4C710BD5" w:rsidR="00A73A79" w:rsidRDefault="00A73A79" w:rsidP="00C416AD">
      <w:pPr>
        <w:pStyle w:val="listnumber6"/>
      </w:pPr>
      <w:r>
        <w:t>the boundar</w:t>
      </w:r>
      <w:r w:rsidR="00751A17">
        <w:t>y</w:t>
      </w:r>
      <w:r>
        <w:t xml:space="preserve"> of the tract or tracts of land upon which the in-situ mining operations occur or will occur as described in Attachment C; areal size of the tract or tracts of land </w:t>
      </w:r>
      <w:r w:rsidR="00751A17">
        <w:t xml:space="preserve">in acres </w:t>
      </w:r>
      <w:r>
        <w:t>should be given;</w:t>
      </w:r>
    </w:p>
    <w:p w14:paraId="5BAA3E53" w14:textId="11433DF9" w:rsidR="00C26457" w:rsidRPr="00C416AD" w:rsidRDefault="00A73A79" w:rsidP="00C416AD">
      <w:pPr>
        <w:pStyle w:val="listnumber6"/>
      </w:pPr>
      <w:r>
        <w:t xml:space="preserve">if different, </w:t>
      </w:r>
      <w:r w:rsidR="00543E13" w:rsidRPr="00C416AD">
        <w:t>the approximate lease boundaries of the facility and within these boundaries, the location of all injection wells; each depicted area should be labeled to identify the well(s) and the well status (active, inactive, or proposed); areal size in acres should be given;</w:t>
      </w:r>
    </w:p>
    <w:p w14:paraId="2D25D3BD" w14:textId="2FB7594F" w:rsidR="00C26457" w:rsidRDefault="00543E13" w:rsidP="00C416AD">
      <w:pPr>
        <w:pStyle w:val="listnumber6"/>
      </w:pPr>
      <w:r>
        <w:t xml:space="preserve">the proposed </w:t>
      </w:r>
      <w:r w:rsidR="005273A1">
        <w:t>Area Permit</w:t>
      </w:r>
      <w:r>
        <w:t xml:space="preserve"> and/or PAA boundaries, with acreage indicated. (The </w:t>
      </w:r>
      <w:r w:rsidR="005273A1">
        <w:t>Area Permit</w:t>
      </w:r>
      <w:r>
        <w:t xml:space="preserve"> boundary may be defined by the operator to coincide with or be within the lease ownership boundaries.);</w:t>
      </w:r>
    </w:p>
    <w:p w14:paraId="1F38CE7B" w14:textId="77777777" w:rsidR="00C26457" w:rsidRDefault="00543E13" w:rsidP="00C416AD">
      <w:pPr>
        <w:pStyle w:val="listnumber6"/>
      </w:pPr>
      <w:r>
        <w:t>the location of the proposed production and disposal facilities; and</w:t>
      </w:r>
    </w:p>
    <w:p w14:paraId="05519D02" w14:textId="531E7A55" w:rsidR="000E08BE" w:rsidRDefault="00543E13" w:rsidP="00C416AD">
      <w:pPr>
        <w:pStyle w:val="listnumber6"/>
      </w:pPr>
      <w:r>
        <w:t>all wells (water, oil, gas, disposal, etc.), springs, other surface water bodies, and drinking water wells listed in public records or otherwise known to the applicant in the Area of Review</w:t>
      </w:r>
      <w:r w:rsidR="000E08BE">
        <w:t>,</w:t>
      </w:r>
      <w:r>
        <w:t xml:space="preserve"> within one-quarter mile past the proposed </w:t>
      </w:r>
      <w:r w:rsidR="005273A1">
        <w:t>Area Permit</w:t>
      </w:r>
      <w:r>
        <w:t xml:space="preserve"> boundary, and the purpose for which each water well is used </w:t>
      </w:r>
      <w:r w:rsidR="002D4366">
        <w:t>(</w:t>
      </w:r>
      <w:r>
        <w:t>e.g., domestic, livestock, agricultural, industrial, etc.</w:t>
      </w:r>
      <w:r w:rsidR="002D4366">
        <w:t>)</w:t>
      </w:r>
      <w:r>
        <w:t>.</w:t>
      </w:r>
    </w:p>
    <w:p w14:paraId="0B8D9680" w14:textId="45990448" w:rsidR="000E08BE" w:rsidRDefault="000E08BE" w:rsidP="000E08BE">
      <w:pPr>
        <w:pStyle w:val="ListNumber4"/>
      </w:pPr>
      <w:r w:rsidRPr="000E08BE">
        <w:lastRenderedPageBreak/>
        <w:t>Plain-Language Summary</w:t>
      </w:r>
    </w:p>
    <w:p w14:paraId="5983C19E" w14:textId="77777777" w:rsidR="00A73A79" w:rsidRDefault="00A73A79" w:rsidP="00291D8F">
      <w:pPr>
        <w:pStyle w:val="ListContinue4"/>
        <w:widowControl/>
      </w:pPr>
      <w:r w:rsidRPr="00A73A79">
        <w:t xml:space="preserve">The TCEQ implemented new rule requirements in 30 TAC Chapter 39 that impact all permit applications subject to the Chapter 39 public notice requirements that are declared administratively complete after May 1, 2022. One of the new rules, 30 TAC §39.405(k), requires the applicant to provide a plain-language summary in English, and in an alternative language if required in accordance with 30 TAC §39.426. The plain-language summaries for all applications will be posted on the TCEQ website. </w:t>
      </w:r>
    </w:p>
    <w:p w14:paraId="1A4616CD" w14:textId="7B8438F0" w:rsidR="000E08BE" w:rsidRDefault="000E08BE" w:rsidP="00291D8F">
      <w:pPr>
        <w:pStyle w:val="ListContinue4"/>
        <w:widowControl/>
      </w:pPr>
      <w:r w:rsidRPr="000E08BE">
        <w:t xml:space="preserve">For new, renewal and major amendment permit applications submit, as “Attachment </w:t>
      </w:r>
      <w:r>
        <w:t>E</w:t>
      </w:r>
      <w:r w:rsidRPr="000E08BE">
        <w:t xml:space="preserve">”, a </w:t>
      </w:r>
      <w:r w:rsidR="00A73A79">
        <w:t>P</w:t>
      </w:r>
      <w:r w:rsidRPr="000E08BE">
        <w:t>lain-</w:t>
      </w:r>
      <w:r w:rsidR="00A73A79">
        <w:t>L</w:t>
      </w:r>
      <w:r w:rsidRPr="000E08BE">
        <w:t xml:space="preserve">anguage </w:t>
      </w:r>
      <w:r w:rsidR="00A73A79">
        <w:t>S</w:t>
      </w:r>
      <w:r w:rsidRPr="000E08BE">
        <w:t>ummary of the application that is no more than two pages long.  The summary should be entitled “Plain-Language Summary” and should be prepared in simple, concise, easy-to-understand terminology.  The summary must include the following information.</w:t>
      </w:r>
      <w:r w:rsidR="00AE2D83">
        <w:t xml:space="preserve">  </w:t>
      </w:r>
      <w:r w:rsidR="00AE2D83" w:rsidRPr="00AE2D83">
        <w:t>[30 TAC §39.405(k)]</w:t>
      </w:r>
    </w:p>
    <w:p w14:paraId="0EE2C37C" w14:textId="1A3B4610" w:rsidR="000E08BE" w:rsidRDefault="000E08BE" w:rsidP="00EE6D61">
      <w:pPr>
        <w:pStyle w:val="ListNumber5"/>
        <w:numPr>
          <w:ilvl w:val="0"/>
          <w:numId w:val="41"/>
        </w:numPr>
      </w:pPr>
      <w:r>
        <w:t>the applicant/operator name;</w:t>
      </w:r>
    </w:p>
    <w:p w14:paraId="60FA7B65" w14:textId="65C26356" w:rsidR="000E08BE" w:rsidRDefault="000E08BE" w:rsidP="000E08BE">
      <w:pPr>
        <w:pStyle w:val="ListNumber5"/>
      </w:pPr>
      <w:r>
        <w:t>the type of application;</w:t>
      </w:r>
    </w:p>
    <w:p w14:paraId="6D69D1C0" w14:textId="7DB9073D" w:rsidR="000E08BE" w:rsidRDefault="000E08BE" w:rsidP="000E08BE">
      <w:pPr>
        <w:pStyle w:val="ListNumber5"/>
      </w:pPr>
      <w:r>
        <w:t xml:space="preserve">the type of </w:t>
      </w:r>
      <w:r w:rsidR="003F017F">
        <w:t>injectate</w:t>
      </w:r>
      <w:r>
        <w:t>;</w:t>
      </w:r>
    </w:p>
    <w:p w14:paraId="0573E9BE" w14:textId="575FAF9E" w:rsidR="000E08BE" w:rsidRDefault="000E08BE" w:rsidP="000E08BE">
      <w:pPr>
        <w:pStyle w:val="ListNumber5"/>
      </w:pPr>
      <w:r>
        <w:t>the type of facility;</w:t>
      </w:r>
    </w:p>
    <w:p w14:paraId="0CE12255" w14:textId="48F6AD57" w:rsidR="000E08BE" w:rsidRDefault="000E08BE" w:rsidP="000E08BE">
      <w:pPr>
        <w:pStyle w:val="ListNumber5"/>
      </w:pPr>
      <w:r>
        <w:t>the facility name and location;</w:t>
      </w:r>
    </w:p>
    <w:p w14:paraId="30C6C6FD" w14:textId="77777777" w:rsidR="000E08BE" w:rsidRPr="000E08BE" w:rsidRDefault="000E08BE" w:rsidP="000E08BE">
      <w:pPr>
        <w:pStyle w:val="ListNumber5"/>
      </w:pPr>
      <w:r w:rsidRPr="000E08BE">
        <w:t>the function of the proposed plant or facility;</w:t>
      </w:r>
    </w:p>
    <w:p w14:paraId="5ACA82BD" w14:textId="77777777" w:rsidR="000E08BE" w:rsidRDefault="000E08BE" w:rsidP="000E08BE">
      <w:pPr>
        <w:pStyle w:val="ListNumber5"/>
      </w:pPr>
      <w:r>
        <w:t>the expected output of the proposed plant or facility;</w:t>
      </w:r>
    </w:p>
    <w:p w14:paraId="26066AD9" w14:textId="77777777" w:rsidR="000E08BE" w:rsidRDefault="000E08BE" w:rsidP="000E08BE">
      <w:pPr>
        <w:pStyle w:val="ListNumber5"/>
      </w:pPr>
      <w:r>
        <w:t>the expected pollutants that may be emitted or discharged by the proposed plant or facility which require an injection well permit; and</w:t>
      </w:r>
    </w:p>
    <w:p w14:paraId="3A64C908" w14:textId="48D4C80D" w:rsidR="000E08BE" w:rsidRDefault="000E08BE" w:rsidP="000E08BE">
      <w:pPr>
        <w:pStyle w:val="ListNumber5"/>
      </w:pPr>
      <w:r>
        <w:t>how the applicant will control those pollutants, so that the proposed plant will not have an adverse impact on human health or the environment.</w:t>
      </w:r>
    </w:p>
    <w:p w14:paraId="13EFAA2C" w14:textId="6C601F11" w:rsidR="000E08BE" w:rsidRDefault="000E08BE" w:rsidP="000E08BE">
      <w:pPr>
        <w:pStyle w:val="ListContinue4"/>
      </w:pPr>
      <w:r>
        <w:t xml:space="preserve">If the applicant is required to provide notice in an alternative language in accordance with 30 TAC §39.426, provide a copy of the plain-language summary in English and in the alternative language. </w:t>
      </w:r>
    </w:p>
    <w:p w14:paraId="242749FD" w14:textId="77777777" w:rsidR="00A73A79" w:rsidRDefault="000E08BE" w:rsidP="000E08BE">
      <w:pPr>
        <w:pStyle w:val="ListContinue4"/>
      </w:pPr>
      <w:r>
        <w:t>In addition, provide a copy of the plain-language summaries in pdf clearly labeled on a flash drive.</w:t>
      </w:r>
    </w:p>
    <w:p w14:paraId="04D0FAD2" w14:textId="77777777" w:rsidR="00A73A79" w:rsidRPr="00A73A79" w:rsidRDefault="00A73A79" w:rsidP="002D7023">
      <w:pPr>
        <w:pStyle w:val="ListNumber4"/>
        <w:rPr>
          <w:rFonts w:eastAsiaTheme="minorHAnsi"/>
        </w:rPr>
      </w:pPr>
      <w:r w:rsidRPr="00A73A79">
        <w:rPr>
          <w:rFonts w:eastAsiaTheme="minorHAnsi"/>
        </w:rPr>
        <w:t>Public Involvement Plan</w:t>
      </w:r>
    </w:p>
    <w:p w14:paraId="60330136" w14:textId="77777777" w:rsidR="00A73A79" w:rsidRPr="00A73A79" w:rsidRDefault="00A73A79" w:rsidP="002D7023">
      <w:pPr>
        <w:pStyle w:val="ListContinue4"/>
        <w:rPr>
          <w:rFonts w:eastAsiaTheme="minorHAnsi"/>
        </w:rPr>
      </w:pPr>
      <w:r w:rsidRPr="00A73A79">
        <w:rPr>
          <w:rFonts w:eastAsiaTheme="minorHAnsi"/>
        </w:rPr>
        <w:t>TCEQ’s Public Participation Plan provides guidance for using preliminary screening and public involvement plans to ensure meaningful public outreach.  Applicants who are applying for a new injection well permit are required to complete a Public Involvement Plan.  A Public Involvement Plan is intended to provide an applicant and the agency with information to determine if additional public outreach is necessary or beneficial. Applicants may complete a Public Involvement Plan, even if not required, to learn about the communities in which their facilities are located or where their activities may have an impact.</w:t>
      </w:r>
    </w:p>
    <w:p w14:paraId="6C525496" w14:textId="77777777" w:rsidR="00751A17" w:rsidRDefault="00751A17">
      <w:pPr>
        <w:widowControl/>
        <w:autoSpaceDE/>
        <w:autoSpaceDN/>
        <w:adjustRightInd/>
        <w:rPr>
          <w:rFonts w:ascii="Lucida Bright" w:eastAsiaTheme="minorHAnsi" w:hAnsi="Lucida Bright"/>
          <w:sz w:val="20"/>
        </w:rPr>
      </w:pPr>
      <w:r>
        <w:rPr>
          <w:rFonts w:eastAsiaTheme="minorHAnsi"/>
        </w:rPr>
        <w:br w:type="page"/>
      </w:r>
    </w:p>
    <w:p w14:paraId="1FC253EE" w14:textId="5A50116B" w:rsidR="00A73A79" w:rsidRPr="00A73A79" w:rsidRDefault="00A73A79" w:rsidP="002D7023">
      <w:pPr>
        <w:pStyle w:val="ListContinue4"/>
        <w:rPr>
          <w:rFonts w:eastAsiaTheme="minorHAnsi"/>
        </w:rPr>
      </w:pPr>
      <w:r w:rsidRPr="00A73A79">
        <w:rPr>
          <w:rFonts w:eastAsiaTheme="minorHAnsi"/>
        </w:rPr>
        <w:lastRenderedPageBreak/>
        <w:t xml:space="preserve">Submit a Public </w:t>
      </w:r>
      <w:r w:rsidR="00751A17">
        <w:rPr>
          <w:rFonts w:eastAsiaTheme="minorHAnsi"/>
        </w:rPr>
        <w:t>I</w:t>
      </w:r>
      <w:r w:rsidRPr="00A73A79">
        <w:rPr>
          <w:rFonts w:eastAsiaTheme="minorHAnsi"/>
        </w:rPr>
        <w:t xml:space="preserve">nvolvement Plan, as “Attachment F”, using the </w:t>
      </w:r>
      <w:hyperlink r:id="rId26" w:history="1">
        <w:r w:rsidRPr="002D7023">
          <w:rPr>
            <w:rStyle w:val="Hyperlink"/>
            <w:rFonts w:eastAsiaTheme="minorHAnsi"/>
          </w:rPr>
          <w:t>Public Involvement Plan Form</w:t>
        </w:r>
      </w:hyperlink>
      <w:r w:rsidRPr="00A73A79">
        <w:rPr>
          <w:rFonts w:eastAsiaTheme="minorHAnsi"/>
          <w:vertAlign w:val="superscript"/>
        </w:rPr>
        <w:footnoteReference w:id="9"/>
      </w:r>
      <w:r w:rsidRPr="00A73A79">
        <w:rPr>
          <w:rFonts w:eastAsiaTheme="minorHAnsi"/>
        </w:rPr>
        <w:t xml:space="preserve"> (TCEQ-20960) and </w:t>
      </w:r>
      <w:hyperlink r:id="rId27" w:history="1">
        <w:r w:rsidRPr="002D7023">
          <w:rPr>
            <w:rStyle w:val="Hyperlink"/>
            <w:rFonts w:eastAsiaTheme="minorHAnsi"/>
          </w:rPr>
          <w:t>Instructions for Completing a Public Involvement Plan Form for Permit and Registration Applications</w:t>
        </w:r>
      </w:hyperlink>
      <w:r w:rsidRPr="00A73A79">
        <w:rPr>
          <w:rFonts w:eastAsiaTheme="minorHAnsi"/>
          <w:vertAlign w:val="superscript"/>
        </w:rPr>
        <w:footnoteReference w:id="10"/>
      </w:r>
      <w:r w:rsidRPr="00A73A79">
        <w:rPr>
          <w:rFonts w:eastAsiaTheme="minorHAnsi"/>
        </w:rPr>
        <w:t xml:space="preserve"> (TCEQ-20960)</w:t>
      </w:r>
      <w:r w:rsidR="002D7023">
        <w:rPr>
          <w:rFonts w:eastAsiaTheme="minorHAnsi"/>
        </w:rPr>
        <w:t>.</w:t>
      </w:r>
    </w:p>
    <w:p w14:paraId="260B874C" w14:textId="13BADF27" w:rsidR="000E08BE" w:rsidRPr="000E08BE" w:rsidRDefault="00A73A79" w:rsidP="00A73A79">
      <w:pPr>
        <w:pStyle w:val="ListContinue4"/>
      </w:pPr>
      <w:r w:rsidRPr="00A73A79">
        <w:rPr>
          <w:rFonts w:eastAsiaTheme="minorHAnsi"/>
        </w:rPr>
        <w:t xml:space="preserve">For more information regarding </w:t>
      </w:r>
      <w:hyperlink r:id="rId28" w:history="1">
        <w:r w:rsidRPr="00A73A79">
          <w:rPr>
            <w:rFonts w:eastAsiaTheme="minorHAnsi"/>
            <w:color w:val="0000FF"/>
            <w:u w:val="single"/>
          </w:rPr>
          <w:t>Title VI compliance at TCEQ</w:t>
        </w:r>
      </w:hyperlink>
      <w:r w:rsidRPr="00A73A79">
        <w:rPr>
          <w:rFonts w:eastAsiaTheme="minorHAnsi"/>
          <w:vertAlign w:val="superscript"/>
        </w:rPr>
        <w:footnoteReference w:id="11"/>
      </w:r>
      <w:r w:rsidRPr="00A73A79">
        <w:rPr>
          <w:rFonts w:eastAsiaTheme="minorHAnsi"/>
        </w:rPr>
        <w:t xml:space="preserve"> or the </w:t>
      </w:r>
      <w:hyperlink r:id="rId29" w:history="1">
        <w:r w:rsidRPr="00A73A79">
          <w:rPr>
            <w:rFonts w:eastAsiaTheme="minorHAnsi"/>
            <w:color w:val="0000FF"/>
            <w:u w:val="single"/>
          </w:rPr>
          <w:t>Public Participation Plan</w:t>
        </w:r>
      </w:hyperlink>
      <w:r w:rsidRPr="00A73A79">
        <w:rPr>
          <w:rFonts w:eastAsiaTheme="minorHAnsi"/>
          <w:vertAlign w:val="superscript"/>
        </w:rPr>
        <w:footnoteReference w:id="12"/>
      </w:r>
      <w:r w:rsidRPr="00A73A79">
        <w:rPr>
          <w:rFonts w:eastAsiaTheme="minorHAnsi"/>
        </w:rPr>
        <w:t xml:space="preserve"> go on the TCEQ website</w:t>
      </w:r>
      <w:r w:rsidR="002D7023">
        <w:rPr>
          <w:rFonts w:eastAsiaTheme="minorHAnsi"/>
        </w:rPr>
        <w:t>.</w:t>
      </w:r>
      <w:r w:rsidR="000E08BE">
        <w:t xml:space="preserve">  </w:t>
      </w:r>
    </w:p>
    <w:p w14:paraId="61560FD6" w14:textId="27010977" w:rsidR="001B7644" w:rsidRDefault="001B7644" w:rsidP="000E08BE">
      <w:pPr>
        <w:pStyle w:val="ListNumber5"/>
      </w:pPr>
      <w:r>
        <w:br w:type="page"/>
      </w:r>
    </w:p>
    <w:p w14:paraId="2E01E9AB" w14:textId="77777777" w:rsidR="00482C22" w:rsidRDefault="00482C22" w:rsidP="00E031BB">
      <w:pPr>
        <w:sectPr w:rsidR="00482C22" w:rsidSect="004376EB">
          <w:footerReference w:type="default" r:id="rId30"/>
          <w:type w:val="continuous"/>
          <w:pgSz w:w="12240" w:h="15840" w:code="1"/>
          <w:pgMar w:top="1080" w:right="1080" w:bottom="720" w:left="1080" w:header="720" w:footer="432" w:gutter="0"/>
          <w:cols w:space="720"/>
          <w:formProt w:val="0"/>
          <w:noEndnote/>
          <w:docGrid w:linePitch="326"/>
        </w:sectPr>
      </w:pPr>
    </w:p>
    <w:p w14:paraId="6EB91C79" w14:textId="77777777" w:rsidR="00C26457" w:rsidRDefault="00543E13" w:rsidP="001B515A">
      <w:pPr>
        <w:pStyle w:val="Heading2"/>
      </w:pPr>
      <w:bookmarkStart w:id="38" w:name="_Signature_Page"/>
      <w:bookmarkEnd w:id="38"/>
      <w:r w:rsidRPr="00D929A4">
        <w:lastRenderedPageBreak/>
        <w:t>Signature Page</w:t>
      </w:r>
    </w:p>
    <w:p w14:paraId="4E863FC6" w14:textId="2687A89E" w:rsidR="00C26457" w:rsidRDefault="00BE01F9" w:rsidP="00436246">
      <w:pPr>
        <w:pStyle w:val="listcontinuefullyleft"/>
        <w:tabs>
          <w:tab w:val="left" w:pos="0"/>
          <w:tab w:val="left" w:pos="5760"/>
          <w:tab w:val="left" w:pos="6210"/>
        </w:tabs>
      </w:pPr>
      <w:r w:rsidRPr="00BE01F9">
        <w:t xml:space="preserve">I (Signatory Name) </w:t>
      </w:r>
      <w:r w:rsidR="00DE0955">
        <w:rPr>
          <w:noProof/>
        </w:rPr>
        <mc:AlternateContent>
          <mc:Choice Requires="wps">
            <w:drawing>
              <wp:inline distT="0" distB="0" distL="0" distR="0" wp14:anchorId="609379E0" wp14:editId="14B76D7B">
                <wp:extent cx="2451887" cy="0"/>
                <wp:effectExtent l="0" t="0" r="0" b="0"/>
                <wp:docPr id="1" name="Straight Connector 1" descr="Enter nam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CnPr/>
                      <wps:spPr>
                        <a:xfrm>
                          <a:off x="0" y="0"/>
                          <a:ext cx="245188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318C4F15" id="Straight Connector 1" o:spid="_x0000_s1026" alt="Enter name" style="visibility:visible;mso-wrap-style:square;mso-left-percent:-10001;mso-top-percent:-10001;mso-position-horizontal:absolute;mso-position-horizontal-relative:char;mso-position-vertical:absolute;mso-position-vertical-relative:line;mso-left-percent:-10001;mso-top-percent:-10001" from="0,0" to="193.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" strokecolor="black [3040]">
                <w10:anchorlock/>
              </v:line>
            </w:pict>
          </mc:Fallback>
        </mc:AlternateContent>
      </w:r>
      <w:r w:rsidR="006E343B">
        <w:tab/>
      </w:r>
      <w:r w:rsidRPr="00BE01F9">
        <w:t xml:space="preserve">(Title) </w:t>
      </w:r>
      <w:r w:rsidR="00DE0955">
        <w:rPr>
          <w:noProof/>
        </w:rPr>
        <mc:AlternateContent>
          <mc:Choice Requires="wps">
            <w:drawing>
              <wp:inline distT="0" distB="0" distL="0" distR="0" wp14:anchorId="0C892358" wp14:editId="041D9AAC">
                <wp:extent cx="2201034" cy="0"/>
                <wp:effectExtent l="0" t="0" r="0" b="0"/>
                <wp:docPr id="2" name="Straight Connector 2" descr="Enter your titl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CnPr/>
                      <wps:spPr>
                        <a:xfrm>
                          <a:off x="0" y="0"/>
                          <a:ext cx="220103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BC232B1" id="Straight Connector 2" o:spid="_x0000_s1026" alt="Enter your title" style="visibility:visible;mso-wrap-style:square;mso-left-percent:-10001;mso-top-percent:-10001;mso-position-horizontal:absolute;mso-position-horizontal-relative:char;mso-position-vertical:absolute;mso-position-vertical-relative:line;mso-left-percent:-10001;mso-top-percent:-10001" from="0,0" to="173.3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" strokecolor="black [3213]">
                <w10:anchorlock/>
              </v:line>
            </w:pict>
          </mc:Fallback>
        </mc:AlternateContent>
      </w:r>
      <w:r w:rsidR="006E343B">
        <w:tab/>
      </w:r>
      <w:r w:rsidRPr="00BE01F9">
        <w:t xml:space="preserve"> (Company) </w:t>
      </w:r>
      <w:r w:rsidR="00DE0955">
        <w:rPr>
          <w:noProof/>
        </w:rPr>
        <mc:AlternateContent>
          <mc:Choice Requires="wps">
            <w:drawing>
              <wp:inline distT="0" distB="0" distL="0" distR="0" wp14:anchorId="1B5D8372" wp14:editId="6D887CF6">
                <wp:extent cx="3204446" cy="0"/>
                <wp:effectExtent l="0" t="0" r="0" b="0"/>
                <wp:docPr id="6" name="Straight Connector 6" descr="Enter company nam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CnPr/>
                      <wps:spPr>
                        <a:xfrm>
                          <a:off x="0" y="0"/>
                          <a:ext cx="320444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30FC8EE4" id="Straight Connector 6" o:spid="_x0000_s1026" alt="Enter company name" style="visibility:visible;mso-wrap-style:square;mso-left-percent:-10001;mso-top-percent:-10001;mso-position-horizontal:absolute;mso-position-horizontal-relative:char;mso-position-vertical:absolute;mso-position-vertical-relative:line;mso-left-percent:-10001;mso-top-percent:-10001" from="0,0" to="252.3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" strokecolor="black [3040]">
                <w10:anchorlock/>
              </v:line>
            </w:pict>
          </mc:Fallback>
        </mc:AlternateContent>
      </w:r>
      <w:r w:rsidRPr="00BE01F9">
        <w:t xml:space="preserve"> </w:t>
      </w:r>
      <w:r w:rsidR="00543E13">
        <w:t>certify under penalty of law that this document and all attachments were prepared under my direction or supervision in accordance with a system designed to assure that qualified personnel properly gather and evaluate the information submitted.  Based on my inquiry of the person or persons who manage the system, or those persons directly responsible for gathering the information, the information submitted is, to the best of my knowledge and belief, true, accurate, and complete.  I am aware there are significant penalties for submitting false information, including the possibility of fine and imprisonment for knowing violations.</w:t>
      </w:r>
    </w:p>
    <w:p w14:paraId="0F49657A" w14:textId="77777777" w:rsidR="00FF3B63" w:rsidRDefault="00FF3B63" w:rsidP="00C125A4">
      <w:pPr>
        <w:pStyle w:val="signatureline"/>
        <w:tabs>
          <w:tab w:val="left" w:pos="0"/>
        </w:tabs>
        <w:sectPr w:rsidR="00FF3B63" w:rsidSect="00EB18DA">
          <w:footerReference w:type="default" r:id="rId31"/>
          <w:type w:val="continuous"/>
          <w:pgSz w:w="12240" w:h="15840" w:code="1"/>
          <w:pgMar w:top="1080" w:right="1080" w:bottom="720" w:left="1080" w:header="720" w:footer="432" w:gutter="0"/>
          <w:cols w:space="720"/>
          <w:formProt w:val="0"/>
          <w:noEndnote/>
          <w:docGrid w:linePitch="326"/>
        </w:sectPr>
      </w:pPr>
    </w:p>
    <w:p w14:paraId="0DC6A4EF" w14:textId="4DE9AEC9" w:rsidR="00C26457" w:rsidRDefault="00543E13" w:rsidP="006E343B">
      <w:pPr>
        <w:pStyle w:val="signatureline"/>
        <w:tabs>
          <w:tab w:val="left" w:pos="0"/>
          <w:tab w:val="left" w:pos="5850"/>
          <w:tab w:val="left" w:pos="9720"/>
        </w:tabs>
      </w:pPr>
      <w:r>
        <w:t>Signature</w:t>
      </w:r>
      <w:r w:rsidR="004536F0">
        <w:rPr>
          <w:noProof/>
        </w:rPr>
        <mc:AlternateContent>
          <mc:Choice Requires="wps">
            <w:drawing>
              <wp:inline distT="0" distB="0" distL="0" distR="0" wp14:anchorId="07A676AE" wp14:editId="18239D0C">
                <wp:extent cx="3083065" cy="0"/>
                <wp:effectExtent l="0" t="0" r="0" b="0"/>
                <wp:docPr id="7" name="Straight Connector 7" descr="Signature lin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CnPr/>
                      <wps:spPr>
                        <a:xfrm>
                          <a:off x="0" y="0"/>
                          <a:ext cx="308306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19BD1EA9" id="Straight Connector 7" o:spid="_x0000_s1026" alt="Signature line" style="visibility:visible;mso-wrap-style:square;mso-left-percent:-10001;mso-top-percent:-10001;mso-position-horizontal:absolute;mso-position-horizontal-relative:char;mso-position-vertical:absolute;mso-position-vertical-relative:line;mso-left-percent:-10001;mso-top-percent:-10001" from="0,0" to="242.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" strokecolor="black [3040]">
                <w10:anchorlock/>
              </v:line>
            </w:pict>
          </mc:Fallback>
        </mc:AlternateContent>
      </w:r>
      <w:r w:rsidR="004536F0">
        <w:t xml:space="preserve"> </w:t>
      </w:r>
      <w:r>
        <w:t xml:space="preserve">Date </w:t>
      </w:r>
      <w:r w:rsidR="004536F0">
        <w:rPr>
          <w:noProof/>
        </w:rPr>
        <mc:AlternateContent>
          <mc:Choice Requires="wps">
            <w:drawing>
              <wp:inline distT="0" distB="0" distL="0" distR="0" wp14:anchorId="73BFEFE1" wp14:editId="256279DC">
                <wp:extent cx="2039193" cy="0"/>
                <wp:effectExtent l="0" t="0" r="0" b="0"/>
                <wp:docPr id="8" name="Straight Connector 8" descr="Enter date of Signatur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CnPr/>
                      <wps:spPr>
                        <a:xfrm>
                          <a:off x="0" y="0"/>
                          <a:ext cx="203919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582427AA" id="Straight Connector 8" o:spid="_x0000_s1026" alt="Enter date of Signature" style="visibility:visible;mso-wrap-style:square;mso-left-percent:-10001;mso-top-percent:-10001;mso-position-horizontal:absolute;mso-position-horizontal-relative:char;mso-position-vertical:absolute;mso-position-vertical-relative:line;mso-left-percent:-10001;mso-top-percent:-10001" from="0,0" to="160.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" strokecolor="black [3040]">
                <w10:anchorlock/>
              </v:line>
            </w:pict>
          </mc:Fallback>
        </mc:AlternateContent>
      </w:r>
    </w:p>
    <w:p w14:paraId="18B20D5D" w14:textId="71E46A18" w:rsidR="00C26457" w:rsidRDefault="00543E13" w:rsidP="00C125A4">
      <w:pPr>
        <w:pStyle w:val="listcontinuefullyleft"/>
        <w:tabs>
          <w:tab w:val="left" w:pos="0"/>
        </w:tabs>
      </w:pPr>
      <w:r>
        <w:t xml:space="preserve">See 30 TAC §305.44 for </w:t>
      </w:r>
      <w:r w:rsidR="00D8449E">
        <w:t>signatory authority</w:t>
      </w:r>
      <w:r>
        <w:t xml:space="preserve">.  </w:t>
      </w:r>
    </w:p>
    <w:p w14:paraId="6596B112" w14:textId="3E6DC7AD" w:rsidR="00B738B2" w:rsidRPr="00C125A4" w:rsidRDefault="00FF7A83" w:rsidP="00FF7A83">
      <w:pPr>
        <w:pStyle w:val="BodyText3"/>
        <w:tabs>
          <w:tab w:val="left" w:pos="9720"/>
        </w:tabs>
      </w:pPr>
      <w:r>
        <w:rPr>
          <w:noProof/>
        </w:rPr>
        <mc:AlternateContent>
          <mc:Choice Requires="wps">
            <w:drawing>
              <wp:anchor distT="0" distB="0" distL="114300" distR="114300" simplePos="0" relativeHeight="251657216" behindDoc="0" locked="0" layoutInCell="1" allowOverlap="1" wp14:anchorId="14920939" wp14:editId="1CC322CD">
                <wp:simplePos x="0" y="0"/>
                <wp:positionH relativeFrom="column">
                  <wp:posOffset>34390</wp:posOffset>
                </wp:positionH>
                <wp:positionV relativeFrom="paragraph">
                  <wp:posOffset>160610</wp:posOffset>
                </wp:positionV>
                <wp:extent cx="6141585" cy="0"/>
                <wp:effectExtent l="0" t="0" r="0" b="0"/>
                <wp:wrapNone/>
                <wp:docPr id="27" name="Straight Connector 2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141585" cy="0"/>
                        </a:xfrm>
                        <a:prstGeom prst="line">
                          <a:avLst/>
                        </a:prstGeom>
                        <a:ln>
                          <a:solidFill>
                            <a:schemeClr val="tx1"/>
                          </a:solidFill>
                          <a:prstDash val="lgDash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4F4BB3B" id="Straight Connector 27" o:spid="_x0000_s1026" alt="&quot;&quot;"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2.7pt,12.65pt" to="486.3pt,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" strokecolor="black [3213]">
                <v:stroke dashstyle="longDashDot"/>
              </v:line>
            </w:pict>
          </mc:Fallback>
        </mc:AlternateContent>
      </w:r>
      <w:r>
        <w:tab/>
      </w:r>
    </w:p>
    <w:p w14:paraId="36951F81" w14:textId="76F9AF72" w:rsidR="00C26457" w:rsidRDefault="00543E13" w:rsidP="00C125A4">
      <w:pPr>
        <w:pStyle w:val="Heading2"/>
        <w:tabs>
          <w:tab w:val="left" w:pos="0"/>
        </w:tabs>
      </w:pPr>
      <w:r>
        <w:t xml:space="preserve">To be Completed by the Applicant if </w:t>
      </w:r>
      <w:r w:rsidR="00D8449E">
        <w:t>Applicant Is a Corporation and the Responsible Corporate Officer Is Assigning or Delegating Signature Authority to a Manager in Accordance with 30 TA §305.44(a)(1</w:t>
      </w:r>
      <w:r w:rsidR="00B738B2">
        <w:t>)</w:t>
      </w:r>
    </w:p>
    <w:p w14:paraId="11E663C5" w14:textId="77777777" w:rsidR="00FF3B63" w:rsidRDefault="00FF3B63" w:rsidP="00C125A4">
      <w:pPr>
        <w:pStyle w:val="listcontinuefullyleft"/>
        <w:tabs>
          <w:tab w:val="left" w:pos="0"/>
        </w:tabs>
        <w:sectPr w:rsidR="00FF3B63" w:rsidSect="00FB11E5">
          <w:type w:val="continuous"/>
          <w:pgSz w:w="12240" w:h="15840" w:code="1"/>
          <w:pgMar w:top="720" w:right="1260" w:bottom="720" w:left="1080" w:header="720" w:footer="720" w:gutter="0"/>
          <w:pgBorders w:offsetFrom="page">
            <w:top w:val="dotDash" w:sz="4" w:space="24" w:color="auto"/>
            <w:bottom w:val="dotDash" w:sz="4" w:space="24" w:color="auto"/>
            <w:right w:val="dotDash" w:sz="4" w:space="24" w:color="auto"/>
          </w:pgBorders>
          <w:cols w:space="720"/>
          <w:formProt w:val="0"/>
          <w:noEndnote/>
          <w:docGrid w:linePitch="326"/>
        </w:sectPr>
      </w:pPr>
    </w:p>
    <w:p w14:paraId="4E8E301E" w14:textId="68E458F3" w:rsidR="00C26457" w:rsidRDefault="00BE01F9" w:rsidP="000C34D0">
      <w:pPr>
        <w:pStyle w:val="listcontinuefullyleft"/>
        <w:tabs>
          <w:tab w:val="left" w:pos="2160"/>
          <w:tab w:val="left" w:pos="5580"/>
          <w:tab w:val="left" w:pos="5760"/>
          <w:tab w:val="left" w:pos="9810"/>
        </w:tabs>
      </w:pPr>
      <w:r w:rsidRPr="00FA59A5">
        <w:t xml:space="preserve">I (Signatory Name) </w:t>
      </w:r>
      <w:r w:rsidR="004536F0">
        <w:rPr>
          <w:noProof/>
        </w:rPr>
        <mc:AlternateContent>
          <mc:Choice Requires="wps">
            <w:drawing>
              <wp:inline distT="0" distB="0" distL="0" distR="0" wp14:anchorId="38005F3A" wp14:editId="01520406">
                <wp:extent cx="2500287" cy="0"/>
                <wp:effectExtent l="0" t="0" r="0" b="0"/>
                <wp:docPr id="11" name="Straight Connector 11" descr="signatory name, please enter">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CnPr/>
                      <wps:spPr>
                        <a:xfrm>
                          <a:off x="0" y="0"/>
                          <a:ext cx="250028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4AC0CB34" id="Straight Connector 11" o:spid="_x0000_s1026" alt="signatory name, please enter" style="visibility:visible;mso-wrap-style:square;mso-left-percent:-10001;mso-top-percent:-10001;mso-position-horizontal:absolute;mso-position-horizontal-relative:char;mso-position-vertical:absolute;mso-position-vertical-relative:line;mso-left-percent:-10001;mso-top-percent:-10001" from="0,0" to="196.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" strokecolor="black [3040]">
                <w10:anchorlock/>
              </v:line>
            </w:pict>
          </mc:Fallback>
        </mc:AlternateContent>
      </w:r>
      <w:r w:rsidRPr="00FA59A5">
        <w:t xml:space="preserve"> (Title) </w:t>
      </w:r>
      <w:r w:rsidR="004536F0">
        <w:rPr>
          <w:noProof/>
        </w:rPr>
        <mc:AlternateContent>
          <mc:Choice Requires="wps">
            <w:drawing>
              <wp:inline distT="0" distB="0" distL="0" distR="0" wp14:anchorId="125520E2" wp14:editId="66DB4236">
                <wp:extent cx="2087745" cy="0"/>
                <wp:effectExtent l="0" t="0" r="0" b="0"/>
                <wp:docPr id="12" name="Straight Connector 12" descr="enter your titl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CnPr/>
                      <wps:spPr>
                        <a:xfrm>
                          <a:off x="0" y="0"/>
                          <a:ext cx="208774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17F607F6" id="Straight Connector 12" o:spid="_x0000_s1026" alt="enter your title" style="visibility:visible;mso-wrap-style:square;mso-left-percent:-10001;mso-top-percent:-10001;mso-position-horizontal:absolute;mso-position-horizontal-relative:char;mso-position-vertical:absolute;mso-position-vertical-relative:line;mso-left-percent:-10001;mso-top-percent:-10001" from="0,0" to="164.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" strokecolor="black [3040]">
                <w10:anchorlock/>
              </v:line>
            </w:pict>
          </mc:Fallback>
        </mc:AlternateContent>
      </w:r>
      <w:r w:rsidR="000C34D0">
        <w:tab/>
      </w:r>
      <w:r w:rsidRPr="00FA59A5">
        <w:t xml:space="preserve"> </w:t>
      </w:r>
      <w:r>
        <w:t xml:space="preserve">(Company) </w:t>
      </w:r>
      <w:r w:rsidR="004536F0">
        <w:rPr>
          <w:noProof/>
        </w:rPr>
        <mc:AlternateContent>
          <mc:Choice Requires="wps">
            <w:drawing>
              <wp:inline distT="0" distB="0" distL="0" distR="0" wp14:anchorId="79F7B151" wp14:editId="2E5A5D73">
                <wp:extent cx="2928873" cy="0"/>
                <wp:effectExtent l="0" t="0" r="0" b="0"/>
                <wp:docPr id="13" name="Straight Connector 13" descr="enter company">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CnPr/>
                      <wps:spPr>
                        <a:xfrm>
                          <a:off x="0" y="0"/>
                          <a:ext cx="292887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57D3D5B6" id="Straight Connector 13" o:spid="_x0000_s1026" alt="enter company" style="visibility:visible;mso-wrap-style:square;mso-left-percent:-10001;mso-top-percent:-10001;mso-position-horizontal:absolute;mso-position-horizontal-relative:char;mso-position-vertical:absolute;mso-position-vertical-relative:line;mso-left-percent:-10001;mso-top-percent:-10001" from="0,0" to="230.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" strokecolor="black [3040]">
                <w10:anchorlock/>
              </v:line>
            </w:pict>
          </mc:Fallback>
        </mc:AlternateContent>
      </w:r>
      <w:r w:rsidR="000C34D0">
        <w:tab/>
      </w:r>
      <w:r w:rsidRPr="00FA59A5">
        <w:t xml:space="preserve">hereby designate (Agent Name and/or Title) </w:t>
      </w:r>
      <w:r w:rsidR="004536F0">
        <w:rPr>
          <w:noProof/>
        </w:rPr>
        <mc:AlternateContent>
          <mc:Choice Requires="wps">
            <w:drawing>
              <wp:inline distT="0" distB="0" distL="0" distR="0" wp14:anchorId="10A177F7" wp14:editId="1D83EB3E">
                <wp:extent cx="1319002" cy="0"/>
                <wp:effectExtent l="0" t="0" r="0" b="0"/>
                <wp:docPr id="14" name="Straight Connector 14" descr="Agent name or titl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CnPr/>
                      <wps:spPr>
                        <a:xfrm>
                          <a:off x="0" y="0"/>
                          <a:ext cx="131900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5D857444" id="Straight Connector 14" o:spid="_x0000_s1026" alt="Agent name or title" style="visibility:visible;mso-wrap-style:square;mso-left-percent:-10001;mso-top-percent:-10001;mso-position-horizontal:absolute;mso-position-horizontal-relative:char;mso-position-vertical:absolute;mso-position-vertical-relative:line;mso-left-percent:-10001;mso-top-percent:-10001" from="0,0" to="103.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" strokecolor="black [3040]">
                <w10:anchorlock/>
              </v:line>
            </w:pict>
          </mc:Fallback>
        </mc:AlternateContent>
      </w:r>
      <w:r w:rsidR="00543E13">
        <w:t>as my agent and hereby authorize said agent to sign any application, submit additional information as may be requested by the Commission, and/or appear for me at any hearing or before the Texas Commission on Environmental Quality in conjunction with this request for a Texas Water Code or Texas Solid Waste Disposal Act permit.  I further understand that I am responsible for the contents of this application, for oral statements given by my agent in support of the application, and for compliance with the terms and conditions of any permit which might be issued based upon this application.</w:t>
      </w:r>
    </w:p>
    <w:p w14:paraId="3FD8C78A" w14:textId="77777777" w:rsidR="00FF3B63" w:rsidRDefault="00FF3B63" w:rsidP="00C125A4">
      <w:pPr>
        <w:pStyle w:val="signatureline"/>
        <w:tabs>
          <w:tab w:val="left" w:pos="0"/>
        </w:tabs>
        <w:sectPr w:rsidR="00FF3B63" w:rsidSect="00C125A4">
          <w:type w:val="continuous"/>
          <w:pgSz w:w="12240" w:h="15840" w:code="1"/>
          <w:pgMar w:top="720" w:right="1260" w:bottom="720" w:left="1080" w:header="720" w:footer="720" w:gutter="0"/>
          <w:cols w:space="720"/>
          <w:formProt w:val="0"/>
          <w:noEndnote/>
          <w:docGrid w:linePitch="326"/>
        </w:sectPr>
      </w:pPr>
    </w:p>
    <w:p w14:paraId="7A6BCE66" w14:textId="67B00123" w:rsidR="00C26457" w:rsidRDefault="00543E13" w:rsidP="000C34D0">
      <w:pPr>
        <w:pStyle w:val="signatureline"/>
        <w:tabs>
          <w:tab w:val="left" w:pos="0"/>
          <w:tab w:val="left" w:pos="5670"/>
          <w:tab w:val="left" w:pos="9720"/>
        </w:tabs>
      </w:pPr>
      <w:r>
        <w:t>Signature</w:t>
      </w:r>
      <w:r w:rsidR="004536F0">
        <w:rPr>
          <w:noProof/>
        </w:rPr>
        <mc:AlternateContent>
          <mc:Choice Requires="wps">
            <w:drawing>
              <wp:inline distT="0" distB="0" distL="0" distR="0" wp14:anchorId="0EA04901" wp14:editId="361D5A1F">
                <wp:extent cx="2945501" cy="0"/>
                <wp:effectExtent l="0" t="0" r="0" b="0"/>
                <wp:docPr id="15" name="Straight Connector 15" descr="signature lin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CnPr/>
                      <wps:spPr>
                        <a:xfrm>
                          <a:off x="0" y="0"/>
                          <a:ext cx="29455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69CEB1E8" id="Straight Connector 15" o:spid="_x0000_s1026" alt="signature line" style="visibility:visible;mso-wrap-style:square;mso-left-percent:-10001;mso-top-percent:-10001;mso-position-horizontal:absolute;mso-position-horizontal-relative:char;mso-position-vertical:absolute;mso-position-vertical-relative:line;mso-left-percent:-10001;mso-top-percent:-10001" from="0,0" to="231.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" strokecolor="black [3040]">
                <w10:anchorlock/>
              </v:line>
            </w:pict>
          </mc:Fallback>
        </mc:AlternateContent>
      </w:r>
      <w:r>
        <w:t xml:space="preserve"> Date </w:t>
      </w:r>
      <w:r w:rsidR="004536F0">
        <w:rPr>
          <w:noProof/>
        </w:rPr>
        <mc:AlternateContent>
          <mc:Choice Requires="wps">
            <w:drawing>
              <wp:inline distT="0" distB="0" distL="0" distR="0" wp14:anchorId="0D26CFE6" wp14:editId="25026381">
                <wp:extent cx="2225338" cy="0"/>
                <wp:effectExtent l="0" t="0" r="0" b="0"/>
                <wp:docPr id="16" name="Straight Connector 16" descr="Enter date signed">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CnPr/>
                      <wps:spPr>
                        <a:xfrm>
                          <a:off x="0" y="0"/>
                          <a:ext cx="222533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78D815FF" id="Straight Connector 16" o:spid="_x0000_s1026" alt="Enter date signed" style="visibility:visible;mso-wrap-style:square;mso-left-percent:-10001;mso-top-percent:-10001;mso-position-horizontal:absolute;mso-position-horizontal-relative:char;mso-position-vertical:absolute;mso-position-vertical-relative:line;mso-left-percent:-10001;mso-top-percent:-10001" from="0,0" to="175.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" strokecolor="black [3040]">
                <w10:anchorlock/>
              </v:line>
            </w:pict>
          </mc:Fallback>
        </mc:AlternateContent>
      </w:r>
    </w:p>
    <w:p w14:paraId="46B970A9" w14:textId="77777777" w:rsidR="00B738B2" w:rsidRDefault="00B738B2" w:rsidP="00C125A4">
      <w:pPr>
        <w:pStyle w:val="signatureline"/>
        <w:tabs>
          <w:tab w:val="left" w:pos="0"/>
        </w:tabs>
      </w:pPr>
    </w:p>
    <w:bookmarkStart w:id="39" w:name="_Hlk101795753"/>
    <w:p w14:paraId="14DA1405" w14:textId="622257A1" w:rsidR="00C26457" w:rsidRDefault="00FF7A83" w:rsidP="00FF7A83">
      <w:pPr>
        <w:tabs>
          <w:tab w:val="left" w:pos="0"/>
          <w:tab w:val="left" w:pos="9810"/>
        </w:tabs>
        <w:rPr>
          <w:szCs w:val="22"/>
        </w:rPr>
      </w:pPr>
      <w:r>
        <w:rPr>
          <w:noProof/>
          <w:szCs w:val="22"/>
        </w:rPr>
        <mc:AlternateContent>
          <mc:Choice Requires="wps">
            <w:drawing>
              <wp:anchor distT="0" distB="0" distL="114300" distR="114300" simplePos="0" relativeHeight="251660288" behindDoc="0" locked="0" layoutInCell="1" allowOverlap="1" wp14:anchorId="5A88B180" wp14:editId="5878BE37">
                <wp:simplePos x="0" y="0"/>
                <wp:positionH relativeFrom="column">
                  <wp:posOffset>34390</wp:posOffset>
                </wp:positionH>
                <wp:positionV relativeFrom="paragraph">
                  <wp:posOffset>142156</wp:posOffset>
                </wp:positionV>
                <wp:extent cx="6189907" cy="0"/>
                <wp:effectExtent l="0" t="0" r="0" b="0"/>
                <wp:wrapNone/>
                <wp:docPr id="28" name="Straight Connector 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189907" cy="0"/>
                        </a:xfrm>
                        <a:prstGeom prst="line">
                          <a:avLst/>
                        </a:prstGeom>
                        <a:ln>
                          <a:solidFill>
                            <a:schemeClr val="tx1"/>
                          </a:solidFill>
                          <a:prstDash val="lgDashDot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24852A0" id="Straight Connector 28" o:spid="_x0000_s1026" alt="&quot;&quot;"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7pt,11.2pt" to="490.1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" strokecolor="black [3213]">
                <v:stroke dashstyle="longDashDotDot"/>
              </v:line>
            </w:pict>
          </mc:Fallback>
        </mc:AlternateContent>
      </w:r>
      <w:r>
        <w:rPr>
          <w:szCs w:val="22"/>
        </w:rPr>
        <w:tab/>
      </w:r>
    </w:p>
    <w:bookmarkEnd w:id="39"/>
    <w:p w14:paraId="0D3ECC20" w14:textId="77777777" w:rsidR="00C26457" w:rsidRPr="00941248" w:rsidRDefault="00543E13" w:rsidP="00C125A4">
      <w:pPr>
        <w:pStyle w:val="Heading2"/>
      </w:pPr>
      <w:r w:rsidRPr="00941248">
        <w:t xml:space="preserve">(Note:  Application Must Bear </w:t>
      </w:r>
      <w:r w:rsidRPr="006D5ADC">
        <w:t>Signature</w:t>
      </w:r>
      <w:r w:rsidRPr="00941248">
        <w:t xml:space="preserve"> and Seal of Notary Public)</w:t>
      </w:r>
    </w:p>
    <w:p w14:paraId="3D29A5F7" w14:textId="0FD0F078" w:rsidR="00C26457" w:rsidRDefault="00543E13" w:rsidP="000C34D0">
      <w:pPr>
        <w:pStyle w:val="signatureline"/>
        <w:tabs>
          <w:tab w:val="left" w:pos="0"/>
          <w:tab w:val="left" w:pos="9900"/>
        </w:tabs>
      </w:pPr>
      <w:r>
        <w:t>SUBSCRIBED AND SWORN to before me by the said</w:t>
      </w:r>
      <w:r w:rsidR="004536F0">
        <w:rPr>
          <w:noProof/>
        </w:rPr>
        <mc:AlternateContent>
          <mc:Choice Requires="wps">
            <w:drawing>
              <wp:inline distT="0" distB="0" distL="0" distR="0" wp14:anchorId="43D2910D" wp14:editId="001368DB">
                <wp:extent cx="3155770" cy="0"/>
                <wp:effectExtent l="0" t="0" r="0" b="0"/>
                <wp:docPr id="17" name="Straight Connector 17" descr="enter nam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CnPr/>
                      <wps:spPr>
                        <a:xfrm>
                          <a:off x="0" y="0"/>
                          <a:ext cx="315577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27F1A4A3" id="Straight Connector 17" o:spid="_x0000_s1026" alt="enter name" style="visibility:visible;mso-wrap-style:square;mso-left-percent:-10001;mso-top-percent:-10001;mso-position-horizontal:absolute;mso-position-horizontal-relative:char;mso-position-vertical:absolute;mso-position-vertical-relative:line;mso-left-percent:-10001;mso-top-percent:-10001" from="0,0" to="24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" strokecolor="black [3040]">
                <w10:anchorlock/>
              </v:line>
            </w:pict>
          </mc:Fallback>
        </mc:AlternateContent>
      </w:r>
    </w:p>
    <w:p w14:paraId="01D0D35E" w14:textId="238AD5AE" w:rsidR="00C26457" w:rsidRDefault="00543E13" w:rsidP="00FF7A83">
      <w:pPr>
        <w:pStyle w:val="signatureline"/>
        <w:tabs>
          <w:tab w:val="left" w:pos="0"/>
          <w:tab w:val="left" w:pos="2790"/>
          <w:tab w:val="left" w:pos="4680"/>
          <w:tab w:val="left" w:pos="7560"/>
          <w:tab w:val="left" w:pos="9900"/>
        </w:tabs>
      </w:pPr>
      <w:r>
        <w:t xml:space="preserve">on this </w:t>
      </w:r>
      <w:r w:rsidR="00A52384">
        <w:rPr>
          <w:noProof/>
        </w:rPr>
        <mc:AlternateContent>
          <mc:Choice Requires="wps">
            <w:drawing>
              <wp:inline distT="0" distB="0" distL="0" distR="0" wp14:anchorId="2DFF2285" wp14:editId="2FDC1F29">
                <wp:extent cx="1335186" cy="0"/>
                <wp:effectExtent l="0" t="0" r="0" b="0"/>
                <wp:docPr id="18" name="Straight Connector 18" descr="enter day">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CnPr/>
                      <wps:spPr>
                        <a:xfrm>
                          <a:off x="0" y="0"/>
                          <a:ext cx="133518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057C96CC" id="Straight Connector 18" o:spid="_x0000_s1026" alt="enter day" style="visibility:visible;mso-wrap-style:square;mso-left-percent:-10001;mso-top-percent:-10001;mso-position-horizontal:absolute;mso-position-horizontal-relative:char;mso-position-vertical:absolute;mso-position-vertical-relative:line;mso-left-percent:-10001;mso-top-percent:-10001" from="0,0" to="105.1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" strokecolor="black [3040]">
                <w10:anchorlock/>
              </v:line>
            </w:pict>
          </mc:Fallback>
        </mc:AlternateContent>
      </w:r>
      <w:r>
        <w:t xml:space="preserve"> day</w:t>
      </w:r>
      <w:r w:rsidR="00C038FA">
        <w:t>,</w:t>
      </w:r>
      <w:r w:rsidR="00A52384" w:rsidRPr="00A52384">
        <w:rPr>
          <w:noProof/>
        </w:rPr>
        <w:t xml:space="preserve"> </w:t>
      </w:r>
      <w:r w:rsidR="00A52384">
        <w:rPr>
          <w:noProof/>
        </w:rPr>
        <mc:AlternateContent>
          <mc:Choice Requires="wps">
            <w:drawing>
              <wp:inline distT="0" distB="0" distL="0" distR="0" wp14:anchorId="7821CC69" wp14:editId="43ABD4FA">
                <wp:extent cx="849664" cy="0"/>
                <wp:effectExtent l="0" t="0" r="0" b="0"/>
                <wp:docPr id="19" name="Straight Connector 19" descr="day">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CnPr/>
                      <wps:spPr>
                        <a:xfrm>
                          <a:off x="0" y="0"/>
                          <a:ext cx="84966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2D1F409C" id="Straight Connector 19" o:spid="_x0000_s1026" alt="day" style="visibility:visible;mso-wrap-style:square;mso-left-percent:-10001;mso-top-percent:-10001;mso-position-horizontal:absolute;mso-position-horizontal-relative:char;mso-position-vertical:absolute;mso-position-vertical-relative:line;mso-left-percent:-10001;mso-top-percent:-10001" from="0,0" to="66.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" strokecolor="black [3040]">
                <w10:anchorlock/>
              </v:line>
            </w:pict>
          </mc:Fallback>
        </mc:AlternateContent>
      </w:r>
      <w:r w:rsidR="000C34D0">
        <w:t xml:space="preserve"> </w:t>
      </w:r>
      <w:r w:rsidR="00C038FA">
        <w:t>month of</w:t>
      </w:r>
      <w:r w:rsidR="00FF7A83">
        <w:t xml:space="preserve"> </w:t>
      </w:r>
      <w:r w:rsidR="00A52384">
        <w:rPr>
          <w:noProof/>
        </w:rPr>
        <mc:AlternateContent>
          <mc:Choice Requires="wps">
            <w:drawing>
              <wp:inline distT="0" distB="0" distL="0" distR="0" wp14:anchorId="421B9EE6" wp14:editId="592F8A13">
                <wp:extent cx="1197428" cy="0"/>
                <wp:effectExtent l="0" t="0" r="0" b="0"/>
                <wp:docPr id="20" name="Straight Connector 20" descr="enter month">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CnPr/>
                      <wps:spPr>
                        <a:xfrm>
                          <a:off x="0" y="0"/>
                          <a:ext cx="119742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0A2E741B" id="Straight Connector 20" o:spid="_x0000_s1026" alt="enter month" style="visibility:visible;mso-wrap-style:square;mso-left-percent:-10001;mso-top-percent:-10001;mso-position-horizontal:absolute;mso-position-horizontal-relative:char;mso-position-vertical:absolute;mso-position-vertical-relative:line;mso-left-percent:-10001;mso-top-percent:-10001" from="0,0" to="94.3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" strokecolor="black [3040]">
                <w10:anchorlock/>
              </v:line>
            </w:pict>
          </mc:Fallback>
        </mc:AlternateContent>
      </w:r>
      <w:r w:rsidR="00C038FA">
        <w:t xml:space="preserve"> year of</w:t>
      </w:r>
      <w:r w:rsidR="00FF7A83">
        <w:t xml:space="preserve"> </w:t>
      </w:r>
      <w:r w:rsidR="00A52384">
        <w:rPr>
          <w:noProof/>
        </w:rPr>
        <mc:AlternateContent>
          <mc:Choice Requires="wps">
            <w:drawing>
              <wp:inline distT="0" distB="0" distL="0" distR="0" wp14:anchorId="66A56E8A" wp14:editId="738E89A8">
                <wp:extent cx="914400" cy="0"/>
                <wp:effectExtent l="0" t="0" r="0" b="0"/>
                <wp:docPr id="21" name="Straight Connector 21" descr="enter year">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CnPr/>
                      <wps:spPr>
                        <a:xfrm>
                          <a:off x="0" y="0"/>
                          <a:ext cx="9144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4972F2E7" id="Straight Connector 21" o:spid="_x0000_s1026" alt="enter year" style="visibility:visible;mso-wrap-style:square;mso-left-percent:-10001;mso-top-percent:-10001;mso-position-horizontal:absolute;mso-position-horizontal-relative:char;mso-position-vertical:absolute;mso-position-vertical-relative:line;mso-left-percent:-10001;mso-top-percent:-10001" from="0,0" to="1in,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" strokecolor="black [3040]">
                <w10:anchorlock/>
              </v:line>
            </w:pict>
          </mc:Fallback>
        </mc:AlternateContent>
      </w:r>
    </w:p>
    <w:p w14:paraId="4349806F" w14:textId="56181647" w:rsidR="00C26457" w:rsidRDefault="00543E13" w:rsidP="00FF7A83">
      <w:pPr>
        <w:pStyle w:val="signatureline"/>
        <w:tabs>
          <w:tab w:val="left" w:pos="0"/>
          <w:tab w:val="left" w:pos="4770"/>
          <w:tab w:val="left" w:pos="8100"/>
          <w:tab w:val="left" w:pos="9900"/>
        </w:tabs>
      </w:pPr>
      <w:r>
        <w:t xml:space="preserve">My commission expires on the </w:t>
      </w:r>
      <w:r w:rsidR="00A52384">
        <w:rPr>
          <w:noProof/>
        </w:rPr>
        <mc:AlternateContent>
          <mc:Choice Requires="wps">
            <w:drawing>
              <wp:inline distT="0" distB="0" distL="0" distR="0" wp14:anchorId="2B638829" wp14:editId="246B696F">
                <wp:extent cx="1108608" cy="0"/>
                <wp:effectExtent l="0" t="0" r="0" b="0"/>
                <wp:docPr id="22" name="Straight Connector 22" descr="enter day of commission expires">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CnPr/>
                      <wps:spPr>
                        <a:xfrm>
                          <a:off x="0" y="0"/>
                          <a:ext cx="110860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69269D7" id="Straight Connector 22" o:spid="_x0000_s1026" alt="enter day of commission expires" style="visibility:visible;mso-wrap-style:square;mso-left-percent:-10001;mso-top-percent:-10001;mso-position-horizontal:absolute;mso-position-horizontal-relative:char;mso-position-vertical:absolute;mso-position-vertical-relative:line;mso-left-percent:-10001;mso-top-percent:-10001" from="0,0" to="87.3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" strokecolor="black [3213]">
                <w10:anchorlock/>
              </v:line>
            </w:pict>
          </mc:Fallback>
        </mc:AlternateContent>
      </w:r>
      <w:r>
        <w:t xml:space="preserve"> day</w:t>
      </w:r>
      <w:r w:rsidR="00C038FA">
        <w:t>,</w:t>
      </w:r>
      <w:r>
        <w:t xml:space="preserve"> </w:t>
      </w:r>
      <w:r w:rsidR="00C038FA">
        <w:t xml:space="preserve">month </w:t>
      </w:r>
      <w:r>
        <w:t>of</w:t>
      </w:r>
      <w:r w:rsidR="00C038FA">
        <w:t xml:space="preserve"> </w:t>
      </w:r>
      <w:r w:rsidR="00A52384" w:rsidRPr="00436246">
        <w:rPr>
          <w:noProof/>
        </w:rPr>
        <mc:AlternateContent>
          <mc:Choice Requires="wps">
            <w:drawing>
              <wp:inline distT="0" distB="0" distL="0" distR="0" wp14:anchorId="1E8D18A6" wp14:editId="0B9E41A5">
                <wp:extent cx="1100517" cy="0"/>
                <wp:effectExtent l="0" t="0" r="0" b="0"/>
                <wp:docPr id="24" name="Straight Connector 24" descr="Month of - enter month">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CnPr/>
                      <wps:spPr>
                        <a:xfrm>
                          <a:off x="0" y="0"/>
                          <a:ext cx="1100517"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B9E7102" id="Straight Connector 24" o:spid="_x0000_s1026" alt="Month of - enter month" style="visibility:visible;mso-wrap-style:square;mso-left-percent:-10001;mso-top-percent:-10001;mso-position-horizontal:absolute;mso-position-horizontal-relative:char;mso-position-vertical:absolute;mso-position-vertical-relative:line;mso-left-percent:-10001;mso-top-percent:-10001" from="0,0" to="86.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" strokecolor="black [3213]">
                <w10:anchorlock/>
              </v:line>
            </w:pict>
          </mc:Fallback>
        </mc:AlternateContent>
      </w:r>
      <w:r>
        <w:t xml:space="preserve">, </w:t>
      </w:r>
      <w:r w:rsidR="00C038FA">
        <w:t xml:space="preserve">year of </w:t>
      </w:r>
      <w:r w:rsidR="00A52384">
        <w:rPr>
          <w:noProof/>
        </w:rPr>
        <mc:AlternateContent>
          <mc:Choice Requires="wps">
            <w:drawing>
              <wp:inline distT="0" distB="0" distL="0" distR="0" wp14:anchorId="11657277" wp14:editId="73D44C58">
                <wp:extent cx="655138" cy="0"/>
                <wp:effectExtent l="0" t="0" r="0" b="0"/>
                <wp:docPr id="25" name="Straight Connector 25" descr="Year of">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CnPr/>
                      <wps:spPr>
                        <a:xfrm>
                          <a:off x="0" y="0"/>
                          <a:ext cx="65513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341E753F" id="Straight Connector 25" o:spid="_x0000_s1026" alt="Year of" style="visibility:visible;mso-wrap-style:square;mso-left-percent:-10001;mso-top-percent:-10001;mso-position-horizontal:absolute;mso-position-horizontal-relative:char;mso-position-vertical:absolute;mso-position-vertical-relative:line;mso-left-percent:-10001;mso-top-percent:-10001" from="0,0" to="51.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" strokecolor="black [3040]">
                <w10:anchorlock/>
              </v:line>
            </w:pict>
          </mc:Fallback>
        </mc:AlternateContent>
      </w:r>
    </w:p>
    <w:p w14:paraId="75D10082" w14:textId="77777777" w:rsidR="00C26457" w:rsidRPr="006D5ADC" w:rsidRDefault="00543E13" w:rsidP="00C125A4">
      <w:pPr>
        <w:pStyle w:val="Signature"/>
        <w:tabs>
          <w:tab w:val="left" w:pos="0"/>
        </w:tabs>
      </w:pPr>
      <w:r w:rsidRPr="006D5ADC">
        <w:t>______________________________</w:t>
      </w:r>
    </w:p>
    <w:p w14:paraId="6E0D786E" w14:textId="77777777" w:rsidR="00C26457" w:rsidRPr="00481145" w:rsidRDefault="00543E13" w:rsidP="00C125A4">
      <w:pPr>
        <w:pStyle w:val="Signaturelinerightnospace"/>
        <w:tabs>
          <w:tab w:val="left" w:pos="0"/>
        </w:tabs>
        <w:sectPr w:rsidR="00C26457" w:rsidRPr="00481145" w:rsidSect="00C125A4">
          <w:type w:val="continuous"/>
          <w:pgSz w:w="12240" w:h="15840" w:code="1"/>
          <w:pgMar w:top="1080" w:right="1080" w:bottom="720" w:left="1080" w:header="720" w:footer="720" w:gutter="0"/>
          <w:cols w:space="720"/>
          <w:formProt w:val="0"/>
          <w:noEndnote/>
          <w:docGrid w:linePitch="326"/>
        </w:sectPr>
      </w:pPr>
      <w:r w:rsidRPr="00481145">
        <w:t xml:space="preserve">Notary Public </w:t>
      </w:r>
    </w:p>
    <w:p w14:paraId="15D201E2" w14:textId="77777777" w:rsidR="00C26457" w:rsidRDefault="00543E13" w:rsidP="00EA6D28">
      <w:pPr>
        <w:pStyle w:val="ListNumber3"/>
      </w:pPr>
      <w:r>
        <w:lastRenderedPageBreak/>
        <w:t>Information Required To Provide Notice</w:t>
      </w:r>
    </w:p>
    <w:p w14:paraId="4268DBEB" w14:textId="4CB91195" w:rsidR="0010559B" w:rsidRDefault="00543E13" w:rsidP="0010559B">
      <w:pPr>
        <w:pStyle w:val="ListContinue3"/>
      </w:pPr>
      <w:r>
        <w:t xml:space="preserve">Submit as "Attachment </w:t>
      </w:r>
      <w:r w:rsidR="00C038FA">
        <w:t>F</w:t>
      </w:r>
      <w:r>
        <w:t xml:space="preserve">" </w:t>
      </w:r>
      <w:r w:rsidR="00C038FA">
        <w:t>a mailing</w:t>
      </w:r>
      <w:r>
        <w:t xml:space="preserve"> list of landowners </w:t>
      </w:r>
      <w:r w:rsidR="00C038FA">
        <w:t>identified under Section II.A. and a mailing list of</w:t>
      </w:r>
      <w:r>
        <w:t xml:space="preserve"> mineral owners</w:t>
      </w:r>
      <w:r w:rsidR="00F63C74">
        <w:t xml:space="preserve"> </w:t>
      </w:r>
      <w:r w:rsidR="0010559B">
        <w:t>identified under Section II.B.</w:t>
      </w:r>
      <w:r>
        <w:t xml:space="preserve">   In accordance with 30 TAC §39.405(b), please also submit this ma</w:t>
      </w:r>
      <w:r w:rsidR="007F197C">
        <w:t>iling list electronically, in Microsoft</w:t>
      </w:r>
      <w:r>
        <w:t xml:space="preserve"> Word.  The electronic list must contain only the name, mailing address, city, state, and zip code with no reference to the lot number or lot location.  The list should contain </w:t>
      </w:r>
      <w:r w:rsidR="003F761D">
        <w:t xml:space="preserve">up to </w:t>
      </w:r>
      <w:r>
        <w:t>30 names, addresses, etc. (10 per column) per page.  Each name and address must be typed in the format that meets the United States Postal Service (USPS) requirements for machine readability.  The letters in the name and address must be capitalized, contain no punctuation, and the two-character abbreviation must be used for the state.  Contact the USPS for further instructions on formatting addresses for machine readability.</w:t>
      </w:r>
      <w:r w:rsidR="0010559B">
        <w:t xml:space="preserve">  The applicant may elect to submit pre-printed mailing labels of this mailing list with the application.  If you wish to provide the list on printed labels, please use sheets of labels that have 30 labels to a page (10 labels per column).  Please provide </w:t>
      </w:r>
      <w:r w:rsidR="0010559B">
        <w:rPr>
          <w:rStyle w:val="Strong"/>
        </w:rPr>
        <w:t>four complete sets of labels</w:t>
      </w:r>
      <w:r w:rsidR="0010559B">
        <w:t xml:space="preserve"> of the landowners and mineral</w:t>
      </w:r>
      <w:r w:rsidR="00751A17">
        <w:t xml:space="preserve"> rights</w:t>
      </w:r>
      <w:r w:rsidR="0010559B">
        <w:t xml:space="preserve"> owners list. </w:t>
      </w:r>
    </w:p>
    <w:p w14:paraId="433068D6" w14:textId="6A5E4060" w:rsidR="00C26457" w:rsidRDefault="006A388C" w:rsidP="00EE6D61">
      <w:pPr>
        <w:pStyle w:val="ListNumber4"/>
        <w:numPr>
          <w:ilvl w:val="0"/>
          <w:numId w:val="42"/>
        </w:numPr>
      </w:pPr>
      <w:r>
        <w:t>P</w:t>
      </w:r>
      <w:r w:rsidR="00543E13">
        <w:t xml:space="preserve">rovide a complete mailing address for all </w:t>
      </w:r>
      <w:r>
        <w:t xml:space="preserve">persons who own the property on which the existing or proposed </w:t>
      </w:r>
      <w:r w:rsidR="00FC73B1">
        <w:t>facility</w:t>
      </w:r>
      <w:r>
        <w:t xml:space="preserve"> is or will be located</w:t>
      </w:r>
      <w:r w:rsidR="00FC73B1">
        <w:t>,</w:t>
      </w:r>
      <w:r>
        <w:t xml:space="preserve"> all persons who own</w:t>
      </w:r>
      <w:r w:rsidR="00543E13">
        <w:t xml:space="preserve"> tracts of land adjacent to the </w:t>
      </w:r>
      <w:r w:rsidR="00FC73B1">
        <w:t>property on which the existing or proposed facility is or will be located</w:t>
      </w:r>
      <w:r w:rsidR="00543E13">
        <w:t xml:space="preserve"> and other nearby landowners who might consider themselves affected by the activities described in the application.</w:t>
      </w:r>
      <w:r w:rsidR="00CC567F">
        <w:t xml:space="preserve">  </w:t>
      </w:r>
      <w:r w:rsidR="00CC567F" w:rsidRPr="00CC567F">
        <w:t xml:space="preserve">Identify the tracts of land and landowners on a map and provide the general character of the areas adjacent to the facility, including public roads, towns and the nature of development of adjacent lands (e.g., residential, commercial, agricultural, recreational, industrial or undeveloped) on the map. </w:t>
      </w:r>
      <w:r w:rsidR="00751A17" w:rsidRPr="00751A17">
        <w:t>The property boundary of the tract or tracts of land on which the existing or proposed facility is or will be located must be consistent with the legal description of the tract or tracts of land</w:t>
      </w:r>
      <w:r w:rsidR="00751A17">
        <w:t xml:space="preserve"> provided in Section I.N.5, Attachment C</w:t>
      </w:r>
      <w:r w:rsidR="00891E36">
        <w:t>,</w:t>
      </w:r>
      <w:r w:rsidR="00751A17">
        <w:t xml:space="preserve"> of the application.  </w:t>
      </w:r>
      <w:r w:rsidR="000C471B" w:rsidRPr="000C471B">
        <w:t xml:space="preserve">(Refer to </w:t>
      </w:r>
      <w:r w:rsidR="001B612E">
        <w:t xml:space="preserve">Figure 1, </w:t>
      </w:r>
      <w:r w:rsidR="00AB0EAA">
        <w:t>Example</w:t>
      </w:r>
      <w:r w:rsidR="000C471B" w:rsidRPr="000C471B">
        <w:t xml:space="preserve"> Application Map) </w:t>
      </w:r>
      <w:r w:rsidR="00CC567F" w:rsidRPr="00CC567F">
        <w:t>[30 TAC §281.5(6), §305.45(a)(6)(B) &amp; (D) and §39.651(c)(4)(A) &amp; (B)]</w:t>
      </w:r>
    </w:p>
    <w:p w14:paraId="3332B528" w14:textId="2049E01B" w:rsidR="00C26457" w:rsidRDefault="006A388C" w:rsidP="006A388C">
      <w:pPr>
        <w:pStyle w:val="ListNumber4"/>
      </w:pPr>
      <w:r>
        <w:t>P</w:t>
      </w:r>
      <w:r w:rsidR="00543E13">
        <w:t xml:space="preserve">rovide a complete mailing address for all persons who own mineral rights underlying the existing or proposed </w:t>
      </w:r>
      <w:r w:rsidR="00FC73B1">
        <w:t>facility</w:t>
      </w:r>
      <w:r w:rsidR="00543E13">
        <w:t xml:space="preserve"> and underlying the tracts of land adjacent to the property on which the existing or proposed </w:t>
      </w:r>
      <w:r w:rsidR="00FC73B1">
        <w:t xml:space="preserve">facility </w:t>
      </w:r>
      <w:r w:rsidR="00543E13">
        <w:t>is or will be located as required by 30 TAC §39.651</w:t>
      </w:r>
      <w:r w:rsidR="00CC567F">
        <w:t>(c)(4)(C) &amp; (D)</w:t>
      </w:r>
      <w:r w:rsidR="00543E13">
        <w:t xml:space="preserve">.  </w:t>
      </w:r>
      <w:r w:rsidR="00CC567F">
        <w:t>Identify the mineral rights owners on the map provided above in Section II.A.</w:t>
      </w:r>
    </w:p>
    <w:p w14:paraId="3B5C8A16" w14:textId="612F440B" w:rsidR="00C26457" w:rsidRDefault="00543E13" w:rsidP="006A388C">
      <w:pPr>
        <w:pStyle w:val="ListNumber4"/>
      </w:pPr>
      <w:r>
        <w:t xml:space="preserve">If the </w:t>
      </w:r>
      <w:r w:rsidR="00CC567F">
        <w:t xml:space="preserve">facility is located </w:t>
      </w:r>
      <w:r>
        <w:t xml:space="preserve">adjacent </w:t>
      </w:r>
      <w:r w:rsidR="00CC567F">
        <w:t xml:space="preserve">to navigable territorial waters of the state, or </w:t>
      </w:r>
      <w:r>
        <w:t xml:space="preserve">the State of Texas </w:t>
      </w:r>
      <w:r w:rsidR="00CC567F">
        <w:t>is</w:t>
      </w:r>
      <w:r>
        <w:t xml:space="preserve"> an adjacent landowner and/or </w:t>
      </w:r>
      <w:r w:rsidR="00CC567F">
        <w:t xml:space="preserve">owner of </w:t>
      </w:r>
      <w:r>
        <w:t xml:space="preserve">mineral rights </w:t>
      </w:r>
      <w:r w:rsidR="00CC567F">
        <w:t xml:space="preserve">underlying the facility or underlying adjacent tracts, </w:t>
      </w:r>
      <w:r>
        <w:t xml:space="preserve">your application may affect lands dedicated to the permanent school </w:t>
      </w:r>
      <w:r w:rsidR="00E441DE">
        <w:t xml:space="preserve">fund.  </w:t>
      </w:r>
      <w:r w:rsidR="00CC567F">
        <w:t>A</w:t>
      </w:r>
      <w:r w:rsidR="00461D8A">
        <w:t xml:space="preserve"> </w:t>
      </w:r>
      <w:r w:rsidR="00CC567F">
        <w:t xml:space="preserve">determination whether lands dedicated to the permanent school fund will be affected by TCEQ formal action on the application will be made </w:t>
      </w:r>
      <w:r w:rsidR="00461D8A">
        <w:t>b</w:t>
      </w:r>
      <w:r w:rsidR="00CC567F">
        <w:t>y the Texas General Land Office (TXGLO).</w:t>
      </w:r>
    </w:p>
    <w:p w14:paraId="024D1305" w14:textId="00D7CD7F" w:rsidR="00C26457" w:rsidRDefault="00CC567F">
      <w:pPr>
        <w:pStyle w:val="ListContinue4"/>
      </w:pPr>
      <w:r>
        <w:t>In order for the TXGLO to make a det</w:t>
      </w:r>
      <w:r w:rsidR="00461D8A">
        <w:t>ermination, the TCEQ will provide notice to the TXGLO regarding the application.  Provide</w:t>
      </w:r>
      <w:r w:rsidR="00543E13">
        <w:t xml:space="preserve"> the following information</w:t>
      </w:r>
      <w:r w:rsidR="00461D8A">
        <w:t xml:space="preserve"> for inclusion in the notice to the TXGLO</w:t>
      </w:r>
      <w:r w:rsidR="00543E13">
        <w:t>:</w:t>
      </w:r>
    </w:p>
    <w:p w14:paraId="61DF46F5" w14:textId="71F31F08" w:rsidR="00C26457" w:rsidRDefault="00543E13" w:rsidP="00EE6D61">
      <w:pPr>
        <w:pStyle w:val="ListNumber5"/>
        <w:numPr>
          <w:ilvl w:val="0"/>
          <w:numId w:val="43"/>
        </w:numPr>
      </w:pPr>
      <w:r>
        <w:t>state the location of the permanent school fund land</w:t>
      </w:r>
      <w:r w:rsidR="00461D8A">
        <w:t>, mineral rights, or waters of the state that may</w:t>
      </w:r>
      <w:r>
        <w:t xml:space="preserve"> be affected; and</w:t>
      </w:r>
    </w:p>
    <w:p w14:paraId="4DB22249" w14:textId="77777777" w:rsidR="00C26457" w:rsidRDefault="00543E13" w:rsidP="00461D8A">
      <w:pPr>
        <w:pStyle w:val="ListNumber5"/>
      </w:pPr>
      <w:r>
        <w:t>describe any foreseeable impact or effect of the proposed permitted action on permanent school fund land.</w:t>
      </w:r>
    </w:p>
    <w:p w14:paraId="45DA2FF9" w14:textId="1E8CB02C" w:rsidR="00C26457" w:rsidRDefault="00543E13">
      <w:pPr>
        <w:pStyle w:val="ListContinue4"/>
      </w:pPr>
      <w:r>
        <w:t xml:space="preserve">A formal action or ruling by the Commission on an application affecting permanent school fund land that is made without the notice required by </w:t>
      </w:r>
      <w:r w:rsidR="00461D8A">
        <w:t>§39.651(c)(3)</w:t>
      </w:r>
      <w:r>
        <w:t xml:space="preserve"> is voidable by the School Land Board as to any permanent school fund lands affected by the action or ruling</w:t>
      </w:r>
      <w:r w:rsidR="00461D8A">
        <w:t xml:space="preserve">. </w:t>
      </w:r>
      <w:r>
        <w:t xml:space="preserve"> [TWC §5.115</w:t>
      </w:r>
      <w:r w:rsidR="00461D8A">
        <w:t xml:space="preserve">(c) and </w:t>
      </w:r>
      <w:r>
        <w:t>(g)]</w:t>
      </w:r>
    </w:p>
    <w:p w14:paraId="5E6F3B0C" w14:textId="190C7500" w:rsidR="00C26457" w:rsidRDefault="00543E13" w:rsidP="00461D8A">
      <w:pPr>
        <w:pStyle w:val="ListNumber4"/>
      </w:pPr>
      <w:r>
        <w:lastRenderedPageBreak/>
        <w:t xml:space="preserve">Provide the name and mailing address of the mayor and health authority of the municipality in whose territorial limits or extraterritorial jurisdiction the </w:t>
      </w:r>
      <w:r w:rsidR="007C6139">
        <w:t>facility</w:t>
      </w:r>
      <w:r>
        <w:t xml:space="preserve"> is or will be located, and also the county judge and the health authority of the county in which the facility is located [30 TAC §39.651(c)(</w:t>
      </w:r>
      <w:r w:rsidR="00461D8A">
        <w:t>5</w:t>
      </w:r>
      <w:r>
        <w:t>)]</w:t>
      </w:r>
      <w:r w:rsidR="00B256B1">
        <w:t>.</w:t>
      </w:r>
    </w:p>
    <w:p w14:paraId="6C392229" w14:textId="4F81A706" w:rsidR="00C26457" w:rsidRDefault="00543E13" w:rsidP="00461D8A">
      <w:pPr>
        <w:pStyle w:val="ListNumber4"/>
      </w:pPr>
      <w:r>
        <w:t xml:space="preserve">Bilingual Notice Instructions.  For </w:t>
      </w:r>
      <w:r w:rsidR="002025ED">
        <w:t>new, renewal, and major amendment</w:t>
      </w:r>
      <w:r>
        <w:t xml:space="preserve"> permit applications, public notice in an alternate language</w:t>
      </w:r>
      <w:r w:rsidR="00461D8A">
        <w:t xml:space="preserve"> may be</w:t>
      </w:r>
      <w:r>
        <w:t xml:space="preserve"> required.  If an elementary school or middle school nearest to the facility offers a bilingual program, notice may be required to be published in an alternative language.  The Texas Education Code, upon which the TCEQ alternative language notice requirements are based, requires a bilingual education program for an entire school district should the requisite alternative language speaking student population exist.  However, there may not be any bilingual-speaking students at a particular school within a district which is required to offer the bilingual education program.  For this reason, the requirement to publish notice in an alternative language is triggered if the nearest elementary or middle school, as part of a larger school district, is required to make a bilingual education program available to qualifying students and either the school has students enrolled at such a program on-site or has students who attend such a program at another location to satisfy the school’s obligation to provide such a program</w:t>
      </w:r>
      <w:r w:rsidR="003612EA">
        <w:t xml:space="preserve">. </w:t>
      </w:r>
      <w:r w:rsidR="00AD746D">
        <w:t xml:space="preserve"> [30 TAC §39.</w:t>
      </w:r>
      <w:r w:rsidR="003612EA">
        <w:t>426</w:t>
      </w:r>
      <w:r w:rsidR="00AD746D">
        <w:t>]</w:t>
      </w:r>
    </w:p>
    <w:p w14:paraId="76941FAC" w14:textId="77777777" w:rsidR="00EE6D61" w:rsidRDefault="00543E13" w:rsidP="00EE6D61">
      <w:pPr>
        <w:pStyle w:val="BilingualNotice"/>
        <w:rPr>
          <w:rStyle w:val="Strong"/>
        </w:rPr>
      </w:pPr>
      <w:r>
        <w:rPr>
          <w:rStyle w:val="Strong"/>
        </w:rPr>
        <w:t>Bilingual notice confirmation for this application</w:t>
      </w:r>
    </w:p>
    <w:p w14:paraId="48EF6814" w14:textId="03EB57CE" w:rsidR="00C26457" w:rsidRDefault="00543E13" w:rsidP="00EE6D61">
      <w:pPr>
        <w:pStyle w:val="ListNumber5"/>
        <w:numPr>
          <w:ilvl w:val="0"/>
          <w:numId w:val="53"/>
        </w:numPr>
      </w:pPr>
      <w:r>
        <w:t xml:space="preserve">Is </w:t>
      </w:r>
      <w:r w:rsidR="0028419F">
        <w:t>the school district of the elementa</w:t>
      </w:r>
      <w:r w:rsidR="00FE448F">
        <w:t>r</w:t>
      </w:r>
      <w:r w:rsidR="0028419F">
        <w:t>y or middle school nearest to the facility r</w:t>
      </w:r>
      <w:r>
        <w:t xml:space="preserve">equired by the Texas Education Code </w:t>
      </w:r>
      <w:r w:rsidR="00FE448F">
        <w:t>to have a bilingual program</w:t>
      </w:r>
      <w:r>
        <w:t>?</w:t>
      </w:r>
    </w:p>
    <w:p w14:paraId="2378908C" w14:textId="1FEF31D3" w:rsidR="00C26457" w:rsidRDefault="00A030D6">
      <w:pPr>
        <w:pStyle w:val="ListContinue5"/>
        <w:contextualSpacing w:val="0"/>
      </w:pPr>
      <w:sdt>
        <w:sdtPr>
          <w:id w:val="1034625094"/>
          <w14:checkbox>
            <w14:checked w14:val="0"/>
            <w14:checkedState w14:val="2612" w14:font="MS Gothic"/>
            <w14:uncheckedState w14:val="2610" w14:font="MS Gothic"/>
          </w14:checkbox>
        </w:sdtPr>
        <w:sdtEndPr/>
        <w:sdtContent>
          <w:r w:rsidR="000C020E">
            <w:rPr>
              <w:rFonts w:ascii="MS Gothic" w:eastAsia="MS Gothic" w:hAnsi="MS Gothic" w:hint="eastAsia"/>
            </w:rPr>
            <w:t>☐</w:t>
          </w:r>
        </w:sdtContent>
      </w:sdt>
      <w:r w:rsidR="00543E13">
        <w:t xml:space="preserve"> Yes </w:t>
      </w:r>
      <w:r w:rsidR="000C020E">
        <w:t xml:space="preserve"> </w:t>
      </w:r>
      <w:sdt>
        <w:sdtPr>
          <w:id w:val="127517597"/>
          <w14:checkbox>
            <w14:checked w14:val="0"/>
            <w14:checkedState w14:val="2612" w14:font="MS Gothic"/>
            <w14:uncheckedState w14:val="2610" w14:font="MS Gothic"/>
          </w14:checkbox>
        </w:sdtPr>
        <w:sdtEndPr/>
        <w:sdtContent>
          <w:r w:rsidR="000C020E">
            <w:rPr>
              <w:rFonts w:ascii="MS Gothic" w:eastAsia="MS Gothic" w:hAnsi="MS Gothic" w:hint="eastAsia"/>
            </w:rPr>
            <w:t>☐</w:t>
          </w:r>
        </w:sdtContent>
      </w:sdt>
      <w:r w:rsidR="00543E13">
        <w:t xml:space="preserve"> No</w:t>
      </w:r>
    </w:p>
    <w:p w14:paraId="634E170F" w14:textId="36C33A94" w:rsidR="00C26457" w:rsidRDefault="00543E13">
      <w:pPr>
        <w:pStyle w:val="ListContinue5"/>
      </w:pPr>
      <w:r>
        <w:t xml:space="preserve">If </w:t>
      </w:r>
      <w:r>
        <w:rPr>
          <w:rStyle w:val="Strong"/>
        </w:rPr>
        <w:t>no</w:t>
      </w:r>
      <w:r>
        <w:t>, alternative language notice publication not required.</w:t>
      </w:r>
    </w:p>
    <w:p w14:paraId="45D7903D" w14:textId="77777777" w:rsidR="00C26457" w:rsidRDefault="00543E13" w:rsidP="003612EA">
      <w:pPr>
        <w:pStyle w:val="ListNumber5"/>
      </w:pPr>
      <w:r>
        <w:rPr>
          <w:rStyle w:val="Strong"/>
        </w:rPr>
        <w:t>If yes</w:t>
      </w:r>
      <w:r>
        <w:t xml:space="preserve"> to question 1, are students enrolled in a bilingual education program at either the elementary school or the middle school nearest to the facility? </w:t>
      </w:r>
      <w:bookmarkStart w:id="40" w:name="Check29"/>
    </w:p>
    <w:bookmarkEnd w:id="40"/>
    <w:p w14:paraId="79C53C50" w14:textId="761F8A56" w:rsidR="00C26457" w:rsidRDefault="00A030D6">
      <w:pPr>
        <w:pStyle w:val="ListContinue5"/>
        <w:contextualSpacing w:val="0"/>
      </w:pPr>
      <w:sdt>
        <w:sdtPr>
          <w:id w:val="208846174"/>
          <w14:checkbox>
            <w14:checked w14:val="0"/>
            <w14:checkedState w14:val="2612" w14:font="MS Gothic"/>
            <w14:uncheckedState w14:val="2610" w14:font="MS Gothic"/>
          </w14:checkbox>
        </w:sdtPr>
        <w:sdtEndPr/>
        <w:sdtContent>
          <w:r w:rsidR="000C020E">
            <w:rPr>
              <w:rFonts w:ascii="MS Gothic" w:eastAsia="MS Gothic" w:hAnsi="MS Gothic" w:hint="eastAsia"/>
            </w:rPr>
            <w:t>☐</w:t>
          </w:r>
        </w:sdtContent>
      </w:sdt>
      <w:r w:rsidR="000C020E">
        <w:t xml:space="preserve"> </w:t>
      </w:r>
      <w:r w:rsidR="00543E13">
        <w:t xml:space="preserve">Yes  </w:t>
      </w:r>
      <w:sdt>
        <w:sdtPr>
          <w:id w:val="-579439853"/>
          <w14:checkbox>
            <w14:checked w14:val="0"/>
            <w14:checkedState w14:val="2612" w14:font="MS Gothic"/>
            <w14:uncheckedState w14:val="2610" w14:font="MS Gothic"/>
          </w14:checkbox>
        </w:sdtPr>
        <w:sdtEndPr/>
        <w:sdtContent>
          <w:r w:rsidR="000C020E">
            <w:rPr>
              <w:rFonts w:ascii="MS Gothic" w:eastAsia="MS Gothic" w:hAnsi="MS Gothic" w:hint="eastAsia"/>
            </w:rPr>
            <w:t>☐</w:t>
          </w:r>
        </w:sdtContent>
      </w:sdt>
      <w:r w:rsidR="00543E13">
        <w:t xml:space="preserve"> No</w:t>
      </w:r>
    </w:p>
    <w:p w14:paraId="1EA7C632" w14:textId="0D5ECAE3" w:rsidR="00C26457" w:rsidRDefault="00543E13">
      <w:pPr>
        <w:pStyle w:val="ListContinue5"/>
      </w:pPr>
      <w:r>
        <w:rPr>
          <w:rStyle w:val="Strong"/>
        </w:rPr>
        <w:t>If yes</w:t>
      </w:r>
      <w:r>
        <w:t xml:space="preserve"> to questions 1 and 2, alternative language publication is required; If </w:t>
      </w:r>
      <w:r>
        <w:rPr>
          <w:rStyle w:val="Strong"/>
        </w:rPr>
        <w:t>no</w:t>
      </w:r>
      <w:r>
        <w:t xml:space="preserve"> to question 2, then consider the next question.</w:t>
      </w:r>
    </w:p>
    <w:p w14:paraId="256B2CD4" w14:textId="77777777" w:rsidR="00C26457" w:rsidRDefault="00543E13" w:rsidP="003612EA">
      <w:pPr>
        <w:pStyle w:val="ListNumber5"/>
      </w:pPr>
      <w:r>
        <w:rPr>
          <w:rStyle w:val="Strong"/>
        </w:rPr>
        <w:t>If yes</w:t>
      </w:r>
      <w:r>
        <w:t xml:space="preserve"> to question 1, are there students enrolled at either the elementary school or the middle school nearest to the facility who attend a bilingual education program at another location? </w:t>
      </w:r>
    </w:p>
    <w:p w14:paraId="1BA3917E" w14:textId="0FFD5AFD" w:rsidR="00C26457" w:rsidRDefault="00A030D6">
      <w:pPr>
        <w:pStyle w:val="ListContinue5"/>
        <w:contextualSpacing w:val="0"/>
      </w:pPr>
      <w:sdt>
        <w:sdtPr>
          <w:id w:val="-803548920"/>
          <w14:checkbox>
            <w14:checked w14:val="0"/>
            <w14:checkedState w14:val="2612" w14:font="MS Gothic"/>
            <w14:uncheckedState w14:val="2610" w14:font="MS Gothic"/>
          </w14:checkbox>
        </w:sdtPr>
        <w:sdtEndPr/>
        <w:sdtContent>
          <w:r w:rsidR="000C020E">
            <w:rPr>
              <w:rFonts w:ascii="MS Gothic" w:eastAsia="MS Gothic" w:hAnsi="MS Gothic" w:hint="eastAsia"/>
            </w:rPr>
            <w:t>☐</w:t>
          </w:r>
        </w:sdtContent>
      </w:sdt>
      <w:r w:rsidR="000C020E">
        <w:t xml:space="preserve"> </w:t>
      </w:r>
      <w:r w:rsidR="00543E13">
        <w:t>Yes</w:t>
      </w:r>
      <w:r w:rsidR="00494195">
        <w:t xml:space="preserve"> </w:t>
      </w:r>
      <w:r w:rsidR="00543E13">
        <w:t xml:space="preserve"> </w:t>
      </w:r>
      <w:sdt>
        <w:sdtPr>
          <w:id w:val="-1216504338"/>
          <w14:checkbox>
            <w14:checked w14:val="0"/>
            <w14:checkedState w14:val="2612" w14:font="MS Gothic"/>
            <w14:uncheckedState w14:val="2610" w14:font="MS Gothic"/>
          </w14:checkbox>
        </w:sdtPr>
        <w:sdtEndPr/>
        <w:sdtContent>
          <w:r w:rsidR="000C020E">
            <w:rPr>
              <w:rFonts w:ascii="MS Gothic" w:eastAsia="MS Gothic" w:hAnsi="MS Gothic" w:hint="eastAsia"/>
            </w:rPr>
            <w:t>☐</w:t>
          </w:r>
        </w:sdtContent>
      </w:sdt>
      <w:r w:rsidR="00543E13">
        <w:t xml:space="preserve"> No</w:t>
      </w:r>
    </w:p>
    <w:p w14:paraId="6D114565" w14:textId="1F2DD378" w:rsidR="00C26457" w:rsidRDefault="00543E13">
      <w:pPr>
        <w:pStyle w:val="ListContinue5"/>
      </w:pPr>
      <w:r>
        <w:rPr>
          <w:rStyle w:val="Strong"/>
        </w:rPr>
        <w:t>If yes</w:t>
      </w:r>
      <w:r>
        <w:t xml:space="preserve"> to questions 1 and 3, alternative language publication is required; If </w:t>
      </w:r>
      <w:r>
        <w:rPr>
          <w:rStyle w:val="Strong"/>
        </w:rPr>
        <w:t>no</w:t>
      </w:r>
      <w:r>
        <w:t xml:space="preserve"> to question 3, then consider the next question.</w:t>
      </w:r>
    </w:p>
    <w:p w14:paraId="4AA01D7D" w14:textId="77777777" w:rsidR="00C26457" w:rsidRDefault="00543E13" w:rsidP="003612EA">
      <w:pPr>
        <w:pStyle w:val="ListNumber5"/>
      </w:pPr>
      <w:r>
        <w:rPr>
          <w:rStyle w:val="Strong"/>
        </w:rPr>
        <w:t>If yes</w:t>
      </w:r>
      <w:r>
        <w:t xml:space="preserve"> to question 1, </w:t>
      </w:r>
      <w:r w:rsidR="00FE448F">
        <w:t>has</w:t>
      </w:r>
      <w:r>
        <w:t xml:space="preserve"> the elementary school or the middle school nearest to the facility</w:t>
      </w:r>
      <w:r w:rsidR="00FE448F">
        <w:t xml:space="preserve"> been granted an exception</w:t>
      </w:r>
      <w:r>
        <w:t xml:space="preserve"> from this requirement, as available under 19 TAC §89.120</w:t>
      </w:r>
      <w:r w:rsidR="0015088A">
        <w:t>7</w:t>
      </w:r>
      <w:r>
        <w:t>(</w:t>
      </w:r>
      <w:r w:rsidR="0015088A">
        <w:t>a</w:t>
      </w:r>
      <w:r>
        <w:t>)?</w:t>
      </w:r>
    </w:p>
    <w:p w14:paraId="7B983087" w14:textId="12A2392A" w:rsidR="00C26457" w:rsidRDefault="00A030D6">
      <w:pPr>
        <w:pStyle w:val="ListContinue5"/>
        <w:contextualSpacing w:val="0"/>
      </w:pPr>
      <w:sdt>
        <w:sdtPr>
          <w:id w:val="-48001260"/>
          <w14:checkbox>
            <w14:checked w14:val="0"/>
            <w14:checkedState w14:val="2612" w14:font="MS Gothic"/>
            <w14:uncheckedState w14:val="2610" w14:font="MS Gothic"/>
          </w14:checkbox>
        </w:sdtPr>
        <w:sdtEndPr/>
        <w:sdtContent>
          <w:r w:rsidR="000C020E">
            <w:rPr>
              <w:rFonts w:ascii="MS Gothic" w:eastAsia="MS Gothic" w:hAnsi="MS Gothic" w:hint="eastAsia"/>
            </w:rPr>
            <w:t>☐</w:t>
          </w:r>
        </w:sdtContent>
      </w:sdt>
      <w:r w:rsidR="000C020E">
        <w:t xml:space="preserve"> </w:t>
      </w:r>
      <w:r w:rsidR="00543E13">
        <w:t>Yes</w:t>
      </w:r>
      <w:r w:rsidR="00494195">
        <w:t xml:space="preserve"> </w:t>
      </w:r>
      <w:r w:rsidR="00543E13">
        <w:t xml:space="preserve"> </w:t>
      </w:r>
      <w:sdt>
        <w:sdtPr>
          <w:id w:val="-1163918423"/>
          <w14:checkbox>
            <w14:checked w14:val="0"/>
            <w14:checkedState w14:val="2612" w14:font="MS Gothic"/>
            <w14:uncheckedState w14:val="2610" w14:font="MS Gothic"/>
          </w14:checkbox>
        </w:sdtPr>
        <w:sdtEndPr/>
        <w:sdtContent>
          <w:r w:rsidR="000C020E">
            <w:rPr>
              <w:rFonts w:ascii="MS Gothic" w:eastAsia="MS Gothic" w:hAnsi="MS Gothic" w:hint="eastAsia"/>
            </w:rPr>
            <w:t>☐</w:t>
          </w:r>
        </w:sdtContent>
      </w:sdt>
      <w:r w:rsidR="00543E13">
        <w:t xml:space="preserve"> No</w:t>
      </w:r>
    </w:p>
    <w:p w14:paraId="188AAF5E" w14:textId="43DBF514" w:rsidR="00C26457" w:rsidRDefault="00543E13">
      <w:pPr>
        <w:pStyle w:val="ListContinue5"/>
      </w:pPr>
      <w:r>
        <w:rPr>
          <w:rStyle w:val="Strong"/>
        </w:rPr>
        <w:t>If yes</w:t>
      </w:r>
      <w:r>
        <w:t xml:space="preserve"> to questions 1 and 4, alternative language publication is required; </w:t>
      </w:r>
      <w:r w:rsidRPr="00F03133">
        <w:rPr>
          <w:rStyle w:val="Strong"/>
        </w:rPr>
        <w:t xml:space="preserve">if </w:t>
      </w:r>
      <w:r>
        <w:rPr>
          <w:rStyle w:val="Strong"/>
        </w:rPr>
        <w:t>no</w:t>
      </w:r>
      <w:r>
        <w:t xml:space="preserve"> to question 4, alternative language notice publication not required.</w:t>
      </w:r>
    </w:p>
    <w:p w14:paraId="1B767A99" w14:textId="4661024E" w:rsidR="00E444D8" w:rsidRDefault="0015088A" w:rsidP="003612EA">
      <w:pPr>
        <w:pStyle w:val="ListNumber5"/>
        <w:rPr>
          <w:rStyle w:val="underline"/>
        </w:rPr>
      </w:pPr>
      <w:r>
        <w:t xml:space="preserve">Provide the alternative language for which the </w:t>
      </w:r>
      <w:r w:rsidR="00543E13">
        <w:t xml:space="preserve">bilingual education program(s) is provided </w:t>
      </w:r>
      <w:r w:rsidR="00C04E2D">
        <w:t>or which an exception has been approved</w:t>
      </w:r>
      <w:r w:rsidR="00543E13">
        <w:t xml:space="preserve">?  </w:t>
      </w:r>
      <w:r w:rsidR="000C020E">
        <w:rPr>
          <w:rStyle w:val="underline"/>
        </w:rPr>
        <w:fldChar w:fldCharType="begin">
          <w:ffData>
            <w:name w:val="bilingual_language"/>
            <w:enabled/>
            <w:calcOnExit w:val="0"/>
            <w:statusText w:type="text" w:val="If a bilingual education program(s) is provided by an elementary or  middle school nearest to the facility, which language is required?"/>
            <w:textInput/>
          </w:ffData>
        </w:fldChar>
      </w:r>
      <w:bookmarkStart w:id="41" w:name="bilingual_language"/>
      <w:r w:rsidR="000C020E">
        <w:rPr>
          <w:rStyle w:val="underline"/>
        </w:rPr>
        <w:instrText xml:space="preserve"> FORMTEXT </w:instrText>
      </w:r>
      <w:r w:rsidR="000C020E">
        <w:rPr>
          <w:rStyle w:val="underline"/>
        </w:rPr>
      </w:r>
      <w:r w:rsidR="000C020E">
        <w:rPr>
          <w:rStyle w:val="underline"/>
        </w:rPr>
        <w:fldChar w:fldCharType="separate"/>
      </w:r>
      <w:r w:rsidR="000C020E">
        <w:rPr>
          <w:rStyle w:val="underline"/>
          <w:noProof/>
        </w:rPr>
        <w:t> </w:t>
      </w:r>
      <w:r w:rsidR="000C020E">
        <w:rPr>
          <w:rStyle w:val="underline"/>
          <w:noProof/>
        </w:rPr>
        <w:t> </w:t>
      </w:r>
      <w:r w:rsidR="000C020E">
        <w:rPr>
          <w:rStyle w:val="underline"/>
          <w:noProof/>
        </w:rPr>
        <w:t> </w:t>
      </w:r>
      <w:r w:rsidR="000C020E">
        <w:rPr>
          <w:rStyle w:val="underline"/>
          <w:noProof/>
        </w:rPr>
        <w:t> </w:t>
      </w:r>
      <w:r w:rsidR="000C020E">
        <w:rPr>
          <w:rStyle w:val="underline"/>
          <w:noProof/>
        </w:rPr>
        <w:t> </w:t>
      </w:r>
      <w:r w:rsidR="000C020E">
        <w:rPr>
          <w:rStyle w:val="underline"/>
        </w:rPr>
        <w:fldChar w:fldCharType="end"/>
      </w:r>
      <w:bookmarkEnd w:id="41"/>
    </w:p>
    <w:p w14:paraId="518ADAC3" w14:textId="342ED107" w:rsidR="00C26457" w:rsidRDefault="00543E13" w:rsidP="00EA6D28">
      <w:pPr>
        <w:pStyle w:val="ListNumber3"/>
      </w:pPr>
      <w:r>
        <w:lastRenderedPageBreak/>
        <w:t>Financial Assurance</w:t>
      </w:r>
    </w:p>
    <w:p w14:paraId="56F75BD5" w14:textId="2FB76D2D" w:rsidR="00C26457" w:rsidRDefault="00543E13" w:rsidP="00254291">
      <w:pPr>
        <w:pStyle w:val="ListContinue2"/>
      </w:pPr>
      <w:r>
        <w:t xml:space="preserve">Submit as "Attachment </w:t>
      </w:r>
      <w:r w:rsidR="00F63C74">
        <w:t>G</w:t>
      </w:r>
      <w:r>
        <w:t>",</w:t>
      </w:r>
      <w:r w:rsidR="00F63C74" w:rsidRPr="00F63C74">
        <w:t xml:space="preserve"> a description of the manner in which compliance with the financial assurance</w:t>
      </w:r>
      <w:r w:rsidR="00E9648F">
        <w:t xml:space="preserve"> requirements</w:t>
      </w:r>
      <w:r w:rsidR="00F63C74" w:rsidRPr="00F63C74">
        <w:t xml:space="preserve"> in 30 TAC Chapter 37, Subchapter Q </w:t>
      </w:r>
      <w:r w:rsidR="00636536">
        <w:t xml:space="preserve">and Subchapter T </w:t>
      </w:r>
      <w:r w:rsidR="00F63C74" w:rsidRPr="00F63C74">
        <w:t>will be attained</w:t>
      </w:r>
      <w:r w:rsidR="00F63C74">
        <w:t xml:space="preserve">.  </w:t>
      </w:r>
      <w:r w:rsidR="00F06746">
        <w:t>[30 TAC §305.49(a)(3)]</w:t>
      </w:r>
    </w:p>
    <w:p w14:paraId="6A8AD0EB" w14:textId="1F30055D" w:rsidR="00C26457" w:rsidRDefault="00543E13" w:rsidP="00EE6D61">
      <w:pPr>
        <w:pStyle w:val="ListNumber4"/>
        <w:numPr>
          <w:ilvl w:val="0"/>
          <w:numId w:val="44"/>
        </w:numPr>
      </w:pPr>
      <w:r>
        <w:t>Financial Assurance Requirements [30 TAC §§331.142-144]</w:t>
      </w:r>
    </w:p>
    <w:p w14:paraId="6A7DBFB4" w14:textId="77777777" w:rsidR="00C26457" w:rsidRDefault="00543E13" w:rsidP="00EE6D61">
      <w:pPr>
        <w:pStyle w:val="ListNumber5"/>
        <w:numPr>
          <w:ilvl w:val="0"/>
          <w:numId w:val="45"/>
        </w:numPr>
      </w:pPr>
      <w:r>
        <w:t xml:space="preserve">Financial Assurance for Well Closure </w:t>
      </w:r>
    </w:p>
    <w:p w14:paraId="1CDEEA7C" w14:textId="314B9E62" w:rsidR="00636536" w:rsidRDefault="00636536">
      <w:pPr>
        <w:pStyle w:val="ListContinue5"/>
      </w:pPr>
      <w:r w:rsidRPr="00636536">
        <w:t xml:space="preserve">The financial assurance requirements of 30 TAC Chapter 37, Subchapter Q, require an owner or operator to submit an originally signed financial assurance mechanism </w:t>
      </w:r>
      <w:r w:rsidR="00745566">
        <w:t xml:space="preserve">for well closure </w:t>
      </w:r>
      <w:r w:rsidRPr="00636536">
        <w:t xml:space="preserve">to the TCEQ Financial Assurance </w:t>
      </w:r>
      <w:r w:rsidR="003F017F">
        <w:t>Unit</w:t>
      </w:r>
      <w:r w:rsidRPr="00636536">
        <w:t xml:space="preserve"> at least 60 days prior to commencement of drilling operations. </w:t>
      </w:r>
      <w:r>
        <w:t xml:space="preserve"> </w:t>
      </w:r>
      <w:r w:rsidRPr="00636536">
        <w:t xml:space="preserve">All financial assurance mechanisms shall be in effect before commencement of drilling operations.  For </w:t>
      </w:r>
      <w:bookmarkStart w:id="42" w:name="_Hlk102479510"/>
      <w:r w:rsidRPr="00636536">
        <w:t>converted wells and other previously constructed well</w:t>
      </w:r>
      <w:bookmarkEnd w:id="42"/>
      <w:r w:rsidRPr="00636536">
        <w:t>s, financial assurance shall be provided at least 30 days prior to permit issuance and be in effect upon permit issuance. [§37.7021(c)</w:t>
      </w:r>
      <w:r>
        <w:t>]</w:t>
      </w:r>
      <w:r w:rsidRPr="00636536">
        <w:t xml:space="preserve">  </w:t>
      </w:r>
    </w:p>
    <w:p w14:paraId="6DA82BD7" w14:textId="77777777" w:rsidR="00636536" w:rsidRDefault="00636536">
      <w:pPr>
        <w:pStyle w:val="ListContinue5"/>
      </w:pPr>
    </w:p>
    <w:p w14:paraId="753051A7" w14:textId="5D53DE63" w:rsidR="00C26457" w:rsidRDefault="00745566">
      <w:pPr>
        <w:pStyle w:val="ListContinue5"/>
      </w:pPr>
      <w:r>
        <w:t>The owner or operator must s</w:t>
      </w:r>
      <w:r w:rsidR="007653DC" w:rsidRPr="007653DC">
        <w:t xml:space="preserve">ecure and maintain financial assurance for plugging and abandonment of each </w:t>
      </w:r>
      <w:r w:rsidR="00F72E01">
        <w:t xml:space="preserve">Class III </w:t>
      </w:r>
      <w:r w:rsidR="007653DC">
        <w:t xml:space="preserve">injection well, </w:t>
      </w:r>
      <w:r w:rsidR="009A72F8">
        <w:t xml:space="preserve">production well, </w:t>
      </w:r>
      <w:r w:rsidR="008F052E">
        <w:t xml:space="preserve">recovery well, </w:t>
      </w:r>
      <w:r w:rsidR="007653DC">
        <w:t>baseline well and monitoring well</w:t>
      </w:r>
      <w:r w:rsidR="007653DC" w:rsidRPr="007653DC">
        <w:t xml:space="preserve"> </w:t>
      </w:r>
      <w:bookmarkStart w:id="43" w:name="_Hlk101885353"/>
      <w:r w:rsidR="007653DC" w:rsidRPr="007653DC">
        <w:t>in the amount of the closure cost estimate in current dollars developed in accordance with 30 TAC §</w:t>
      </w:r>
      <w:r w:rsidR="00EC0574">
        <w:t xml:space="preserve">§331.109 and </w:t>
      </w:r>
      <w:r w:rsidR="007653DC" w:rsidRPr="007653DC">
        <w:t>331.143 using the mechanisms listed in 30 TAC §37.7021</w:t>
      </w:r>
      <w:bookmarkEnd w:id="43"/>
      <w:r w:rsidR="007653DC" w:rsidRPr="007653DC">
        <w:t>(b).</w:t>
      </w:r>
      <w:r w:rsidR="004F0FE7" w:rsidRPr="004F0FE7">
        <w:t xml:space="preserve"> </w:t>
      </w:r>
      <w:r w:rsidR="00C601D1" w:rsidRPr="00C601D1">
        <w:t>For new well</w:t>
      </w:r>
      <w:r w:rsidR="00C601D1">
        <w:t>s</w:t>
      </w:r>
      <w:r w:rsidR="00C601D1" w:rsidRPr="00C601D1">
        <w:t>, the cost estimate is included in the Production Area Authorization application</w:t>
      </w:r>
      <w:r w:rsidR="00C601D1">
        <w:t xml:space="preserve">s.  </w:t>
      </w:r>
      <w:r w:rsidR="004F0FE7">
        <w:t xml:space="preserve">For </w:t>
      </w:r>
      <w:r w:rsidR="004F0FE7" w:rsidRPr="004F0FE7">
        <w:t>converted wells and other previously constructed well</w:t>
      </w:r>
      <w:r w:rsidR="00C601D1">
        <w:t>s</w:t>
      </w:r>
      <w:r w:rsidR="004F0FE7">
        <w:t xml:space="preserve">, the cost estimate is included in Section V.E.2 of the </w:t>
      </w:r>
      <w:r w:rsidR="00C601D1">
        <w:t xml:space="preserve">Area Permit </w:t>
      </w:r>
      <w:r w:rsidR="004F0FE7">
        <w:t>application</w:t>
      </w:r>
      <w:r w:rsidR="00C601D1">
        <w:t xml:space="preserve">.  </w:t>
      </w:r>
    </w:p>
    <w:p w14:paraId="59B957C5" w14:textId="77777777" w:rsidR="00C26457" w:rsidRDefault="00543E13" w:rsidP="00D52A01">
      <w:pPr>
        <w:pStyle w:val="ListNumber5"/>
      </w:pPr>
      <w:r>
        <w:t>Financial Assurance for Groundwater Restoration</w:t>
      </w:r>
    </w:p>
    <w:p w14:paraId="6F04FBE8" w14:textId="5304B4CB" w:rsidR="00636536" w:rsidRDefault="00636536" w:rsidP="009B23FF">
      <w:pPr>
        <w:pStyle w:val="ListContinue5"/>
      </w:pPr>
      <w:r w:rsidRPr="00636536">
        <w:t xml:space="preserve">The financial assurance requirements of 30 TAC Chapter 37, Subchapter T, require an owner or operator to submit an originally signed financial assurance mechanism </w:t>
      </w:r>
      <w:r w:rsidR="00745566">
        <w:t xml:space="preserve">for groundwater restoration </w:t>
      </w:r>
      <w:r w:rsidRPr="00636536">
        <w:t xml:space="preserve">at least 60 days prior to the initial receipt, production or possession of radioactive substances or injection operations in a production area. </w:t>
      </w:r>
      <w:r>
        <w:t>[30 TAC</w:t>
      </w:r>
      <w:r w:rsidRPr="00636536">
        <w:t xml:space="preserve"> §37.9040]</w:t>
      </w:r>
    </w:p>
    <w:p w14:paraId="2E3FEAFA" w14:textId="77777777" w:rsidR="00636536" w:rsidRDefault="00636536" w:rsidP="009B23FF">
      <w:pPr>
        <w:pStyle w:val="ListContinue5"/>
      </w:pPr>
    </w:p>
    <w:p w14:paraId="3CAB141E" w14:textId="21ADFB24" w:rsidR="00C26457" w:rsidRDefault="00745566" w:rsidP="007C6139">
      <w:pPr>
        <w:pStyle w:val="ListContinue5"/>
      </w:pPr>
      <w:r>
        <w:t>The owner or operator must s</w:t>
      </w:r>
      <w:r w:rsidR="007653DC">
        <w:t>ecure and maintain financial assurance for groundwater restoration</w:t>
      </w:r>
      <w:r w:rsidR="00430351" w:rsidRPr="00430351">
        <w:t xml:space="preserve"> in the amount of the </w:t>
      </w:r>
      <w:r>
        <w:t>groundwater restoration</w:t>
      </w:r>
      <w:r w:rsidR="00430351" w:rsidRPr="00430351">
        <w:t xml:space="preserve"> cost estimate in current dollars developed in accordance with 30 TAC §</w:t>
      </w:r>
      <w:r w:rsidR="00EC0574">
        <w:t xml:space="preserve">§331.109 and </w:t>
      </w:r>
      <w:r w:rsidR="00430351" w:rsidRPr="00430351">
        <w:t xml:space="preserve">331.143 and included in </w:t>
      </w:r>
      <w:r w:rsidR="00C601D1">
        <w:t>the</w:t>
      </w:r>
      <w:r w:rsidR="00E9648F">
        <w:t xml:space="preserve"> Production Area Authorization </w:t>
      </w:r>
      <w:r w:rsidR="00430351" w:rsidRPr="00430351">
        <w:t>application</w:t>
      </w:r>
      <w:r w:rsidR="00C601D1">
        <w:t>s</w:t>
      </w:r>
      <w:r w:rsidR="00430351" w:rsidRPr="00430351">
        <w:t xml:space="preserve"> using the mechanisms listed in 30 TAC </w:t>
      </w:r>
      <w:bookmarkStart w:id="44" w:name="_Hlk102031005"/>
      <w:r w:rsidR="00430351" w:rsidRPr="00430351">
        <w:t>§37.</w:t>
      </w:r>
      <w:r>
        <w:t>90</w:t>
      </w:r>
      <w:r w:rsidR="00893754">
        <w:t>50, with the exceptions of sections (g) and (h)</w:t>
      </w:r>
      <w:r w:rsidR="00430351">
        <w:t>.</w:t>
      </w:r>
      <w:bookmarkStart w:id="45" w:name="_Class_III_Injection"/>
      <w:bookmarkEnd w:id="44"/>
      <w:bookmarkEnd w:id="45"/>
      <w:r w:rsidR="00543E13" w:rsidRPr="00C86CBA">
        <w:t xml:space="preserve"> </w:t>
      </w:r>
    </w:p>
    <w:p w14:paraId="0A2F9CAB" w14:textId="795724E3" w:rsidR="00F96912" w:rsidRDefault="00F96912" w:rsidP="00EA6D28">
      <w:pPr>
        <w:pStyle w:val="ListNumber3"/>
      </w:pPr>
      <w:r w:rsidRPr="00EB18DA">
        <w:t xml:space="preserve">Geology and Hydrogeology </w:t>
      </w:r>
    </w:p>
    <w:p w14:paraId="08EB3206" w14:textId="537487F5" w:rsidR="009F0C35" w:rsidRPr="00EB18DA" w:rsidRDefault="009F0C35" w:rsidP="009F0C35">
      <w:pPr>
        <w:pStyle w:val="ListContinue3"/>
      </w:pPr>
      <w:r w:rsidRPr="009F0C35">
        <w:t xml:space="preserve">The Geology </w:t>
      </w:r>
      <w:r w:rsidR="004E0E2E">
        <w:t xml:space="preserve">and Hydrogeology </w:t>
      </w:r>
      <w:r w:rsidRPr="009F0C35">
        <w:t>Report, including all associated geoscience specifications, details, calculations or estimates, maps, drawings, cross sections, other figures, opinions, recommendations, evaluations and other related geoscience documents, must be prepared, sealed, signed, and dated by a Texas professional geoscientist (P.G.).  Additionally, all geoscience documents released, issued or submitted by a licensee, including preliminary documents, shall clearly indicate the firm name and registration number of the geoscience firm by which the geoscientist is employed.  [30 TAC §305.45(a)(8), §331.21 and 22 TAC §851.156]</w:t>
      </w:r>
    </w:p>
    <w:p w14:paraId="7F354265" w14:textId="0FB6C91F" w:rsidR="009F0C35" w:rsidRDefault="00F96912" w:rsidP="00EE6D61">
      <w:pPr>
        <w:pStyle w:val="ListNumber4"/>
        <w:numPr>
          <w:ilvl w:val="0"/>
          <w:numId w:val="48"/>
        </w:numPr>
      </w:pPr>
      <w:r>
        <w:t>Regional geology and hydrology</w:t>
      </w:r>
    </w:p>
    <w:p w14:paraId="5F99F076" w14:textId="161D2E91" w:rsidR="00F96912" w:rsidRDefault="00F96912" w:rsidP="009F0C35">
      <w:pPr>
        <w:pStyle w:val="ListContinue4"/>
      </w:pPr>
      <w:r>
        <w:t>Describe the regional stratigraphic and structural geology, lithology, and hydrology pertinent to the proposed injection program.  Information must be integrated into a coherent and complete summary, not merely listed.  Regional geology should be rendered on a scale capable of accurately depicting the geology of the region (approximately a 20</w:t>
      </w:r>
      <w:r w:rsidR="00E000F2">
        <w:t xml:space="preserve"> </w:t>
      </w:r>
      <w:r w:rsidR="009F0C35">
        <w:t xml:space="preserve">to </w:t>
      </w:r>
      <w:r>
        <w:lastRenderedPageBreak/>
        <w:t>50</w:t>
      </w:r>
      <w:r w:rsidR="009F0C35">
        <w:t>-</w:t>
      </w:r>
      <w:r>
        <w:t xml:space="preserve">mile radius).  Maps and cross-sections from commercial mapping companies may be used, provided that they adequately characterize the geology (including faulting) of the region.  Major aquifers, stratigraphic units, confining zones, injection zone and general lithology should be indicated on all cross-sections.  Cross-sections should be constructed with well logs and to scale.  The proposed </w:t>
      </w:r>
      <w:r w:rsidR="005273A1">
        <w:t>Area Permit</w:t>
      </w:r>
      <w:r>
        <w:t xml:space="preserve"> and/or PAA </w:t>
      </w:r>
      <w:r w:rsidR="00E000F2">
        <w:t xml:space="preserve">boundaries </w:t>
      </w:r>
      <w:r>
        <w:t>should be indicated on all maps and cross-sections.  Maps and figures should be referenced in the description, where applicable.</w:t>
      </w:r>
    </w:p>
    <w:p w14:paraId="2FAABC61" w14:textId="77777777" w:rsidR="00F96912" w:rsidRDefault="00F96912" w:rsidP="00EE6D61">
      <w:pPr>
        <w:pStyle w:val="ListNumber5"/>
        <w:numPr>
          <w:ilvl w:val="0"/>
          <w:numId w:val="49"/>
        </w:numPr>
      </w:pPr>
      <w:r>
        <w:t>Regional geology - Provide a written description of the general geology including regional stratigraphy, regional structural geology, regional seismic activity supported by maps and cross-sections showing geologic units, lithology, structural features and other pertinent information to the extent that this information is reasonably available.  Include a regional stratigraphic column.</w:t>
      </w:r>
    </w:p>
    <w:p w14:paraId="4409A317" w14:textId="7890354F" w:rsidR="00F96912" w:rsidRDefault="00F96912" w:rsidP="00A60C6A">
      <w:pPr>
        <w:pStyle w:val="ListNumber5"/>
      </w:pPr>
      <w:r>
        <w:t xml:space="preserve">Regional hydrology - Provide a written description of the general hydrology including major aquifers, hydraulic gradients, major water quality indicators </w:t>
      </w:r>
      <w:r w:rsidR="007449B2">
        <w:t>[</w:t>
      </w:r>
      <w:r>
        <w:t>i.e., T</w:t>
      </w:r>
      <w:r w:rsidR="00AC6359">
        <w:t>otal Dissolved Solids (TDS)</w:t>
      </w:r>
      <w:r>
        <w:t>, U</w:t>
      </w:r>
      <w:r w:rsidR="00AC6359">
        <w:t>ranium (U)</w:t>
      </w:r>
      <w:r>
        <w:t xml:space="preserve">, </w:t>
      </w:r>
      <w:r w:rsidR="00AC6359">
        <w:t>Radium (</w:t>
      </w:r>
      <w:r>
        <w:t>Ra</w:t>
      </w:r>
      <w:r w:rsidR="00AC6359">
        <w:t>)</w:t>
      </w:r>
      <w:r>
        <w:t xml:space="preserve">, </w:t>
      </w:r>
      <w:r w:rsidR="007449B2">
        <w:t>Sulfate (</w:t>
      </w:r>
      <w:r>
        <w:t>SO4)</w:t>
      </w:r>
      <w:r w:rsidR="007449B2">
        <w:t>]</w:t>
      </w:r>
      <w:r>
        <w:t xml:space="preserve"> and other pertinent information to the extent that this information is reasonably available.  Note any major pumpage centers.  Include maps and cross sections indicating the position relative to the injection formation, and the direction of water movement in every underground source of drinking water (USDW), including the injection zone, which may be affected by the proposed injection.  Show the vertical and lateral limits of aquifers with TDS less than 3,000 mg/liter and less than 10,000 mg/liter.</w:t>
      </w:r>
    </w:p>
    <w:p w14:paraId="40C278A1" w14:textId="4F5A0039" w:rsidR="00F96912" w:rsidRDefault="00F96912" w:rsidP="00A60C6A">
      <w:pPr>
        <w:pStyle w:val="ListNumber4"/>
      </w:pPr>
      <w:r>
        <w:t>Permit Area Geology and Hydrology - Provide detailed cross-sections along dip and strike accurately identifying overlying aquifers and the geologic interval to be mined.  The cross-section</w:t>
      </w:r>
      <w:r w:rsidR="00E000F2">
        <w:t>s</w:t>
      </w:r>
      <w:r>
        <w:t xml:space="preserve"> shall also include the first underlying aquifer and any exempted aquifer or aquifer proposed for exemption.  The geologic interval identified as the “production zone” will be the zone authorized for production by the proposed </w:t>
      </w:r>
      <w:r w:rsidR="005273A1">
        <w:t>Area Permit</w:t>
      </w:r>
      <w:r>
        <w:t xml:space="preserve"> and/or PAA.  The lithologic columns shall be supported with electric logs.  Show normal water levels for each aquifer.</w:t>
      </w:r>
    </w:p>
    <w:p w14:paraId="7F9A9911" w14:textId="730B1EDA" w:rsidR="00F96912" w:rsidRDefault="00F96912" w:rsidP="00A60C6A">
      <w:pPr>
        <w:pStyle w:val="ListNumber4"/>
      </w:pPr>
      <w:r>
        <w:t>Permit Area Location - On a county map, locate and identify the lease area</w:t>
      </w:r>
      <w:r w:rsidR="00E000F2">
        <w:t xml:space="preserve"> boundary</w:t>
      </w:r>
      <w:r>
        <w:t xml:space="preserve">, </w:t>
      </w:r>
      <w:r w:rsidR="005273A1">
        <w:t>Area Permit</w:t>
      </w:r>
      <w:r w:rsidR="00E000F2">
        <w:t xml:space="preserve"> boundary</w:t>
      </w:r>
      <w:r>
        <w:t>, proposed or existing in-situ or surface mines within five miles, and major water supply wells (see Figure 2</w:t>
      </w:r>
      <w:r w:rsidR="00A6135F">
        <w:t xml:space="preserve">, </w:t>
      </w:r>
      <w:r w:rsidR="00AB0EAA">
        <w:t>Example</w:t>
      </w:r>
      <w:r w:rsidR="00A6135F">
        <w:t xml:space="preserve"> Area Permit Map</w:t>
      </w:r>
      <w:r>
        <w:t>).</w:t>
      </w:r>
    </w:p>
    <w:p w14:paraId="68EF268C" w14:textId="0B146D6C" w:rsidR="00F96912" w:rsidRDefault="00F96912" w:rsidP="00A60C6A">
      <w:pPr>
        <w:pStyle w:val="ListNumber4"/>
      </w:pPr>
      <w:r>
        <w:t xml:space="preserve">Permit Area Topography - Provide a USGS Map (1:24,000 scale), locating the proposed </w:t>
      </w:r>
      <w:r w:rsidR="005273A1">
        <w:t>Area Permit</w:t>
      </w:r>
      <w:r>
        <w:t xml:space="preserve"> and production area</w:t>
      </w:r>
      <w:r w:rsidR="004C655B">
        <w:t xml:space="preserve"> boundarie</w:t>
      </w:r>
      <w:r>
        <w:t xml:space="preserve">s.  Trace surface runoff from the plant and mine areas to regional surface waters.  Show the area of review.  </w:t>
      </w:r>
      <w:bookmarkStart w:id="46" w:name="_Hlk102481556"/>
      <w:r w:rsidR="00AB0EAA" w:rsidRPr="00AB0EAA">
        <w:t>The area of review is the project area plus a circumscribing area, a minimum of 1/4 mile, the width of which is the lateral distance from the perimeter of the project area, in which the pressures in the injection zone may cause the migration of the injection and/or formation fluid into a</w:t>
      </w:r>
      <w:r w:rsidR="009A72F8">
        <w:t>n</w:t>
      </w:r>
      <w:r w:rsidR="00AB0EAA" w:rsidRPr="00AB0EAA">
        <w:t xml:space="preserve"> Underground Sources of Drinking Water.</w:t>
      </w:r>
      <w:r w:rsidR="00AB0EAA">
        <w:t xml:space="preserve">  </w:t>
      </w:r>
      <w:bookmarkEnd w:id="46"/>
      <w:r>
        <w:t>Within the area of review, the map must show the number or name and the location of all producing wells, injection wells, abandoned wells, dry holes, surface bodies of water, mines, quarries, public water systems, water wells, and other pertinent surface features including residences and roads, to the extent that this information is reasonably available.  Show any fault, if known or suspected.</w:t>
      </w:r>
    </w:p>
    <w:p w14:paraId="39A6AEFD" w14:textId="77777777" w:rsidR="00F96912" w:rsidRDefault="00F96912" w:rsidP="00A60C6A">
      <w:pPr>
        <w:pStyle w:val="ListNumber4"/>
      </w:pPr>
      <w:r>
        <w:t>Water Supply Wells</w:t>
      </w:r>
    </w:p>
    <w:p w14:paraId="4A93E97D" w14:textId="77777777" w:rsidR="00F96912" w:rsidRDefault="00F96912" w:rsidP="00EE6D61">
      <w:pPr>
        <w:pStyle w:val="ListNumber5"/>
        <w:numPr>
          <w:ilvl w:val="0"/>
          <w:numId w:val="50"/>
        </w:numPr>
      </w:pPr>
      <w:r>
        <w:t xml:space="preserve">Wells in Area of Review </w:t>
      </w:r>
    </w:p>
    <w:p w14:paraId="2771487D" w14:textId="7C0335F5" w:rsidR="00F96912" w:rsidRDefault="00F96912" w:rsidP="00EE6D61">
      <w:pPr>
        <w:pStyle w:val="listnumber6"/>
        <w:numPr>
          <w:ilvl w:val="0"/>
          <w:numId w:val="51"/>
        </w:numPr>
      </w:pPr>
      <w:r>
        <w:t xml:space="preserve">Provide a list of water supply wells within the area of review for the </w:t>
      </w:r>
      <w:r w:rsidR="005273A1">
        <w:t>Area Permit</w:t>
      </w:r>
      <w:r>
        <w:t xml:space="preserve">.  Indicate the type of completion, casing depth, bottom depth, use, average daily volume, distance from the </w:t>
      </w:r>
      <w:r w:rsidR="005273A1">
        <w:t>Area Permit</w:t>
      </w:r>
      <w:r>
        <w:t xml:space="preserve"> boundary, identity of the aquifer being pumped, water level elevation, and water quality data</w:t>
      </w:r>
      <w:r w:rsidR="001B612E">
        <w:t>.</w:t>
      </w:r>
      <w:r w:rsidR="00A8528E">
        <w:t xml:space="preserve">  </w:t>
      </w:r>
      <w:r w:rsidR="001B612E" w:rsidRPr="004C655B">
        <w:t xml:space="preserve">Complete </w:t>
      </w:r>
      <w:hyperlink w:anchor="Groundwater_Quality_Data" w:history="1">
        <w:r w:rsidR="004C655B">
          <w:rPr>
            <w:rStyle w:val="Hyperlink"/>
          </w:rPr>
          <w:t xml:space="preserve">Table 1, </w:t>
        </w:r>
        <w:r w:rsidR="004C655B">
          <w:rPr>
            <w:rStyle w:val="Hyperlink"/>
          </w:rPr>
          <w:lastRenderedPageBreak/>
          <w:t>Groundwater Quality Data Report for Water Supply Wells</w:t>
        </w:r>
      </w:hyperlink>
      <w:r w:rsidR="001B612E">
        <w:t>, for each water supply well</w:t>
      </w:r>
      <w:r>
        <w:t xml:space="preserve"> to the extent that this information is reasonably available.</w:t>
      </w:r>
    </w:p>
    <w:p w14:paraId="3FF6A25A" w14:textId="77777777" w:rsidR="00F96912" w:rsidRDefault="00F96912" w:rsidP="00A60C6A">
      <w:pPr>
        <w:pStyle w:val="listnumber6"/>
      </w:pPr>
      <w:r>
        <w:t>Provide a map locating and identifying these wells and indicate the hydraulic gradient in the major aquifers.</w:t>
      </w:r>
    </w:p>
    <w:p w14:paraId="73BF2059" w14:textId="77777777" w:rsidR="00F96912" w:rsidRDefault="00F96912" w:rsidP="00A60C6A">
      <w:pPr>
        <w:pStyle w:val="ListNumber5"/>
      </w:pPr>
      <w:r>
        <w:t xml:space="preserve">Major Regional Wells - Provide the same information indicated in E.1. above for major water supply wells, such as municipal wells. </w:t>
      </w:r>
    </w:p>
    <w:p w14:paraId="0648E561" w14:textId="7D883E66" w:rsidR="00F96912" w:rsidRDefault="00F96912" w:rsidP="00A60C6A">
      <w:pPr>
        <w:pStyle w:val="ListNumber4"/>
      </w:pPr>
      <w:r>
        <w:t xml:space="preserve">Hydrologic Testing - Describe in detail the hydrologic testing procedures to be used.  This description should include test preparation, test procedures, equipment, schedule, and procedures for analysis of the test results. For guidance, refer to </w:t>
      </w:r>
      <w:hyperlink r:id="rId32" w:history="1">
        <w:r w:rsidRPr="008154D6">
          <w:rPr>
            <w:rStyle w:val="Hyperlink"/>
          </w:rPr>
          <w:t>Technical Guid</w:t>
        </w:r>
        <w:r w:rsidR="008154D6" w:rsidRPr="008154D6">
          <w:rPr>
            <w:rStyle w:val="Hyperlink"/>
          </w:rPr>
          <w:t>eline</w:t>
        </w:r>
        <w:r w:rsidRPr="008154D6">
          <w:rPr>
            <w:rStyle w:val="Hyperlink"/>
          </w:rPr>
          <w:t xml:space="preserve"> II – Hydrologic Testing</w:t>
        </w:r>
      </w:hyperlink>
      <w:r w:rsidR="008154D6">
        <w:rPr>
          <w:rStyle w:val="FootnoteReference"/>
        </w:rPr>
        <w:footnoteReference w:id="13"/>
      </w:r>
      <w:r>
        <w:t xml:space="preserve">. </w:t>
      </w:r>
    </w:p>
    <w:p w14:paraId="35947535" w14:textId="77777777" w:rsidR="00F96912" w:rsidRDefault="00F96912" w:rsidP="00EE6D61">
      <w:pPr>
        <w:pStyle w:val="ListNumber5"/>
        <w:numPr>
          <w:ilvl w:val="0"/>
          <w:numId w:val="52"/>
        </w:numPr>
      </w:pPr>
      <w:r>
        <w:t xml:space="preserve">determine the degree of hydrologic connection between aquifers; </w:t>
      </w:r>
    </w:p>
    <w:p w14:paraId="1B614A39" w14:textId="77777777" w:rsidR="00F96912" w:rsidRDefault="00F96912" w:rsidP="00EE6D61">
      <w:pPr>
        <w:pStyle w:val="ListNumber5"/>
      </w:pPr>
      <w:r>
        <w:t>determine and locate boundaries and recharge structures; and</w:t>
      </w:r>
    </w:p>
    <w:p w14:paraId="7E69299F" w14:textId="77777777" w:rsidR="00F96912" w:rsidRDefault="00F96912" w:rsidP="00EE6D61">
      <w:pPr>
        <w:pStyle w:val="ListNumber5"/>
      </w:pPr>
      <w:r>
        <w:t>verify hydrologic connection between the production zone and the production zone monitor wells.</w:t>
      </w:r>
    </w:p>
    <w:p w14:paraId="236EAC74" w14:textId="52728DB3" w:rsidR="00C26457" w:rsidRDefault="00543E13" w:rsidP="00EA6D28">
      <w:pPr>
        <w:pStyle w:val="ListNumber3"/>
      </w:pPr>
      <w:r>
        <w:t xml:space="preserve">Well Construction </w:t>
      </w:r>
      <w:r w:rsidR="00AB0EAA">
        <w:t xml:space="preserve">and </w:t>
      </w:r>
      <w:r>
        <w:t>Facility Operation</w:t>
      </w:r>
    </w:p>
    <w:p w14:paraId="5678B7C8" w14:textId="7B9A47EB" w:rsidR="003559C5" w:rsidRDefault="003559C5" w:rsidP="003559C5">
      <w:pPr>
        <w:pStyle w:val="ListContinue3"/>
      </w:pPr>
      <w:r w:rsidRPr="003559C5">
        <w:t xml:space="preserve">The </w:t>
      </w:r>
      <w:r w:rsidR="004E0E2E">
        <w:t>Well Construction and Facility Operation</w:t>
      </w:r>
      <w:r w:rsidRPr="003559C5">
        <w:t xml:space="preserve"> Report and all associated engineering specifications, details, calculations or estimates, plans or drawings, opinions, recommendations, evaluations and other related engineering documents must be prepared, sealed, signed, and dated by a Texas professional engineer (P.E.).  Additionally, all engineering documents released, issued or submitted by a licensee, including preliminary documents, shall clearly indicate the firm name and registration number of the engineering firm by which the engineer is employed.  [30 TAC §305.45(a)(8) and 22 TAC §137.33]</w:t>
      </w:r>
    </w:p>
    <w:p w14:paraId="67DAA2FF" w14:textId="5A5AA6BC" w:rsidR="00C26457" w:rsidRDefault="00543E13" w:rsidP="003559C5">
      <w:pPr>
        <w:pStyle w:val="ListNumber4"/>
        <w:numPr>
          <w:ilvl w:val="0"/>
          <w:numId w:val="54"/>
        </w:numPr>
      </w:pPr>
      <w:r>
        <w:t xml:space="preserve">Well Completion - Describe well completion for injection, </w:t>
      </w:r>
      <w:r w:rsidR="009A3A47">
        <w:t xml:space="preserve">production, </w:t>
      </w:r>
      <w:r>
        <w:t xml:space="preserve">recovery, </w:t>
      </w:r>
      <w:r w:rsidR="009A3A47">
        <w:t xml:space="preserve">baseline </w:t>
      </w:r>
      <w:r>
        <w:t>and monitoring wells. This description may include:</w:t>
      </w:r>
    </w:p>
    <w:p w14:paraId="49AC0E11" w14:textId="77777777" w:rsidR="00C26457" w:rsidRDefault="00543E13" w:rsidP="003559C5">
      <w:pPr>
        <w:pStyle w:val="ListNumber5"/>
        <w:numPr>
          <w:ilvl w:val="0"/>
          <w:numId w:val="55"/>
        </w:numPr>
      </w:pPr>
      <w:r>
        <w:t>total depth criteria;</w:t>
      </w:r>
    </w:p>
    <w:p w14:paraId="68A47E8F" w14:textId="77777777" w:rsidR="00C26457" w:rsidRDefault="00543E13" w:rsidP="00E031BB">
      <w:pPr>
        <w:pStyle w:val="ListNumber5"/>
      </w:pPr>
      <w:r>
        <w:t>completion interval selection criteria;</w:t>
      </w:r>
    </w:p>
    <w:p w14:paraId="099832BB" w14:textId="77777777" w:rsidR="00C26457" w:rsidRDefault="00543E13" w:rsidP="003559C5">
      <w:pPr>
        <w:pStyle w:val="ListNumber5"/>
      </w:pPr>
      <w:r>
        <w:t>type of completion: perforation, open hole, screen, etc.;</w:t>
      </w:r>
    </w:p>
    <w:p w14:paraId="2EDEF04C" w14:textId="77777777" w:rsidR="00C26457" w:rsidRDefault="00543E13" w:rsidP="003559C5">
      <w:pPr>
        <w:pStyle w:val="ListNumber5"/>
      </w:pPr>
      <w:r>
        <w:t>casing: size, type, grade, weight, setting depths;</w:t>
      </w:r>
    </w:p>
    <w:p w14:paraId="4D231D98" w14:textId="0FB2E56C" w:rsidR="003F7E2E" w:rsidRDefault="00543E13" w:rsidP="003559C5">
      <w:pPr>
        <w:pStyle w:val="ListNumber5"/>
      </w:pPr>
      <w:r>
        <w:t>tubing/packer (if applicable): size, type, name, model, setting depth of packer</w:t>
      </w:r>
      <w:r w:rsidR="004E0E2E">
        <w:t>;</w:t>
      </w:r>
    </w:p>
    <w:p w14:paraId="005FC483" w14:textId="57332EA1" w:rsidR="00C26457" w:rsidRDefault="00543E13" w:rsidP="003559C5">
      <w:pPr>
        <w:pStyle w:val="ListNumber5"/>
      </w:pPr>
      <w:r>
        <w:t>cement: class, volume (sufficient cement should be used to circulate to the surface)  description and percent of all cement additives, slurry weight, and cement-water ratio;</w:t>
      </w:r>
    </w:p>
    <w:p w14:paraId="62062D0F" w14:textId="77777777" w:rsidR="0046073B" w:rsidRDefault="00543E13" w:rsidP="003559C5">
      <w:pPr>
        <w:pStyle w:val="ListNumber5"/>
      </w:pPr>
      <w:r w:rsidRPr="003F7E2E">
        <w:t>cementing</w:t>
      </w:r>
      <w:r>
        <w:t xml:space="preserve"> technique: pump and plug displacement through casing is recommended;</w:t>
      </w:r>
    </w:p>
    <w:p w14:paraId="248CE4B8" w14:textId="77777777" w:rsidR="0046073B" w:rsidRDefault="00543E13" w:rsidP="003559C5">
      <w:pPr>
        <w:pStyle w:val="ListNumber5"/>
      </w:pPr>
      <w:r>
        <w:t>cementing equipment: pump and plug displacement through casing is recommended;</w:t>
      </w:r>
    </w:p>
    <w:p w14:paraId="3693FA4A" w14:textId="77777777" w:rsidR="0046073B" w:rsidRDefault="00543E13" w:rsidP="003559C5">
      <w:pPr>
        <w:pStyle w:val="ListNumber5"/>
      </w:pPr>
      <w:r>
        <w:t>casing centralizers: location and spacing;</w:t>
      </w:r>
    </w:p>
    <w:p w14:paraId="611909A0" w14:textId="77777777" w:rsidR="0046073B" w:rsidRDefault="00543E13" w:rsidP="003559C5">
      <w:pPr>
        <w:pStyle w:val="ListNumber5"/>
      </w:pPr>
      <w:r>
        <w:lastRenderedPageBreak/>
        <w:t>sketch of each type of well completion;</w:t>
      </w:r>
    </w:p>
    <w:p w14:paraId="33BE065F" w14:textId="77777777" w:rsidR="0046073B" w:rsidRDefault="00543E13" w:rsidP="003559C5">
      <w:pPr>
        <w:pStyle w:val="ListNumber5"/>
      </w:pPr>
      <w:r>
        <w:t>drift control procedure;</w:t>
      </w:r>
    </w:p>
    <w:p w14:paraId="5761762B" w14:textId="77777777" w:rsidR="0046073B" w:rsidRDefault="00543E13" w:rsidP="003559C5">
      <w:pPr>
        <w:pStyle w:val="ListNumber5"/>
      </w:pPr>
      <w:r>
        <w:t>installation control (completion certification, etc.); and</w:t>
      </w:r>
    </w:p>
    <w:p w14:paraId="3778C723" w14:textId="50FF2976" w:rsidR="00C26457" w:rsidRDefault="00543E13" w:rsidP="003559C5">
      <w:pPr>
        <w:pStyle w:val="ListNumber5"/>
      </w:pPr>
      <w:r>
        <w:t>development procedure (jetting, acid, etc.).</w:t>
      </w:r>
    </w:p>
    <w:p w14:paraId="2F7C5146" w14:textId="77777777" w:rsidR="00C26457" w:rsidRDefault="00543E13" w:rsidP="003559C5">
      <w:pPr>
        <w:pStyle w:val="ListNumber4"/>
      </w:pPr>
      <w:r>
        <w:t>Mechanical Integrity Testing - Describe in detail the mechanical integrity testing procedures to be used.  This description should include test preparation, test procedures, equipment, time schedule, and procedures for analysis of results.  These tests shall be conducted to demonstrate:</w:t>
      </w:r>
    </w:p>
    <w:p w14:paraId="4F46AFD0" w14:textId="77777777" w:rsidR="00C26457" w:rsidRDefault="00543E13" w:rsidP="003559C5">
      <w:pPr>
        <w:pStyle w:val="ListNumber5"/>
        <w:numPr>
          <w:ilvl w:val="0"/>
          <w:numId w:val="56"/>
        </w:numPr>
      </w:pPr>
      <w:r>
        <w:t>that there are no significant leaks in the casing; and</w:t>
      </w:r>
    </w:p>
    <w:p w14:paraId="65D3A00B" w14:textId="5D180818" w:rsidR="00C26457" w:rsidRDefault="00543E13" w:rsidP="003559C5">
      <w:pPr>
        <w:pStyle w:val="ListNumber5"/>
      </w:pPr>
      <w:r>
        <w:t>that there is no significant movement of fluids through fluid channels adjacent to the injection well bore</w:t>
      </w:r>
      <w:r w:rsidR="004E0E2E">
        <w:t>.</w:t>
      </w:r>
    </w:p>
    <w:p w14:paraId="02AFABE7" w14:textId="2F4DF9D5" w:rsidR="00C26457" w:rsidRDefault="00543E13" w:rsidP="00734C5C">
      <w:pPr>
        <w:pStyle w:val="ListContinue4"/>
      </w:pPr>
      <w:r>
        <w:t>These tests shall be conducted in accordance with the rules o</w:t>
      </w:r>
      <w:r w:rsidR="00E81B2A">
        <w:t xml:space="preserve">n </w:t>
      </w:r>
      <w:r w:rsidR="004E0E2E">
        <w:t xml:space="preserve">mechanical </w:t>
      </w:r>
      <w:r w:rsidR="00745566">
        <w:t>i</w:t>
      </w:r>
      <w:r w:rsidR="004E0E2E">
        <w:t xml:space="preserve">ntegrity </w:t>
      </w:r>
      <w:r w:rsidR="00745566">
        <w:t>t</w:t>
      </w:r>
      <w:r w:rsidR="004E0E2E">
        <w:t>esting.</w:t>
      </w:r>
      <w:r w:rsidR="00E81B2A">
        <w:t xml:space="preserve"> </w:t>
      </w:r>
      <w:r>
        <w:t>[30 TAC §</w:t>
      </w:r>
      <w:hyperlink r:id="rId33" w:history="1">
        <w:r>
          <w:rPr>
            <w:rStyle w:val="Hyperlink"/>
            <w:color w:val="000000"/>
            <w:szCs w:val="22"/>
            <w:u w:val="none"/>
          </w:rPr>
          <w:t>331.43</w:t>
        </w:r>
      </w:hyperlink>
      <w:r>
        <w:t>]</w:t>
      </w:r>
    </w:p>
    <w:p w14:paraId="28627198" w14:textId="77777777" w:rsidR="00C26457" w:rsidRDefault="00543E13" w:rsidP="00734C5C">
      <w:pPr>
        <w:pStyle w:val="ListNumber4"/>
      </w:pPr>
      <w:r>
        <w:t>Well Logs - Submit the following log</w:t>
      </w:r>
      <w:r w:rsidR="00944745">
        <w:t>s</w:t>
      </w:r>
      <w:r>
        <w:t xml:space="preserve"> and information.</w:t>
      </w:r>
    </w:p>
    <w:p w14:paraId="63ACA24B" w14:textId="77777777" w:rsidR="00C26457" w:rsidRDefault="00543E13" w:rsidP="00734C5C">
      <w:pPr>
        <w:pStyle w:val="ListNumber5"/>
        <w:numPr>
          <w:ilvl w:val="0"/>
          <w:numId w:val="57"/>
        </w:numPr>
      </w:pPr>
      <w:r>
        <w:t>Resistivity, spontaneous potential, and gamma-ray log</w:t>
      </w:r>
      <w:r w:rsidR="00944745">
        <w:t>s</w:t>
      </w:r>
    </w:p>
    <w:p w14:paraId="70DB126D" w14:textId="77777777" w:rsidR="00C26457" w:rsidRDefault="00543E13" w:rsidP="00734C5C">
      <w:pPr>
        <w:pStyle w:val="listnumber6"/>
        <w:numPr>
          <w:ilvl w:val="0"/>
          <w:numId w:val="58"/>
        </w:numPr>
      </w:pPr>
      <w:r>
        <w:t>casing depth shown</w:t>
      </w:r>
    </w:p>
    <w:p w14:paraId="1F5ED11E" w14:textId="77777777" w:rsidR="00C26457" w:rsidRDefault="00543E13" w:rsidP="00734C5C">
      <w:pPr>
        <w:pStyle w:val="listnumber6"/>
      </w:pPr>
      <w:r>
        <w:t>screened interval marked</w:t>
      </w:r>
    </w:p>
    <w:p w14:paraId="13892692" w14:textId="77777777" w:rsidR="00C26457" w:rsidRDefault="00543E13" w:rsidP="00734C5C">
      <w:pPr>
        <w:pStyle w:val="listnumber6"/>
      </w:pPr>
      <w:r>
        <w:t>centralizers located</w:t>
      </w:r>
    </w:p>
    <w:p w14:paraId="0F996B23" w14:textId="77777777" w:rsidR="00C26457" w:rsidRDefault="00543E13" w:rsidP="00734C5C">
      <w:pPr>
        <w:pStyle w:val="listnumber6"/>
      </w:pPr>
      <w:r>
        <w:t>aquifers and aquicludes clearly identified</w:t>
      </w:r>
    </w:p>
    <w:p w14:paraId="0BAFC4C2" w14:textId="77777777" w:rsidR="00C26457" w:rsidRDefault="00543E13" w:rsidP="00734C5C">
      <w:pPr>
        <w:pStyle w:val="ListNumber5"/>
      </w:pPr>
      <w:r>
        <w:t>Completion log for each well (attached to the above well log</w:t>
      </w:r>
      <w:r w:rsidR="00A1132F">
        <w:t>s</w:t>
      </w:r>
      <w:r>
        <w:t>).</w:t>
      </w:r>
    </w:p>
    <w:p w14:paraId="711BEBF0" w14:textId="77777777" w:rsidR="00C26457" w:rsidRDefault="00543E13" w:rsidP="00734C5C">
      <w:pPr>
        <w:pStyle w:val="ListNumber4"/>
      </w:pPr>
      <w:r>
        <w:t>Production Facilities and Procedures - Provide the following information for facilities that will serve the mining activity of the area described in this permit application:</w:t>
      </w:r>
    </w:p>
    <w:p w14:paraId="57374F7F" w14:textId="77777777" w:rsidR="00C26457" w:rsidRDefault="00543E13" w:rsidP="00734C5C">
      <w:pPr>
        <w:pStyle w:val="ListNumber5"/>
        <w:numPr>
          <w:ilvl w:val="0"/>
          <w:numId w:val="59"/>
        </w:numPr>
      </w:pPr>
      <w:r>
        <w:t>Written description of production procedures and supporting facilities;</w:t>
      </w:r>
    </w:p>
    <w:p w14:paraId="7FF197F8" w14:textId="77777777" w:rsidR="00C26457" w:rsidRDefault="00543E13" w:rsidP="00734C5C">
      <w:pPr>
        <w:pStyle w:val="ListNumber5"/>
      </w:pPr>
      <w:r>
        <w:t>Material balance flow diagram identifying all wastes and their disposition, source, and volume;</w:t>
      </w:r>
    </w:p>
    <w:p w14:paraId="72600751" w14:textId="77777777" w:rsidR="00C26457" w:rsidRDefault="00543E13" w:rsidP="00734C5C">
      <w:pPr>
        <w:pStyle w:val="ListNumber5"/>
      </w:pPr>
      <w:r>
        <w:t>Schedule for completion or installation of facilities;</w:t>
      </w:r>
    </w:p>
    <w:p w14:paraId="6905A2F0" w14:textId="77777777" w:rsidR="00C26457" w:rsidRDefault="00543E13" w:rsidP="00734C5C">
      <w:pPr>
        <w:pStyle w:val="ListNumber5"/>
      </w:pPr>
      <w:r>
        <w:t>Typical composition of injected leach fluids, and any other fluids to be injected (tracers, etc.);</w:t>
      </w:r>
    </w:p>
    <w:p w14:paraId="1848BC6A" w14:textId="77777777" w:rsidR="00C26457" w:rsidRDefault="00543E13" w:rsidP="00734C5C">
      <w:pPr>
        <w:pStyle w:val="ListNumber5"/>
      </w:pPr>
      <w:r>
        <w:t>Detailed construction design of all ponds to include leakage detection, repair procedures and freeboard limits; describe how access to these ponds by stock</w:t>
      </w:r>
      <w:r w:rsidR="00944745">
        <w:t>,</w:t>
      </w:r>
      <w:r>
        <w:t xml:space="preserve"> wildlife, or unauthorized persons will be controlled;</w:t>
      </w:r>
    </w:p>
    <w:p w14:paraId="3970DF36" w14:textId="19C71D7D" w:rsidR="00C26457" w:rsidRDefault="00543E13" w:rsidP="00734C5C">
      <w:pPr>
        <w:pStyle w:val="ListNumber5"/>
      </w:pPr>
      <w:r>
        <w:t xml:space="preserve">Runoff and spill control description supported with plan and </w:t>
      </w:r>
      <w:r w:rsidR="004E0E2E">
        <w:t>cross-</w:t>
      </w:r>
      <w:r>
        <w:t xml:space="preserve">sectional </w:t>
      </w:r>
      <w:r w:rsidR="000B24ED">
        <w:t>drawings and details</w:t>
      </w:r>
      <w:r>
        <w:t>;</w:t>
      </w:r>
    </w:p>
    <w:p w14:paraId="14C6AD85" w14:textId="42DCE3A0" w:rsidR="006B76D5" w:rsidRDefault="00944745" w:rsidP="00734C5C">
      <w:pPr>
        <w:pStyle w:val="ListNumber5"/>
      </w:pPr>
      <w:r>
        <w:t>S</w:t>
      </w:r>
      <w:r w:rsidR="00543E13">
        <w:t>chedule of preventive maintenance inspection for ponds, pipelines, dikes, trenches, storage areas, etc;</w:t>
      </w:r>
      <w:r w:rsidR="004E0E2E">
        <w:t xml:space="preserve"> and</w:t>
      </w:r>
    </w:p>
    <w:p w14:paraId="4D1D2429" w14:textId="4A0E02DD" w:rsidR="003C023E" w:rsidRDefault="00543E13" w:rsidP="00734C5C">
      <w:pPr>
        <w:pStyle w:val="ListNumber5"/>
      </w:pPr>
      <w:r>
        <w:lastRenderedPageBreak/>
        <w:t xml:space="preserve">Detailed calculation and tabulation of the volume of fluids to be handled by storage and disposal facilities at their maximum and comparative capacity of the facilities that will be available.  Refer to </w:t>
      </w:r>
      <w:hyperlink r:id="rId34" w:history="1">
        <w:r w:rsidRPr="001B612E">
          <w:rPr>
            <w:rStyle w:val="Hyperlink"/>
          </w:rPr>
          <w:t>Technical Guideline III</w:t>
        </w:r>
        <w:r w:rsidR="001B612E" w:rsidRPr="001B612E">
          <w:rPr>
            <w:rStyle w:val="Hyperlink"/>
          </w:rPr>
          <w:t xml:space="preserve"> – Fluid Handling</w:t>
        </w:r>
      </w:hyperlink>
      <w:r w:rsidR="001B612E" w:rsidRPr="00E51F56">
        <w:rPr>
          <w:rStyle w:val="FootnoteReference"/>
        </w:rPr>
        <w:footnoteReference w:id="14"/>
      </w:r>
      <w:r>
        <w:t>.</w:t>
      </w:r>
    </w:p>
    <w:p w14:paraId="3E9AEE05" w14:textId="77777777" w:rsidR="00C26457" w:rsidRDefault="00543E13" w:rsidP="000C471B">
      <w:pPr>
        <w:pStyle w:val="ListNumber5"/>
      </w:pPr>
      <w:r>
        <w:t>Proposed operating data to include:</w:t>
      </w:r>
    </w:p>
    <w:p w14:paraId="58AA10C7" w14:textId="77777777" w:rsidR="00C26457" w:rsidRDefault="00543E13" w:rsidP="000C471B">
      <w:pPr>
        <w:pStyle w:val="listnumber6"/>
        <w:numPr>
          <w:ilvl w:val="0"/>
          <w:numId w:val="60"/>
        </w:numPr>
      </w:pPr>
      <w:r>
        <w:t>average and maximum daily rate and volume of fluid to be injected;</w:t>
      </w:r>
    </w:p>
    <w:p w14:paraId="0F528FC4" w14:textId="77777777" w:rsidR="00C26457" w:rsidRDefault="00543E13" w:rsidP="000C471B">
      <w:pPr>
        <w:pStyle w:val="listnumber6"/>
      </w:pPr>
      <w:r>
        <w:t>average and maximum injection pressure;</w:t>
      </w:r>
    </w:p>
    <w:p w14:paraId="6D621423" w14:textId="77777777" w:rsidR="00C26457" w:rsidRDefault="00543E13" w:rsidP="000C471B">
      <w:pPr>
        <w:pStyle w:val="listnumber6"/>
      </w:pPr>
      <w:r>
        <w:t>source of the injection fluids; and</w:t>
      </w:r>
    </w:p>
    <w:p w14:paraId="66AB7CEC" w14:textId="77777777" w:rsidR="00C26457" w:rsidRPr="00C416AD" w:rsidRDefault="00543E13" w:rsidP="000C471B">
      <w:pPr>
        <w:pStyle w:val="listnumber6"/>
      </w:pPr>
      <w:r w:rsidRPr="00C416AD">
        <w:t>analysis, as needed, of the chemical, physical, and radiological characteristics of the injection fluids.</w:t>
      </w:r>
    </w:p>
    <w:p w14:paraId="5BE44D76" w14:textId="77777777" w:rsidR="00C26457" w:rsidRDefault="00543E13" w:rsidP="000C471B">
      <w:pPr>
        <w:pStyle w:val="ListNumber5"/>
      </w:pPr>
      <w:r>
        <w:t xml:space="preserve">Contingency plans to cope with all shut-ins or well failures to prevent the migration of contaminating fluids into fresh water. </w:t>
      </w:r>
    </w:p>
    <w:p w14:paraId="51041262" w14:textId="15F94756" w:rsidR="002958CE" w:rsidRDefault="00543E13" w:rsidP="000C471B">
      <w:pPr>
        <w:pStyle w:val="ListNumber4"/>
      </w:pPr>
      <w:r>
        <w:t>Closure Plan</w:t>
      </w:r>
    </w:p>
    <w:p w14:paraId="4DDABD49" w14:textId="0E519875" w:rsidR="00F919A1" w:rsidRDefault="00543E13" w:rsidP="00581064">
      <w:pPr>
        <w:pStyle w:val="ListNumber5"/>
        <w:numPr>
          <w:ilvl w:val="0"/>
          <w:numId w:val="67"/>
        </w:numPr>
      </w:pPr>
      <w:r>
        <w:t xml:space="preserve">Provide a description of </w:t>
      </w:r>
      <w:r w:rsidR="00F919A1">
        <w:t xml:space="preserve">the </w:t>
      </w:r>
      <w:r>
        <w:t xml:space="preserve">procedures to be taken to </w:t>
      </w:r>
      <w:r w:rsidR="002958CE">
        <w:t xml:space="preserve">plug </w:t>
      </w:r>
      <w:r w:rsidR="00F919A1">
        <w:t xml:space="preserve">all Class III </w:t>
      </w:r>
      <w:r w:rsidR="00F72E01">
        <w:t xml:space="preserve">injection </w:t>
      </w:r>
      <w:r w:rsidR="00F919A1">
        <w:t xml:space="preserve">wells, </w:t>
      </w:r>
      <w:r w:rsidR="009A72F8">
        <w:t>production wells</w:t>
      </w:r>
      <w:r w:rsidR="008F052E">
        <w:t>, recovery wells</w:t>
      </w:r>
      <w:r w:rsidR="009A72F8">
        <w:t xml:space="preserve">, </w:t>
      </w:r>
      <w:r w:rsidR="00F919A1">
        <w:t xml:space="preserve">baseline wells and monitoring wells, including restoration of </w:t>
      </w:r>
      <w:r>
        <w:t xml:space="preserve">affected surface areas, removal or adequate cover of </w:t>
      </w:r>
      <w:r w:rsidR="00F919A1">
        <w:t>well components</w:t>
      </w:r>
      <w:r>
        <w:t>, removal of irretrievable pumps, etc. [30 TAC §331.122(4) and 30 TAC</w:t>
      </w:r>
      <w:r w:rsidRPr="00F919A1">
        <w:rPr>
          <w:szCs w:val="22"/>
        </w:rPr>
        <w:t xml:space="preserve"> </w:t>
      </w:r>
      <w:r>
        <w:t>§331.46].</w:t>
      </w:r>
    </w:p>
    <w:p w14:paraId="4C8D4A5C" w14:textId="7AEB4748" w:rsidR="00F919A1" w:rsidRDefault="00F919A1" w:rsidP="00581064">
      <w:pPr>
        <w:pStyle w:val="ListNumber5"/>
        <w:numPr>
          <w:ilvl w:val="0"/>
          <w:numId w:val="67"/>
        </w:numPr>
      </w:pPr>
      <w:r>
        <w:t xml:space="preserve">Provide a detailed cost-estimate, in current dollars, for closure of the </w:t>
      </w:r>
      <w:r w:rsidR="00C601D1" w:rsidRPr="00C601D1">
        <w:t xml:space="preserve">converted wells and other previously constructed wells </w:t>
      </w:r>
      <w:r>
        <w:t xml:space="preserve">assuming the closure activities will be conducted by a third party with no operable equipment. </w:t>
      </w:r>
      <w:r w:rsidR="00F72E01" w:rsidRPr="00F72E01">
        <w:t xml:space="preserve">Provide the methodologies and assumptions in deriving the cost estimate. </w:t>
      </w:r>
      <w:r>
        <w:t>[30 TAC §331.143]</w:t>
      </w:r>
    </w:p>
    <w:p w14:paraId="27ECBBDC" w14:textId="77777777" w:rsidR="00C26457" w:rsidRDefault="00543E13" w:rsidP="00EA6D28">
      <w:pPr>
        <w:pStyle w:val="ListNumber3"/>
      </w:pPr>
      <w:r>
        <w:t>Initial Mine Plan</w:t>
      </w:r>
    </w:p>
    <w:p w14:paraId="3FEFC03D" w14:textId="6A6957A9" w:rsidR="00C26457" w:rsidRDefault="00543E13" w:rsidP="000C471B">
      <w:pPr>
        <w:pStyle w:val="ListNumber4"/>
        <w:numPr>
          <w:ilvl w:val="0"/>
          <w:numId w:val="61"/>
        </w:numPr>
      </w:pPr>
      <w:r>
        <w:t>Provide an Initial Mine Plan (</w:t>
      </w:r>
      <w:r w:rsidR="00A6135F">
        <w:t xml:space="preserve">See </w:t>
      </w:r>
      <w:r w:rsidRPr="00A6135F">
        <w:t>Figure 3</w:t>
      </w:r>
      <w:r w:rsidR="00A6135F">
        <w:t xml:space="preserve">, </w:t>
      </w:r>
      <w:r w:rsidR="00AB0EAA">
        <w:t>Example</w:t>
      </w:r>
      <w:r w:rsidR="00A6135F">
        <w:t xml:space="preserve"> Mine Plan</w:t>
      </w:r>
      <w:r>
        <w:t>) as a legible and reproducible plan view with the following:</w:t>
      </w:r>
    </w:p>
    <w:p w14:paraId="6BAEAB6A" w14:textId="4442E764" w:rsidR="00C26457" w:rsidRDefault="00543E13" w:rsidP="000C471B">
      <w:pPr>
        <w:pStyle w:val="ListNumber5"/>
        <w:numPr>
          <w:ilvl w:val="0"/>
          <w:numId w:val="62"/>
        </w:numPr>
      </w:pPr>
      <w:r>
        <w:t xml:space="preserve">the </w:t>
      </w:r>
      <w:r w:rsidR="005273A1">
        <w:t>Area Permit</w:t>
      </w:r>
      <w:r>
        <w:t xml:space="preserve"> and/or PAA boundary;</w:t>
      </w:r>
    </w:p>
    <w:p w14:paraId="26F2F7BF" w14:textId="77777777" w:rsidR="00C26457" w:rsidRDefault="00543E13" w:rsidP="000C471B">
      <w:pPr>
        <w:pStyle w:val="ListNumber5"/>
      </w:pPr>
      <w:r>
        <w:t>the buffer areas;</w:t>
      </w:r>
    </w:p>
    <w:p w14:paraId="52172623" w14:textId="77777777" w:rsidR="00C26457" w:rsidRDefault="00543E13" w:rsidP="000C471B">
      <w:pPr>
        <w:pStyle w:val="ListNumber5"/>
      </w:pPr>
      <w:r>
        <w:t>the individual initially proposed mine areas with acreage of the areas, production and disposal facilities, depth to the production zone and mean sea level of the production zone indicated.</w:t>
      </w:r>
    </w:p>
    <w:p w14:paraId="5D1EFF0E" w14:textId="77777777" w:rsidR="00C26457" w:rsidRDefault="00543E13" w:rsidP="000C471B">
      <w:pPr>
        <w:pStyle w:val="ListNumber4"/>
      </w:pPr>
      <w:r>
        <w:t>Schedule</w:t>
      </w:r>
    </w:p>
    <w:p w14:paraId="092B9CF9" w14:textId="77777777" w:rsidR="00C26457" w:rsidRDefault="00543E13" w:rsidP="000C471B">
      <w:pPr>
        <w:pStyle w:val="ListContinue4"/>
      </w:pPr>
      <w:r>
        <w:t>A schedule with estimated starting and completion dates of production and restoration in the mine areas identified above with a condensed version of the estimated schedule in an 8½” x 11” format suitable for inclusion in the draft permit.  The figure may be simplified by showing only the production and restoration phases of operations in each well field.  Well fields should be identified according to which PAA each will be in along with the anticipated starting dates of mining and restoration.</w:t>
      </w:r>
    </w:p>
    <w:p w14:paraId="6931AA9C" w14:textId="77777777" w:rsidR="00C26457" w:rsidRDefault="00543E13" w:rsidP="00EA6D28">
      <w:pPr>
        <w:pStyle w:val="ListNumber3"/>
      </w:pPr>
      <w:r>
        <w:lastRenderedPageBreak/>
        <w:t>Area Of Review</w:t>
      </w:r>
    </w:p>
    <w:p w14:paraId="316B1EAE" w14:textId="4FDD535F" w:rsidR="00C26457" w:rsidRDefault="00543E13" w:rsidP="000C471B">
      <w:pPr>
        <w:pStyle w:val="ListNumber4"/>
        <w:numPr>
          <w:ilvl w:val="0"/>
          <w:numId w:val="63"/>
        </w:numPr>
      </w:pPr>
      <w:r>
        <w:t xml:space="preserve">Tabulation of reasonably available data on all wells within the area of review which penetrate the proposed injection zone.  </w:t>
      </w:r>
      <w:r w:rsidR="000B24ED" w:rsidRPr="000B24ED">
        <w:t>The area of review is the project area plus a circumscribing area, a minimum of 1/4 mile, the width of which is the lateral distance from the perimeter of the project area, in which the pressures in the injection zone may cause the migration of the injection and/or formation fluid into a</w:t>
      </w:r>
      <w:r w:rsidR="009A72F8">
        <w:t>n</w:t>
      </w:r>
      <w:r w:rsidR="000B24ED" w:rsidRPr="000B24ED">
        <w:t xml:space="preserve"> Underground Sources of Drinking Water.  </w:t>
      </w:r>
      <w:r>
        <w:t>This data shall include a description of each well’s type, construction, date drilled, location, depth, record of plugging and completion, and any additional information the executive director may require; and</w:t>
      </w:r>
    </w:p>
    <w:p w14:paraId="7584C449" w14:textId="77777777" w:rsidR="00C26457" w:rsidRDefault="00543E13" w:rsidP="000C471B">
      <w:pPr>
        <w:pStyle w:val="ListNumber4"/>
      </w:pPr>
      <w:r>
        <w:t>Corrective action proposed to be taken under 30 TAC</w:t>
      </w:r>
      <w:r>
        <w:rPr>
          <w:szCs w:val="22"/>
        </w:rPr>
        <w:t xml:space="preserve"> </w:t>
      </w:r>
      <w:r>
        <w:t>§331.44.</w:t>
      </w:r>
    </w:p>
    <w:p w14:paraId="016B24E0" w14:textId="77777777" w:rsidR="00C26457" w:rsidRDefault="00543E13" w:rsidP="00EA6D28">
      <w:pPr>
        <w:pStyle w:val="ListNumber3"/>
      </w:pPr>
      <w:r>
        <w:t>Excursion Prevention</w:t>
      </w:r>
    </w:p>
    <w:p w14:paraId="06725EB3" w14:textId="77777777" w:rsidR="00C26457" w:rsidRDefault="00543E13" w:rsidP="000C471B">
      <w:pPr>
        <w:pStyle w:val="ListContinue3"/>
      </w:pPr>
      <w:r>
        <w:t>Provide a detailed description of the procedures to be used to prevent excursions horizontally in the production zone and vertically into non-production zones.  These procedures may involve a bleed system, frequent conductivity change evaluation, water level evaluation, production volume evaluation and production adjustment, as well as procedures for maintaining a balanced wellfield.</w:t>
      </w:r>
    </w:p>
    <w:p w14:paraId="6CA7AAC7" w14:textId="77777777" w:rsidR="00C26457" w:rsidRDefault="00543E13" w:rsidP="00EA6D28">
      <w:pPr>
        <w:pStyle w:val="ListNumber3"/>
      </w:pPr>
      <w:r>
        <w:t xml:space="preserve">Restoration </w:t>
      </w:r>
    </w:p>
    <w:p w14:paraId="774F9101" w14:textId="77777777" w:rsidR="00C26457" w:rsidRDefault="00543E13" w:rsidP="000C471B">
      <w:pPr>
        <w:pStyle w:val="ListNumber4"/>
        <w:numPr>
          <w:ilvl w:val="0"/>
          <w:numId w:val="64"/>
        </w:numPr>
      </w:pPr>
      <w:r>
        <w:t>Provide a description of restoration procedures proposed.</w:t>
      </w:r>
    </w:p>
    <w:p w14:paraId="427AC5EE" w14:textId="77777777" w:rsidR="00C26457" w:rsidRDefault="00543E13" w:rsidP="000C471B">
      <w:pPr>
        <w:pStyle w:val="ListNumber4"/>
      </w:pPr>
      <w:r>
        <w:t>Provide documentation of the effectiveness of the proposed restoration procedure or a description of how this documentation will be provided.</w:t>
      </w:r>
    </w:p>
    <w:p w14:paraId="07487B0E" w14:textId="427FC929" w:rsidR="00FC6933" w:rsidRDefault="00543E13" w:rsidP="000C471B">
      <w:pPr>
        <w:pStyle w:val="ListNumber4"/>
      </w:pPr>
      <w:r>
        <w:t>Provide a description of the proposed procedure to be used to document and report restoration progress.</w:t>
      </w:r>
    </w:p>
    <w:p w14:paraId="437D8ADA" w14:textId="672D44C6" w:rsidR="00F72E01" w:rsidRDefault="00543E13" w:rsidP="0004400D">
      <w:pPr>
        <w:pStyle w:val="ListNumber4"/>
      </w:pPr>
      <w:r>
        <w:t>Provide a description of the fluid handling capacity of the disposal facilities required to accomplish restoration using the proposed restoration procedure within the time frame specified in the mine plan.</w:t>
      </w:r>
    </w:p>
    <w:p w14:paraId="5A650A6B" w14:textId="77777777" w:rsidR="00C26457" w:rsidRDefault="00543E13" w:rsidP="00EA6D28">
      <w:pPr>
        <w:pStyle w:val="ListNumber3"/>
      </w:pPr>
      <w:r>
        <w:t>Aquifer Exemption</w:t>
      </w:r>
    </w:p>
    <w:p w14:paraId="714D9232" w14:textId="77777777" w:rsidR="00C26457" w:rsidRDefault="00543E13" w:rsidP="000C471B">
      <w:pPr>
        <w:pStyle w:val="ListContinue3"/>
      </w:pPr>
      <w:r>
        <w:t>Provide a complete delineation using maps and cross-sections of any aquifer or portion of an aquifer for which exempt status will be necessary, and any relevant data demonstrating compliance with aquifer exemption criteria at 30 TAC §331.13 and 30 TAC §305.49(a)(9).</w:t>
      </w:r>
    </w:p>
    <w:p w14:paraId="47EE7483" w14:textId="77777777" w:rsidR="00C26457" w:rsidRPr="00643623" w:rsidRDefault="00543E13" w:rsidP="00EA6D28">
      <w:pPr>
        <w:pStyle w:val="ListNumber3"/>
      </w:pPr>
      <w:r w:rsidRPr="00643623">
        <w:t>Permit Range Table</w:t>
      </w:r>
    </w:p>
    <w:p w14:paraId="21F8923E" w14:textId="483B5C02" w:rsidR="00C26457" w:rsidRDefault="0005539D" w:rsidP="000C471B">
      <w:pPr>
        <w:pStyle w:val="ListContinue3"/>
      </w:pPr>
      <w:r>
        <w:t xml:space="preserve">Provide </w:t>
      </w:r>
      <w:hyperlink w:anchor="Title_Permit_Range_Table" w:history="1">
        <w:r w:rsidR="00DA377A">
          <w:rPr>
            <w:rStyle w:val="Hyperlink"/>
          </w:rPr>
          <w:t>Table 2, Permit Ranges</w:t>
        </w:r>
      </w:hyperlink>
      <w:r w:rsidR="00DA377A">
        <w:t xml:space="preserve">, </w:t>
      </w:r>
      <w:r w:rsidR="00543E13">
        <w:t xml:space="preserve">with high and low values for each aquifer restoration parameter listed in 30 TAC §331.104(b).  Table values must be established from analysis of </w:t>
      </w:r>
      <w:r w:rsidR="00F06746">
        <w:t xml:space="preserve">independent and representative </w:t>
      </w:r>
      <w:r w:rsidR="00543E13">
        <w:t xml:space="preserve">groundwater samples collected </w:t>
      </w:r>
      <w:r w:rsidR="00F06746">
        <w:t xml:space="preserve">prior to mining </w:t>
      </w:r>
      <w:r w:rsidR="00543E13">
        <w:t xml:space="preserve">from </w:t>
      </w:r>
      <w:r w:rsidR="00F06746">
        <w:t xml:space="preserve">all </w:t>
      </w:r>
      <w:r w:rsidR="00543E13">
        <w:t xml:space="preserve">baseline wells </w:t>
      </w:r>
      <w:r w:rsidR="00F06746">
        <w:t xml:space="preserve">required under §331.104(c) that are in the area of review associated with the existing or proposed permit boundary as specified in §331.42(a)(4) </w:t>
      </w:r>
      <w:r w:rsidR="00543E13">
        <w:t xml:space="preserve">and all </w:t>
      </w:r>
      <w:r w:rsidR="00F06746">
        <w:t xml:space="preserve">available </w:t>
      </w:r>
      <w:r w:rsidR="00543E13">
        <w:t xml:space="preserve">wells </w:t>
      </w:r>
      <w:r w:rsidR="00F06746">
        <w:t xml:space="preserve">within the existing or proposed permit boundary, provided the well is </w:t>
      </w:r>
      <w:r w:rsidR="00543E13">
        <w:t xml:space="preserve">completed </w:t>
      </w:r>
      <w:r w:rsidR="00F06746">
        <w:t>with</w:t>
      </w:r>
      <w:r w:rsidR="00543E13">
        <w:t xml:space="preserve">in the production zone </w:t>
      </w:r>
      <w:r w:rsidR="00F06746">
        <w:t>identified in the existing or proposed permit</w:t>
      </w:r>
      <w:r w:rsidR="00543E13">
        <w:t xml:space="preserve">. </w:t>
      </w:r>
      <w:r w:rsidR="00F06746">
        <w:t>[30 TAC §305.49(10)]</w:t>
      </w:r>
    </w:p>
    <w:p w14:paraId="580F2765" w14:textId="1FBCAB40" w:rsidR="00C26457" w:rsidRDefault="00543E13" w:rsidP="000C471B">
      <w:pPr>
        <w:pStyle w:val="ListContinue3"/>
      </w:pPr>
      <w:r>
        <w:t>Provide laboratory analysis sheets for all groundwater sample results used to construct Table</w:t>
      </w:r>
      <w:r w:rsidR="00394B14">
        <w:t xml:space="preserve"> 2</w:t>
      </w:r>
      <w:r>
        <w:t>.</w:t>
      </w:r>
    </w:p>
    <w:p w14:paraId="16A618F8" w14:textId="13401235" w:rsidR="00C86CBA" w:rsidRPr="00C86CBA" w:rsidRDefault="00C86CBA" w:rsidP="00C86CBA">
      <w:pPr>
        <w:pStyle w:val="ListContinue3"/>
      </w:pPr>
      <w:r w:rsidRPr="00C86CBA">
        <w:t xml:space="preserve">All analytical data submitted to the TCEQ must be generated by a lab that the Texas Laboratory Accreditation Program (TLAP) has accredited under the National Environmental Laboratory Accreditation Conference (NELAC) standard for matrices, methods, and parameters of analysis, unless:  (1) the lab is an in-house lab and either the lab performs work for its owner, for another </w:t>
      </w:r>
      <w:r w:rsidRPr="00C86CBA">
        <w:lastRenderedPageBreak/>
        <w:t xml:space="preserve">company with a unit located on the same site, or without compensation for a governmental agency or charitable organization, or the lab is in another state and is accredited or inspected by that state; (2) the lab is accredited under federal law; (3) the data are needed for emergency-response activities and no TLAP-accredited lab is available; or (4) the lab supplies data for which we do not offer accreditation. Refer to the </w:t>
      </w:r>
      <w:hyperlink r:id="rId35" w:tooltip="www.tceq.texas.gov/assets/public/compliance/compliance_support/qa/txnelap_lab_list.pdf" w:history="1">
        <w:r w:rsidRPr="00C86CBA">
          <w:rPr>
            <w:rStyle w:val="Hyperlink"/>
          </w:rPr>
          <w:t>list of laboratories</w:t>
        </w:r>
      </w:hyperlink>
      <w:r w:rsidRPr="00C86CBA">
        <w:rPr>
          <w:rStyle w:val="FootnoteReference"/>
        </w:rPr>
        <w:footnoteReference w:id="15"/>
      </w:r>
      <w:r w:rsidRPr="00C86CBA">
        <w:t xml:space="preserve"> accredited by the State of Texas under the National Environmental Laboratory Accreditation Program (NELAP) on the TCEQ website.</w:t>
      </w:r>
    </w:p>
    <w:p w14:paraId="5867237C" w14:textId="383F60C0" w:rsidR="000C471B" w:rsidRDefault="00C86CBA" w:rsidP="000B24ED">
      <w:pPr>
        <w:pStyle w:val="ListContinue3"/>
      </w:pPr>
      <w:r w:rsidRPr="00C86CBA">
        <w:t xml:space="preserve">Quality Assurance and Quality Control (QA/QC) for all environmental sampling and laboratory analysis performed subject to permit requirements for in-situ uranium mining should be in accordance with </w:t>
      </w:r>
      <w:hyperlink r:id="rId36" w:tooltip="www.tceq.texas.gov/permitting/waste_permits/ihw_permits/qapp.html" w:history="1">
        <w:r w:rsidRPr="00C86CBA">
          <w:rPr>
            <w:rStyle w:val="Hyperlink"/>
          </w:rPr>
          <w:t>TCEQ Quality Assurance Project Plan</w:t>
        </w:r>
      </w:hyperlink>
      <w:r w:rsidRPr="00C86CBA">
        <w:rPr>
          <w:rStyle w:val="FootnoteReference"/>
        </w:rPr>
        <w:footnoteReference w:id="16"/>
      </w:r>
      <w:r w:rsidRPr="00C86CBA">
        <w:t>.</w:t>
      </w:r>
    </w:p>
    <w:p w14:paraId="0F901298" w14:textId="77777777" w:rsidR="00FC73B1" w:rsidRPr="00AD4D9A" w:rsidRDefault="00FC73B1">
      <w:pPr>
        <w:widowControl/>
        <w:autoSpaceDE/>
        <w:autoSpaceDN/>
        <w:adjustRightInd/>
        <w:rPr>
          <w:rFonts w:ascii="Lucida Bright" w:hAnsi="Lucida Bright"/>
          <w:b/>
          <w:bCs/>
          <w:szCs w:val="26"/>
        </w:rPr>
      </w:pPr>
      <w:bookmarkStart w:id="47" w:name="Sample_Application_Map"/>
      <w:r w:rsidRPr="00AD4D9A">
        <w:rPr>
          <w:rFonts w:ascii="Lucida Bright" w:hAnsi="Lucida Bright"/>
        </w:rPr>
        <w:br w:type="page"/>
      </w:r>
    </w:p>
    <w:p w14:paraId="07C92511" w14:textId="61BC4AD7" w:rsidR="00C26457" w:rsidRPr="009410B5" w:rsidRDefault="00543E13" w:rsidP="00307513">
      <w:pPr>
        <w:pStyle w:val="Heading3"/>
      </w:pPr>
      <w:r w:rsidRPr="006D5ADC">
        <w:lastRenderedPageBreak/>
        <w:t xml:space="preserve">Figure 1: </w:t>
      </w:r>
      <w:r w:rsidR="00AB0EAA" w:rsidRPr="009410B5">
        <w:t>Example</w:t>
      </w:r>
      <w:r w:rsidRPr="009410B5">
        <w:t xml:space="preserve"> Application Map</w:t>
      </w:r>
      <w:bookmarkEnd w:id="47"/>
    </w:p>
    <w:p w14:paraId="5C753944" w14:textId="7FCFA990" w:rsidR="00901483" w:rsidRPr="008A3813" w:rsidRDefault="00901483" w:rsidP="00901483">
      <w:pPr>
        <w:pStyle w:val="Heading3"/>
      </w:pPr>
      <w:r w:rsidRPr="00265244">
        <w:t>Landowners and Mineral Owners</w:t>
      </w:r>
    </w:p>
    <w:p w14:paraId="4A9FA88F" w14:textId="77777777" w:rsidR="00C26457" w:rsidRPr="009410B5" w:rsidRDefault="00C26457" w:rsidP="00705A12">
      <w:pPr>
        <w:rPr>
          <w:szCs w:val="22"/>
        </w:rPr>
      </w:pPr>
    </w:p>
    <w:p w14:paraId="6A12564E" w14:textId="77777777" w:rsidR="00103230" w:rsidRPr="009410B5" w:rsidRDefault="008934A5" w:rsidP="00DB1EF8">
      <w:pPr>
        <w:pStyle w:val="Centered"/>
      </w:pPr>
      <w:r w:rsidRPr="009410B5">
        <w:object w:dxaOrig="7650" w:dyaOrig="7080" w14:anchorId="440461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Landowners and Mineral owners cross reference map" style="width:342pt;height:317.5pt" o:ole="" o:allowoverlap="f">
            <v:imagedata r:id="rId37" o:title=""/>
          </v:shape>
          <o:OLEObject Type="Embed" ProgID="Presentations.Drawing.16" ShapeID="_x0000_i1025" DrawAspect="Content" ObjectID="_1747575646" r:id="rId38"/>
        </w:object>
      </w:r>
    </w:p>
    <w:p w14:paraId="114BDC30" w14:textId="77777777" w:rsidR="00C26457" w:rsidRDefault="00C26457">
      <w:pPr>
        <w:pStyle w:val="listcontinuesinglespace"/>
        <w:sectPr w:rsidR="00C26457" w:rsidSect="0073534A">
          <w:pgSz w:w="12240" w:h="15840" w:code="1"/>
          <w:pgMar w:top="1080" w:right="1080" w:bottom="720" w:left="1080" w:header="720" w:footer="432" w:gutter="0"/>
          <w:cols w:space="720"/>
          <w:formProt w:val="0"/>
          <w:noEndnote/>
          <w:docGrid w:linePitch="326"/>
        </w:sectPr>
      </w:pPr>
    </w:p>
    <w:p w14:paraId="791AECDE" w14:textId="1F1C2553" w:rsidR="00182E41" w:rsidRPr="006D5ADC" w:rsidRDefault="00182E41" w:rsidP="00182E41">
      <w:pPr>
        <w:pStyle w:val="Heading4"/>
      </w:pPr>
      <w:r w:rsidRPr="006D5ADC">
        <w:t>Landowners</w:t>
      </w:r>
    </w:p>
    <w:p w14:paraId="264AE9B7" w14:textId="5828BDE8" w:rsidR="00C26457" w:rsidRPr="00481145" w:rsidRDefault="00543E13" w:rsidP="0092254F">
      <w:pPr>
        <w:pStyle w:val="Landowners"/>
      </w:pPr>
      <w:r w:rsidRPr="00481145">
        <w:t xml:space="preserve">Mr. </w:t>
      </w:r>
      <w:r w:rsidR="00E832FF" w:rsidRPr="00481145">
        <w:t xml:space="preserve">&amp; </w:t>
      </w:r>
      <w:r w:rsidRPr="00481145">
        <w:t>Mrs. Samuel L Davis</w:t>
      </w:r>
    </w:p>
    <w:p w14:paraId="7563D348" w14:textId="144251B3" w:rsidR="00C26457" w:rsidRPr="006D5ADC" w:rsidRDefault="00543E13" w:rsidP="00182E41">
      <w:pPr>
        <w:pStyle w:val="Landowners"/>
      </w:pPr>
      <w:r w:rsidRPr="0095415D">
        <w:t xml:space="preserve">Mr. </w:t>
      </w:r>
      <w:r w:rsidR="00E832FF" w:rsidRPr="006D5ADC">
        <w:t xml:space="preserve">&amp; </w:t>
      </w:r>
      <w:r w:rsidRPr="006D5ADC">
        <w:t>Mrs. Edward Sanchez</w:t>
      </w:r>
    </w:p>
    <w:p w14:paraId="584BC1F6" w14:textId="26CBD98B" w:rsidR="00C26457" w:rsidRPr="00122B4C" w:rsidRDefault="00543E13" w:rsidP="00182E41">
      <w:pPr>
        <w:pStyle w:val="Landowners"/>
      </w:pPr>
      <w:r w:rsidRPr="00265244">
        <w:t xml:space="preserve">Mr. </w:t>
      </w:r>
      <w:r w:rsidR="00E832FF" w:rsidRPr="00265244">
        <w:t xml:space="preserve">&amp; </w:t>
      </w:r>
      <w:r w:rsidRPr="008A3813">
        <w:t>Mrs. Hubert Jason</w:t>
      </w:r>
    </w:p>
    <w:p w14:paraId="7AB25707" w14:textId="2269D949" w:rsidR="00C26457" w:rsidRPr="00481145" w:rsidRDefault="00543E13" w:rsidP="00182E41">
      <w:pPr>
        <w:pStyle w:val="Landowners"/>
      </w:pPr>
      <w:r w:rsidRPr="00481145">
        <w:t xml:space="preserve">Mr. </w:t>
      </w:r>
      <w:r w:rsidR="00E832FF" w:rsidRPr="00481145">
        <w:t xml:space="preserve">&amp; </w:t>
      </w:r>
      <w:r w:rsidRPr="00481145">
        <w:t xml:space="preserve">Mrs. Ted Goldsby </w:t>
      </w:r>
    </w:p>
    <w:p w14:paraId="760F3D15" w14:textId="4BCA805E" w:rsidR="00182E41" w:rsidRPr="00481145" w:rsidRDefault="00901483" w:rsidP="00182E41">
      <w:pPr>
        <w:pStyle w:val="Landowners"/>
      </w:pPr>
      <w:r w:rsidRPr="00481145">
        <w:t xml:space="preserve">Mr. </w:t>
      </w:r>
      <w:r w:rsidR="00E832FF" w:rsidRPr="00481145">
        <w:t>&amp;</w:t>
      </w:r>
      <w:r w:rsidRPr="00481145">
        <w:t xml:space="preserve"> Mrs. Frank Larson</w:t>
      </w:r>
    </w:p>
    <w:p w14:paraId="746AF4DF" w14:textId="4603990D" w:rsidR="00901483" w:rsidRPr="00481145" w:rsidRDefault="00901483" w:rsidP="00182E41">
      <w:pPr>
        <w:pStyle w:val="Landowners"/>
      </w:pPr>
      <w:r w:rsidRPr="00481145">
        <w:t>Plainview Company</w:t>
      </w:r>
    </w:p>
    <w:p w14:paraId="131350DB" w14:textId="1997D99C" w:rsidR="00901483" w:rsidRPr="00481145" w:rsidRDefault="00901483" w:rsidP="00182E41">
      <w:pPr>
        <w:pStyle w:val="Landowners"/>
      </w:pPr>
      <w:r w:rsidRPr="00481145">
        <w:t>ABC Chemicals Inc.</w:t>
      </w:r>
    </w:p>
    <w:p w14:paraId="7183F9C7" w14:textId="12215575" w:rsidR="00901483" w:rsidRPr="00481145" w:rsidRDefault="00901483" w:rsidP="00182E41">
      <w:pPr>
        <w:pStyle w:val="Landowners"/>
      </w:pPr>
      <w:r w:rsidRPr="00481145">
        <w:t>Texlink Corporation</w:t>
      </w:r>
    </w:p>
    <w:p w14:paraId="1EBD8290" w14:textId="22B3F6D6" w:rsidR="00901483" w:rsidRPr="006D5ADC" w:rsidRDefault="0071219D" w:rsidP="00DF18CE">
      <w:pPr>
        <w:pStyle w:val="Heading4"/>
      </w:pPr>
      <w:r w:rsidRPr="00AD4D9A">
        <w:rPr>
          <w:rFonts w:ascii="Lucida Bright" w:hAnsi="Lucida Bright"/>
        </w:rPr>
        <w:br w:type="column"/>
      </w:r>
      <w:r w:rsidR="00901483" w:rsidRPr="006D5ADC">
        <w:t>Mineral Rights Owners</w:t>
      </w:r>
    </w:p>
    <w:p w14:paraId="1CFBC933" w14:textId="372A8207" w:rsidR="00C26457" w:rsidRPr="00481145" w:rsidRDefault="00543E13" w:rsidP="00901483">
      <w:pPr>
        <w:pStyle w:val="MineralRightsOwners"/>
      </w:pPr>
      <w:r w:rsidRPr="00481145">
        <w:t xml:space="preserve">Mr. </w:t>
      </w:r>
      <w:r w:rsidR="00E832FF" w:rsidRPr="00481145">
        <w:t xml:space="preserve">&amp; </w:t>
      </w:r>
      <w:r w:rsidRPr="00481145">
        <w:t xml:space="preserve">Mrs. </w:t>
      </w:r>
      <w:r w:rsidR="00901483" w:rsidRPr="00481145">
        <w:t>Sam</w:t>
      </w:r>
      <w:r w:rsidR="00E832FF" w:rsidRPr="00481145">
        <w:t>uel L. Davis</w:t>
      </w:r>
    </w:p>
    <w:p w14:paraId="48B7C65F" w14:textId="235AC7C4" w:rsidR="00E832FF" w:rsidRPr="006D5ADC" w:rsidRDefault="00E832FF" w:rsidP="00E832FF">
      <w:pPr>
        <w:pStyle w:val="MineralRightsOwnersContinued"/>
      </w:pPr>
      <w:r w:rsidRPr="0095415D">
        <w:t>Mr. Fred Davis</w:t>
      </w:r>
    </w:p>
    <w:p w14:paraId="3563B196" w14:textId="4CA0A96C" w:rsidR="00E832FF" w:rsidRDefault="00E832FF" w:rsidP="00E832FF">
      <w:pPr>
        <w:pStyle w:val="MineralRightsOwnersContinued"/>
      </w:pPr>
      <w:r>
        <w:t>Mrs. R.C Davis</w:t>
      </w:r>
    </w:p>
    <w:p w14:paraId="59F89579" w14:textId="6526EF59" w:rsidR="00C26457" w:rsidRDefault="000B24ED" w:rsidP="00E832FF">
      <w:pPr>
        <w:pStyle w:val="MineralRightsOwners"/>
      </w:pPr>
      <w:r>
        <w:t>The</w:t>
      </w:r>
      <w:r w:rsidR="00E832FF">
        <w:t xml:space="preserve"> Edward Sanchez</w:t>
      </w:r>
      <w:r>
        <w:t xml:space="preserve"> Trust</w:t>
      </w:r>
    </w:p>
    <w:p w14:paraId="2CD5017F" w14:textId="004F754F" w:rsidR="00C26457" w:rsidRDefault="00E832FF" w:rsidP="00E832FF">
      <w:pPr>
        <w:pStyle w:val="MineralRightsOwners"/>
      </w:pPr>
      <w:r>
        <w:t>Mr. &amp; Mrs. Hubert Jason</w:t>
      </w:r>
    </w:p>
    <w:p w14:paraId="1B2C57D8" w14:textId="77777777" w:rsidR="00E832FF" w:rsidRDefault="00E832FF" w:rsidP="00E832FF">
      <w:pPr>
        <w:pStyle w:val="MineralRightsOwners"/>
      </w:pPr>
      <w:r>
        <w:t>Mr. Don Williams</w:t>
      </w:r>
    </w:p>
    <w:p w14:paraId="0F32AD66" w14:textId="77777777" w:rsidR="00E832FF" w:rsidRDefault="00E832FF" w:rsidP="00E832FF">
      <w:pPr>
        <w:pStyle w:val="MineralRightsOwnersContinued"/>
      </w:pPr>
      <w:r>
        <w:t>Mr. &amp; Mrs. Richard Coons</w:t>
      </w:r>
    </w:p>
    <w:p w14:paraId="38D85438" w14:textId="77777777" w:rsidR="00E832FF" w:rsidRDefault="00E832FF" w:rsidP="00E832FF">
      <w:pPr>
        <w:pStyle w:val="MineralRightsOwnersContinued"/>
      </w:pPr>
      <w:r>
        <w:t>Mrs. Dorothy Moore</w:t>
      </w:r>
    </w:p>
    <w:p w14:paraId="1A9D4A4B" w14:textId="17A19087" w:rsidR="00C26457" w:rsidRDefault="00543E13" w:rsidP="00E832FF">
      <w:pPr>
        <w:pStyle w:val="MineralRightsOwners"/>
      </w:pPr>
      <w:r>
        <w:t xml:space="preserve"> </w:t>
      </w:r>
      <w:r w:rsidR="000B24ED">
        <w:t xml:space="preserve">The </w:t>
      </w:r>
      <w:r>
        <w:t>Larson</w:t>
      </w:r>
      <w:r w:rsidR="000B24ED">
        <w:t xml:space="preserve"> Family Trust</w:t>
      </w:r>
    </w:p>
    <w:p w14:paraId="07716429" w14:textId="0F1AD3B3" w:rsidR="00C26457" w:rsidRDefault="00C018A1" w:rsidP="00E832FF">
      <w:pPr>
        <w:pStyle w:val="MineralRightsOwners"/>
      </w:pPr>
      <w:r>
        <w:t>SBN Minerals, LLC</w:t>
      </w:r>
    </w:p>
    <w:p w14:paraId="755AB8C5" w14:textId="52723783" w:rsidR="00E832FF" w:rsidRDefault="008D5447" w:rsidP="00E832FF">
      <w:pPr>
        <w:pStyle w:val="MineralRightsOwnersContinued"/>
      </w:pPr>
      <w:r>
        <w:t>S</w:t>
      </w:r>
      <w:r w:rsidR="00E832FF">
        <w:t>or</w:t>
      </w:r>
      <w:r>
        <w:t xml:space="preserve">ona </w:t>
      </w:r>
      <w:r w:rsidR="000B24ED">
        <w:t xml:space="preserve">Oil &amp; Gas </w:t>
      </w:r>
      <w:r>
        <w:t>Company</w:t>
      </w:r>
    </w:p>
    <w:p w14:paraId="209351C5" w14:textId="0B78FA26" w:rsidR="008D5447" w:rsidRDefault="008D5447" w:rsidP="00E832FF">
      <w:pPr>
        <w:pStyle w:val="MineralRightsOwnersContinued"/>
      </w:pPr>
      <w:r>
        <w:t xml:space="preserve">Klein </w:t>
      </w:r>
      <w:r w:rsidR="000B24ED">
        <w:t>Operations, LLC</w:t>
      </w:r>
    </w:p>
    <w:p w14:paraId="454133BB" w14:textId="2511C9D8" w:rsidR="008D5447" w:rsidRDefault="008D5447" w:rsidP="008D5447">
      <w:pPr>
        <w:pStyle w:val="MineralRightsOwners"/>
      </w:pPr>
      <w:r>
        <w:t xml:space="preserve">Jack Walsh </w:t>
      </w:r>
      <w:r w:rsidR="000B24ED">
        <w:t>Family Trust</w:t>
      </w:r>
    </w:p>
    <w:p w14:paraId="4171714E" w14:textId="500DA1B9" w:rsidR="008D5447" w:rsidRDefault="00C018A1" w:rsidP="008D5447">
      <w:pPr>
        <w:pStyle w:val="MineralRightsOwners"/>
      </w:pPr>
      <w:r>
        <w:t xml:space="preserve">Cibolo Energy LP </w:t>
      </w:r>
    </w:p>
    <w:p w14:paraId="61981329" w14:textId="5C2B9744" w:rsidR="008D5447" w:rsidRDefault="008D5447" w:rsidP="008D5447">
      <w:pPr>
        <w:pStyle w:val="MineralRightsOwnersContinued"/>
      </w:pPr>
      <w:r>
        <w:t xml:space="preserve">Terrace Flats </w:t>
      </w:r>
      <w:r w:rsidR="00C018A1">
        <w:t xml:space="preserve">Exploration </w:t>
      </w:r>
      <w:r>
        <w:t>Corp.</w:t>
      </w:r>
    </w:p>
    <w:p w14:paraId="3C1D2F0F" w14:textId="4ECC1C95" w:rsidR="00E832FF" w:rsidRDefault="00E832FF" w:rsidP="00E832FF">
      <w:pPr>
        <w:pStyle w:val="MineralRightsOwners"/>
        <w:numPr>
          <w:ilvl w:val="0"/>
          <w:numId w:val="0"/>
        </w:numPr>
        <w:ind w:left="1080" w:hanging="360"/>
        <w:sectPr w:rsidR="00E832FF">
          <w:type w:val="continuous"/>
          <w:pgSz w:w="12240" w:h="15840" w:code="1"/>
          <w:pgMar w:top="720" w:right="864" w:bottom="720" w:left="864" w:header="720" w:footer="720" w:gutter="0"/>
          <w:pgNumType w:start="24"/>
          <w:cols w:num="2" w:space="720"/>
          <w:formProt w:val="0"/>
          <w:noEndnote/>
          <w:docGrid w:linePitch="326"/>
        </w:sectPr>
      </w:pPr>
    </w:p>
    <w:p w14:paraId="46A33235" w14:textId="2C324723" w:rsidR="00103230" w:rsidRPr="006D5ADC" w:rsidRDefault="00FC6933" w:rsidP="00E031BB">
      <w:pPr>
        <w:pStyle w:val="Heading3"/>
      </w:pPr>
      <w:r>
        <w:br w:type="page"/>
      </w:r>
      <w:r w:rsidR="00543E13" w:rsidRPr="00726FF0">
        <w:lastRenderedPageBreak/>
        <w:t xml:space="preserve"> </w:t>
      </w:r>
      <w:r w:rsidR="00543E13" w:rsidRPr="006D5ADC">
        <w:t xml:space="preserve">Figure 2: </w:t>
      </w:r>
      <w:r w:rsidR="00AB0EAA" w:rsidRPr="006D5ADC">
        <w:t>Example</w:t>
      </w:r>
      <w:r w:rsidR="00543E13" w:rsidRPr="006D5ADC">
        <w:t xml:space="preserve"> Area Permit Map</w:t>
      </w:r>
      <w:bookmarkStart w:id="48" w:name="sample_area_permit_map"/>
    </w:p>
    <w:p w14:paraId="7DC9FA56" w14:textId="78B234BA" w:rsidR="00726FF0" w:rsidRPr="00FF4A12" w:rsidRDefault="00645EA9" w:rsidP="00FF4A12">
      <w:pPr>
        <w:pStyle w:val="Caption"/>
      </w:pPr>
      <w:r w:rsidRPr="00AD4D9A">
        <w:rPr>
          <w:rFonts w:ascii="Lucida Bright" w:hAnsi="Lucida Bright"/>
          <w:noProof/>
        </w:rPr>
        <w:drawing>
          <wp:inline distT="0" distB="0" distL="0" distR="0" wp14:anchorId="2CB23EDE" wp14:editId="78EFEA4A">
            <wp:extent cx="6572250" cy="7913370"/>
            <wp:effectExtent l="0" t="0" r="0" b="0"/>
            <wp:docPr id="3" name="Picture 3" descr="Sample Area Permit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572250" cy="7913370"/>
                    </a:xfrm>
                    <a:prstGeom prst="rect">
                      <a:avLst/>
                    </a:prstGeom>
                    <a:noFill/>
                  </pic:spPr>
                </pic:pic>
              </a:graphicData>
            </a:graphic>
          </wp:inline>
        </w:drawing>
      </w:r>
    </w:p>
    <w:p w14:paraId="66287830" w14:textId="77777777" w:rsidR="00645EA9" w:rsidRDefault="00645EA9" w:rsidP="00726FF0">
      <w:pPr>
        <w:pStyle w:val="Caption"/>
        <w:rPr>
          <w:rStyle w:val="Strong"/>
        </w:rPr>
      </w:pPr>
      <w:bookmarkStart w:id="49" w:name="sample_mine_area_map"/>
      <w:bookmarkEnd w:id="49"/>
    </w:p>
    <w:p w14:paraId="3A803C46" w14:textId="1FDFD71E" w:rsidR="00452125" w:rsidRPr="006D5ADC" w:rsidRDefault="00543E13" w:rsidP="00E031BB">
      <w:pPr>
        <w:pStyle w:val="Heading3"/>
      </w:pPr>
      <w:r w:rsidRPr="006D5ADC">
        <w:lastRenderedPageBreak/>
        <w:t xml:space="preserve">Figure 3: </w:t>
      </w:r>
      <w:r w:rsidR="00AB0EAA" w:rsidRPr="006D5ADC">
        <w:t>Example</w:t>
      </w:r>
      <w:r w:rsidRPr="006D5ADC">
        <w:t xml:space="preserve"> Mine Area Map</w:t>
      </w:r>
      <w:bookmarkEnd w:id="48"/>
    </w:p>
    <w:p w14:paraId="2F81A911" w14:textId="77777777" w:rsidR="00726FF0" w:rsidRDefault="00543E13" w:rsidP="00452125">
      <w:pPr>
        <w:ind w:left="1440"/>
      </w:pPr>
      <w:r w:rsidRPr="00705A12">
        <w:rPr>
          <w:noProof/>
        </w:rPr>
        <w:drawing>
          <wp:inline distT="0" distB="0" distL="0" distR="0" wp14:anchorId="3FD0BD1B" wp14:editId="45F38C2D">
            <wp:extent cx="4716780" cy="6027420"/>
            <wp:effectExtent l="0" t="0" r="7620" b="0"/>
            <wp:docPr id="5" name="Picture 5" descr="Figure 3: Sample Mine Area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ure 3: Sample Mine Area Map"/>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716780" cy="6027420"/>
                    </a:xfrm>
                    <a:prstGeom prst="rect">
                      <a:avLst/>
                    </a:prstGeom>
                    <a:noFill/>
                    <a:ln>
                      <a:noFill/>
                    </a:ln>
                  </pic:spPr>
                </pic:pic>
              </a:graphicData>
            </a:graphic>
          </wp:inline>
        </w:drawing>
      </w:r>
      <w:r w:rsidR="00726FF0">
        <w:br w:type="page"/>
      </w:r>
    </w:p>
    <w:p w14:paraId="1C3FB344" w14:textId="6E81BE1E" w:rsidR="00C26457" w:rsidRPr="00122B4C" w:rsidRDefault="00F55314" w:rsidP="00E031BB">
      <w:pPr>
        <w:pStyle w:val="Heading3"/>
      </w:pPr>
      <w:bookmarkStart w:id="50" w:name="Groundwater_Quality_Data"/>
      <w:r w:rsidRPr="00122B4C">
        <w:lastRenderedPageBreak/>
        <w:t xml:space="preserve">Table </w:t>
      </w:r>
      <w:r w:rsidR="00BB09CB" w:rsidRPr="00122B4C">
        <w:t>1</w:t>
      </w:r>
      <w:r w:rsidR="004958AE" w:rsidRPr="00122B4C">
        <w:t>:</w:t>
      </w:r>
      <w:r w:rsidR="00452125" w:rsidRPr="00122B4C">
        <w:t xml:space="preserve"> </w:t>
      </w:r>
      <w:r w:rsidR="00543E13" w:rsidRPr="00122B4C">
        <w:t xml:space="preserve">Groundwater Quality Data Report </w:t>
      </w:r>
      <w:bookmarkEnd w:id="50"/>
      <w:r w:rsidR="00543E13" w:rsidRPr="00122B4C">
        <w:t xml:space="preserve">for Water Supply Wells </w:t>
      </w:r>
    </w:p>
    <w:p w14:paraId="1BD9256B" w14:textId="77777777" w:rsidR="00E9648F" w:rsidRDefault="00E9648F">
      <w:pPr>
        <w:pStyle w:val="ListContinue2nospace"/>
      </w:pPr>
    </w:p>
    <w:p w14:paraId="045ADD50" w14:textId="77777777" w:rsidR="00E9648F" w:rsidRDefault="00E9648F">
      <w:pPr>
        <w:pStyle w:val="ListContinue2nospace"/>
      </w:pPr>
    </w:p>
    <w:p w14:paraId="52CCF31F" w14:textId="5B59A156" w:rsidR="00C26457" w:rsidRDefault="00543E13">
      <w:pPr>
        <w:pStyle w:val="ListContinue2nospace"/>
      </w:pPr>
      <w:r>
        <w:t xml:space="preserve">Well Owner: </w:t>
      </w:r>
      <w:bookmarkStart w:id="51" w:name="Text29"/>
      <w:r>
        <w:t xml:space="preserve"> </w:t>
      </w:r>
      <w:bookmarkEnd w:id="51"/>
      <w:r w:rsidR="001C2F41">
        <w:rPr>
          <w:u w:val="single"/>
        </w:rPr>
        <w:fldChar w:fldCharType="begin">
          <w:ffData>
            <w:name w:val="well_owner"/>
            <w:enabled/>
            <w:calcOnExit w:val="0"/>
            <w:helpText w:type="text" w:val="Enter Well Owner"/>
            <w:statusText w:type="text" w:val="Groundwater Quality Data Report for Water Supply wells.  Enter the Well Owner name."/>
            <w:textInput/>
          </w:ffData>
        </w:fldChar>
      </w:r>
      <w:bookmarkStart w:id="52" w:name="well_owner"/>
      <w:r w:rsidR="001C2F41">
        <w:rPr>
          <w:u w:val="single"/>
        </w:rPr>
        <w:instrText xml:space="preserve"> FORMTEXT </w:instrText>
      </w:r>
      <w:r w:rsidR="001C2F41">
        <w:rPr>
          <w:u w:val="single"/>
        </w:rPr>
      </w:r>
      <w:r w:rsidR="001C2F41">
        <w:rPr>
          <w:u w:val="single"/>
        </w:rPr>
        <w:fldChar w:fldCharType="separate"/>
      </w:r>
      <w:r w:rsidR="001C2F41">
        <w:rPr>
          <w:noProof/>
          <w:u w:val="single"/>
        </w:rPr>
        <w:t> </w:t>
      </w:r>
      <w:r w:rsidR="001C2F41">
        <w:rPr>
          <w:noProof/>
          <w:u w:val="single"/>
        </w:rPr>
        <w:t> </w:t>
      </w:r>
      <w:r w:rsidR="001C2F41">
        <w:rPr>
          <w:noProof/>
          <w:u w:val="single"/>
        </w:rPr>
        <w:t> </w:t>
      </w:r>
      <w:r w:rsidR="001C2F41">
        <w:rPr>
          <w:noProof/>
          <w:u w:val="single"/>
        </w:rPr>
        <w:t> </w:t>
      </w:r>
      <w:r w:rsidR="001C2F41">
        <w:rPr>
          <w:noProof/>
          <w:u w:val="single"/>
        </w:rPr>
        <w:t> </w:t>
      </w:r>
      <w:r w:rsidR="001C2F41">
        <w:rPr>
          <w:u w:val="single"/>
        </w:rPr>
        <w:fldChar w:fldCharType="end"/>
      </w:r>
      <w:bookmarkEnd w:id="52"/>
    </w:p>
    <w:p w14:paraId="1B97C7AD" w14:textId="1AD853E4" w:rsidR="00C26457" w:rsidRDefault="00543E13">
      <w:pPr>
        <w:pStyle w:val="ListContinue2nospace"/>
      </w:pPr>
      <w:r>
        <w:t>Well Number:</w:t>
      </w:r>
      <w:r w:rsidR="00F717EF">
        <w:t xml:space="preserve"> </w:t>
      </w:r>
      <w:r>
        <w:t xml:space="preserve"> </w:t>
      </w:r>
      <w:r w:rsidR="001C2F41">
        <w:rPr>
          <w:u w:val="single"/>
        </w:rPr>
        <w:fldChar w:fldCharType="begin">
          <w:ffData>
            <w:name w:val="well_number"/>
            <w:enabled/>
            <w:calcOnExit w:val="0"/>
            <w:helpText w:type="text" w:val="Enter Well Number"/>
            <w:statusText w:type="text" w:val="Groundwater Quality Data Report for Water Supply Wells  Enter Well Number."/>
            <w:textInput/>
          </w:ffData>
        </w:fldChar>
      </w:r>
      <w:bookmarkStart w:id="53" w:name="well_number"/>
      <w:r w:rsidR="001C2F41">
        <w:rPr>
          <w:u w:val="single"/>
        </w:rPr>
        <w:instrText xml:space="preserve"> FORMTEXT </w:instrText>
      </w:r>
      <w:r w:rsidR="001C2F41">
        <w:rPr>
          <w:u w:val="single"/>
        </w:rPr>
      </w:r>
      <w:r w:rsidR="001C2F41">
        <w:rPr>
          <w:u w:val="single"/>
        </w:rPr>
        <w:fldChar w:fldCharType="separate"/>
      </w:r>
      <w:r w:rsidR="001C2F41">
        <w:rPr>
          <w:noProof/>
          <w:u w:val="single"/>
        </w:rPr>
        <w:t> </w:t>
      </w:r>
      <w:r w:rsidR="001C2F41">
        <w:rPr>
          <w:noProof/>
          <w:u w:val="single"/>
        </w:rPr>
        <w:t> </w:t>
      </w:r>
      <w:r w:rsidR="001C2F41">
        <w:rPr>
          <w:noProof/>
          <w:u w:val="single"/>
        </w:rPr>
        <w:t> </w:t>
      </w:r>
      <w:r w:rsidR="001C2F41">
        <w:rPr>
          <w:noProof/>
          <w:u w:val="single"/>
        </w:rPr>
        <w:t> </w:t>
      </w:r>
      <w:r w:rsidR="001C2F41">
        <w:rPr>
          <w:noProof/>
          <w:u w:val="single"/>
        </w:rPr>
        <w:t> </w:t>
      </w:r>
      <w:r w:rsidR="001C2F41">
        <w:rPr>
          <w:u w:val="single"/>
        </w:rPr>
        <w:fldChar w:fldCharType="end"/>
      </w:r>
      <w:bookmarkEnd w:id="53"/>
    </w:p>
    <w:p w14:paraId="28D40267" w14:textId="0A3E719C" w:rsidR="00C26457" w:rsidRDefault="00543E13">
      <w:pPr>
        <w:pStyle w:val="ListContinue2nospace"/>
      </w:pPr>
      <w:r>
        <w:t xml:space="preserve">Well Location: </w:t>
      </w:r>
      <w:bookmarkStart w:id="54" w:name="Text31"/>
      <w:r>
        <w:t xml:space="preserve"> </w:t>
      </w:r>
      <w:bookmarkEnd w:id="54"/>
      <w:r w:rsidR="001C2F41">
        <w:rPr>
          <w:u w:val="single"/>
        </w:rPr>
        <w:fldChar w:fldCharType="begin">
          <w:ffData>
            <w:name w:val="well_location"/>
            <w:enabled/>
            <w:calcOnExit w:val="0"/>
            <w:helpText w:type="text" w:val="Enter Well Location"/>
            <w:statusText w:type="text" w:val="Groundwater Quality Data Report for Water Supply wells.  Enter the well's location."/>
            <w:textInput/>
          </w:ffData>
        </w:fldChar>
      </w:r>
      <w:bookmarkStart w:id="55" w:name="well_location"/>
      <w:r w:rsidR="001C2F41">
        <w:rPr>
          <w:u w:val="single"/>
        </w:rPr>
        <w:instrText xml:space="preserve"> FORMTEXT </w:instrText>
      </w:r>
      <w:r w:rsidR="001C2F41">
        <w:rPr>
          <w:u w:val="single"/>
        </w:rPr>
      </w:r>
      <w:r w:rsidR="001C2F41">
        <w:rPr>
          <w:u w:val="single"/>
        </w:rPr>
        <w:fldChar w:fldCharType="separate"/>
      </w:r>
      <w:r w:rsidR="001C2F41">
        <w:rPr>
          <w:noProof/>
          <w:u w:val="single"/>
        </w:rPr>
        <w:t> </w:t>
      </w:r>
      <w:r w:rsidR="001C2F41">
        <w:rPr>
          <w:noProof/>
          <w:u w:val="single"/>
        </w:rPr>
        <w:t> </w:t>
      </w:r>
      <w:r w:rsidR="001C2F41">
        <w:rPr>
          <w:noProof/>
          <w:u w:val="single"/>
        </w:rPr>
        <w:t> </w:t>
      </w:r>
      <w:r w:rsidR="001C2F41">
        <w:rPr>
          <w:noProof/>
          <w:u w:val="single"/>
        </w:rPr>
        <w:t> </w:t>
      </w:r>
      <w:r w:rsidR="001C2F41">
        <w:rPr>
          <w:noProof/>
          <w:u w:val="single"/>
        </w:rPr>
        <w:t> </w:t>
      </w:r>
      <w:r w:rsidR="001C2F41">
        <w:rPr>
          <w:u w:val="single"/>
        </w:rPr>
        <w:fldChar w:fldCharType="end"/>
      </w:r>
      <w:bookmarkEnd w:id="55"/>
      <w:r>
        <w:t xml:space="preserve"> </w:t>
      </w:r>
    </w:p>
    <w:p w14:paraId="686CF8FD" w14:textId="48BA9F86" w:rsidR="00C26457" w:rsidRPr="0015654B" w:rsidRDefault="00543E13">
      <w:pPr>
        <w:pStyle w:val="ListContinue2nospace"/>
      </w:pPr>
      <w:r>
        <w:t xml:space="preserve">Date of Sample: </w:t>
      </w:r>
      <w:r w:rsidR="004C655B">
        <w:t xml:space="preserve"> </w:t>
      </w:r>
      <w:r w:rsidR="001C2F41">
        <w:rPr>
          <w:u w:val="single"/>
        </w:rPr>
        <w:fldChar w:fldCharType="begin">
          <w:ffData>
            <w:name w:val="date_of_sample"/>
            <w:enabled/>
            <w:calcOnExit w:val="0"/>
            <w:helpText w:type="text" w:val="Enter Date of Sample"/>
            <w:statusText w:type="text" w:val="Groundwater Quality Data Report for Water Supply wells.  Enter the date the sample was taken."/>
            <w:textInput/>
          </w:ffData>
        </w:fldChar>
      </w:r>
      <w:bookmarkStart w:id="56" w:name="date_of_sample"/>
      <w:r w:rsidR="001C2F41">
        <w:rPr>
          <w:u w:val="single"/>
        </w:rPr>
        <w:instrText xml:space="preserve"> FORMTEXT </w:instrText>
      </w:r>
      <w:r w:rsidR="001C2F41">
        <w:rPr>
          <w:u w:val="single"/>
        </w:rPr>
      </w:r>
      <w:r w:rsidR="001C2F41">
        <w:rPr>
          <w:u w:val="single"/>
        </w:rPr>
        <w:fldChar w:fldCharType="separate"/>
      </w:r>
      <w:r w:rsidR="001C2F41">
        <w:rPr>
          <w:noProof/>
          <w:u w:val="single"/>
        </w:rPr>
        <w:t> </w:t>
      </w:r>
      <w:r w:rsidR="001C2F41">
        <w:rPr>
          <w:noProof/>
          <w:u w:val="single"/>
        </w:rPr>
        <w:t> </w:t>
      </w:r>
      <w:r w:rsidR="001C2F41">
        <w:rPr>
          <w:noProof/>
          <w:u w:val="single"/>
        </w:rPr>
        <w:t> </w:t>
      </w:r>
      <w:r w:rsidR="001C2F41">
        <w:rPr>
          <w:noProof/>
          <w:u w:val="single"/>
        </w:rPr>
        <w:t> </w:t>
      </w:r>
      <w:r w:rsidR="001C2F41">
        <w:rPr>
          <w:noProof/>
          <w:u w:val="single"/>
        </w:rPr>
        <w:t> </w:t>
      </w:r>
      <w:r w:rsidR="001C2F41">
        <w:rPr>
          <w:u w:val="single"/>
        </w:rPr>
        <w:fldChar w:fldCharType="end"/>
      </w:r>
      <w:bookmarkEnd w:id="56"/>
    </w:p>
    <w:p w14:paraId="3798FE5E" w14:textId="5BD6F49F" w:rsidR="00C26457" w:rsidRDefault="00543E13">
      <w:pPr>
        <w:pStyle w:val="ListContinue2nospace"/>
      </w:pPr>
      <w:r>
        <w:t>Date of Water Sample Analysis:</w:t>
      </w:r>
      <w:r w:rsidR="00F717EF">
        <w:t xml:space="preserve"> </w:t>
      </w:r>
      <w:r>
        <w:t xml:space="preserve"> </w:t>
      </w:r>
      <w:r w:rsidR="001C2F41">
        <w:rPr>
          <w:u w:val="single"/>
        </w:rPr>
        <w:fldChar w:fldCharType="begin">
          <w:ffData>
            <w:name w:val="date_of_water_analy"/>
            <w:enabled/>
            <w:calcOnExit w:val="0"/>
            <w:helpText w:type="text" w:val="Enter Date of Water Sample Analysis"/>
            <w:statusText w:type="text" w:val="Groundwater Quality Data Report for Water Supply wells.  Enter the date the water sample analysis"/>
            <w:textInput/>
          </w:ffData>
        </w:fldChar>
      </w:r>
      <w:bookmarkStart w:id="57" w:name="date_of_water_analy"/>
      <w:r w:rsidR="001C2F41">
        <w:rPr>
          <w:u w:val="single"/>
        </w:rPr>
        <w:instrText xml:space="preserve"> FORMTEXT </w:instrText>
      </w:r>
      <w:r w:rsidR="001C2F41">
        <w:rPr>
          <w:u w:val="single"/>
        </w:rPr>
      </w:r>
      <w:r w:rsidR="001C2F41">
        <w:rPr>
          <w:u w:val="single"/>
        </w:rPr>
        <w:fldChar w:fldCharType="separate"/>
      </w:r>
      <w:r w:rsidR="001C2F41">
        <w:rPr>
          <w:noProof/>
          <w:u w:val="single"/>
        </w:rPr>
        <w:t> </w:t>
      </w:r>
      <w:r w:rsidR="001C2F41">
        <w:rPr>
          <w:noProof/>
          <w:u w:val="single"/>
        </w:rPr>
        <w:t> </w:t>
      </w:r>
      <w:r w:rsidR="001C2F41">
        <w:rPr>
          <w:noProof/>
          <w:u w:val="single"/>
        </w:rPr>
        <w:t> </w:t>
      </w:r>
      <w:r w:rsidR="001C2F41">
        <w:rPr>
          <w:noProof/>
          <w:u w:val="single"/>
        </w:rPr>
        <w:t> </w:t>
      </w:r>
      <w:r w:rsidR="001C2F41">
        <w:rPr>
          <w:noProof/>
          <w:u w:val="single"/>
        </w:rPr>
        <w:t> </w:t>
      </w:r>
      <w:r w:rsidR="001C2F41">
        <w:rPr>
          <w:u w:val="single"/>
        </w:rPr>
        <w:fldChar w:fldCharType="end"/>
      </w:r>
      <w:bookmarkEnd w:id="57"/>
    </w:p>
    <w:p w14:paraId="03632AAD" w14:textId="096B69B6" w:rsidR="00037BDA" w:rsidRPr="00FF4A12" w:rsidRDefault="00543E13" w:rsidP="00FF4A12">
      <w:pPr>
        <w:pStyle w:val="ListContinue2nospace"/>
      </w:pPr>
      <w:r>
        <w:t xml:space="preserve">Name of Laboratory Performing Analysis:  </w:t>
      </w:r>
      <w:r w:rsidR="001C2F41">
        <w:rPr>
          <w:u w:val="single"/>
        </w:rPr>
        <w:fldChar w:fldCharType="begin">
          <w:ffData>
            <w:name w:val="labortary_name"/>
            <w:enabled/>
            <w:calcOnExit w:val="0"/>
            <w:helpText w:type="text" w:val="Enter Name of Laboratory Performing Analysis"/>
            <w:statusText w:type="text" w:val="Groundwater Quality Data Report for Water Supply wells.  Enter the name of the labortory performing the analysis"/>
            <w:textInput/>
          </w:ffData>
        </w:fldChar>
      </w:r>
      <w:bookmarkStart w:id="58" w:name="labortary_name"/>
      <w:r w:rsidR="001C2F41">
        <w:rPr>
          <w:u w:val="single"/>
        </w:rPr>
        <w:instrText xml:space="preserve"> FORMTEXT </w:instrText>
      </w:r>
      <w:r w:rsidR="001C2F41">
        <w:rPr>
          <w:u w:val="single"/>
        </w:rPr>
      </w:r>
      <w:r w:rsidR="001C2F41">
        <w:rPr>
          <w:u w:val="single"/>
        </w:rPr>
        <w:fldChar w:fldCharType="separate"/>
      </w:r>
      <w:r w:rsidR="001C2F41">
        <w:rPr>
          <w:noProof/>
          <w:u w:val="single"/>
        </w:rPr>
        <w:t> </w:t>
      </w:r>
      <w:r w:rsidR="001C2F41">
        <w:rPr>
          <w:noProof/>
          <w:u w:val="single"/>
        </w:rPr>
        <w:t> </w:t>
      </w:r>
      <w:r w:rsidR="001C2F41">
        <w:rPr>
          <w:noProof/>
          <w:u w:val="single"/>
        </w:rPr>
        <w:t> </w:t>
      </w:r>
      <w:r w:rsidR="001C2F41">
        <w:rPr>
          <w:noProof/>
          <w:u w:val="single"/>
        </w:rPr>
        <w:t> </w:t>
      </w:r>
      <w:r w:rsidR="001C2F41">
        <w:rPr>
          <w:noProof/>
          <w:u w:val="single"/>
        </w:rPr>
        <w:t> </w:t>
      </w:r>
      <w:r w:rsidR="001C2F41">
        <w:rPr>
          <w:u w:val="single"/>
        </w:rPr>
        <w:fldChar w:fldCharType="end"/>
      </w:r>
      <w:bookmarkEnd w:id="58"/>
    </w:p>
    <w:p w14:paraId="22E30EFD" w14:textId="7BC2B64E" w:rsidR="00E9648F" w:rsidRPr="00FF4A12" w:rsidRDefault="00E9648F" w:rsidP="00FF4A12">
      <w:pPr>
        <w:pStyle w:val="ListContinue2nospace"/>
      </w:pPr>
    </w:p>
    <w:p w14:paraId="5C5C2C63" w14:textId="77777777" w:rsidR="00E9648F" w:rsidRPr="00DB4FB7" w:rsidRDefault="00E9648F" w:rsidP="00622ED5">
      <w:pPr>
        <w:pStyle w:val="ListContinue2nospace"/>
      </w:pPr>
    </w:p>
    <w:tbl>
      <w:tblPr>
        <w:tblStyle w:val="TableGrid"/>
        <w:tblpPr w:leftFromText="180" w:rightFromText="180" w:vertAnchor="text" w:tblpXSpec="center" w:tblpY="1"/>
        <w:tblOverlap w:val="never"/>
        <w:tblW w:w="0" w:type="auto"/>
        <w:tblLook w:val="04A0" w:firstRow="1" w:lastRow="0" w:firstColumn="1" w:lastColumn="0" w:noHBand="0" w:noVBand="1"/>
        <w:tblDescription w:val="Groundwater Quality Data Report for Water Supply Wells"/>
      </w:tblPr>
      <w:tblGrid>
        <w:gridCol w:w="2237"/>
        <w:gridCol w:w="1273"/>
        <w:gridCol w:w="2250"/>
      </w:tblGrid>
      <w:tr w:rsidR="00037BDA" w:rsidRPr="00900401" w14:paraId="5C4D249B" w14:textId="77777777" w:rsidTr="003F7E2E">
        <w:trPr>
          <w:trHeight w:val="367"/>
          <w:tblHeader/>
        </w:trPr>
        <w:tc>
          <w:tcPr>
            <w:tcW w:w="2237" w:type="dxa"/>
          </w:tcPr>
          <w:p w14:paraId="0E68F01D" w14:textId="77777777" w:rsidR="00037BDA" w:rsidRPr="00AD4D9A" w:rsidRDefault="00037BDA" w:rsidP="00F34180">
            <w:pPr>
              <w:pStyle w:val="TableHeading"/>
              <w:rPr>
                <w:rStyle w:val="Emphasis"/>
                <w:rFonts w:ascii="Lucida Bright" w:hAnsi="Lucida Bright"/>
                <w:sz w:val="20"/>
                <w:szCs w:val="20"/>
              </w:rPr>
            </w:pPr>
            <w:bookmarkStart w:id="59" w:name="analyzed_value" w:colFirst="0" w:colLast="0"/>
            <w:bookmarkStart w:id="60" w:name="parameter" w:colFirst="0" w:colLast="0"/>
            <w:r w:rsidRPr="00AD4D9A">
              <w:rPr>
                <w:rStyle w:val="Emphasis"/>
                <w:rFonts w:ascii="Lucida Bright" w:hAnsi="Lucida Bright"/>
                <w:sz w:val="20"/>
                <w:szCs w:val="20"/>
              </w:rPr>
              <w:t>Parameter</w:t>
            </w:r>
          </w:p>
        </w:tc>
        <w:tc>
          <w:tcPr>
            <w:tcW w:w="1273" w:type="dxa"/>
          </w:tcPr>
          <w:p w14:paraId="6AD04407" w14:textId="77777777" w:rsidR="00037BDA" w:rsidRPr="00AD4D9A" w:rsidRDefault="00037BDA" w:rsidP="00F34180">
            <w:pPr>
              <w:pStyle w:val="TableHeading"/>
              <w:rPr>
                <w:rStyle w:val="Emphasis"/>
                <w:rFonts w:ascii="Lucida Bright" w:hAnsi="Lucida Bright"/>
                <w:sz w:val="20"/>
                <w:szCs w:val="20"/>
              </w:rPr>
            </w:pPr>
            <w:r w:rsidRPr="00AD4D9A">
              <w:rPr>
                <w:rStyle w:val="Emphasis"/>
                <w:rFonts w:ascii="Lucida Bright" w:hAnsi="Lucida Bright"/>
                <w:sz w:val="20"/>
                <w:szCs w:val="20"/>
              </w:rPr>
              <w:t>Unit</w:t>
            </w:r>
          </w:p>
        </w:tc>
        <w:tc>
          <w:tcPr>
            <w:tcW w:w="2250" w:type="dxa"/>
          </w:tcPr>
          <w:p w14:paraId="52CEA2EC" w14:textId="77777777" w:rsidR="00037BDA" w:rsidRPr="00AD4D9A" w:rsidRDefault="00037BDA" w:rsidP="00F34180">
            <w:pPr>
              <w:pStyle w:val="TableHeading"/>
              <w:rPr>
                <w:rStyle w:val="Emphasis"/>
                <w:rFonts w:ascii="Lucida Bright" w:hAnsi="Lucida Bright"/>
                <w:sz w:val="20"/>
                <w:szCs w:val="20"/>
              </w:rPr>
            </w:pPr>
            <w:r w:rsidRPr="00AD4D9A">
              <w:rPr>
                <w:rStyle w:val="Emphasis"/>
                <w:rFonts w:ascii="Lucida Bright" w:hAnsi="Lucida Bright"/>
                <w:sz w:val="20"/>
                <w:szCs w:val="20"/>
              </w:rPr>
              <w:t>Analyzed Value</w:t>
            </w:r>
          </w:p>
        </w:tc>
      </w:tr>
      <w:bookmarkEnd w:id="59"/>
      <w:bookmarkEnd w:id="60"/>
      <w:tr w:rsidR="00ED6423" w:rsidRPr="00900401" w14:paraId="54C77C6F" w14:textId="77777777" w:rsidTr="003F7E2E">
        <w:trPr>
          <w:trHeight w:val="367"/>
        </w:trPr>
        <w:tc>
          <w:tcPr>
            <w:tcW w:w="2237" w:type="dxa"/>
          </w:tcPr>
          <w:p w14:paraId="1682253A" w14:textId="77777777" w:rsidR="00ED6423" w:rsidRPr="00AD4D9A" w:rsidRDefault="00ED6423" w:rsidP="00733512">
            <w:pPr>
              <w:rPr>
                <w:rFonts w:ascii="Lucida Bright" w:hAnsi="Lucida Bright"/>
                <w:sz w:val="20"/>
                <w:szCs w:val="20"/>
              </w:rPr>
            </w:pPr>
            <w:r w:rsidRPr="00AD4D9A">
              <w:rPr>
                <w:rFonts w:ascii="Lucida Bright" w:hAnsi="Lucida Bright"/>
                <w:sz w:val="20"/>
                <w:szCs w:val="20"/>
              </w:rPr>
              <w:t>Calcium</w:t>
            </w:r>
          </w:p>
        </w:tc>
        <w:tc>
          <w:tcPr>
            <w:tcW w:w="1273" w:type="dxa"/>
          </w:tcPr>
          <w:p w14:paraId="19DAF086" w14:textId="77777777" w:rsidR="00ED6423" w:rsidRPr="00AD4D9A" w:rsidRDefault="00ED6423" w:rsidP="00733512">
            <w:pPr>
              <w:rPr>
                <w:rFonts w:ascii="Lucida Bright" w:hAnsi="Lucida Bright"/>
                <w:sz w:val="20"/>
                <w:szCs w:val="20"/>
              </w:rPr>
            </w:pPr>
            <w:r w:rsidRPr="00AD4D9A">
              <w:rPr>
                <w:rFonts w:ascii="Lucida Bright" w:hAnsi="Lucida Bright"/>
                <w:sz w:val="20"/>
                <w:szCs w:val="20"/>
              </w:rPr>
              <w:t>mg/l</w:t>
            </w:r>
          </w:p>
        </w:tc>
        <w:tc>
          <w:tcPr>
            <w:tcW w:w="2250" w:type="dxa"/>
          </w:tcPr>
          <w:p w14:paraId="7F49FEF8" w14:textId="6233F46F" w:rsidR="00ED6423" w:rsidRPr="00900401" w:rsidRDefault="00372FAA" w:rsidP="00CD383F">
            <w:pPr>
              <w:pStyle w:val="Tabletextvalue"/>
              <w:rPr>
                <w:szCs w:val="20"/>
              </w:rPr>
            </w:pPr>
            <w:r w:rsidRPr="00AD4D9A">
              <w:rPr>
                <w:szCs w:val="20"/>
              </w:rPr>
              <w:fldChar w:fldCharType="begin">
                <w:ffData>
                  <w:name w:val="analyzed_value"/>
                  <w:enabled/>
                  <w:calcOnExit w:val="0"/>
                  <w:helpText w:type="text" w:val="Analyzed Value for Calcium in mg/l"/>
                  <w:statusText w:type="text" w:val="Analyzed Value of Calcium in mg/l"/>
                  <w:textInput/>
                </w:ffData>
              </w:fldChar>
            </w:r>
            <w:r w:rsidRPr="00AD4D9A">
              <w:rPr>
                <w:szCs w:val="20"/>
              </w:rPr>
              <w:instrText xml:space="preserve"> FORMTEXT </w:instrText>
            </w:r>
            <w:r w:rsidRPr="00AD4D9A">
              <w:rPr>
                <w:szCs w:val="20"/>
              </w:rPr>
            </w:r>
            <w:r w:rsidRPr="00AD4D9A">
              <w:rPr>
                <w:szCs w:val="20"/>
              </w:rPr>
              <w:fldChar w:fldCharType="separate"/>
            </w:r>
            <w:r w:rsidRPr="00AD4D9A">
              <w:rPr>
                <w:noProof/>
                <w:szCs w:val="20"/>
              </w:rPr>
              <w:t> </w:t>
            </w:r>
            <w:r w:rsidRPr="00AD4D9A">
              <w:rPr>
                <w:noProof/>
                <w:szCs w:val="20"/>
              </w:rPr>
              <w:t> </w:t>
            </w:r>
            <w:r w:rsidRPr="00AD4D9A">
              <w:rPr>
                <w:noProof/>
                <w:szCs w:val="20"/>
              </w:rPr>
              <w:t> </w:t>
            </w:r>
            <w:r w:rsidRPr="00AD4D9A">
              <w:rPr>
                <w:noProof/>
                <w:szCs w:val="20"/>
              </w:rPr>
              <w:t> </w:t>
            </w:r>
            <w:r w:rsidRPr="00AD4D9A">
              <w:rPr>
                <w:noProof/>
                <w:szCs w:val="20"/>
              </w:rPr>
              <w:t> </w:t>
            </w:r>
            <w:r w:rsidRPr="00AD4D9A">
              <w:rPr>
                <w:szCs w:val="20"/>
              </w:rPr>
              <w:fldChar w:fldCharType="end"/>
            </w:r>
          </w:p>
        </w:tc>
      </w:tr>
      <w:tr w:rsidR="00ED6423" w:rsidRPr="00900401" w14:paraId="19EA2ABA" w14:textId="77777777" w:rsidTr="003F7E2E">
        <w:trPr>
          <w:trHeight w:val="367"/>
        </w:trPr>
        <w:tc>
          <w:tcPr>
            <w:tcW w:w="2237" w:type="dxa"/>
          </w:tcPr>
          <w:p w14:paraId="03FD9069" w14:textId="77777777" w:rsidR="00ED6423" w:rsidRPr="00AD4D9A" w:rsidRDefault="00ED6423" w:rsidP="00733512">
            <w:pPr>
              <w:rPr>
                <w:rFonts w:ascii="Lucida Bright" w:hAnsi="Lucida Bright"/>
                <w:sz w:val="20"/>
                <w:szCs w:val="20"/>
              </w:rPr>
            </w:pPr>
            <w:r w:rsidRPr="00AD4D9A">
              <w:rPr>
                <w:rFonts w:ascii="Lucida Bright" w:hAnsi="Lucida Bright"/>
                <w:sz w:val="20"/>
                <w:szCs w:val="20"/>
              </w:rPr>
              <w:t>Magnesium</w:t>
            </w:r>
          </w:p>
        </w:tc>
        <w:tc>
          <w:tcPr>
            <w:tcW w:w="1273" w:type="dxa"/>
          </w:tcPr>
          <w:p w14:paraId="3199B6B4" w14:textId="77777777" w:rsidR="00ED6423" w:rsidRPr="00AD4D9A" w:rsidRDefault="00ED6423" w:rsidP="00733512">
            <w:pPr>
              <w:rPr>
                <w:rFonts w:ascii="Lucida Bright" w:hAnsi="Lucida Bright"/>
                <w:sz w:val="20"/>
                <w:szCs w:val="20"/>
              </w:rPr>
            </w:pPr>
            <w:r w:rsidRPr="00AD4D9A">
              <w:rPr>
                <w:rFonts w:ascii="Lucida Bright" w:hAnsi="Lucida Bright"/>
                <w:sz w:val="20"/>
                <w:szCs w:val="20"/>
              </w:rPr>
              <w:t>mg/l</w:t>
            </w:r>
          </w:p>
        </w:tc>
        <w:tc>
          <w:tcPr>
            <w:tcW w:w="2250" w:type="dxa"/>
          </w:tcPr>
          <w:p w14:paraId="7102F7D2" w14:textId="77777777" w:rsidR="00ED6423" w:rsidRPr="00900401" w:rsidRDefault="00ED6423" w:rsidP="00CD383F">
            <w:pPr>
              <w:pStyle w:val="Tabletextvalue"/>
              <w:rPr>
                <w:szCs w:val="20"/>
              </w:rPr>
            </w:pPr>
            <w:r w:rsidRPr="00AD4D9A">
              <w:rPr>
                <w:szCs w:val="20"/>
              </w:rPr>
              <w:fldChar w:fldCharType="begin">
                <w:ffData>
                  <w:name w:val=""/>
                  <w:enabled/>
                  <w:calcOnExit w:val="0"/>
                  <w:helpText w:type="text" w:val="Analyzed Value for Magnesium mg/l"/>
                  <w:statusText w:type="text" w:val="Analyzed Value for Magnesium in mg/l."/>
                  <w:textInput/>
                </w:ffData>
              </w:fldChar>
            </w:r>
            <w:r w:rsidRPr="00AD4D9A">
              <w:rPr>
                <w:szCs w:val="20"/>
              </w:rPr>
              <w:instrText xml:space="preserve"> FORMTEXT </w:instrText>
            </w:r>
            <w:r w:rsidRPr="00AD4D9A">
              <w:rPr>
                <w:szCs w:val="20"/>
              </w:rPr>
            </w:r>
            <w:r w:rsidRPr="00AD4D9A">
              <w:rPr>
                <w:szCs w:val="20"/>
              </w:rPr>
              <w:fldChar w:fldCharType="separate"/>
            </w:r>
            <w:r w:rsidRPr="00AD4D9A">
              <w:rPr>
                <w:noProof/>
                <w:szCs w:val="20"/>
              </w:rPr>
              <w:t> </w:t>
            </w:r>
            <w:r w:rsidRPr="00AD4D9A">
              <w:rPr>
                <w:noProof/>
                <w:szCs w:val="20"/>
              </w:rPr>
              <w:t> </w:t>
            </w:r>
            <w:r w:rsidRPr="00AD4D9A">
              <w:rPr>
                <w:noProof/>
                <w:szCs w:val="20"/>
              </w:rPr>
              <w:t> </w:t>
            </w:r>
            <w:r w:rsidRPr="00AD4D9A">
              <w:rPr>
                <w:noProof/>
                <w:szCs w:val="20"/>
              </w:rPr>
              <w:t> </w:t>
            </w:r>
            <w:r w:rsidRPr="00AD4D9A">
              <w:rPr>
                <w:noProof/>
                <w:szCs w:val="20"/>
              </w:rPr>
              <w:t> </w:t>
            </w:r>
            <w:r w:rsidRPr="00AD4D9A">
              <w:rPr>
                <w:szCs w:val="20"/>
              </w:rPr>
              <w:fldChar w:fldCharType="end"/>
            </w:r>
          </w:p>
        </w:tc>
      </w:tr>
      <w:tr w:rsidR="00ED6423" w:rsidRPr="00900401" w14:paraId="01163CCD" w14:textId="77777777" w:rsidTr="003F7E2E">
        <w:trPr>
          <w:trHeight w:val="367"/>
        </w:trPr>
        <w:tc>
          <w:tcPr>
            <w:tcW w:w="2237" w:type="dxa"/>
          </w:tcPr>
          <w:p w14:paraId="4775E9BA" w14:textId="77777777" w:rsidR="00ED6423" w:rsidRPr="00AD4D9A" w:rsidRDefault="00ED6423" w:rsidP="00733512">
            <w:pPr>
              <w:rPr>
                <w:rFonts w:ascii="Lucida Bright" w:hAnsi="Lucida Bright"/>
                <w:sz w:val="20"/>
                <w:szCs w:val="20"/>
              </w:rPr>
            </w:pPr>
            <w:r w:rsidRPr="00AD4D9A">
              <w:rPr>
                <w:rFonts w:ascii="Lucida Bright" w:hAnsi="Lucida Bright"/>
                <w:sz w:val="20"/>
                <w:szCs w:val="20"/>
              </w:rPr>
              <w:t>Sodium</w:t>
            </w:r>
          </w:p>
        </w:tc>
        <w:tc>
          <w:tcPr>
            <w:tcW w:w="1273" w:type="dxa"/>
          </w:tcPr>
          <w:p w14:paraId="11945B57" w14:textId="77777777" w:rsidR="00ED6423" w:rsidRPr="00AD4D9A" w:rsidRDefault="00ED6423" w:rsidP="00733512">
            <w:pPr>
              <w:rPr>
                <w:rFonts w:ascii="Lucida Bright" w:hAnsi="Lucida Bright"/>
                <w:sz w:val="20"/>
                <w:szCs w:val="20"/>
              </w:rPr>
            </w:pPr>
            <w:r w:rsidRPr="00AD4D9A">
              <w:rPr>
                <w:rFonts w:ascii="Lucida Bright" w:hAnsi="Lucida Bright"/>
                <w:sz w:val="20"/>
                <w:szCs w:val="20"/>
              </w:rPr>
              <w:t>mg/l</w:t>
            </w:r>
          </w:p>
        </w:tc>
        <w:tc>
          <w:tcPr>
            <w:tcW w:w="2250" w:type="dxa"/>
          </w:tcPr>
          <w:p w14:paraId="0380D91F" w14:textId="77777777" w:rsidR="00ED6423" w:rsidRPr="00900401" w:rsidRDefault="005639A8" w:rsidP="00CD383F">
            <w:pPr>
              <w:pStyle w:val="Tabletextvalue"/>
              <w:rPr>
                <w:szCs w:val="20"/>
              </w:rPr>
            </w:pPr>
            <w:r w:rsidRPr="00AD4D9A">
              <w:rPr>
                <w:szCs w:val="20"/>
              </w:rPr>
              <w:fldChar w:fldCharType="begin">
                <w:ffData>
                  <w:name w:val=""/>
                  <w:enabled/>
                  <w:calcOnExit w:val="0"/>
                  <w:helpText w:type="text" w:val="Analyzed Value for Sodium in mg/l"/>
                  <w:statusText w:type="text" w:val="Analyzed Value for Sodium in mg/l."/>
                  <w:textInput/>
                </w:ffData>
              </w:fldChar>
            </w:r>
            <w:r w:rsidRPr="00AD4D9A">
              <w:rPr>
                <w:szCs w:val="20"/>
              </w:rPr>
              <w:instrText xml:space="preserve"> FORMTEXT </w:instrText>
            </w:r>
            <w:r w:rsidRPr="00AD4D9A">
              <w:rPr>
                <w:szCs w:val="20"/>
              </w:rPr>
            </w:r>
            <w:r w:rsidRPr="00AD4D9A">
              <w:rPr>
                <w:szCs w:val="20"/>
              </w:rPr>
              <w:fldChar w:fldCharType="separate"/>
            </w:r>
            <w:r w:rsidRPr="00AD4D9A">
              <w:rPr>
                <w:noProof/>
                <w:szCs w:val="20"/>
              </w:rPr>
              <w:t> </w:t>
            </w:r>
            <w:r w:rsidRPr="00AD4D9A">
              <w:rPr>
                <w:noProof/>
                <w:szCs w:val="20"/>
              </w:rPr>
              <w:t> </w:t>
            </w:r>
            <w:r w:rsidRPr="00AD4D9A">
              <w:rPr>
                <w:noProof/>
                <w:szCs w:val="20"/>
              </w:rPr>
              <w:t> </w:t>
            </w:r>
            <w:r w:rsidRPr="00AD4D9A">
              <w:rPr>
                <w:noProof/>
                <w:szCs w:val="20"/>
              </w:rPr>
              <w:t> </w:t>
            </w:r>
            <w:r w:rsidRPr="00AD4D9A">
              <w:rPr>
                <w:noProof/>
                <w:szCs w:val="20"/>
              </w:rPr>
              <w:t> </w:t>
            </w:r>
            <w:r w:rsidRPr="00AD4D9A">
              <w:rPr>
                <w:szCs w:val="20"/>
              </w:rPr>
              <w:fldChar w:fldCharType="end"/>
            </w:r>
          </w:p>
        </w:tc>
      </w:tr>
      <w:tr w:rsidR="00ED6423" w:rsidRPr="00900401" w14:paraId="73F79687" w14:textId="77777777" w:rsidTr="003F7E2E">
        <w:trPr>
          <w:trHeight w:val="367"/>
        </w:trPr>
        <w:tc>
          <w:tcPr>
            <w:tcW w:w="2237" w:type="dxa"/>
          </w:tcPr>
          <w:p w14:paraId="4D274356" w14:textId="77777777" w:rsidR="00ED6423" w:rsidRPr="00AD4D9A" w:rsidRDefault="00ED6423" w:rsidP="00733512">
            <w:pPr>
              <w:rPr>
                <w:rFonts w:ascii="Lucida Bright" w:hAnsi="Lucida Bright"/>
                <w:sz w:val="20"/>
                <w:szCs w:val="20"/>
              </w:rPr>
            </w:pPr>
            <w:r w:rsidRPr="00AD4D9A">
              <w:rPr>
                <w:rFonts w:ascii="Lucida Bright" w:hAnsi="Lucida Bright"/>
                <w:sz w:val="20"/>
                <w:szCs w:val="20"/>
              </w:rPr>
              <w:t>Potassium</w:t>
            </w:r>
          </w:p>
        </w:tc>
        <w:tc>
          <w:tcPr>
            <w:tcW w:w="1273" w:type="dxa"/>
          </w:tcPr>
          <w:p w14:paraId="764F234A" w14:textId="77777777" w:rsidR="00ED6423" w:rsidRPr="00AD4D9A" w:rsidRDefault="00ED6423" w:rsidP="00733512">
            <w:pPr>
              <w:rPr>
                <w:rFonts w:ascii="Lucida Bright" w:hAnsi="Lucida Bright"/>
                <w:sz w:val="20"/>
                <w:szCs w:val="20"/>
              </w:rPr>
            </w:pPr>
            <w:r w:rsidRPr="00AD4D9A">
              <w:rPr>
                <w:rFonts w:ascii="Lucida Bright" w:hAnsi="Lucida Bright"/>
                <w:sz w:val="20"/>
                <w:szCs w:val="20"/>
              </w:rPr>
              <w:t>mg/l</w:t>
            </w:r>
          </w:p>
        </w:tc>
        <w:tc>
          <w:tcPr>
            <w:tcW w:w="2250" w:type="dxa"/>
          </w:tcPr>
          <w:p w14:paraId="5509CC83" w14:textId="77777777" w:rsidR="00ED6423" w:rsidRPr="00900401" w:rsidRDefault="005639A8" w:rsidP="00CD383F">
            <w:pPr>
              <w:pStyle w:val="Tabletextvalue"/>
              <w:rPr>
                <w:szCs w:val="20"/>
              </w:rPr>
            </w:pPr>
            <w:r w:rsidRPr="00AD4D9A">
              <w:rPr>
                <w:szCs w:val="20"/>
              </w:rPr>
              <w:fldChar w:fldCharType="begin">
                <w:ffData>
                  <w:name w:val=""/>
                  <w:enabled/>
                  <w:calcOnExit w:val="0"/>
                  <w:helpText w:type="text" w:val="Analyzed Value for Potassium in mg/l"/>
                  <w:statusText w:type="text" w:val="Analyzed Value for Potassium in mg/l."/>
                  <w:textInput/>
                </w:ffData>
              </w:fldChar>
            </w:r>
            <w:r w:rsidRPr="00AD4D9A">
              <w:rPr>
                <w:szCs w:val="20"/>
              </w:rPr>
              <w:instrText xml:space="preserve"> FORMTEXT </w:instrText>
            </w:r>
            <w:r w:rsidRPr="00AD4D9A">
              <w:rPr>
                <w:szCs w:val="20"/>
              </w:rPr>
            </w:r>
            <w:r w:rsidRPr="00AD4D9A">
              <w:rPr>
                <w:szCs w:val="20"/>
              </w:rPr>
              <w:fldChar w:fldCharType="separate"/>
            </w:r>
            <w:r w:rsidRPr="00AD4D9A">
              <w:rPr>
                <w:noProof/>
                <w:szCs w:val="20"/>
              </w:rPr>
              <w:t> </w:t>
            </w:r>
            <w:r w:rsidRPr="00AD4D9A">
              <w:rPr>
                <w:noProof/>
                <w:szCs w:val="20"/>
              </w:rPr>
              <w:t> </w:t>
            </w:r>
            <w:r w:rsidRPr="00AD4D9A">
              <w:rPr>
                <w:noProof/>
                <w:szCs w:val="20"/>
              </w:rPr>
              <w:t> </w:t>
            </w:r>
            <w:r w:rsidRPr="00AD4D9A">
              <w:rPr>
                <w:noProof/>
                <w:szCs w:val="20"/>
              </w:rPr>
              <w:t> </w:t>
            </w:r>
            <w:r w:rsidRPr="00AD4D9A">
              <w:rPr>
                <w:noProof/>
                <w:szCs w:val="20"/>
              </w:rPr>
              <w:t> </w:t>
            </w:r>
            <w:r w:rsidRPr="00AD4D9A">
              <w:rPr>
                <w:szCs w:val="20"/>
              </w:rPr>
              <w:fldChar w:fldCharType="end"/>
            </w:r>
          </w:p>
        </w:tc>
      </w:tr>
      <w:tr w:rsidR="00ED6423" w:rsidRPr="00900401" w14:paraId="6D29CCB9" w14:textId="77777777" w:rsidTr="003F7E2E">
        <w:trPr>
          <w:trHeight w:val="367"/>
        </w:trPr>
        <w:tc>
          <w:tcPr>
            <w:tcW w:w="2237" w:type="dxa"/>
          </w:tcPr>
          <w:p w14:paraId="7C56AA2E" w14:textId="77777777" w:rsidR="00ED6423" w:rsidRPr="00AD4D9A" w:rsidRDefault="00ED6423" w:rsidP="00733512">
            <w:pPr>
              <w:rPr>
                <w:rFonts w:ascii="Lucida Bright" w:hAnsi="Lucida Bright"/>
                <w:sz w:val="20"/>
                <w:szCs w:val="20"/>
              </w:rPr>
            </w:pPr>
            <w:r w:rsidRPr="00AD4D9A">
              <w:rPr>
                <w:rFonts w:ascii="Lucida Bright" w:hAnsi="Lucida Bright"/>
                <w:sz w:val="20"/>
                <w:szCs w:val="20"/>
              </w:rPr>
              <w:t>Carbonate</w:t>
            </w:r>
          </w:p>
        </w:tc>
        <w:tc>
          <w:tcPr>
            <w:tcW w:w="1273" w:type="dxa"/>
          </w:tcPr>
          <w:p w14:paraId="23CBB1B4" w14:textId="77777777" w:rsidR="00ED6423" w:rsidRPr="00AD4D9A" w:rsidRDefault="00ED6423" w:rsidP="00733512">
            <w:pPr>
              <w:rPr>
                <w:rFonts w:ascii="Lucida Bright" w:hAnsi="Lucida Bright"/>
                <w:sz w:val="20"/>
                <w:szCs w:val="20"/>
              </w:rPr>
            </w:pPr>
            <w:r w:rsidRPr="00AD4D9A">
              <w:rPr>
                <w:rFonts w:ascii="Lucida Bright" w:hAnsi="Lucida Bright"/>
                <w:sz w:val="20"/>
                <w:szCs w:val="20"/>
              </w:rPr>
              <w:t>mg/l</w:t>
            </w:r>
          </w:p>
        </w:tc>
        <w:tc>
          <w:tcPr>
            <w:tcW w:w="2250" w:type="dxa"/>
          </w:tcPr>
          <w:p w14:paraId="586D1E21" w14:textId="77777777" w:rsidR="00ED6423" w:rsidRPr="00900401" w:rsidRDefault="005639A8" w:rsidP="00CD383F">
            <w:pPr>
              <w:pStyle w:val="Tabletextvalue"/>
              <w:rPr>
                <w:szCs w:val="20"/>
              </w:rPr>
            </w:pPr>
            <w:r w:rsidRPr="00AD4D9A">
              <w:rPr>
                <w:szCs w:val="20"/>
              </w:rPr>
              <w:fldChar w:fldCharType="begin">
                <w:ffData>
                  <w:name w:val=""/>
                  <w:enabled/>
                  <w:calcOnExit w:val="0"/>
                  <w:helpText w:type="text" w:val="Analyzed Value for Carbonate in mg/l"/>
                  <w:statusText w:type="text" w:val="Analyzed Value for Carbonate in mg/l."/>
                  <w:textInput/>
                </w:ffData>
              </w:fldChar>
            </w:r>
            <w:r w:rsidRPr="00AD4D9A">
              <w:rPr>
                <w:szCs w:val="20"/>
              </w:rPr>
              <w:instrText xml:space="preserve"> FORMTEXT </w:instrText>
            </w:r>
            <w:r w:rsidRPr="00AD4D9A">
              <w:rPr>
                <w:szCs w:val="20"/>
              </w:rPr>
            </w:r>
            <w:r w:rsidRPr="00AD4D9A">
              <w:rPr>
                <w:szCs w:val="20"/>
              </w:rPr>
              <w:fldChar w:fldCharType="separate"/>
            </w:r>
            <w:r w:rsidRPr="00AD4D9A">
              <w:rPr>
                <w:noProof/>
                <w:szCs w:val="20"/>
              </w:rPr>
              <w:t> </w:t>
            </w:r>
            <w:r w:rsidRPr="00AD4D9A">
              <w:rPr>
                <w:noProof/>
                <w:szCs w:val="20"/>
              </w:rPr>
              <w:t> </w:t>
            </w:r>
            <w:r w:rsidRPr="00AD4D9A">
              <w:rPr>
                <w:noProof/>
                <w:szCs w:val="20"/>
              </w:rPr>
              <w:t> </w:t>
            </w:r>
            <w:r w:rsidRPr="00AD4D9A">
              <w:rPr>
                <w:noProof/>
                <w:szCs w:val="20"/>
              </w:rPr>
              <w:t> </w:t>
            </w:r>
            <w:r w:rsidRPr="00AD4D9A">
              <w:rPr>
                <w:noProof/>
                <w:szCs w:val="20"/>
              </w:rPr>
              <w:t> </w:t>
            </w:r>
            <w:r w:rsidRPr="00AD4D9A">
              <w:rPr>
                <w:szCs w:val="20"/>
              </w:rPr>
              <w:fldChar w:fldCharType="end"/>
            </w:r>
          </w:p>
        </w:tc>
      </w:tr>
      <w:tr w:rsidR="00ED6423" w:rsidRPr="00900401" w14:paraId="44421802" w14:textId="77777777" w:rsidTr="003F7E2E">
        <w:trPr>
          <w:trHeight w:val="367"/>
        </w:trPr>
        <w:tc>
          <w:tcPr>
            <w:tcW w:w="2237" w:type="dxa"/>
          </w:tcPr>
          <w:p w14:paraId="779FD542" w14:textId="77777777" w:rsidR="00ED6423" w:rsidRPr="00AD4D9A" w:rsidRDefault="00ED6423" w:rsidP="00733512">
            <w:pPr>
              <w:rPr>
                <w:rFonts w:ascii="Lucida Bright" w:hAnsi="Lucida Bright"/>
                <w:sz w:val="20"/>
                <w:szCs w:val="20"/>
              </w:rPr>
            </w:pPr>
            <w:r w:rsidRPr="00AD4D9A">
              <w:rPr>
                <w:rFonts w:ascii="Lucida Bright" w:hAnsi="Lucida Bright"/>
                <w:sz w:val="20"/>
                <w:szCs w:val="20"/>
              </w:rPr>
              <w:t>Bicarbonate</w:t>
            </w:r>
          </w:p>
        </w:tc>
        <w:tc>
          <w:tcPr>
            <w:tcW w:w="1273" w:type="dxa"/>
          </w:tcPr>
          <w:p w14:paraId="49C52F26" w14:textId="77777777" w:rsidR="00ED6423" w:rsidRPr="00AD4D9A" w:rsidRDefault="00ED6423" w:rsidP="00733512">
            <w:pPr>
              <w:rPr>
                <w:rFonts w:ascii="Lucida Bright" w:hAnsi="Lucida Bright"/>
                <w:sz w:val="20"/>
                <w:szCs w:val="20"/>
              </w:rPr>
            </w:pPr>
            <w:r w:rsidRPr="00AD4D9A">
              <w:rPr>
                <w:rFonts w:ascii="Lucida Bright" w:hAnsi="Lucida Bright"/>
                <w:sz w:val="20"/>
                <w:szCs w:val="20"/>
              </w:rPr>
              <w:t>mg/l</w:t>
            </w:r>
          </w:p>
        </w:tc>
        <w:tc>
          <w:tcPr>
            <w:tcW w:w="2250" w:type="dxa"/>
          </w:tcPr>
          <w:p w14:paraId="2CAEAD7B" w14:textId="77777777" w:rsidR="00ED6423" w:rsidRPr="00900401" w:rsidRDefault="005639A8" w:rsidP="00CD383F">
            <w:pPr>
              <w:pStyle w:val="Tabletextvalue"/>
              <w:rPr>
                <w:szCs w:val="20"/>
              </w:rPr>
            </w:pPr>
            <w:r w:rsidRPr="00AD4D9A">
              <w:rPr>
                <w:szCs w:val="20"/>
              </w:rPr>
              <w:fldChar w:fldCharType="begin">
                <w:ffData>
                  <w:name w:val=""/>
                  <w:enabled/>
                  <w:calcOnExit w:val="0"/>
                  <w:helpText w:type="text" w:val="Analyzed Value for Bicarbonate in mg/l"/>
                  <w:statusText w:type="text" w:val="Analyzed Value for Bicarbonate in mg/l."/>
                  <w:textInput/>
                </w:ffData>
              </w:fldChar>
            </w:r>
            <w:r w:rsidRPr="00AD4D9A">
              <w:rPr>
                <w:szCs w:val="20"/>
              </w:rPr>
              <w:instrText xml:space="preserve"> FORMTEXT </w:instrText>
            </w:r>
            <w:r w:rsidRPr="00AD4D9A">
              <w:rPr>
                <w:szCs w:val="20"/>
              </w:rPr>
            </w:r>
            <w:r w:rsidRPr="00AD4D9A">
              <w:rPr>
                <w:szCs w:val="20"/>
              </w:rPr>
              <w:fldChar w:fldCharType="separate"/>
            </w:r>
            <w:r w:rsidRPr="00AD4D9A">
              <w:rPr>
                <w:noProof/>
                <w:szCs w:val="20"/>
              </w:rPr>
              <w:t> </w:t>
            </w:r>
            <w:r w:rsidRPr="00AD4D9A">
              <w:rPr>
                <w:noProof/>
                <w:szCs w:val="20"/>
              </w:rPr>
              <w:t> </w:t>
            </w:r>
            <w:r w:rsidRPr="00AD4D9A">
              <w:rPr>
                <w:noProof/>
                <w:szCs w:val="20"/>
              </w:rPr>
              <w:t> </w:t>
            </w:r>
            <w:r w:rsidRPr="00AD4D9A">
              <w:rPr>
                <w:noProof/>
                <w:szCs w:val="20"/>
              </w:rPr>
              <w:t> </w:t>
            </w:r>
            <w:r w:rsidRPr="00AD4D9A">
              <w:rPr>
                <w:noProof/>
                <w:szCs w:val="20"/>
              </w:rPr>
              <w:t> </w:t>
            </w:r>
            <w:r w:rsidRPr="00AD4D9A">
              <w:rPr>
                <w:szCs w:val="20"/>
              </w:rPr>
              <w:fldChar w:fldCharType="end"/>
            </w:r>
          </w:p>
        </w:tc>
      </w:tr>
      <w:tr w:rsidR="00ED6423" w:rsidRPr="00900401" w14:paraId="2FC3BF3C" w14:textId="77777777" w:rsidTr="003F7E2E">
        <w:trPr>
          <w:trHeight w:val="367"/>
        </w:trPr>
        <w:tc>
          <w:tcPr>
            <w:tcW w:w="2237" w:type="dxa"/>
          </w:tcPr>
          <w:p w14:paraId="369FD3C7" w14:textId="77777777" w:rsidR="00ED6423" w:rsidRPr="00AD4D9A" w:rsidRDefault="00ED6423" w:rsidP="00733512">
            <w:pPr>
              <w:rPr>
                <w:rFonts w:ascii="Lucida Bright" w:hAnsi="Lucida Bright"/>
                <w:sz w:val="20"/>
                <w:szCs w:val="20"/>
              </w:rPr>
            </w:pPr>
            <w:r w:rsidRPr="00AD4D9A">
              <w:rPr>
                <w:rFonts w:ascii="Lucida Bright" w:hAnsi="Lucida Bright"/>
                <w:sz w:val="20"/>
                <w:szCs w:val="20"/>
              </w:rPr>
              <w:t>Sulfate</w:t>
            </w:r>
          </w:p>
        </w:tc>
        <w:tc>
          <w:tcPr>
            <w:tcW w:w="1273" w:type="dxa"/>
          </w:tcPr>
          <w:p w14:paraId="2C8C44F9" w14:textId="77777777" w:rsidR="00ED6423" w:rsidRPr="00AD4D9A" w:rsidRDefault="00ED6423" w:rsidP="00733512">
            <w:pPr>
              <w:rPr>
                <w:rFonts w:ascii="Lucida Bright" w:hAnsi="Lucida Bright"/>
                <w:sz w:val="20"/>
                <w:szCs w:val="20"/>
              </w:rPr>
            </w:pPr>
            <w:r w:rsidRPr="00AD4D9A">
              <w:rPr>
                <w:rFonts w:ascii="Lucida Bright" w:hAnsi="Lucida Bright"/>
                <w:sz w:val="20"/>
                <w:szCs w:val="20"/>
              </w:rPr>
              <w:t>mg/l</w:t>
            </w:r>
          </w:p>
        </w:tc>
        <w:tc>
          <w:tcPr>
            <w:tcW w:w="2250" w:type="dxa"/>
          </w:tcPr>
          <w:p w14:paraId="1C3EC978" w14:textId="77777777" w:rsidR="00ED6423" w:rsidRPr="00900401" w:rsidRDefault="005639A8" w:rsidP="00CD383F">
            <w:pPr>
              <w:pStyle w:val="Tabletextvalue"/>
              <w:rPr>
                <w:szCs w:val="20"/>
              </w:rPr>
            </w:pPr>
            <w:r w:rsidRPr="00AD4D9A">
              <w:rPr>
                <w:szCs w:val="20"/>
              </w:rPr>
              <w:fldChar w:fldCharType="begin">
                <w:ffData>
                  <w:name w:val=""/>
                  <w:enabled/>
                  <w:calcOnExit w:val="0"/>
                  <w:helpText w:type="text" w:val="Analyzed Value for Sulfate in mg/l"/>
                  <w:statusText w:type="text" w:val="Analyzed Value for Sulfate in mg/l."/>
                  <w:textInput/>
                </w:ffData>
              </w:fldChar>
            </w:r>
            <w:r w:rsidRPr="00AD4D9A">
              <w:rPr>
                <w:szCs w:val="20"/>
              </w:rPr>
              <w:instrText xml:space="preserve"> FORMTEXT </w:instrText>
            </w:r>
            <w:r w:rsidRPr="00AD4D9A">
              <w:rPr>
                <w:szCs w:val="20"/>
              </w:rPr>
            </w:r>
            <w:r w:rsidRPr="00AD4D9A">
              <w:rPr>
                <w:szCs w:val="20"/>
              </w:rPr>
              <w:fldChar w:fldCharType="separate"/>
            </w:r>
            <w:r w:rsidRPr="00AD4D9A">
              <w:rPr>
                <w:noProof/>
                <w:szCs w:val="20"/>
              </w:rPr>
              <w:t> </w:t>
            </w:r>
            <w:r w:rsidRPr="00AD4D9A">
              <w:rPr>
                <w:noProof/>
                <w:szCs w:val="20"/>
              </w:rPr>
              <w:t> </w:t>
            </w:r>
            <w:r w:rsidRPr="00AD4D9A">
              <w:rPr>
                <w:noProof/>
                <w:szCs w:val="20"/>
              </w:rPr>
              <w:t> </w:t>
            </w:r>
            <w:r w:rsidRPr="00AD4D9A">
              <w:rPr>
                <w:noProof/>
                <w:szCs w:val="20"/>
              </w:rPr>
              <w:t> </w:t>
            </w:r>
            <w:r w:rsidRPr="00AD4D9A">
              <w:rPr>
                <w:noProof/>
                <w:szCs w:val="20"/>
              </w:rPr>
              <w:t> </w:t>
            </w:r>
            <w:r w:rsidRPr="00AD4D9A">
              <w:rPr>
                <w:szCs w:val="20"/>
              </w:rPr>
              <w:fldChar w:fldCharType="end"/>
            </w:r>
          </w:p>
        </w:tc>
      </w:tr>
      <w:tr w:rsidR="00ED6423" w:rsidRPr="00900401" w14:paraId="736AE95F" w14:textId="77777777" w:rsidTr="003F7E2E">
        <w:trPr>
          <w:trHeight w:val="367"/>
        </w:trPr>
        <w:tc>
          <w:tcPr>
            <w:tcW w:w="2237" w:type="dxa"/>
          </w:tcPr>
          <w:p w14:paraId="038C34F2" w14:textId="77777777" w:rsidR="00ED6423" w:rsidRPr="00AD4D9A" w:rsidRDefault="00ED6423" w:rsidP="00733512">
            <w:pPr>
              <w:rPr>
                <w:rFonts w:ascii="Lucida Bright" w:hAnsi="Lucida Bright"/>
                <w:sz w:val="20"/>
                <w:szCs w:val="20"/>
              </w:rPr>
            </w:pPr>
            <w:r w:rsidRPr="00AD4D9A">
              <w:rPr>
                <w:rFonts w:ascii="Lucida Bright" w:hAnsi="Lucida Bright"/>
                <w:sz w:val="20"/>
                <w:szCs w:val="20"/>
              </w:rPr>
              <w:t>Chloride</w:t>
            </w:r>
          </w:p>
        </w:tc>
        <w:tc>
          <w:tcPr>
            <w:tcW w:w="1273" w:type="dxa"/>
          </w:tcPr>
          <w:p w14:paraId="34D7DAB7" w14:textId="77777777" w:rsidR="00ED6423" w:rsidRPr="00AD4D9A" w:rsidRDefault="00ED6423" w:rsidP="00733512">
            <w:pPr>
              <w:rPr>
                <w:rFonts w:ascii="Lucida Bright" w:hAnsi="Lucida Bright"/>
                <w:sz w:val="20"/>
                <w:szCs w:val="20"/>
              </w:rPr>
            </w:pPr>
            <w:r w:rsidRPr="00AD4D9A">
              <w:rPr>
                <w:rFonts w:ascii="Lucida Bright" w:hAnsi="Lucida Bright"/>
                <w:sz w:val="20"/>
                <w:szCs w:val="20"/>
              </w:rPr>
              <w:t>mg/l</w:t>
            </w:r>
          </w:p>
        </w:tc>
        <w:tc>
          <w:tcPr>
            <w:tcW w:w="2250" w:type="dxa"/>
          </w:tcPr>
          <w:p w14:paraId="57EE7E2A" w14:textId="77777777" w:rsidR="00ED6423" w:rsidRPr="00900401" w:rsidRDefault="005639A8" w:rsidP="00CD383F">
            <w:pPr>
              <w:pStyle w:val="Tabletextvalue"/>
              <w:rPr>
                <w:szCs w:val="20"/>
              </w:rPr>
            </w:pPr>
            <w:r w:rsidRPr="00AD4D9A">
              <w:rPr>
                <w:szCs w:val="20"/>
              </w:rPr>
              <w:fldChar w:fldCharType="begin">
                <w:ffData>
                  <w:name w:val=""/>
                  <w:enabled/>
                  <w:calcOnExit w:val="0"/>
                  <w:helpText w:type="text" w:val="Analyzed Value for Chloride in mg/l"/>
                  <w:statusText w:type="text" w:val="Analyzed Value for Chloride in mg/l."/>
                  <w:textInput/>
                </w:ffData>
              </w:fldChar>
            </w:r>
            <w:r w:rsidRPr="00AD4D9A">
              <w:rPr>
                <w:szCs w:val="20"/>
              </w:rPr>
              <w:instrText xml:space="preserve"> FORMTEXT </w:instrText>
            </w:r>
            <w:r w:rsidRPr="00AD4D9A">
              <w:rPr>
                <w:szCs w:val="20"/>
              </w:rPr>
            </w:r>
            <w:r w:rsidRPr="00AD4D9A">
              <w:rPr>
                <w:szCs w:val="20"/>
              </w:rPr>
              <w:fldChar w:fldCharType="separate"/>
            </w:r>
            <w:r w:rsidRPr="00AD4D9A">
              <w:rPr>
                <w:noProof/>
                <w:szCs w:val="20"/>
              </w:rPr>
              <w:t> </w:t>
            </w:r>
            <w:r w:rsidRPr="00AD4D9A">
              <w:rPr>
                <w:noProof/>
                <w:szCs w:val="20"/>
              </w:rPr>
              <w:t> </w:t>
            </w:r>
            <w:r w:rsidRPr="00AD4D9A">
              <w:rPr>
                <w:noProof/>
                <w:szCs w:val="20"/>
              </w:rPr>
              <w:t> </w:t>
            </w:r>
            <w:r w:rsidRPr="00AD4D9A">
              <w:rPr>
                <w:noProof/>
                <w:szCs w:val="20"/>
              </w:rPr>
              <w:t> </w:t>
            </w:r>
            <w:r w:rsidRPr="00AD4D9A">
              <w:rPr>
                <w:noProof/>
                <w:szCs w:val="20"/>
              </w:rPr>
              <w:t> </w:t>
            </w:r>
            <w:r w:rsidRPr="00AD4D9A">
              <w:rPr>
                <w:szCs w:val="20"/>
              </w:rPr>
              <w:fldChar w:fldCharType="end"/>
            </w:r>
          </w:p>
        </w:tc>
      </w:tr>
      <w:tr w:rsidR="00ED6423" w:rsidRPr="00900401" w14:paraId="7CA85D82" w14:textId="77777777" w:rsidTr="003F7E2E">
        <w:trPr>
          <w:trHeight w:val="367"/>
        </w:trPr>
        <w:tc>
          <w:tcPr>
            <w:tcW w:w="2237" w:type="dxa"/>
          </w:tcPr>
          <w:p w14:paraId="6787D2BA" w14:textId="77777777" w:rsidR="00ED6423" w:rsidRPr="00AD4D9A" w:rsidRDefault="00ED6423" w:rsidP="00733512">
            <w:pPr>
              <w:rPr>
                <w:rFonts w:ascii="Lucida Bright" w:hAnsi="Lucida Bright"/>
                <w:sz w:val="20"/>
                <w:szCs w:val="20"/>
              </w:rPr>
            </w:pPr>
            <w:r w:rsidRPr="00AD4D9A">
              <w:rPr>
                <w:rFonts w:ascii="Lucida Bright" w:hAnsi="Lucida Bright"/>
                <w:sz w:val="20"/>
                <w:szCs w:val="20"/>
              </w:rPr>
              <w:t>Nitrate-N</w:t>
            </w:r>
          </w:p>
        </w:tc>
        <w:tc>
          <w:tcPr>
            <w:tcW w:w="1273" w:type="dxa"/>
          </w:tcPr>
          <w:p w14:paraId="60AC1517" w14:textId="77777777" w:rsidR="00ED6423" w:rsidRPr="00AD4D9A" w:rsidRDefault="00ED6423" w:rsidP="00733512">
            <w:pPr>
              <w:rPr>
                <w:rFonts w:ascii="Lucida Bright" w:hAnsi="Lucida Bright"/>
                <w:sz w:val="20"/>
                <w:szCs w:val="20"/>
              </w:rPr>
            </w:pPr>
            <w:r w:rsidRPr="00AD4D9A">
              <w:rPr>
                <w:rFonts w:ascii="Lucida Bright" w:hAnsi="Lucida Bright"/>
                <w:sz w:val="20"/>
                <w:szCs w:val="20"/>
              </w:rPr>
              <w:t>mg/l</w:t>
            </w:r>
          </w:p>
        </w:tc>
        <w:tc>
          <w:tcPr>
            <w:tcW w:w="2250" w:type="dxa"/>
          </w:tcPr>
          <w:p w14:paraId="44B2064C" w14:textId="77777777" w:rsidR="00ED6423" w:rsidRPr="00900401" w:rsidRDefault="00630814" w:rsidP="00CD383F">
            <w:pPr>
              <w:pStyle w:val="Tabletextvalue"/>
              <w:rPr>
                <w:szCs w:val="20"/>
              </w:rPr>
            </w:pPr>
            <w:r w:rsidRPr="00AD4D9A">
              <w:rPr>
                <w:szCs w:val="20"/>
              </w:rPr>
              <w:fldChar w:fldCharType="begin">
                <w:ffData>
                  <w:name w:val=""/>
                  <w:enabled/>
                  <w:calcOnExit w:val="0"/>
                  <w:helpText w:type="text" w:val="Analyzed Value for Flouride in mg/l"/>
                  <w:statusText w:type="text" w:val="Analyzed Value for Nitrate in mg/l."/>
                  <w:textInput/>
                </w:ffData>
              </w:fldChar>
            </w:r>
            <w:r w:rsidRPr="00AD4D9A">
              <w:rPr>
                <w:szCs w:val="20"/>
              </w:rPr>
              <w:instrText xml:space="preserve"> FORMTEXT </w:instrText>
            </w:r>
            <w:r w:rsidRPr="00AD4D9A">
              <w:rPr>
                <w:szCs w:val="20"/>
              </w:rPr>
            </w:r>
            <w:r w:rsidRPr="00AD4D9A">
              <w:rPr>
                <w:szCs w:val="20"/>
              </w:rPr>
              <w:fldChar w:fldCharType="separate"/>
            </w:r>
            <w:r w:rsidRPr="00AD4D9A">
              <w:rPr>
                <w:noProof/>
                <w:szCs w:val="20"/>
              </w:rPr>
              <w:t> </w:t>
            </w:r>
            <w:r w:rsidRPr="00AD4D9A">
              <w:rPr>
                <w:noProof/>
                <w:szCs w:val="20"/>
              </w:rPr>
              <w:t> </w:t>
            </w:r>
            <w:r w:rsidRPr="00AD4D9A">
              <w:rPr>
                <w:noProof/>
                <w:szCs w:val="20"/>
              </w:rPr>
              <w:t> </w:t>
            </w:r>
            <w:r w:rsidRPr="00AD4D9A">
              <w:rPr>
                <w:noProof/>
                <w:szCs w:val="20"/>
              </w:rPr>
              <w:t> </w:t>
            </w:r>
            <w:r w:rsidRPr="00AD4D9A">
              <w:rPr>
                <w:noProof/>
                <w:szCs w:val="20"/>
              </w:rPr>
              <w:t> </w:t>
            </w:r>
            <w:r w:rsidRPr="00AD4D9A">
              <w:rPr>
                <w:szCs w:val="20"/>
              </w:rPr>
              <w:fldChar w:fldCharType="end"/>
            </w:r>
          </w:p>
        </w:tc>
      </w:tr>
      <w:tr w:rsidR="00ED6423" w:rsidRPr="00900401" w14:paraId="4812D1F4" w14:textId="77777777" w:rsidTr="003F7E2E">
        <w:trPr>
          <w:trHeight w:val="367"/>
        </w:trPr>
        <w:tc>
          <w:tcPr>
            <w:tcW w:w="2237" w:type="dxa"/>
          </w:tcPr>
          <w:p w14:paraId="62184481" w14:textId="77777777" w:rsidR="00ED6423" w:rsidRPr="00AD4D9A" w:rsidRDefault="00ED6423" w:rsidP="00733512">
            <w:pPr>
              <w:rPr>
                <w:rFonts w:ascii="Lucida Bright" w:hAnsi="Lucida Bright"/>
                <w:sz w:val="20"/>
                <w:szCs w:val="20"/>
              </w:rPr>
            </w:pPr>
            <w:r w:rsidRPr="00AD4D9A">
              <w:rPr>
                <w:rFonts w:ascii="Lucida Bright" w:hAnsi="Lucida Bright"/>
                <w:sz w:val="20"/>
                <w:szCs w:val="20"/>
              </w:rPr>
              <w:t>Fluoride</w:t>
            </w:r>
          </w:p>
        </w:tc>
        <w:tc>
          <w:tcPr>
            <w:tcW w:w="1273" w:type="dxa"/>
          </w:tcPr>
          <w:p w14:paraId="5808E181" w14:textId="77777777" w:rsidR="00ED6423" w:rsidRPr="00AD4D9A" w:rsidRDefault="00ED6423" w:rsidP="00733512">
            <w:pPr>
              <w:rPr>
                <w:rFonts w:ascii="Lucida Bright" w:hAnsi="Lucida Bright"/>
                <w:sz w:val="20"/>
                <w:szCs w:val="20"/>
              </w:rPr>
            </w:pPr>
            <w:r w:rsidRPr="00AD4D9A">
              <w:rPr>
                <w:rFonts w:ascii="Lucida Bright" w:hAnsi="Lucida Bright"/>
                <w:sz w:val="20"/>
                <w:szCs w:val="20"/>
              </w:rPr>
              <w:t>mg/l</w:t>
            </w:r>
          </w:p>
        </w:tc>
        <w:tc>
          <w:tcPr>
            <w:tcW w:w="2250" w:type="dxa"/>
          </w:tcPr>
          <w:p w14:paraId="67BFE721" w14:textId="77777777" w:rsidR="00ED6423" w:rsidRPr="00900401" w:rsidRDefault="00630814" w:rsidP="00CD383F">
            <w:pPr>
              <w:pStyle w:val="Tabletextvalue"/>
              <w:rPr>
                <w:szCs w:val="20"/>
              </w:rPr>
            </w:pPr>
            <w:r w:rsidRPr="00AD4D9A">
              <w:rPr>
                <w:szCs w:val="20"/>
              </w:rPr>
              <w:fldChar w:fldCharType="begin">
                <w:ffData>
                  <w:name w:val=""/>
                  <w:enabled/>
                  <w:calcOnExit w:val="0"/>
                  <w:helpText w:type="text" w:val="Analyzed Value for Nitrate in mg/l"/>
                  <w:statusText w:type="text" w:val="Analyzed Value for Flouride in mg/l."/>
                  <w:textInput/>
                </w:ffData>
              </w:fldChar>
            </w:r>
            <w:r w:rsidRPr="00AD4D9A">
              <w:rPr>
                <w:szCs w:val="20"/>
              </w:rPr>
              <w:instrText xml:space="preserve"> FORMTEXT </w:instrText>
            </w:r>
            <w:r w:rsidRPr="00AD4D9A">
              <w:rPr>
                <w:szCs w:val="20"/>
              </w:rPr>
            </w:r>
            <w:r w:rsidRPr="00AD4D9A">
              <w:rPr>
                <w:szCs w:val="20"/>
              </w:rPr>
              <w:fldChar w:fldCharType="separate"/>
            </w:r>
            <w:r w:rsidRPr="00AD4D9A">
              <w:rPr>
                <w:noProof/>
                <w:szCs w:val="20"/>
              </w:rPr>
              <w:t> </w:t>
            </w:r>
            <w:r w:rsidRPr="00AD4D9A">
              <w:rPr>
                <w:noProof/>
                <w:szCs w:val="20"/>
              </w:rPr>
              <w:t> </w:t>
            </w:r>
            <w:r w:rsidRPr="00AD4D9A">
              <w:rPr>
                <w:noProof/>
                <w:szCs w:val="20"/>
              </w:rPr>
              <w:t> </w:t>
            </w:r>
            <w:r w:rsidRPr="00AD4D9A">
              <w:rPr>
                <w:noProof/>
                <w:szCs w:val="20"/>
              </w:rPr>
              <w:t> </w:t>
            </w:r>
            <w:r w:rsidRPr="00AD4D9A">
              <w:rPr>
                <w:noProof/>
                <w:szCs w:val="20"/>
              </w:rPr>
              <w:t> </w:t>
            </w:r>
            <w:r w:rsidRPr="00AD4D9A">
              <w:rPr>
                <w:szCs w:val="20"/>
              </w:rPr>
              <w:fldChar w:fldCharType="end"/>
            </w:r>
          </w:p>
        </w:tc>
      </w:tr>
      <w:tr w:rsidR="00ED6423" w:rsidRPr="00900401" w14:paraId="031B695B" w14:textId="77777777" w:rsidTr="003F7E2E">
        <w:trPr>
          <w:trHeight w:val="367"/>
        </w:trPr>
        <w:tc>
          <w:tcPr>
            <w:tcW w:w="2237" w:type="dxa"/>
          </w:tcPr>
          <w:p w14:paraId="150D45E0" w14:textId="77777777" w:rsidR="00ED6423" w:rsidRPr="00AD4D9A" w:rsidRDefault="00ED6423" w:rsidP="00733512">
            <w:pPr>
              <w:rPr>
                <w:rFonts w:ascii="Lucida Bright" w:hAnsi="Lucida Bright"/>
                <w:sz w:val="20"/>
                <w:szCs w:val="20"/>
              </w:rPr>
            </w:pPr>
            <w:r w:rsidRPr="00AD4D9A">
              <w:rPr>
                <w:rFonts w:ascii="Lucida Bright" w:hAnsi="Lucida Bright"/>
                <w:sz w:val="20"/>
                <w:szCs w:val="20"/>
              </w:rPr>
              <w:t>Silica</w:t>
            </w:r>
          </w:p>
        </w:tc>
        <w:tc>
          <w:tcPr>
            <w:tcW w:w="1273" w:type="dxa"/>
          </w:tcPr>
          <w:p w14:paraId="393E59BF" w14:textId="77777777" w:rsidR="00ED6423" w:rsidRPr="00AD4D9A" w:rsidRDefault="00ED6423" w:rsidP="00733512">
            <w:pPr>
              <w:rPr>
                <w:rFonts w:ascii="Lucida Bright" w:hAnsi="Lucida Bright"/>
                <w:sz w:val="20"/>
                <w:szCs w:val="20"/>
              </w:rPr>
            </w:pPr>
            <w:r w:rsidRPr="00AD4D9A">
              <w:rPr>
                <w:rFonts w:ascii="Lucida Bright" w:hAnsi="Lucida Bright"/>
                <w:sz w:val="20"/>
                <w:szCs w:val="20"/>
              </w:rPr>
              <w:t>mg/l</w:t>
            </w:r>
          </w:p>
        </w:tc>
        <w:tc>
          <w:tcPr>
            <w:tcW w:w="2250" w:type="dxa"/>
          </w:tcPr>
          <w:p w14:paraId="2805D725" w14:textId="77777777" w:rsidR="00ED6423" w:rsidRPr="00900401" w:rsidRDefault="00630814" w:rsidP="00CD383F">
            <w:pPr>
              <w:pStyle w:val="Tabletextvalue"/>
              <w:rPr>
                <w:szCs w:val="20"/>
              </w:rPr>
            </w:pPr>
            <w:r w:rsidRPr="00AD4D9A">
              <w:rPr>
                <w:szCs w:val="20"/>
              </w:rPr>
              <w:fldChar w:fldCharType="begin">
                <w:ffData>
                  <w:name w:val=""/>
                  <w:enabled/>
                  <w:calcOnExit w:val="0"/>
                  <w:helpText w:type="text" w:val="Analyzed Value for Silica in mg/l"/>
                  <w:statusText w:type="text" w:val="Analyzed Value for Silica in mg/l."/>
                  <w:textInput/>
                </w:ffData>
              </w:fldChar>
            </w:r>
            <w:r w:rsidRPr="00AD4D9A">
              <w:rPr>
                <w:szCs w:val="20"/>
              </w:rPr>
              <w:instrText xml:space="preserve"> FORMTEXT </w:instrText>
            </w:r>
            <w:r w:rsidRPr="00AD4D9A">
              <w:rPr>
                <w:szCs w:val="20"/>
              </w:rPr>
            </w:r>
            <w:r w:rsidRPr="00AD4D9A">
              <w:rPr>
                <w:szCs w:val="20"/>
              </w:rPr>
              <w:fldChar w:fldCharType="separate"/>
            </w:r>
            <w:r w:rsidRPr="00AD4D9A">
              <w:rPr>
                <w:noProof/>
                <w:szCs w:val="20"/>
              </w:rPr>
              <w:t> </w:t>
            </w:r>
            <w:r w:rsidRPr="00AD4D9A">
              <w:rPr>
                <w:noProof/>
                <w:szCs w:val="20"/>
              </w:rPr>
              <w:t> </w:t>
            </w:r>
            <w:r w:rsidRPr="00AD4D9A">
              <w:rPr>
                <w:noProof/>
                <w:szCs w:val="20"/>
              </w:rPr>
              <w:t> </w:t>
            </w:r>
            <w:r w:rsidRPr="00AD4D9A">
              <w:rPr>
                <w:noProof/>
                <w:szCs w:val="20"/>
              </w:rPr>
              <w:t> </w:t>
            </w:r>
            <w:r w:rsidRPr="00AD4D9A">
              <w:rPr>
                <w:noProof/>
                <w:szCs w:val="20"/>
              </w:rPr>
              <w:t> </w:t>
            </w:r>
            <w:r w:rsidRPr="00AD4D9A">
              <w:rPr>
                <w:szCs w:val="20"/>
              </w:rPr>
              <w:fldChar w:fldCharType="end"/>
            </w:r>
          </w:p>
        </w:tc>
      </w:tr>
      <w:tr w:rsidR="00ED6423" w:rsidRPr="00900401" w14:paraId="3E960ADD" w14:textId="77777777" w:rsidTr="003F7E2E">
        <w:trPr>
          <w:trHeight w:val="367"/>
        </w:trPr>
        <w:tc>
          <w:tcPr>
            <w:tcW w:w="2237" w:type="dxa"/>
          </w:tcPr>
          <w:p w14:paraId="4DA58367" w14:textId="77777777" w:rsidR="00ED6423" w:rsidRPr="00AD4D9A" w:rsidRDefault="00ED6423" w:rsidP="00733512">
            <w:pPr>
              <w:rPr>
                <w:rFonts w:ascii="Lucida Bright" w:hAnsi="Lucida Bright"/>
                <w:sz w:val="20"/>
                <w:szCs w:val="20"/>
              </w:rPr>
            </w:pPr>
            <w:r w:rsidRPr="00AD4D9A">
              <w:rPr>
                <w:rFonts w:ascii="Lucida Bright" w:hAnsi="Lucida Bright"/>
                <w:sz w:val="20"/>
                <w:szCs w:val="20"/>
              </w:rPr>
              <w:t>TDS</w:t>
            </w:r>
          </w:p>
        </w:tc>
        <w:tc>
          <w:tcPr>
            <w:tcW w:w="1273" w:type="dxa"/>
          </w:tcPr>
          <w:p w14:paraId="61AEDADD" w14:textId="77777777" w:rsidR="00ED6423" w:rsidRPr="00AD4D9A" w:rsidRDefault="00ED6423" w:rsidP="00733512">
            <w:pPr>
              <w:rPr>
                <w:rFonts w:ascii="Lucida Bright" w:hAnsi="Lucida Bright"/>
                <w:sz w:val="20"/>
                <w:szCs w:val="20"/>
              </w:rPr>
            </w:pPr>
            <w:r w:rsidRPr="00AD4D9A">
              <w:rPr>
                <w:rFonts w:ascii="Lucida Bright" w:hAnsi="Lucida Bright"/>
                <w:sz w:val="20"/>
                <w:szCs w:val="20"/>
              </w:rPr>
              <w:t>mg/l</w:t>
            </w:r>
          </w:p>
        </w:tc>
        <w:tc>
          <w:tcPr>
            <w:tcW w:w="2250" w:type="dxa"/>
          </w:tcPr>
          <w:p w14:paraId="0C0F35F7" w14:textId="77777777" w:rsidR="00ED6423" w:rsidRPr="00900401" w:rsidRDefault="00630814" w:rsidP="00CD383F">
            <w:pPr>
              <w:pStyle w:val="Tabletextvalue"/>
              <w:rPr>
                <w:szCs w:val="20"/>
              </w:rPr>
            </w:pPr>
            <w:r w:rsidRPr="00AD4D9A">
              <w:rPr>
                <w:szCs w:val="20"/>
              </w:rPr>
              <w:fldChar w:fldCharType="begin">
                <w:ffData>
                  <w:name w:val=""/>
                  <w:enabled/>
                  <w:calcOnExit w:val="0"/>
                  <w:helpText w:type="text" w:val="Analyzed Value for pH in standard units"/>
                  <w:statusText w:type="text" w:val="Analyzed Value for TDS in standard  units"/>
                  <w:textInput/>
                </w:ffData>
              </w:fldChar>
            </w:r>
            <w:r w:rsidRPr="00AD4D9A">
              <w:rPr>
                <w:szCs w:val="20"/>
              </w:rPr>
              <w:instrText xml:space="preserve"> FORMTEXT </w:instrText>
            </w:r>
            <w:r w:rsidRPr="00AD4D9A">
              <w:rPr>
                <w:szCs w:val="20"/>
              </w:rPr>
            </w:r>
            <w:r w:rsidRPr="00AD4D9A">
              <w:rPr>
                <w:szCs w:val="20"/>
              </w:rPr>
              <w:fldChar w:fldCharType="separate"/>
            </w:r>
            <w:r w:rsidRPr="00AD4D9A">
              <w:rPr>
                <w:noProof/>
                <w:szCs w:val="20"/>
              </w:rPr>
              <w:t> </w:t>
            </w:r>
            <w:r w:rsidRPr="00AD4D9A">
              <w:rPr>
                <w:noProof/>
                <w:szCs w:val="20"/>
              </w:rPr>
              <w:t> </w:t>
            </w:r>
            <w:r w:rsidRPr="00AD4D9A">
              <w:rPr>
                <w:noProof/>
                <w:szCs w:val="20"/>
              </w:rPr>
              <w:t> </w:t>
            </w:r>
            <w:r w:rsidRPr="00AD4D9A">
              <w:rPr>
                <w:noProof/>
                <w:szCs w:val="20"/>
              </w:rPr>
              <w:t> </w:t>
            </w:r>
            <w:r w:rsidRPr="00AD4D9A">
              <w:rPr>
                <w:noProof/>
                <w:szCs w:val="20"/>
              </w:rPr>
              <w:t> </w:t>
            </w:r>
            <w:r w:rsidRPr="00AD4D9A">
              <w:rPr>
                <w:szCs w:val="20"/>
              </w:rPr>
              <w:fldChar w:fldCharType="end"/>
            </w:r>
          </w:p>
        </w:tc>
      </w:tr>
      <w:tr w:rsidR="00ED6423" w:rsidRPr="00900401" w14:paraId="1B32BFDA" w14:textId="77777777" w:rsidTr="003F7E2E">
        <w:trPr>
          <w:trHeight w:val="367"/>
        </w:trPr>
        <w:tc>
          <w:tcPr>
            <w:tcW w:w="2237" w:type="dxa"/>
          </w:tcPr>
          <w:p w14:paraId="1D2B9ABA" w14:textId="77777777" w:rsidR="00ED6423" w:rsidRPr="00AD4D9A" w:rsidRDefault="00ED6423" w:rsidP="00733512">
            <w:pPr>
              <w:rPr>
                <w:rFonts w:ascii="Lucida Bright" w:hAnsi="Lucida Bright"/>
                <w:sz w:val="20"/>
                <w:szCs w:val="20"/>
              </w:rPr>
            </w:pPr>
            <w:r w:rsidRPr="00AD4D9A">
              <w:rPr>
                <w:rFonts w:ascii="Lucida Bright" w:hAnsi="Lucida Bright"/>
                <w:sz w:val="20"/>
                <w:szCs w:val="20"/>
              </w:rPr>
              <w:t>Conductivity</w:t>
            </w:r>
          </w:p>
        </w:tc>
        <w:tc>
          <w:tcPr>
            <w:tcW w:w="1273" w:type="dxa"/>
          </w:tcPr>
          <w:p w14:paraId="2CDB8E44" w14:textId="77777777" w:rsidR="00ED6423" w:rsidRPr="00AD4D9A" w:rsidRDefault="00ED6423" w:rsidP="00733512">
            <w:pPr>
              <w:rPr>
                <w:rFonts w:ascii="Lucida Bright" w:hAnsi="Lucida Bright"/>
                <w:sz w:val="20"/>
                <w:szCs w:val="20"/>
              </w:rPr>
            </w:pPr>
            <w:r w:rsidRPr="00AD4D9A">
              <w:rPr>
                <w:rFonts w:ascii="Lucida Bright" w:hAnsi="Lucida Bright"/>
                <w:sz w:val="20"/>
                <w:szCs w:val="20"/>
              </w:rPr>
              <w:t>µmhos/cm</w:t>
            </w:r>
          </w:p>
        </w:tc>
        <w:tc>
          <w:tcPr>
            <w:tcW w:w="2250" w:type="dxa"/>
          </w:tcPr>
          <w:p w14:paraId="7DED7F1F" w14:textId="77777777" w:rsidR="00ED6423" w:rsidRPr="00900401" w:rsidRDefault="00630814" w:rsidP="00CD383F">
            <w:pPr>
              <w:pStyle w:val="Tabletextvalue"/>
              <w:rPr>
                <w:szCs w:val="20"/>
              </w:rPr>
            </w:pPr>
            <w:r w:rsidRPr="00AD4D9A">
              <w:rPr>
                <w:szCs w:val="20"/>
              </w:rPr>
              <w:fldChar w:fldCharType="begin">
                <w:ffData>
                  <w:name w:val=""/>
                  <w:enabled/>
                  <w:calcOnExit w:val="0"/>
                  <w:helpText w:type="text" w:val="Analyzed Value for Total Dissolved Solids in mg/l"/>
                  <w:statusText w:type="text" w:val="Analyzed Value for Conductivity in mg/l."/>
                  <w:textInput/>
                </w:ffData>
              </w:fldChar>
            </w:r>
            <w:r w:rsidRPr="00AD4D9A">
              <w:rPr>
                <w:szCs w:val="20"/>
              </w:rPr>
              <w:instrText xml:space="preserve"> FORMTEXT </w:instrText>
            </w:r>
            <w:r w:rsidRPr="00AD4D9A">
              <w:rPr>
                <w:szCs w:val="20"/>
              </w:rPr>
            </w:r>
            <w:r w:rsidRPr="00AD4D9A">
              <w:rPr>
                <w:szCs w:val="20"/>
              </w:rPr>
              <w:fldChar w:fldCharType="separate"/>
            </w:r>
            <w:r w:rsidRPr="00AD4D9A">
              <w:rPr>
                <w:noProof/>
                <w:szCs w:val="20"/>
              </w:rPr>
              <w:t> </w:t>
            </w:r>
            <w:r w:rsidRPr="00AD4D9A">
              <w:rPr>
                <w:noProof/>
                <w:szCs w:val="20"/>
              </w:rPr>
              <w:t> </w:t>
            </w:r>
            <w:r w:rsidRPr="00AD4D9A">
              <w:rPr>
                <w:noProof/>
                <w:szCs w:val="20"/>
              </w:rPr>
              <w:t> </w:t>
            </w:r>
            <w:r w:rsidRPr="00AD4D9A">
              <w:rPr>
                <w:noProof/>
                <w:szCs w:val="20"/>
              </w:rPr>
              <w:t> </w:t>
            </w:r>
            <w:r w:rsidRPr="00AD4D9A">
              <w:rPr>
                <w:noProof/>
                <w:szCs w:val="20"/>
              </w:rPr>
              <w:t> </w:t>
            </w:r>
            <w:r w:rsidRPr="00AD4D9A">
              <w:rPr>
                <w:szCs w:val="20"/>
              </w:rPr>
              <w:fldChar w:fldCharType="end"/>
            </w:r>
          </w:p>
        </w:tc>
      </w:tr>
      <w:tr w:rsidR="00ED6423" w:rsidRPr="00900401" w14:paraId="3B91196B" w14:textId="77777777" w:rsidTr="003F7E2E">
        <w:trPr>
          <w:trHeight w:val="367"/>
        </w:trPr>
        <w:tc>
          <w:tcPr>
            <w:tcW w:w="2237" w:type="dxa"/>
          </w:tcPr>
          <w:p w14:paraId="04F6BDC7" w14:textId="77777777" w:rsidR="00ED6423" w:rsidRPr="00AD4D9A" w:rsidRDefault="00ED6423" w:rsidP="00733512">
            <w:pPr>
              <w:rPr>
                <w:rFonts w:ascii="Lucida Bright" w:hAnsi="Lucida Bright"/>
                <w:sz w:val="20"/>
                <w:szCs w:val="20"/>
              </w:rPr>
            </w:pPr>
            <w:r w:rsidRPr="00AD4D9A">
              <w:rPr>
                <w:rFonts w:ascii="Lucida Bright" w:hAnsi="Lucida Bright"/>
                <w:sz w:val="20"/>
                <w:szCs w:val="20"/>
              </w:rPr>
              <w:t>Alkalinity</w:t>
            </w:r>
          </w:p>
        </w:tc>
        <w:tc>
          <w:tcPr>
            <w:tcW w:w="1273" w:type="dxa"/>
          </w:tcPr>
          <w:p w14:paraId="08DB3BE3" w14:textId="77777777" w:rsidR="00ED6423" w:rsidRPr="00AD4D9A" w:rsidRDefault="00ED6423" w:rsidP="00733512">
            <w:pPr>
              <w:rPr>
                <w:rFonts w:ascii="Lucida Bright" w:hAnsi="Lucida Bright"/>
                <w:sz w:val="20"/>
                <w:szCs w:val="20"/>
              </w:rPr>
            </w:pPr>
            <w:r w:rsidRPr="00AD4D9A">
              <w:rPr>
                <w:rFonts w:ascii="Lucida Bright" w:hAnsi="Lucida Bright"/>
                <w:sz w:val="20"/>
                <w:szCs w:val="20"/>
              </w:rPr>
              <w:t>mg/l as CaCO</w:t>
            </w:r>
            <w:r w:rsidRPr="00AD4D9A">
              <w:rPr>
                <w:rStyle w:val="StyleSubscript"/>
                <w:rFonts w:ascii="Lucida Bright" w:hAnsi="Lucida Bright"/>
                <w:sz w:val="20"/>
                <w:szCs w:val="20"/>
              </w:rPr>
              <w:t>3</w:t>
            </w:r>
          </w:p>
        </w:tc>
        <w:tc>
          <w:tcPr>
            <w:tcW w:w="2250" w:type="dxa"/>
          </w:tcPr>
          <w:p w14:paraId="5D95169B" w14:textId="77777777" w:rsidR="00ED6423" w:rsidRPr="00900401" w:rsidRDefault="00630814" w:rsidP="00CD383F">
            <w:pPr>
              <w:pStyle w:val="Tabletextvalue"/>
              <w:rPr>
                <w:szCs w:val="20"/>
              </w:rPr>
            </w:pPr>
            <w:r w:rsidRPr="00AD4D9A">
              <w:rPr>
                <w:szCs w:val="20"/>
              </w:rPr>
              <w:fldChar w:fldCharType="begin">
                <w:ffData>
                  <w:name w:val=""/>
                  <w:enabled/>
                  <w:calcOnExit w:val="0"/>
                  <w:helpText w:type="text" w:val="Analyzed value for Conductivity in μmhos"/>
                  <w:statusText w:type="text" w:val="Analyzed Value for Alkalinity in mhos"/>
                  <w:textInput/>
                </w:ffData>
              </w:fldChar>
            </w:r>
            <w:r w:rsidRPr="00AD4D9A">
              <w:rPr>
                <w:szCs w:val="20"/>
              </w:rPr>
              <w:instrText xml:space="preserve"> FORMTEXT </w:instrText>
            </w:r>
            <w:r w:rsidRPr="00AD4D9A">
              <w:rPr>
                <w:szCs w:val="20"/>
              </w:rPr>
            </w:r>
            <w:r w:rsidRPr="00AD4D9A">
              <w:rPr>
                <w:szCs w:val="20"/>
              </w:rPr>
              <w:fldChar w:fldCharType="separate"/>
            </w:r>
            <w:r w:rsidRPr="00AD4D9A">
              <w:rPr>
                <w:noProof/>
                <w:szCs w:val="20"/>
              </w:rPr>
              <w:t> </w:t>
            </w:r>
            <w:r w:rsidRPr="00AD4D9A">
              <w:rPr>
                <w:noProof/>
                <w:szCs w:val="20"/>
              </w:rPr>
              <w:t> </w:t>
            </w:r>
            <w:r w:rsidRPr="00AD4D9A">
              <w:rPr>
                <w:noProof/>
                <w:szCs w:val="20"/>
              </w:rPr>
              <w:t> </w:t>
            </w:r>
            <w:r w:rsidRPr="00AD4D9A">
              <w:rPr>
                <w:noProof/>
                <w:szCs w:val="20"/>
              </w:rPr>
              <w:t> </w:t>
            </w:r>
            <w:r w:rsidRPr="00AD4D9A">
              <w:rPr>
                <w:noProof/>
                <w:szCs w:val="20"/>
              </w:rPr>
              <w:t> </w:t>
            </w:r>
            <w:r w:rsidRPr="00AD4D9A">
              <w:rPr>
                <w:szCs w:val="20"/>
              </w:rPr>
              <w:fldChar w:fldCharType="end"/>
            </w:r>
          </w:p>
        </w:tc>
      </w:tr>
      <w:tr w:rsidR="00ED6423" w:rsidRPr="00900401" w14:paraId="0AC30484" w14:textId="77777777" w:rsidTr="003F7E2E">
        <w:trPr>
          <w:trHeight w:val="367"/>
        </w:trPr>
        <w:tc>
          <w:tcPr>
            <w:tcW w:w="2237" w:type="dxa"/>
          </w:tcPr>
          <w:p w14:paraId="4888E0EF" w14:textId="77777777" w:rsidR="00ED6423" w:rsidRPr="00066EC9" w:rsidRDefault="00ED6423" w:rsidP="00733512">
            <w:pPr>
              <w:rPr>
                <w:rFonts w:ascii="Lucida Bright" w:hAnsi="Lucida Bright"/>
                <w:sz w:val="20"/>
                <w:szCs w:val="20"/>
              </w:rPr>
            </w:pPr>
            <w:r w:rsidRPr="00066EC9">
              <w:rPr>
                <w:rFonts w:ascii="Lucida Bright" w:hAnsi="Lucida Bright"/>
                <w:sz w:val="20"/>
                <w:szCs w:val="20"/>
              </w:rPr>
              <w:t>pH</w:t>
            </w:r>
          </w:p>
        </w:tc>
        <w:tc>
          <w:tcPr>
            <w:tcW w:w="1273" w:type="dxa"/>
          </w:tcPr>
          <w:p w14:paraId="4629FA1B" w14:textId="77777777" w:rsidR="00ED6423" w:rsidRPr="00066EC9" w:rsidRDefault="00ED6423" w:rsidP="00733512">
            <w:pPr>
              <w:rPr>
                <w:rFonts w:ascii="Lucida Bright" w:hAnsi="Lucida Bright"/>
                <w:sz w:val="20"/>
                <w:szCs w:val="20"/>
              </w:rPr>
            </w:pPr>
            <w:r w:rsidRPr="00066EC9">
              <w:rPr>
                <w:rFonts w:ascii="Lucida Bright" w:hAnsi="Lucida Bright"/>
                <w:sz w:val="20"/>
                <w:szCs w:val="20"/>
              </w:rPr>
              <w:t>Std. Units</w:t>
            </w:r>
          </w:p>
        </w:tc>
        <w:tc>
          <w:tcPr>
            <w:tcW w:w="2250" w:type="dxa"/>
          </w:tcPr>
          <w:p w14:paraId="536CAA03" w14:textId="77777777" w:rsidR="00ED6423" w:rsidRPr="00900401" w:rsidRDefault="009B02B8" w:rsidP="00CD383F">
            <w:pPr>
              <w:pStyle w:val="Tabletextvalue"/>
              <w:rPr>
                <w:szCs w:val="20"/>
              </w:rPr>
            </w:pPr>
            <w:r w:rsidRPr="00066EC9">
              <w:rPr>
                <w:szCs w:val="20"/>
              </w:rPr>
              <w:fldChar w:fldCharType="begin">
                <w:ffData>
                  <w:name w:val=""/>
                  <w:enabled/>
                  <w:calcOnExit w:val="0"/>
                  <w:helpText w:type="text" w:val="Analyzed Value for Alkalinity in mg/l as CaO3"/>
                  <w:statusText w:type="text" w:val="Analyzed Value for pH in standard  units."/>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r>
      <w:tr w:rsidR="00ED6423" w:rsidRPr="00900401" w14:paraId="70061073" w14:textId="77777777" w:rsidTr="003F7E2E">
        <w:trPr>
          <w:trHeight w:val="367"/>
        </w:trPr>
        <w:tc>
          <w:tcPr>
            <w:tcW w:w="2237" w:type="dxa"/>
          </w:tcPr>
          <w:p w14:paraId="7691041B" w14:textId="77777777" w:rsidR="00ED6423" w:rsidRPr="00066EC9" w:rsidRDefault="00ED6423" w:rsidP="00733512">
            <w:pPr>
              <w:rPr>
                <w:rFonts w:ascii="Lucida Bright" w:hAnsi="Lucida Bright"/>
                <w:sz w:val="20"/>
                <w:szCs w:val="20"/>
              </w:rPr>
            </w:pPr>
            <w:r w:rsidRPr="00066EC9">
              <w:rPr>
                <w:rFonts w:ascii="Lucida Bright" w:hAnsi="Lucida Bright"/>
                <w:sz w:val="20"/>
                <w:szCs w:val="20"/>
              </w:rPr>
              <w:t>Arsenic</w:t>
            </w:r>
          </w:p>
        </w:tc>
        <w:tc>
          <w:tcPr>
            <w:tcW w:w="1273" w:type="dxa"/>
          </w:tcPr>
          <w:p w14:paraId="34577CF1" w14:textId="77777777" w:rsidR="00ED6423" w:rsidRPr="00066EC9" w:rsidRDefault="00ED6423" w:rsidP="00733512">
            <w:pPr>
              <w:rPr>
                <w:rFonts w:ascii="Lucida Bright" w:hAnsi="Lucida Bright"/>
                <w:sz w:val="20"/>
                <w:szCs w:val="20"/>
              </w:rPr>
            </w:pPr>
            <w:r w:rsidRPr="00066EC9">
              <w:rPr>
                <w:rFonts w:ascii="Lucida Bright" w:hAnsi="Lucida Bright"/>
                <w:sz w:val="20"/>
                <w:szCs w:val="20"/>
              </w:rPr>
              <w:t>mg/l</w:t>
            </w:r>
          </w:p>
        </w:tc>
        <w:tc>
          <w:tcPr>
            <w:tcW w:w="2250" w:type="dxa"/>
          </w:tcPr>
          <w:p w14:paraId="1B60EA37" w14:textId="77777777" w:rsidR="00ED6423" w:rsidRPr="00900401" w:rsidRDefault="00630814" w:rsidP="00CD383F">
            <w:pPr>
              <w:pStyle w:val="Tabletextvalue"/>
              <w:rPr>
                <w:szCs w:val="20"/>
              </w:rPr>
            </w:pPr>
            <w:r w:rsidRPr="00066EC9">
              <w:rPr>
                <w:szCs w:val="20"/>
              </w:rPr>
              <w:fldChar w:fldCharType="begin">
                <w:ffData>
                  <w:name w:val=""/>
                  <w:enabled/>
                  <w:calcOnExit w:val="0"/>
                  <w:helpText w:type="text" w:val="Analyzed value of Ammonia in mg/l"/>
                  <w:statusText w:type="text" w:val="Analyzed Value for Arsenic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r>
      <w:tr w:rsidR="00ED6423" w:rsidRPr="00900401" w14:paraId="0EB021EA" w14:textId="77777777" w:rsidTr="003F7E2E">
        <w:trPr>
          <w:trHeight w:val="367"/>
        </w:trPr>
        <w:tc>
          <w:tcPr>
            <w:tcW w:w="2237" w:type="dxa"/>
          </w:tcPr>
          <w:p w14:paraId="33B20F21" w14:textId="77777777" w:rsidR="00ED6423" w:rsidRPr="00066EC9" w:rsidRDefault="00ED6423" w:rsidP="00733512">
            <w:pPr>
              <w:rPr>
                <w:rFonts w:ascii="Lucida Bright" w:hAnsi="Lucida Bright"/>
                <w:sz w:val="20"/>
                <w:szCs w:val="20"/>
              </w:rPr>
            </w:pPr>
            <w:r w:rsidRPr="00066EC9">
              <w:rPr>
                <w:rFonts w:ascii="Lucida Bright" w:hAnsi="Lucida Bright"/>
                <w:sz w:val="20"/>
                <w:szCs w:val="20"/>
              </w:rPr>
              <w:t>Cadmium</w:t>
            </w:r>
          </w:p>
        </w:tc>
        <w:tc>
          <w:tcPr>
            <w:tcW w:w="1273" w:type="dxa"/>
          </w:tcPr>
          <w:p w14:paraId="50FB287F" w14:textId="77777777" w:rsidR="00ED6423" w:rsidRPr="00066EC9" w:rsidRDefault="00ED6423" w:rsidP="00733512">
            <w:pPr>
              <w:rPr>
                <w:rFonts w:ascii="Lucida Bright" w:hAnsi="Lucida Bright"/>
                <w:sz w:val="20"/>
                <w:szCs w:val="20"/>
              </w:rPr>
            </w:pPr>
            <w:r w:rsidRPr="00066EC9">
              <w:rPr>
                <w:rFonts w:ascii="Lucida Bright" w:hAnsi="Lucida Bright"/>
                <w:sz w:val="20"/>
                <w:szCs w:val="20"/>
              </w:rPr>
              <w:t>mg/l</w:t>
            </w:r>
          </w:p>
        </w:tc>
        <w:tc>
          <w:tcPr>
            <w:tcW w:w="2250" w:type="dxa"/>
          </w:tcPr>
          <w:p w14:paraId="4E4D833A" w14:textId="77777777" w:rsidR="00ED6423" w:rsidRPr="00900401" w:rsidRDefault="00630814" w:rsidP="00CD383F">
            <w:pPr>
              <w:pStyle w:val="Tabletextvalue"/>
              <w:rPr>
                <w:szCs w:val="20"/>
              </w:rPr>
            </w:pPr>
            <w:r w:rsidRPr="00066EC9">
              <w:rPr>
                <w:szCs w:val="20"/>
              </w:rPr>
              <w:fldChar w:fldCharType="begin">
                <w:ffData>
                  <w:name w:val=""/>
                  <w:enabled/>
                  <w:calcOnExit w:val="0"/>
                  <w:helpText w:type="text" w:val="Analyzed value of Arsenic in mg/l"/>
                  <w:statusText w:type="text" w:val="Analyzed Value for Cadmium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r>
      <w:tr w:rsidR="00ED6423" w:rsidRPr="00900401" w14:paraId="0564BCED" w14:textId="77777777" w:rsidTr="003F7E2E">
        <w:trPr>
          <w:trHeight w:val="367"/>
        </w:trPr>
        <w:tc>
          <w:tcPr>
            <w:tcW w:w="2237" w:type="dxa"/>
          </w:tcPr>
          <w:p w14:paraId="1611B952" w14:textId="77777777" w:rsidR="00ED6423" w:rsidRPr="00066EC9" w:rsidRDefault="00ED6423" w:rsidP="00733512">
            <w:pPr>
              <w:rPr>
                <w:rFonts w:ascii="Lucida Bright" w:hAnsi="Lucida Bright"/>
                <w:sz w:val="20"/>
                <w:szCs w:val="20"/>
              </w:rPr>
            </w:pPr>
            <w:r w:rsidRPr="00066EC9">
              <w:rPr>
                <w:rFonts w:ascii="Lucida Bright" w:hAnsi="Lucida Bright"/>
                <w:sz w:val="20"/>
                <w:szCs w:val="20"/>
              </w:rPr>
              <w:t>Iron</w:t>
            </w:r>
          </w:p>
        </w:tc>
        <w:tc>
          <w:tcPr>
            <w:tcW w:w="1273" w:type="dxa"/>
          </w:tcPr>
          <w:p w14:paraId="40FF31D1" w14:textId="77777777" w:rsidR="00ED6423" w:rsidRPr="00066EC9" w:rsidRDefault="00ED6423" w:rsidP="00733512">
            <w:pPr>
              <w:rPr>
                <w:rFonts w:ascii="Lucida Bright" w:hAnsi="Lucida Bright"/>
                <w:sz w:val="20"/>
                <w:szCs w:val="20"/>
              </w:rPr>
            </w:pPr>
            <w:r w:rsidRPr="00066EC9">
              <w:rPr>
                <w:rFonts w:ascii="Lucida Bright" w:hAnsi="Lucida Bright"/>
                <w:sz w:val="20"/>
                <w:szCs w:val="20"/>
              </w:rPr>
              <w:t>mg/l</w:t>
            </w:r>
          </w:p>
        </w:tc>
        <w:tc>
          <w:tcPr>
            <w:tcW w:w="2250" w:type="dxa"/>
          </w:tcPr>
          <w:p w14:paraId="1926ED27" w14:textId="77777777" w:rsidR="00ED6423" w:rsidRPr="00900401" w:rsidRDefault="00630814" w:rsidP="00CD383F">
            <w:pPr>
              <w:pStyle w:val="Tabletextvalue"/>
              <w:rPr>
                <w:szCs w:val="20"/>
              </w:rPr>
            </w:pPr>
            <w:r w:rsidRPr="00066EC9">
              <w:rPr>
                <w:szCs w:val="20"/>
              </w:rPr>
              <w:fldChar w:fldCharType="begin">
                <w:ffData>
                  <w:name w:val=""/>
                  <w:enabled/>
                  <w:calcOnExit w:val="0"/>
                  <w:helpText w:type="text" w:val="Analyzed value of Cadmium in mg/l"/>
                  <w:statusText w:type="text" w:val="Analyzed Value for Iron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r>
      <w:tr w:rsidR="00ED6423" w:rsidRPr="00900401" w14:paraId="486DAFF6" w14:textId="77777777" w:rsidTr="003F7E2E">
        <w:trPr>
          <w:trHeight w:val="367"/>
        </w:trPr>
        <w:tc>
          <w:tcPr>
            <w:tcW w:w="2237" w:type="dxa"/>
          </w:tcPr>
          <w:p w14:paraId="04B075B7" w14:textId="77777777" w:rsidR="00ED6423" w:rsidRPr="00066EC9" w:rsidRDefault="00ED6423" w:rsidP="00733512">
            <w:pPr>
              <w:rPr>
                <w:rFonts w:ascii="Lucida Bright" w:hAnsi="Lucida Bright"/>
                <w:sz w:val="20"/>
                <w:szCs w:val="20"/>
              </w:rPr>
            </w:pPr>
            <w:r w:rsidRPr="00066EC9">
              <w:rPr>
                <w:rFonts w:ascii="Lucida Bright" w:hAnsi="Lucida Bright"/>
                <w:sz w:val="20"/>
                <w:szCs w:val="20"/>
              </w:rPr>
              <w:t>Lead</w:t>
            </w:r>
          </w:p>
        </w:tc>
        <w:tc>
          <w:tcPr>
            <w:tcW w:w="1273" w:type="dxa"/>
          </w:tcPr>
          <w:p w14:paraId="00A0A801" w14:textId="77777777" w:rsidR="00ED6423" w:rsidRPr="00066EC9" w:rsidRDefault="00ED6423" w:rsidP="00733512">
            <w:pPr>
              <w:rPr>
                <w:rFonts w:ascii="Lucida Bright" w:hAnsi="Lucida Bright"/>
                <w:sz w:val="20"/>
                <w:szCs w:val="20"/>
              </w:rPr>
            </w:pPr>
            <w:r w:rsidRPr="00066EC9">
              <w:rPr>
                <w:rFonts w:ascii="Lucida Bright" w:hAnsi="Lucida Bright"/>
                <w:sz w:val="20"/>
                <w:szCs w:val="20"/>
              </w:rPr>
              <w:t>mg/l</w:t>
            </w:r>
          </w:p>
        </w:tc>
        <w:tc>
          <w:tcPr>
            <w:tcW w:w="2250" w:type="dxa"/>
          </w:tcPr>
          <w:p w14:paraId="2E59DC85" w14:textId="77777777" w:rsidR="00ED6423" w:rsidRPr="00900401" w:rsidRDefault="00630814" w:rsidP="00CD383F">
            <w:pPr>
              <w:pStyle w:val="Tabletextvalue"/>
              <w:rPr>
                <w:szCs w:val="20"/>
              </w:rPr>
            </w:pPr>
            <w:r w:rsidRPr="00066EC9">
              <w:rPr>
                <w:szCs w:val="20"/>
              </w:rPr>
              <w:fldChar w:fldCharType="begin">
                <w:ffData>
                  <w:name w:val=""/>
                  <w:enabled/>
                  <w:calcOnExit w:val="0"/>
                  <w:helpText w:type="text" w:val="Analyzed value of Iron in mg/l"/>
                  <w:statusText w:type="text" w:val="Well I.D. By Area Non Production Zone for Lead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r>
      <w:tr w:rsidR="00ED6423" w:rsidRPr="00900401" w14:paraId="4E5040DE" w14:textId="77777777" w:rsidTr="003F7E2E">
        <w:trPr>
          <w:trHeight w:val="367"/>
        </w:trPr>
        <w:tc>
          <w:tcPr>
            <w:tcW w:w="2237" w:type="dxa"/>
          </w:tcPr>
          <w:p w14:paraId="330446F3" w14:textId="77777777" w:rsidR="00ED6423" w:rsidRPr="00066EC9" w:rsidRDefault="00ED6423" w:rsidP="00733512">
            <w:pPr>
              <w:rPr>
                <w:rFonts w:ascii="Lucida Bright" w:hAnsi="Lucida Bright"/>
                <w:sz w:val="20"/>
                <w:szCs w:val="20"/>
              </w:rPr>
            </w:pPr>
            <w:r w:rsidRPr="00066EC9">
              <w:rPr>
                <w:rFonts w:ascii="Lucida Bright" w:hAnsi="Lucida Bright"/>
                <w:sz w:val="20"/>
                <w:szCs w:val="20"/>
              </w:rPr>
              <w:t>Manganese</w:t>
            </w:r>
          </w:p>
        </w:tc>
        <w:tc>
          <w:tcPr>
            <w:tcW w:w="1273" w:type="dxa"/>
          </w:tcPr>
          <w:p w14:paraId="46229A84" w14:textId="77777777" w:rsidR="00ED6423" w:rsidRPr="00066EC9" w:rsidRDefault="00ED6423" w:rsidP="00733512">
            <w:pPr>
              <w:rPr>
                <w:rFonts w:ascii="Lucida Bright" w:hAnsi="Lucida Bright"/>
                <w:sz w:val="20"/>
                <w:szCs w:val="20"/>
              </w:rPr>
            </w:pPr>
            <w:r w:rsidRPr="00066EC9">
              <w:rPr>
                <w:rFonts w:ascii="Lucida Bright" w:hAnsi="Lucida Bright"/>
                <w:sz w:val="20"/>
                <w:szCs w:val="20"/>
              </w:rPr>
              <w:t>mg/l</w:t>
            </w:r>
          </w:p>
        </w:tc>
        <w:tc>
          <w:tcPr>
            <w:tcW w:w="2250" w:type="dxa"/>
          </w:tcPr>
          <w:p w14:paraId="388E834F" w14:textId="77777777" w:rsidR="00ED6423" w:rsidRPr="00900401" w:rsidRDefault="00630814" w:rsidP="00CD383F">
            <w:pPr>
              <w:pStyle w:val="Tabletextvalue"/>
              <w:rPr>
                <w:szCs w:val="20"/>
              </w:rPr>
            </w:pPr>
            <w:r w:rsidRPr="00066EC9">
              <w:rPr>
                <w:szCs w:val="20"/>
              </w:rPr>
              <w:fldChar w:fldCharType="begin">
                <w:ffData>
                  <w:name w:val=""/>
                  <w:enabled/>
                  <w:calcOnExit w:val="0"/>
                  <w:helpText w:type="text" w:val="Analyzed value of Lead in mg/l"/>
                  <w:statusText w:type="text" w:val="Well I.D. By Area Non Production Zone for Manganese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r>
      <w:tr w:rsidR="00ED6423" w:rsidRPr="00900401" w14:paraId="34FC5C86" w14:textId="77777777" w:rsidTr="003F7E2E">
        <w:trPr>
          <w:trHeight w:val="367"/>
        </w:trPr>
        <w:tc>
          <w:tcPr>
            <w:tcW w:w="2237" w:type="dxa"/>
          </w:tcPr>
          <w:p w14:paraId="77D57650" w14:textId="77777777" w:rsidR="00ED6423" w:rsidRPr="00066EC9" w:rsidRDefault="00ED6423" w:rsidP="00733512">
            <w:pPr>
              <w:rPr>
                <w:rFonts w:ascii="Lucida Bright" w:hAnsi="Lucida Bright"/>
                <w:sz w:val="20"/>
                <w:szCs w:val="20"/>
              </w:rPr>
            </w:pPr>
            <w:r w:rsidRPr="00066EC9">
              <w:rPr>
                <w:rFonts w:ascii="Lucida Bright" w:hAnsi="Lucida Bright"/>
                <w:sz w:val="20"/>
                <w:szCs w:val="20"/>
              </w:rPr>
              <w:t>Mercury</w:t>
            </w:r>
          </w:p>
        </w:tc>
        <w:tc>
          <w:tcPr>
            <w:tcW w:w="1273" w:type="dxa"/>
          </w:tcPr>
          <w:p w14:paraId="5328C9F5" w14:textId="77777777" w:rsidR="00ED6423" w:rsidRPr="00066EC9" w:rsidRDefault="00ED6423" w:rsidP="00733512">
            <w:pPr>
              <w:rPr>
                <w:rFonts w:ascii="Lucida Bright" w:hAnsi="Lucida Bright"/>
                <w:sz w:val="20"/>
                <w:szCs w:val="20"/>
              </w:rPr>
            </w:pPr>
            <w:r w:rsidRPr="00066EC9">
              <w:rPr>
                <w:rFonts w:ascii="Lucida Bright" w:hAnsi="Lucida Bright"/>
                <w:sz w:val="20"/>
                <w:szCs w:val="20"/>
              </w:rPr>
              <w:t>mg/l</w:t>
            </w:r>
          </w:p>
        </w:tc>
        <w:tc>
          <w:tcPr>
            <w:tcW w:w="2250" w:type="dxa"/>
          </w:tcPr>
          <w:p w14:paraId="5ED88F3F" w14:textId="77777777" w:rsidR="00ED6423" w:rsidRPr="00900401" w:rsidRDefault="00630814" w:rsidP="00CD383F">
            <w:pPr>
              <w:pStyle w:val="Tabletextvalue"/>
              <w:rPr>
                <w:szCs w:val="20"/>
              </w:rPr>
            </w:pPr>
            <w:r w:rsidRPr="00066EC9">
              <w:rPr>
                <w:szCs w:val="20"/>
              </w:rPr>
              <w:fldChar w:fldCharType="begin">
                <w:ffData>
                  <w:name w:val=""/>
                  <w:enabled/>
                  <w:calcOnExit w:val="0"/>
                  <w:helpText w:type="text" w:val="Analyzed value of Manganese in mg/l"/>
                  <w:statusText w:type="text" w:val="Analyzed Value for Mercury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r>
      <w:tr w:rsidR="00ED6423" w:rsidRPr="00900401" w14:paraId="07924E36" w14:textId="77777777" w:rsidTr="003F7E2E">
        <w:trPr>
          <w:trHeight w:val="367"/>
        </w:trPr>
        <w:tc>
          <w:tcPr>
            <w:tcW w:w="2237" w:type="dxa"/>
          </w:tcPr>
          <w:p w14:paraId="50764517" w14:textId="77777777" w:rsidR="00ED6423" w:rsidRPr="00066EC9" w:rsidRDefault="00ED6423" w:rsidP="00733512">
            <w:pPr>
              <w:rPr>
                <w:rFonts w:ascii="Lucida Bright" w:hAnsi="Lucida Bright"/>
                <w:sz w:val="20"/>
                <w:szCs w:val="20"/>
              </w:rPr>
            </w:pPr>
            <w:r w:rsidRPr="00066EC9">
              <w:rPr>
                <w:rFonts w:ascii="Lucida Bright" w:hAnsi="Lucida Bright"/>
                <w:sz w:val="20"/>
                <w:szCs w:val="20"/>
              </w:rPr>
              <w:t>Molybdenum</w:t>
            </w:r>
          </w:p>
        </w:tc>
        <w:tc>
          <w:tcPr>
            <w:tcW w:w="1273" w:type="dxa"/>
          </w:tcPr>
          <w:p w14:paraId="644556F9" w14:textId="77777777" w:rsidR="00ED6423" w:rsidRPr="00066EC9" w:rsidRDefault="00ED6423" w:rsidP="00733512">
            <w:pPr>
              <w:rPr>
                <w:rFonts w:ascii="Lucida Bright" w:hAnsi="Lucida Bright"/>
                <w:sz w:val="20"/>
                <w:szCs w:val="20"/>
              </w:rPr>
            </w:pPr>
            <w:r w:rsidRPr="00066EC9">
              <w:rPr>
                <w:rFonts w:ascii="Lucida Bright" w:hAnsi="Lucida Bright"/>
                <w:sz w:val="20"/>
                <w:szCs w:val="20"/>
              </w:rPr>
              <w:t>mg/l</w:t>
            </w:r>
          </w:p>
        </w:tc>
        <w:tc>
          <w:tcPr>
            <w:tcW w:w="2250" w:type="dxa"/>
          </w:tcPr>
          <w:p w14:paraId="53268392" w14:textId="77777777" w:rsidR="00ED6423" w:rsidRPr="00900401" w:rsidRDefault="00630814" w:rsidP="00CD383F">
            <w:pPr>
              <w:pStyle w:val="Tabletextvalue"/>
              <w:rPr>
                <w:szCs w:val="20"/>
              </w:rPr>
            </w:pPr>
            <w:r w:rsidRPr="00066EC9">
              <w:rPr>
                <w:szCs w:val="20"/>
              </w:rPr>
              <w:fldChar w:fldCharType="begin">
                <w:ffData>
                  <w:name w:val=""/>
                  <w:enabled/>
                  <w:calcOnExit w:val="0"/>
                  <w:helpText w:type="text" w:val="Analyzed value of Mercury in mg/l"/>
                  <w:statusText w:type="text" w:val="Analyzed Value for Molybdenum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r>
      <w:tr w:rsidR="00ED6423" w:rsidRPr="00900401" w14:paraId="2D91754F" w14:textId="77777777" w:rsidTr="003F7E2E">
        <w:trPr>
          <w:trHeight w:val="367"/>
        </w:trPr>
        <w:tc>
          <w:tcPr>
            <w:tcW w:w="2237" w:type="dxa"/>
          </w:tcPr>
          <w:p w14:paraId="12CF1CC0" w14:textId="77777777" w:rsidR="00ED6423" w:rsidRPr="00066EC9" w:rsidRDefault="00ED6423" w:rsidP="00733512">
            <w:pPr>
              <w:rPr>
                <w:rFonts w:ascii="Lucida Bright" w:hAnsi="Lucida Bright"/>
                <w:sz w:val="20"/>
                <w:szCs w:val="20"/>
              </w:rPr>
            </w:pPr>
            <w:r w:rsidRPr="00066EC9">
              <w:rPr>
                <w:rFonts w:ascii="Lucida Bright" w:hAnsi="Lucida Bright"/>
                <w:sz w:val="20"/>
                <w:szCs w:val="20"/>
              </w:rPr>
              <w:t>Selenium</w:t>
            </w:r>
          </w:p>
        </w:tc>
        <w:tc>
          <w:tcPr>
            <w:tcW w:w="1273" w:type="dxa"/>
          </w:tcPr>
          <w:p w14:paraId="2E8EAEE5" w14:textId="77777777" w:rsidR="00ED6423" w:rsidRPr="00066EC9" w:rsidRDefault="00ED6423" w:rsidP="00733512">
            <w:pPr>
              <w:rPr>
                <w:rFonts w:ascii="Lucida Bright" w:hAnsi="Lucida Bright"/>
                <w:sz w:val="20"/>
                <w:szCs w:val="20"/>
              </w:rPr>
            </w:pPr>
            <w:r w:rsidRPr="00066EC9">
              <w:rPr>
                <w:rFonts w:ascii="Lucida Bright" w:hAnsi="Lucida Bright"/>
                <w:sz w:val="20"/>
                <w:szCs w:val="20"/>
              </w:rPr>
              <w:t>mg/l</w:t>
            </w:r>
          </w:p>
        </w:tc>
        <w:tc>
          <w:tcPr>
            <w:tcW w:w="2250" w:type="dxa"/>
          </w:tcPr>
          <w:p w14:paraId="32D8430F" w14:textId="77777777" w:rsidR="00ED6423" w:rsidRPr="00900401" w:rsidRDefault="00630814" w:rsidP="00CD383F">
            <w:pPr>
              <w:pStyle w:val="Tabletextvalue"/>
              <w:rPr>
                <w:szCs w:val="20"/>
              </w:rPr>
            </w:pPr>
            <w:r w:rsidRPr="00066EC9">
              <w:rPr>
                <w:szCs w:val="20"/>
              </w:rPr>
              <w:fldChar w:fldCharType="begin">
                <w:ffData>
                  <w:name w:val=""/>
                  <w:enabled/>
                  <w:calcOnExit w:val="0"/>
                  <w:helpText w:type="text" w:val="Analyzed value of Molybdenum in mg/l"/>
                  <w:statusText w:type="text" w:val="Analyzed Value for Selenium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r>
      <w:tr w:rsidR="00ED6423" w:rsidRPr="00900401" w14:paraId="32971ED6" w14:textId="77777777" w:rsidTr="003F7E2E">
        <w:trPr>
          <w:trHeight w:val="367"/>
        </w:trPr>
        <w:tc>
          <w:tcPr>
            <w:tcW w:w="2237" w:type="dxa"/>
          </w:tcPr>
          <w:p w14:paraId="404E2FE4" w14:textId="77777777" w:rsidR="00ED6423" w:rsidRPr="00066EC9" w:rsidRDefault="00ED6423" w:rsidP="00733512">
            <w:pPr>
              <w:rPr>
                <w:rFonts w:ascii="Lucida Bright" w:hAnsi="Lucida Bright"/>
                <w:sz w:val="20"/>
                <w:szCs w:val="20"/>
              </w:rPr>
            </w:pPr>
            <w:r w:rsidRPr="00066EC9">
              <w:rPr>
                <w:rFonts w:ascii="Lucida Bright" w:hAnsi="Lucida Bright"/>
                <w:sz w:val="20"/>
                <w:szCs w:val="20"/>
              </w:rPr>
              <w:t>Uranium</w:t>
            </w:r>
          </w:p>
        </w:tc>
        <w:tc>
          <w:tcPr>
            <w:tcW w:w="1273" w:type="dxa"/>
          </w:tcPr>
          <w:p w14:paraId="12900FA7" w14:textId="77777777" w:rsidR="00ED6423" w:rsidRPr="00066EC9" w:rsidRDefault="00ED6423" w:rsidP="00733512">
            <w:pPr>
              <w:rPr>
                <w:rFonts w:ascii="Lucida Bright" w:hAnsi="Lucida Bright"/>
                <w:sz w:val="20"/>
                <w:szCs w:val="20"/>
              </w:rPr>
            </w:pPr>
            <w:r w:rsidRPr="00066EC9">
              <w:rPr>
                <w:rFonts w:ascii="Lucida Bright" w:hAnsi="Lucida Bright"/>
                <w:sz w:val="20"/>
                <w:szCs w:val="20"/>
              </w:rPr>
              <w:t>mg/l</w:t>
            </w:r>
          </w:p>
        </w:tc>
        <w:tc>
          <w:tcPr>
            <w:tcW w:w="2250" w:type="dxa"/>
          </w:tcPr>
          <w:p w14:paraId="3BB53AA2" w14:textId="267AD68F" w:rsidR="00ED6423" w:rsidRPr="00900401" w:rsidRDefault="00372FAA" w:rsidP="00CD383F">
            <w:pPr>
              <w:pStyle w:val="Tabletextvalue"/>
              <w:rPr>
                <w:szCs w:val="20"/>
              </w:rPr>
            </w:pPr>
            <w:r w:rsidRPr="00066EC9">
              <w:rPr>
                <w:szCs w:val="20"/>
              </w:rPr>
              <w:fldChar w:fldCharType="begin">
                <w:ffData>
                  <w:name w:val=""/>
                  <w:enabled/>
                  <w:calcOnExit w:val="0"/>
                  <w:helpText w:type="text" w:val="Analyzed value of Selenium in mg/l"/>
                  <w:statusText w:type="text" w:val="Analyzed Value Uranium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r>
      <w:tr w:rsidR="00ED6423" w:rsidRPr="00900401" w14:paraId="2D4AF76B" w14:textId="77777777" w:rsidTr="003F7E2E">
        <w:trPr>
          <w:trHeight w:val="367"/>
        </w:trPr>
        <w:tc>
          <w:tcPr>
            <w:tcW w:w="2237" w:type="dxa"/>
          </w:tcPr>
          <w:p w14:paraId="6A86C43E" w14:textId="77777777" w:rsidR="00ED6423" w:rsidRPr="00066EC9" w:rsidRDefault="00ED6423" w:rsidP="00733512">
            <w:pPr>
              <w:rPr>
                <w:rFonts w:ascii="Lucida Bright" w:hAnsi="Lucida Bright"/>
                <w:sz w:val="20"/>
                <w:szCs w:val="20"/>
              </w:rPr>
            </w:pPr>
            <w:r w:rsidRPr="00066EC9">
              <w:rPr>
                <w:rFonts w:ascii="Lucida Bright" w:hAnsi="Lucida Bright"/>
                <w:sz w:val="20"/>
                <w:szCs w:val="20"/>
              </w:rPr>
              <w:t>Ammonia-N</w:t>
            </w:r>
          </w:p>
        </w:tc>
        <w:tc>
          <w:tcPr>
            <w:tcW w:w="1273" w:type="dxa"/>
          </w:tcPr>
          <w:p w14:paraId="4F2369D2" w14:textId="77777777" w:rsidR="00ED6423" w:rsidRPr="00066EC9" w:rsidRDefault="00ED6423" w:rsidP="00733512">
            <w:pPr>
              <w:rPr>
                <w:rFonts w:ascii="Lucida Bright" w:hAnsi="Lucida Bright"/>
                <w:sz w:val="20"/>
                <w:szCs w:val="20"/>
              </w:rPr>
            </w:pPr>
            <w:r w:rsidRPr="00066EC9">
              <w:rPr>
                <w:rFonts w:ascii="Lucida Bright" w:hAnsi="Lucida Bright"/>
                <w:sz w:val="20"/>
                <w:szCs w:val="20"/>
              </w:rPr>
              <w:t>mg/l</w:t>
            </w:r>
          </w:p>
        </w:tc>
        <w:tc>
          <w:tcPr>
            <w:tcW w:w="2250" w:type="dxa"/>
          </w:tcPr>
          <w:p w14:paraId="1C9F7B54" w14:textId="77777777" w:rsidR="00ED6423" w:rsidRPr="00900401" w:rsidRDefault="009B02B8" w:rsidP="00CD383F">
            <w:pPr>
              <w:pStyle w:val="Tabletextvalue"/>
              <w:rPr>
                <w:szCs w:val="20"/>
              </w:rPr>
            </w:pPr>
            <w:r w:rsidRPr="00066EC9">
              <w:rPr>
                <w:szCs w:val="20"/>
              </w:rPr>
              <w:fldChar w:fldCharType="begin">
                <w:ffData>
                  <w:name w:val=""/>
                  <w:enabled/>
                  <w:calcOnExit w:val="0"/>
                  <w:helpText w:type="text" w:val="Analyzed value of Uranium in mg/l"/>
                  <w:statusText w:type="text" w:val="Analyzed Value for Ammonia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r>
      <w:tr w:rsidR="00ED6423" w:rsidRPr="00900401" w14:paraId="28461D65" w14:textId="77777777" w:rsidTr="003F7E2E">
        <w:trPr>
          <w:trHeight w:val="367"/>
        </w:trPr>
        <w:tc>
          <w:tcPr>
            <w:tcW w:w="2237" w:type="dxa"/>
          </w:tcPr>
          <w:p w14:paraId="30029CAA" w14:textId="77777777" w:rsidR="00ED6423" w:rsidRPr="00066EC9" w:rsidRDefault="00ED6423" w:rsidP="00733512">
            <w:pPr>
              <w:rPr>
                <w:rFonts w:ascii="Lucida Bright" w:hAnsi="Lucida Bright"/>
                <w:sz w:val="20"/>
                <w:szCs w:val="20"/>
              </w:rPr>
            </w:pPr>
            <w:r w:rsidRPr="00066EC9">
              <w:rPr>
                <w:rFonts w:ascii="Lucida Bright" w:hAnsi="Lucida Bright"/>
                <w:sz w:val="20"/>
                <w:szCs w:val="20"/>
              </w:rPr>
              <w:t>Radium</w:t>
            </w:r>
            <w:r w:rsidRPr="00066EC9">
              <w:rPr>
                <w:rFonts w:ascii="Lucida Bright" w:hAnsi="Lucida Bright"/>
                <w:sz w:val="20"/>
                <w:szCs w:val="20"/>
                <w:vertAlign w:val="superscript"/>
              </w:rPr>
              <w:t>226</w:t>
            </w:r>
          </w:p>
        </w:tc>
        <w:tc>
          <w:tcPr>
            <w:tcW w:w="1273" w:type="dxa"/>
          </w:tcPr>
          <w:p w14:paraId="6F40E299" w14:textId="77777777" w:rsidR="00ED6423" w:rsidRPr="00066EC9" w:rsidRDefault="00ED6423" w:rsidP="00733512">
            <w:pPr>
              <w:rPr>
                <w:rFonts w:ascii="Lucida Bright" w:hAnsi="Lucida Bright"/>
                <w:sz w:val="20"/>
                <w:szCs w:val="20"/>
              </w:rPr>
            </w:pPr>
            <w:r w:rsidRPr="00066EC9">
              <w:rPr>
                <w:rFonts w:ascii="Lucida Bright" w:hAnsi="Lucida Bright"/>
                <w:sz w:val="20"/>
                <w:szCs w:val="20"/>
              </w:rPr>
              <w:t>pCi/l</w:t>
            </w:r>
          </w:p>
        </w:tc>
        <w:tc>
          <w:tcPr>
            <w:tcW w:w="2250" w:type="dxa"/>
          </w:tcPr>
          <w:p w14:paraId="2741F44E" w14:textId="01540D96" w:rsidR="00ED6423" w:rsidRPr="00900401" w:rsidRDefault="00372FAA" w:rsidP="00CD383F">
            <w:pPr>
              <w:pStyle w:val="Tabletextvalue"/>
              <w:rPr>
                <w:szCs w:val="20"/>
              </w:rPr>
            </w:pPr>
            <w:r w:rsidRPr="00066EC9">
              <w:rPr>
                <w:szCs w:val="20"/>
              </w:rPr>
              <w:fldChar w:fldCharType="begin">
                <w:ffData>
                  <w:name w:val=""/>
                  <w:enabled/>
                  <w:calcOnExit w:val="0"/>
                  <w:helpText w:type="text" w:val="Analyzed value of Radium in pCi/l"/>
                  <w:statusText w:type="text" w:val="Analyzed Value for  Radium in  pCi/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r>
    </w:tbl>
    <w:p w14:paraId="24E262FE" w14:textId="2CE906BA" w:rsidR="00C26457" w:rsidRDefault="00C26457" w:rsidP="00726FF0">
      <w:pPr>
        <w:pStyle w:val="Caption"/>
        <w:rPr>
          <w:rStyle w:val="Strong"/>
        </w:rPr>
      </w:pPr>
    </w:p>
    <w:p w14:paraId="02B3DE0C" w14:textId="77777777" w:rsidR="00E9648F" w:rsidRPr="00224AEF" w:rsidRDefault="00E9648F" w:rsidP="00726FF0">
      <w:pPr>
        <w:pStyle w:val="Caption"/>
        <w:rPr>
          <w:rStyle w:val="Strong"/>
        </w:rPr>
      </w:pPr>
    </w:p>
    <w:p w14:paraId="1BFC5FB3" w14:textId="77777777" w:rsidR="00C26457" w:rsidRPr="00FF4A12" w:rsidRDefault="00543E13">
      <w:pPr>
        <w:widowControl/>
        <w:autoSpaceDE/>
        <w:autoSpaceDN/>
        <w:adjustRightInd/>
      </w:pPr>
      <w:r w:rsidRPr="00FF4A12">
        <w:br w:type="page"/>
      </w:r>
    </w:p>
    <w:p w14:paraId="3BF01D0F" w14:textId="4588856C" w:rsidR="00535292" w:rsidRPr="00122B4C" w:rsidRDefault="00535292" w:rsidP="00E031BB">
      <w:pPr>
        <w:pStyle w:val="Heading3"/>
      </w:pPr>
      <w:r w:rsidRPr="00122B4C">
        <w:lastRenderedPageBreak/>
        <w:t xml:space="preserve">Table </w:t>
      </w:r>
      <w:r w:rsidR="00BB09CB" w:rsidRPr="00122B4C">
        <w:t>2</w:t>
      </w:r>
      <w:r w:rsidRPr="00122B4C">
        <w:t>: Permit Ranges</w:t>
      </w:r>
    </w:p>
    <w:tbl>
      <w:tblPr>
        <w:tblStyle w:val="TableGrid"/>
        <w:tblW w:w="0" w:type="auto"/>
        <w:tblInd w:w="823" w:type="dxa"/>
        <w:tblLook w:val="04A0" w:firstRow="1" w:lastRow="0" w:firstColumn="1" w:lastColumn="0" w:noHBand="0" w:noVBand="1"/>
        <w:tblDescription w:val="Restoration Parameter with Low and High Values"/>
      </w:tblPr>
      <w:tblGrid>
        <w:gridCol w:w="2610"/>
        <w:gridCol w:w="1489"/>
        <w:gridCol w:w="2389"/>
        <w:gridCol w:w="2389"/>
      </w:tblGrid>
      <w:tr w:rsidR="00733512" w:rsidRPr="00900401" w14:paraId="287FB403" w14:textId="77777777" w:rsidTr="00C475F9">
        <w:trPr>
          <w:trHeight w:val="367"/>
          <w:tblHeader/>
        </w:trPr>
        <w:tc>
          <w:tcPr>
            <w:tcW w:w="2610" w:type="dxa"/>
          </w:tcPr>
          <w:p w14:paraId="0597A9C9" w14:textId="77777777" w:rsidR="00733512" w:rsidRPr="00066EC9" w:rsidRDefault="00733512" w:rsidP="00F34180">
            <w:pPr>
              <w:pStyle w:val="TableHeading"/>
              <w:rPr>
                <w:rStyle w:val="Emphasis"/>
                <w:rFonts w:ascii="Lucida Bright" w:hAnsi="Lucida Bright"/>
                <w:sz w:val="20"/>
                <w:szCs w:val="20"/>
              </w:rPr>
            </w:pPr>
            <w:bookmarkStart w:id="61" w:name="Title_Groundwater_Quality"/>
            <w:bookmarkStart w:id="62" w:name="Title_Permit_Range_Table"/>
            <w:bookmarkEnd w:id="61"/>
            <w:bookmarkEnd w:id="62"/>
            <w:r w:rsidRPr="00066EC9">
              <w:rPr>
                <w:rStyle w:val="Emphasis"/>
                <w:rFonts w:ascii="Lucida Bright" w:hAnsi="Lucida Bright"/>
                <w:sz w:val="20"/>
                <w:szCs w:val="20"/>
              </w:rPr>
              <w:t>Restoration Parameter</w:t>
            </w:r>
          </w:p>
        </w:tc>
        <w:tc>
          <w:tcPr>
            <w:tcW w:w="1489" w:type="dxa"/>
          </w:tcPr>
          <w:p w14:paraId="265935A0" w14:textId="77777777" w:rsidR="00733512" w:rsidRPr="00066EC9" w:rsidRDefault="00733512" w:rsidP="00F34180">
            <w:pPr>
              <w:pStyle w:val="TableHeading"/>
              <w:rPr>
                <w:rStyle w:val="Emphasis"/>
                <w:rFonts w:ascii="Lucida Bright" w:hAnsi="Lucida Bright"/>
                <w:sz w:val="20"/>
                <w:szCs w:val="20"/>
              </w:rPr>
            </w:pPr>
            <w:r w:rsidRPr="00066EC9">
              <w:rPr>
                <w:rStyle w:val="Emphasis"/>
                <w:rFonts w:ascii="Lucida Bright" w:hAnsi="Lucida Bright"/>
                <w:sz w:val="20"/>
                <w:szCs w:val="20"/>
              </w:rPr>
              <w:t>Unit</w:t>
            </w:r>
          </w:p>
        </w:tc>
        <w:tc>
          <w:tcPr>
            <w:tcW w:w="2389" w:type="dxa"/>
          </w:tcPr>
          <w:p w14:paraId="476AF80B" w14:textId="77777777" w:rsidR="00733512" w:rsidRPr="00066EC9" w:rsidRDefault="00733512" w:rsidP="00F34180">
            <w:pPr>
              <w:pStyle w:val="TableHeading"/>
              <w:rPr>
                <w:rStyle w:val="Emphasis"/>
                <w:rFonts w:ascii="Lucida Bright" w:hAnsi="Lucida Bright"/>
                <w:sz w:val="20"/>
                <w:szCs w:val="20"/>
              </w:rPr>
            </w:pPr>
            <w:r w:rsidRPr="00066EC9">
              <w:rPr>
                <w:rStyle w:val="Emphasis"/>
                <w:rFonts w:ascii="Lucida Bright" w:hAnsi="Lucida Bright"/>
                <w:sz w:val="20"/>
                <w:szCs w:val="20"/>
              </w:rPr>
              <w:t>Low Value</w:t>
            </w:r>
          </w:p>
        </w:tc>
        <w:tc>
          <w:tcPr>
            <w:tcW w:w="2389" w:type="dxa"/>
          </w:tcPr>
          <w:p w14:paraId="6DBA8B52" w14:textId="77777777" w:rsidR="00733512" w:rsidRPr="00066EC9" w:rsidRDefault="00733512" w:rsidP="00F34180">
            <w:pPr>
              <w:pStyle w:val="TableHeading"/>
              <w:rPr>
                <w:rStyle w:val="Emphasis"/>
                <w:rFonts w:ascii="Lucida Bright" w:hAnsi="Lucida Bright"/>
                <w:sz w:val="20"/>
                <w:szCs w:val="20"/>
              </w:rPr>
            </w:pPr>
            <w:r w:rsidRPr="00066EC9">
              <w:rPr>
                <w:rStyle w:val="Emphasis"/>
                <w:rFonts w:ascii="Lucida Bright" w:hAnsi="Lucida Bright"/>
                <w:sz w:val="20"/>
                <w:szCs w:val="20"/>
              </w:rPr>
              <w:t>High Value</w:t>
            </w:r>
          </w:p>
        </w:tc>
      </w:tr>
      <w:tr w:rsidR="001625E7" w:rsidRPr="00900401" w14:paraId="24AF39B8" w14:textId="77777777" w:rsidTr="00C475F9">
        <w:trPr>
          <w:trHeight w:val="367"/>
        </w:trPr>
        <w:tc>
          <w:tcPr>
            <w:tcW w:w="2610" w:type="dxa"/>
          </w:tcPr>
          <w:p w14:paraId="4629AE3B"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Calcium</w:t>
            </w:r>
          </w:p>
        </w:tc>
        <w:tc>
          <w:tcPr>
            <w:tcW w:w="1489" w:type="dxa"/>
          </w:tcPr>
          <w:p w14:paraId="480DF0CA"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mg/l</w:t>
            </w:r>
          </w:p>
        </w:tc>
        <w:tc>
          <w:tcPr>
            <w:tcW w:w="2389" w:type="dxa"/>
          </w:tcPr>
          <w:p w14:paraId="59DB49AD" w14:textId="77777777" w:rsidR="001625E7" w:rsidRPr="00900401" w:rsidRDefault="001625E7" w:rsidP="00CD383F">
            <w:pPr>
              <w:pStyle w:val="Tabletextvalue"/>
              <w:rPr>
                <w:szCs w:val="20"/>
              </w:rPr>
            </w:pPr>
            <w:r w:rsidRPr="00066EC9">
              <w:rPr>
                <w:szCs w:val="20"/>
              </w:rPr>
              <w:fldChar w:fldCharType="begin">
                <w:ffData>
                  <w:name w:val=""/>
                  <w:enabled/>
                  <w:calcOnExit w:val="0"/>
                  <w:helpText w:type="text" w:val="Low Value for Calcium in mg/l"/>
                  <w:statusText w:type="text" w:val="Low Value Restoration Parameter for Calcium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c>
          <w:tcPr>
            <w:tcW w:w="2389" w:type="dxa"/>
          </w:tcPr>
          <w:p w14:paraId="4CA658F3" w14:textId="77777777" w:rsidR="001625E7" w:rsidRPr="00900401" w:rsidRDefault="001625E7" w:rsidP="00CD383F">
            <w:pPr>
              <w:pStyle w:val="Tabletextvalue"/>
              <w:rPr>
                <w:szCs w:val="20"/>
              </w:rPr>
            </w:pPr>
            <w:r w:rsidRPr="00066EC9">
              <w:rPr>
                <w:szCs w:val="20"/>
              </w:rPr>
              <w:fldChar w:fldCharType="begin">
                <w:ffData>
                  <w:name w:val=""/>
                  <w:enabled/>
                  <w:calcOnExit w:val="0"/>
                  <w:helpText w:type="text" w:val="High Value for Calcium in mg/l"/>
                  <w:statusText w:type="text" w:val="High Value Restoration Parameter for Calcium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r>
      <w:tr w:rsidR="001625E7" w:rsidRPr="00900401" w14:paraId="5F9EB1A9" w14:textId="77777777" w:rsidTr="00C475F9">
        <w:trPr>
          <w:trHeight w:val="367"/>
        </w:trPr>
        <w:tc>
          <w:tcPr>
            <w:tcW w:w="2610" w:type="dxa"/>
          </w:tcPr>
          <w:p w14:paraId="714620B5"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Magnesium</w:t>
            </w:r>
          </w:p>
        </w:tc>
        <w:tc>
          <w:tcPr>
            <w:tcW w:w="1489" w:type="dxa"/>
          </w:tcPr>
          <w:p w14:paraId="2A61A9EE"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mg/l</w:t>
            </w:r>
          </w:p>
        </w:tc>
        <w:tc>
          <w:tcPr>
            <w:tcW w:w="2389" w:type="dxa"/>
          </w:tcPr>
          <w:p w14:paraId="7FC0D1C5" w14:textId="77777777" w:rsidR="001625E7" w:rsidRPr="00900401" w:rsidRDefault="00DE7B49" w:rsidP="00CD383F">
            <w:pPr>
              <w:pStyle w:val="Tabletextvalue"/>
              <w:rPr>
                <w:szCs w:val="20"/>
              </w:rPr>
            </w:pPr>
            <w:r w:rsidRPr="00066EC9">
              <w:rPr>
                <w:szCs w:val="20"/>
              </w:rPr>
              <w:fldChar w:fldCharType="begin">
                <w:ffData>
                  <w:name w:val=""/>
                  <w:enabled/>
                  <w:calcOnExit w:val="0"/>
                  <w:helpText w:type="text" w:val="Low Value for Magnesium in mg/l"/>
                  <w:statusText w:type="text" w:val="Low Value Restoration Parameter for Magnesium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c>
          <w:tcPr>
            <w:tcW w:w="2389" w:type="dxa"/>
          </w:tcPr>
          <w:p w14:paraId="233C6941" w14:textId="77777777" w:rsidR="001625E7" w:rsidRPr="00900401" w:rsidRDefault="001625E7" w:rsidP="00CD383F">
            <w:pPr>
              <w:pStyle w:val="Tabletextvalue"/>
              <w:rPr>
                <w:szCs w:val="20"/>
              </w:rPr>
            </w:pPr>
            <w:r w:rsidRPr="00066EC9">
              <w:rPr>
                <w:szCs w:val="20"/>
              </w:rPr>
              <w:fldChar w:fldCharType="begin">
                <w:ffData>
                  <w:name w:val=""/>
                  <w:enabled/>
                  <w:calcOnExit w:val="0"/>
                  <w:helpText w:type="text" w:val="High Value for Magnesium in mg/l"/>
                  <w:statusText w:type="text" w:val="High Value Restoration Parameter for Magnesium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r>
      <w:tr w:rsidR="001625E7" w:rsidRPr="00900401" w14:paraId="4707F9DE" w14:textId="77777777" w:rsidTr="00C475F9">
        <w:trPr>
          <w:trHeight w:val="367"/>
        </w:trPr>
        <w:tc>
          <w:tcPr>
            <w:tcW w:w="2610" w:type="dxa"/>
          </w:tcPr>
          <w:p w14:paraId="6612926F"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Sodium</w:t>
            </w:r>
          </w:p>
        </w:tc>
        <w:tc>
          <w:tcPr>
            <w:tcW w:w="1489" w:type="dxa"/>
          </w:tcPr>
          <w:p w14:paraId="718897B2"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mg/l</w:t>
            </w:r>
          </w:p>
        </w:tc>
        <w:tc>
          <w:tcPr>
            <w:tcW w:w="2389" w:type="dxa"/>
          </w:tcPr>
          <w:p w14:paraId="20306CAB" w14:textId="77777777" w:rsidR="001625E7" w:rsidRPr="00900401" w:rsidRDefault="00DE7B49" w:rsidP="00CD383F">
            <w:pPr>
              <w:pStyle w:val="Tabletextvalue"/>
              <w:rPr>
                <w:szCs w:val="20"/>
              </w:rPr>
            </w:pPr>
            <w:r w:rsidRPr="00066EC9">
              <w:rPr>
                <w:szCs w:val="20"/>
              </w:rPr>
              <w:fldChar w:fldCharType="begin">
                <w:ffData>
                  <w:name w:val=""/>
                  <w:enabled/>
                  <w:calcOnExit w:val="0"/>
                  <w:helpText w:type="text" w:val="Low Value for Sodium in mg/l"/>
                  <w:statusText w:type="text" w:val="Low Value Restoration Parameter for Sodium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c>
          <w:tcPr>
            <w:tcW w:w="2389" w:type="dxa"/>
          </w:tcPr>
          <w:p w14:paraId="7CC5B043" w14:textId="77777777" w:rsidR="001625E7" w:rsidRPr="00900401" w:rsidRDefault="001625E7" w:rsidP="00CD383F">
            <w:pPr>
              <w:pStyle w:val="Tabletextvalue"/>
              <w:rPr>
                <w:szCs w:val="20"/>
              </w:rPr>
            </w:pPr>
            <w:r w:rsidRPr="00066EC9">
              <w:rPr>
                <w:szCs w:val="20"/>
              </w:rPr>
              <w:fldChar w:fldCharType="begin">
                <w:ffData>
                  <w:name w:val=""/>
                  <w:enabled/>
                  <w:calcOnExit w:val="0"/>
                  <w:helpText w:type="text" w:val="High Value for Sodium in mg/l"/>
                  <w:statusText w:type="text" w:val="High Value Restoration Parameter for Sodium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r>
      <w:tr w:rsidR="001625E7" w:rsidRPr="00900401" w14:paraId="12E05045" w14:textId="77777777" w:rsidTr="00C475F9">
        <w:trPr>
          <w:trHeight w:val="367"/>
        </w:trPr>
        <w:tc>
          <w:tcPr>
            <w:tcW w:w="2610" w:type="dxa"/>
          </w:tcPr>
          <w:p w14:paraId="1809997C"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Potassium</w:t>
            </w:r>
          </w:p>
        </w:tc>
        <w:tc>
          <w:tcPr>
            <w:tcW w:w="1489" w:type="dxa"/>
          </w:tcPr>
          <w:p w14:paraId="4351E9BC"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mg/l</w:t>
            </w:r>
          </w:p>
        </w:tc>
        <w:tc>
          <w:tcPr>
            <w:tcW w:w="2389" w:type="dxa"/>
          </w:tcPr>
          <w:p w14:paraId="3880BA46" w14:textId="77777777" w:rsidR="001625E7" w:rsidRPr="00900401" w:rsidRDefault="00DE7B49" w:rsidP="00CD383F">
            <w:pPr>
              <w:pStyle w:val="Tabletextvalue"/>
              <w:rPr>
                <w:szCs w:val="20"/>
              </w:rPr>
            </w:pPr>
            <w:r w:rsidRPr="00066EC9">
              <w:rPr>
                <w:szCs w:val="20"/>
              </w:rPr>
              <w:fldChar w:fldCharType="begin">
                <w:ffData>
                  <w:name w:val=""/>
                  <w:enabled/>
                  <w:calcOnExit w:val="0"/>
                  <w:helpText w:type="text" w:val="Low Value for Potassium in mg/l"/>
                  <w:statusText w:type="text" w:val="Low Value Restoration Parameter for Potassium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c>
          <w:tcPr>
            <w:tcW w:w="2389" w:type="dxa"/>
          </w:tcPr>
          <w:p w14:paraId="3D76D543" w14:textId="77777777" w:rsidR="001625E7" w:rsidRPr="00900401" w:rsidRDefault="001625E7" w:rsidP="00CD383F">
            <w:pPr>
              <w:pStyle w:val="Tabletextvalue"/>
              <w:rPr>
                <w:szCs w:val="20"/>
              </w:rPr>
            </w:pPr>
            <w:r w:rsidRPr="00066EC9">
              <w:rPr>
                <w:szCs w:val="20"/>
              </w:rPr>
              <w:fldChar w:fldCharType="begin">
                <w:ffData>
                  <w:name w:val=""/>
                  <w:enabled/>
                  <w:calcOnExit w:val="0"/>
                  <w:helpText w:type="text" w:val="High Value for Potassium in mg/l"/>
                  <w:statusText w:type="text" w:val="High Value Restoration Parameter for Potassium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r>
      <w:tr w:rsidR="001625E7" w:rsidRPr="00900401" w14:paraId="182C76D2" w14:textId="77777777" w:rsidTr="00C475F9">
        <w:trPr>
          <w:trHeight w:val="367"/>
        </w:trPr>
        <w:tc>
          <w:tcPr>
            <w:tcW w:w="2610" w:type="dxa"/>
          </w:tcPr>
          <w:p w14:paraId="4274343E"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Carbonate</w:t>
            </w:r>
          </w:p>
        </w:tc>
        <w:tc>
          <w:tcPr>
            <w:tcW w:w="1489" w:type="dxa"/>
          </w:tcPr>
          <w:p w14:paraId="7F050BCE"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mg/l</w:t>
            </w:r>
          </w:p>
        </w:tc>
        <w:tc>
          <w:tcPr>
            <w:tcW w:w="2389" w:type="dxa"/>
          </w:tcPr>
          <w:p w14:paraId="7FA2E381" w14:textId="77777777" w:rsidR="001625E7" w:rsidRPr="00900401" w:rsidRDefault="00DE7B49" w:rsidP="00CD383F">
            <w:pPr>
              <w:pStyle w:val="Tabletextvalue"/>
              <w:rPr>
                <w:szCs w:val="20"/>
              </w:rPr>
            </w:pPr>
            <w:r w:rsidRPr="00066EC9">
              <w:rPr>
                <w:szCs w:val="20"/>
              </w:rPr>
              <w:fldChar w:fldCharType="begin">
                <w:ffData>
                  <w:name w:val=""/>
                  <w:enabled/>
                  <w:calcOnExit w:val="0"/>
                  <w:statusText w:type="text" w:val="Low Value Restoration Parameter for Carbonate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c>
          <w:tcPr>
            <w:tcW w:w="2389" w:type="dxa"/>
          </w:tcPr>
          <w:p w14:paraId="26FECDDE" w14:textId="77777777" w:rsidR="001625E7" w:rsidRPr="00900401" w:rsidRDefault="001625E7" w:rsidP="00CD383F">
            <w:pPr>
              <w:pStyle w:val="Tabletextvalue"/>
              <w:rPr>
                <w:szCs w:val="20"/>
              </w:rPr>
            </w:pPr>
            <w:r w:rsidRPr="00066EC9">
              <w:rPr>
                <w:szCs w:val="20"/>
              </w:rPr>
              <w:fldChar w:fldCharType="begin">
                <w:ffData>
                  <w:name w:val=""/>
                  <w:enabled/>
                  <w:calcOnExit w:val="0"/>
                  <w:helpText w:type="text" w:val="High Value for Carbonate in mg/l"/>
                  <w:statusText w:type="text" w:val="High Value Restoration Parameter for Carbonate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r>
      <w:tr w:rsidR="001625E7" w:rsidRPr="00900401" w14:paraId="51F67669" w14:textId="77777777" w:rsidTr="00C475F9">
        <w:trPr>
          <w:trHeight w:val="367"/>
        </w:trPr>
        <w:tc>
          <w:tcPr>
            <w:tcW w:w="2610" w:type="dxa"/>
          </w:tcPr>
          <w:p w14:paraId="7CD72077"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Bicarbonate</w:t>
            </w:r>
          </w:p>
        </w:tc>
        <w:tc>
          <w:tcPr>
            <w:tcW w:w="1489" w:type="dxa"/>
          </w:tcPr>
          <w:p w14:paraId="64056EB0"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mg/l</w:t>
            </w:r>
          </w:p>
        </w:tc>
        <w:tc>
          <w:tcPr>
            <w:tcW w:w="2389" w:type="dxa"/>
          </w:tcPr>
          <w:p w14:paraId="3F7440B6" w14:textId="77777777" w:rsidR="001625E7" w:rsidRPr="00900401" w:rsidRDefault="00ED6423" w:rsidP="00CD383F">
            <w:pPr>
              <w:pStyle w:val="Tabletextvalue"/>
              <w:rPr>
                <w:szCs w:val="20"/>
              </w:rPr>
            </w:pPr>
            <w:r w:rsidRPr="00066EC9">
              <w:rPr>
                <w:szCs w:val="20"/>
              </w:rPr>
              <w:fldChar w:fldCharType="begin">
                <w:ffData>
                  <w:name w:val=""/>
                  <w:enabled/>
                  <w:calcOnExit w:val="0"/>
                  <w:helpText w:type="text" w:val="Low Value for Bicarbonate iin mg/l"/>
                  <w:statusText w:type="text" w:val="Low Value Restoration Parameter for Bicarbonate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c>
          <w:tcPr>
            <w:tcW w:w="2389" w:type="dxa"/>
          </w:tcPr>
          <w:p w14:paraId="69E359BC" w14:textId="77777777" w:rsidR="001625E7" w:rsidRPr="00900401" w:rsidRDefault="001625E7" w:rsidP="00CD383F">
            <w:pPr>
              <w:pStyle w:val="Tabletextvalue"/>
              <w:rPr>
                <w:szCs w:val="20"/>
              </w:rPr>
            </w:pPr>
            <w:r w:rsidRPr="00066EC9">
              <w:rPr>
                <w:szCs w:val="20"/>
              </w:rPr>
              <w:fldChar w:fldCharType="begin">
                <w:ffData>
                  <w:name w:val=""/>
                  <w:enabled/>
                  <w:calcOnExit w:val="0"/>
                  <w:helpText w:type="text" w:val="High Value for Bicarbonate in mg/l"/>
                  <w:statusText w:type="text" w:val="High Value Restoration Parameter for Bicarbonate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r>
      <w:tr w:rsidR="001625E7" w:rsidRPr="00900401" w14:paraId="5DD3943E" w14:textId="77777777" w:rsidTr="00C475F9">
        <w:trPr>
          <w:trHeight w:val="367"/>
        </w:trPr>
        <w:tc>
          <w:tcPr>
            <w:tcW w:w="2610" w:type="dxa"/>
          </w:tcPr>
          <w:p w14:paraId="7729704F"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Sulfate</w:t>
            </w:r>
          </w:p>
        </w:tc>
        <w:tc>
          <w:tcPr>
            <w:tcW w:w="1489" w:type="dxa"/>
          </w:tcPr>
          <w:p w14:paraId="0BC6828F"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mg/l</w:t>
            </w:r>
          </w:p>
        </w:tc>
        <w:tc>
          <w:tcPr>
            <w:tcW w:w="2389" w:type="dxa"/>
          </w:tcPr>
          <w:p w14:paraId="598B652A" w14:textId="77777777" w:rsidR="001625E7" w:rsidRPr="00900401" w:rsidRDefault="00ED6423" w:rsidP="00CD383F">
            <w:pPr>
              <w:pStyle w:val="Tabletextvalue"/>
              <w:rPr>
                <w:szCs w:val="20"/>
              </w:rPr>
            </w:pPr>
            <w:r w:rsidRPr="00066EC9">
              <w:rPr>
                <w:szCs w:val="20"/>
              </w:rPr>
              <w:fldChar w:fldCharType="begin">
                <w:ffData>
                  <w:name w:val=""/>
                  <w:enabled/>
                  <w:calcOnExit w:val="0"/>
                  <w:helpText w:type="text" w:val="Low Value for Sulfate in mg/l"/>
                  <w:statusText w:type="text" w:val="Low Value Restoration Parameter for Sulfate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c>
          <w:tcPr>
            <w:tcW w:w="2389" w:type="dxa"/>
          </w:tcPr>
          <w:p w14:paraId="53B4E575" w14:textId="77777777" w:rsidR="001625E7" w:rsidRPr="00900401" w:rsidRDefault="001625E7" w:rsidP="00CD383F">
            <w:pPr>
              <w:pStyle w:val="Tabletextvalue"/>
              <w:rPr>
                <w:szCs w:val="20"/>
              </w:rPr>
            </w:pPr>
            <w:r w:rsidRPr="00066EC9">
              <w:rPr>
                <w:szCs w:val="20"/>
              </w:rPr>
              <w:fldChar w:fldCharType="begin">
                <w:ffData>
                  <w:name w:val=""/>
                  <w:enabled/>
                  <w:calcOnExit w:val="0"/>
                  <w:helpText w:type="text" w:val="High Value for Sulfate in mg/l"/>
                  <w:statusText w:type="text" w:val="High Value Restoration Parameter for Sulfate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r>
      <w:tr w:rsidR="001625E7" w:rsidRPr="00900401" w14:paraId="7D0B2059" w14:textId="77777777" w:rsidTr="00C475F9">
        <w:trPr>
          <w:trHeight w:val="367"/>
        </w:trPr>
        <w:tc>
          <w:tcPr>
            <w:tcW w:w="2610" w:type="dxa"/>
          </w:tcPr>
          <w:p w14:paraId="18EAE717"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Chloride</w:t>
            </w:r>
          </w:p>
        </w:tc>
        <w:tc>
          <w:tcPr>
            <w:tcW w:w="1489" w:type="dxa"/>
          </w:tcPr>
          <w:p w14:paraId="06B02BA9"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mg/l</w:t>
            </w:r>
          </w:p>
        </w:tc>
        <w:tc>
          <w:tcPr>
            <w:tcW w:w="2389" w:type="dxa"/>
          </w:tcPr>
          <w:p w14:paraId="2F879EC1" w14:textId="77777777" w:rsidR="001625E7" w:rsidRPr="00900401" w:rsidRDefault="00ED6423" w:rsidP="00CD383F">
            <w:pPr>
              <w:pStyle w:val="Tabletextvalue"/>
              <w:rPr>
                <w:szCs w:val="20"/>
              </w:rPr>
            </w:pPr>
            <w:r w:rsidRPr="00066EC9">
              <w:rPr>
                <w:szCs w:val="20"/>
              </w:rPr>
              <w:fldChar w:fldCharType="begin">
                <w:ffData>
                  <w:name w:val=""/>
                  <w:enabled/>
                  <w:calcOnExit w:val="0"/>
                  <w:helpText w:type="text" w:val="Low Value for Chloride in mg/l"/>
                  <w:statusText w:type="text" w:val="Low Value Restoration Parameter for Chloride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c>
          <w:tcPr>
            <w:tcW w:w="2389" w:type="dxa"/>
          </w:tcPr>
          <w:p w14:paraId="00E219F9" w14:textId="77777777" w:rsidR="001625E7" w:rsidRPr="00900401" w:rsidRDefault="001625E7" w:rsidP="00CD383F">
            <w:pPr>
              <w:pStyle w:val="Tabletextvalue"/>
              <w:rPr>
                <w:szCs w:val="20"/>
              </w:rPr>
            </w:pPr>
            <w:r w:rsidRPr="00066EC9">
              <w:rPr>
                <w:szCs w:val="20"/>
              </w:rPr>
              <w:fldChar w:fldCharType="begin">
                <w:ffData>
                  <w:name w:val=""/>
                  <w:enabled/>
                  <w:calcOnExit w:val="0"/>
                  <w:helpText w:type="text" w:val="High Value for Chloride in mg/l"/>
                  <w:statusText w:type="text" w:val="High Value Restoration Paramete for Chloride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r>
      <w:tr w:rsidR="001625E7" w:rsidRPr="00900401" w14:paraId="6723FD81" w14:textId="77777777" w:rsidTr="00C475F9">
        <w:trPr>
          <w:trHeight w:val="367"/>
        </w:trPr>
        <w:tc>
          <w:tcPr>
            <w:tcW w:w="2610" w:type="dxa"/>
          </w:tcPr>
          <w:p w14:paraId="2EE4EDB2"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Nitrate-N</w:t>
            </w:r>
          </w:p>
        </w:tc>
        <w:tc>
          <w:tcPr>
            <w:tcW w:w="1489" w:type="dxa"/>
          </w:tcPr>
          <w:p w14:paraId="1F7F9251"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mg/l</w:t>
            </w:r>
          </w:p>
        </w:tc>
        <w:tc>
          <w:tcPr>
            <w:tcW w:w="2389" w:type="dxa"/>
          </w:tcPr>
          <w:p w14:paraId="7C1D004B" w14:textId="77777777" w:rsidR="001625E7" w:rsidRPr="00900401" w:rsidRDefault="00B72109" w:rsidP="00CD383F">
            <w:pPr>
              <w:pStyle w:val="Tabletextvalue"/>
              <w:rPr>
                <w:szCs w:val="20"/>
              </w:rPr>
            </w:pPr>
            <w:r w:rsidRPr="00066EC9">
              <w:rPr>
                <w:szCs w:val="20"/>
              </w:rPr>
              <w:fldChar w:fldCharType="begin">
                <w:ffData>
                  <w:name w:val=""/>
                  <w:enabled/>
                  <w:calcOnExit w:val="0"/>
                  <w:helpText w:type="text" w:val="Low Value for Fluoride in mg/l"/>
                  <w:statusText w:type="text" w:val="Low Value Restoration Parameter for Nitrate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c>
          <w:tcPr>
            <w:tcW w:w="2389" w:type="dxa"/>
          </w:tcPr>
          <w:p w14:paraId="7FA13966" w14:textId="77777777" w:rsidR="001625E7" w:rsidRPr="00900401" w:rsidRDefault="001625E7" w:rsidP="00CD383F">
            <w:pPr>
              <w:pStyle w:val="Tabletextvalue"/>
              <w:rPr>
                <w:szCs w:val="20"/>
              </w:rPr>
            </w:pPr>
            <w:r w:rsidRPr="00066EC9">
              <w:rPr>
                <w:szCs w:val="20"/>
              </w:rPr>
              <w:fldChar w:fldCharType="begin">
                <w:ffData>
                  <w:name w:val=""/>
                  <w:enabled/>
                  <w:calcOnExit w:val="0"/>
                  <w:statusText w:type="text" w:val="High Value Restoration Parameter for Calcium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r>
      <w:tr w:rsidR="001625E7" w:rsidRPr="00900401" w14:paraId="0DE50A90" w14:textId="77777777" w:rsidTr="00C475F9">
        <w:trPr>
          <w:trHeight w:val="367"/>
        </w:trPr>
        <w:tc>
          <w:tcPr>
            <w:tcW w:w="2610" w:type="dxa"/>
          </w:tcPr>
          <w:p w14:paraId="6AC13D04"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Fluoride</w:t>
            </w:r>
          </w:p>
        </w:tc>
        <w:tc>
          <w:tcPr>
            <w:tcW w:w="1489" w:type="dxa"/>
          </w:tcPr>
          <w:p w14:paraId="124EA5A9"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mg/l</w:t>
            </w:r>
          </w:p>
        </w:tc>
        <w:tc>
          <w:tcPr>
            <w:tcW w:w="2389" w:type="dxa"/>
          </w:tcPr>
          <w:p w14:paraId="6E360AC0" w14:textId="77777777" w:rsidR="001625E7" w:rsidRPr="00900401" w:rsidRDefault="00B72109" w:rsidP="00CD383F">
            <w:pPr>
              <w:pStyle w:val="Tabletextvalue"/>
              <w:rPr>
                <w:szCs w:val="20"/>
              </w:rPr>
            </w:pPr>
            <w:r w:rsidRPr="00066EC9">
              <w:rPr>
                <w:szCs w:val="20"/>
              </w:rPr>
              <w:fldChar w:fldCharType="begin">
                <w:ffData>
                  <w:name w:val=""/>
                  <w:enabled/>
                  <w:calcOnExit w:val="0"/>
                  <w:helpText w:type="text" w:val="Low Value for Nitrate in mg/l"/>
                  <w:statusText w:type="text" w:val="Low Value Restoration Parameter for Fluoride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c>
          <w:tcPr>
            <w:tcW w:w="2389" w:type="dxa"/>
          </w:tcPr>
          <w:p w14:paraId="2A475718" w14:textId="77777777" w:rsidR="001625E7" w:rsidRPr="00900401" w:rsidRDefault="001625E7" w:rsidP="00CD383F">
            <w:pPr>
              <w:pStyle w:val="Tabletextvalue"/>
              <w:rPr>
                <w:szCs w:val="20"/>
              </w:rPr>
            </w:pPr>
            <w:r w:rsidRPr="00066EC9">
              <w:rPr>
                <w:szCs w:val="20"/>
              </w:rPr>
              <w:fldChar w:fldCharType="begin">
                <w:ffData>
                  <w:name w:val=""/>
                  <w:enabled/>
                  <w:calcOnExit w:val="0"/>
                  <w:helpText w:type="text" w:val="High Value for Nitrate in - Nl"/>
                  <w:statusText w:type="text" w:val="High Value Restoration Parameter for Fluoride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r>
      <w:tr w:rsidR="001625E7" w:rsidRPr="00900401" w14:paraId="26961236" w14:textId="77777777" w:rsidTr="00C475F9">
        <w:trPr>
          <w:trHeight w:val="367"/>
        </w:trPr>
        <w:tc>
          <w:tcPr>
            <w:tcW w:w="2610" w:type="dxa"/>
          </w:tcPr>
          <w:p w14:paraId="26D2FDCC"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Silica</w:t>
            </w:r>
          </w:p>
        </w:tc>
        <w:tc>
          <w:tcPr>
            <w:tcW w:w="1489" w:type="dxa"/>
          </w:tcPr>
          <w:p w14:paraId="075F3987"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mg/l</w:t>
            </w:r>
          </w:p>
        </w:tc>
        <w:tc>
          <w:tcPr>
            <w:tcW w:w="2389" w:type="dxa"/>
          </w:tcPr>
          <w:p w14:paraId="6B2EAF48" w14:textId="77777777" w:rsidR="001625E7" w:rsidRPr="00900401" w:rsidRDefault="00B72109" w:rsidP="00CD383F">
            <w:pPr>
              <w:pStyle w:val="Tabletextvalue"/>
              <w:rPr>
                <w:szCs w:val="20"/>
              </w:rPr>
            </w:pPr>
            <w:r w:rsidRPr="00066EC9">
              <w:rPr>
                <w:szCs w:val="20"/>
              </w:rPr>
              <w:fldChar w:fldCharType="begin">
                <w:ffData>
                  <w:name w:val=""/>
                  <w:enabled/>
                  <w:calcOnExit w:val="0"/>
                  <w:helpText w:type="text" w:val="Low Value for Silica in mg/l"/>
                  <w:statusText w:type="text" w:val="Low Value Restoration Parameter for Silica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c>
          <w:tcPr>
            <w:tcW w:w="2389" w:type="dxa"/>
          </w:tcPr>
          <w:p w14:paraId="790742AE" w14:textId="77777777" w:rsidR="001625E7" w:rsidRPr="00900401" w:rsidRDefault="001625E7" w:rsidP="00CD383F">
            <w:pPr>
              <w:pStyle w:val="Tabletextvalue"/>
              <w:rPr>
                <w:szCs w:val="20"/>
              </w:rPr>
            </w:pPr>
            <w:r w:rsidRPr="00066EC9">
              <w:rPr>
                <w:szCs w:val="20"/>
              </w:rPr>
              <w:fldChar w:fldCharType="begin">
                <w:ffData>
                  <w:name w:val=""/>
                  <w:enabled/>
                  <w:calcOnExit w:val="0"/>
                  <w:helpText w:type="text" w:val="High Value for Silica mg/l"/>
                  <w:statusText w:type="text" w:val="High Value Restoration Parameter for Silica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r>
      <w:tr w:rsidR="001625E7" w:rsidRPr="00900401" w14:paraId="705DC984" w14:textId="77777777" w:rsidTr="00C475F9">
        <w:trPr>
          <w:trHeight w:val="367"/>
        </w:trPr>
        <w:tc>
          <w:tcPr>
            <w:tcW w:w="2610" w:type="dxa"/>
          </w:tcPr>
          <w:p w14:paraId="664564FA"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TDS</w:t>
            </w:r>
          </w:p>
        </w:tc>
        <w:tc>
          <w:tcPr>
            <w:tcW w:w="1489" w:type="dxa"/>
          </w:tcPr>
          <w:p w14:paraId="0F3FAFFA"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mg/l</w:t>
            </w:r>
          </w:p>
        </w:tc>
        <w:tc>
          <w:tcPr>
            <w:tcW w:w="2389" w:type="dxa"/>
          </w:tcPr>
          <w:p w14:paraId="194EC58A" w14:textId="77777777" w:rsidR="001625E7" w:rsidRPr="00900401" w:rsidRDefault="00B72109" w:rsidP="00CD383F">
            <w:pPr>
              <w:pStyle w:val="Tabletextvalue"/>
              <w:rPr>
                <w:szCs w:val="20"/>
              </w:rPr>
            </w:pPr>
            <w:r w:rsidRPr="00066EC9">
              <w:rPr>
                <w:szCs w:val="20"/>
              </w:rPr>
              <w:fldChar w:fldCharType="begin">
                <w:ffData>
                  <w:name w:val=""/>
                  <w:enabled/>
                  <w:calcOnExit w:val="0"/>
                  <w:helpText w:type="text" w:val="Low Value for pH in standard units"/>
                  <w:statusText w:type="text" w:val="Low Value Restoration Parameter for TDS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c>
          <w:tcPr>
            <w:tcW w:w="2389" w:type="dxa"/>
          </w:tcPr>
          <w:p w14:paraId="7DFD100D" w14:textId="77777777" w:rsidR="001625E7" w:rsidRPr="00900401" w:rsidRDefault="001625E7" w:rsidP="00CD383F">
            <w:pPr>
              <w:pStyle w:val="Tabletextvalue"/>
              <w:rPr>
                <w:szCs w:val="20"/>
              </w:rPr>
            </w:pPr>
            <w:r w:rsidRPr="00066EC9">
              <w:rPr>
                <w:szCs w:val="20"/>
              </w:rPr>
              <w:fldChar w:fldCharType="begin">
                <w:ffData>
                  <w:name w:val=""/>
                  <w:enabled/>
                  <w:calcOnExit w:val="0"/>
                  <w:helpText w:type="text" w:val="High Value for pH in standard units"/>
                  <w:statusText w:type="text" w:val="High Value Restoration Paramete for Silica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r>
      <w:tr w:rsidR="001625E7" w:rsidRPr="00900401" w14:paraId="56799DC1" w14:textId="77777777" w:rsidTr="00C475F9">
        <w:trPr>
          <w:trHeight w:val="367"/>
        </w:trPr>
        <w:tc>
          <w:tcPr>
            <w:tcW w:w="2610" w:type="dxa"/>
          </w:tcPr>
          <w:p w14:paraId="5908C476"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Conductivity</w:t>
            </w:r>
          </w:p>
        </w:tc>
        <w:tc>
          <w:tcPr>
            <w:tcW w:w="1489" w:type="dxa"/>
          </w:tcPr>
          <w:p w14:paraId="4065D848"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µmhos/cm</w:t>
            </w:r>
          </w:p>
        </w:tc>
        <w:tc>
          <w:tcPr>
            <w:tcW w:w="2389" w:type="dxa"/>
          </w:tcPr>
          <w:p w14:paraId="1E270DD6" w14:textId="77777777" w:rsidR="001625E7" w:rsidRPr="00900401" w:rsidRDefault="00B72109" w:rsidP="00CD383F">
            <w:pPr>
              <w:pStyle w:val="Tabletextvalue"/>
              <w:rPr>
                <w:szCs w:val="20"/>
              </w:rPr>
            </w:pPr>
            <w:r w:rsidRPr="00066EC9">
              <w:rPr>
                <w:szCs w:val="20"/>
              </w:rPr>
              <w:fldChar w:fldCharType="begin">
                <w:ffData>
                  <w:name w:val=""/>
                  <w:enabled/>
                  <w:calcOnExit w:val="0"/>
                  <w:statusText w:type="text" w:val="Low Value Restoration Parameter for Conductivity in µmhos/cm"/>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c>
          <w:tcPr>
            <w:tcW w:w="2389" w:type="dxa"/>
          </w:tcPr>
          <w:p w14:paraId="5B4A8FC0" w14:textId="77777777" w:rsidR="001625E7" w:rsidRPr="00900401" w:rsidRDefault="00B72109" w:rsidP="00CD383F">
            <w:pPr>
              <w:pStyle w:val="Tabletextvalue"/>
              <w:rPr>
                <w:szCs w:val="20"/>
              </w:rPr>
            </w:pPr>
            <w:r w:rsidRPr="00066EC9">
              <w:rPr>
                <w:szCs w:val="20"/>
              </w:rPr>
              <w:fldChar w:fldCharType="begin">
                <w:ffData>
                  <w:name w:val=""/>
                  <w:enabled/>
                  <w:calcOnExit w:val="0"/>
                  <w:helpText w:type="text" w:val="High Value for Total Dissolved Solids in mg/l"/>
                  <w:statusText w:type="text" w:val="High Value Restoration Parameter for Alkalinity in µmhos/cm"/>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r>
      <w:tr w:rsidR="001625E7" w:rsidRPr="00900401" w14:paraId="50B95FBA" w14:textId="77777777" w:rsidTr="00C475F9">
        <w:trPr>
          <w:trHeight w:val="367"/>
        </w:trPr>
        <w:tc>
          <w:tcPr>
            <w:tcW w:w="2610" w:type="dxa"/>
          </w:tcPr>
          <w:p w14:paraId="12A5C943"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Alkalinity</w:t>
            </w:r>
          </w:p>
        </w:tc>
        <w:tc>
          <w:tcPr>
            <w:tcW w:w="1489" w:type="dxa"/>
          </w:tcPr>
          <w:p w14:paraId="7D26C223"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mg/l as CaCO</w:t>
            </w:r>
            <w:r w:rsidRPr="00066EC9">
              <w:rPr>
                <w:rStyle w:val="StyleSubscript"/>
                <w:rFonts w:ascii="Lucida Bright" w:hAnsi="Lucida Bright"/>
                <w:sz w:val="20"/>
                <w:szCs w:val="20"/>
              </w:rPr>
              <w:t>3</w:t>
            </w:r>
          </w:p>
        </w:tc>
        <w:tc>
          <w:tcPr>
            <w:tcW w:w="2389" w:type="dxa"/>
          </w:tcPr>
          <w:p w14:paraId="52F2BEC3" w14:textId="77777777" w:rsidR="001625E7" w:rsidRPr="00900401" w:rsidRDefault="00B72109" w:rsidP="00CD383F">
            <w:pPr>
              <w:pStyle w:val="Tabletextvalue"/>
              <w:rPr>
                <w:szCs w:val="20"/>
              </w:rPr>
            </w:pPr>
            <w:r w:rsidRPr="00066EC9">
              <w:rPr>
                <w:szCs w:val="20"/>
              </w:rPr>
              <w:fldChar w:fldCharType="begin">
                <w:ffData>
                  <w:name w:val=""/>
                  <w:enabled/>
                  <w:calcOnExit w:val="0"/>
                  <w:helpText w:type="text" w:val="Low Value for Conductivity in μmhos"/>
                  <w:statusText w:type="text" w:val="Low Value Restoration Parameter for Alkalinity in mg/l as CaCO3"/>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c>
          <w:tcPr>
            <w:tcW w:w="2389" w:type="dxa"/>
          </w:tcPr>
          <w:p w14:paraId="458D1708" w14:textId="77777777" w:rsidR="001625E7" w:rsidRPr="00900401" w:rsidRDefault="00B72109" w:rsidP="00CD383F">
            <w:pPr>
              <w:pStyle w:val="Tabletextvalue"/>
              <w:rPr>
                <w:szCs w:val="20"/>
              </w:rPr>
            </w:pPr>
            <w:r w:rsidRPr="00066EC9">
              <w:rPr>
                <w:szCs w:val="20"/>
              </w:rPr>
              <w:fldChar w:fldCharType="begin">
                <w:ffData>
                  <w:name w:val=""/>
                  <w:enabled/>
                  <w:calcOnExit w:val="0"/>
                  <w:helpText w:type="text" w:val="High Value for Conductivity in μmhos"/>
                  <w:statusText w:type="text" w:val="High Value Restoration Parameter for Alkalinity in mg/l as CaCO3"/>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r>
      <w:tr w:rsidR="001625E7" w:rsidRPr="00900401" w14:paraId="5DD2219F" w14:textId="77777777" w:rsidTr="00C475F9">
        <w:trPr>
          <w:trHeight w:val="367"/>
        </w:trPr>
        <w:tc>
          <w:tcPr>
            <w:tcW w:w="2610" w:type="dxa"/>
          </w:tcPr>
          <w:p w14:paraId="729A49E5"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pH</w:t>
            </w:r>
          </w:p>
        </w:tc>
        <w:tc>
          <w:tcPr>
            <w:tcW w:w="1489" w:type="dxa"/>
          </w:tcPr>
          <w:p w14:paraId="2411C28A"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Std. Units</w:t>
            </w:r>
          </w:p>
        </w:tc>
        <w:tc>
          <w:tcPr>
            <w:tcW w:w="2389" w:type="dxa"/>
          </w:tcPr>
          <w:p w14:paraId="5860F4C9" w14:textId="77777777" w:rsidR="001625E7" w:rsidRPr="00900401" w:rsidRDefault="00ED6423" w:rsidP="00CD383F">
            <w:pPr>
              <w:pStyle w:val="Tabletextvalue"/>
              <w:rPr>
                <w:szCs w:val="20"/>
              </w:rPr>
            </w:pPr>
            <w:r w:rsidRPr="00066EC9">
              <w:rPr>
                <w:szCs w:val="20"/>
              </w:rPr>
              <w:fldChar w:fldCharType="begin">
                <w:ffData>
                  <w:name w:val=""/>
                  <w:enabled/>
                  <w:calcOnExit w:val="0"/>
                  <w:helpText w:type="text" w:val="Low value for Alkalinity in mg/l as CaO3"/>
                  <w:statusText w:type="text" w:val="Low Value Restoration Parameter for Conductivity in mhos"/>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c>
          <w:tcPr>
            <w:tcW w:w="2389" w:type="dxa"/>
          </w:tcPr>
          <w:p w14:paraId="1A9B95E5" w14:textId="77777777" w:rsidR="001625E7" w:rsidRPr="00900401" w:rsidRDefault="001625E7" w:rsidP="00CD383F">
            <w:pPr>
              <w:pStyle w:val="Tabletextvalue"/>
              <w:rPr>
                <w:szCs w:val="20"/>
              </w:rPr>
            </w:pPr>
            <w:r w:rsidRPr="00066EC9">
              <w:rPr>
                <w:szCs w:val="20"/>
              </w:rPr>
              <w:fldChar w:fldCharType="begin">
                <w:ffData>
                  <w:name w:val=""/>
                  <w:enabled/>
                  <w:calcOnExit w:val="0"/>
                  <w:helpText w:type="text" w:val="High Value of Alkalinity in mg/l as CaO3"/>
                  <w:statusText w:type="text" w:val="High Value Restoration Parameter for Conductivity in mhos"/>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r>
      <w:tr w:rsidR="001625E7" w:rsidRPr="00900401" w14:paraId="4C3A4B5D" w14:textId="77777777" w:rsidTr="00C475F9">
        <w:trPr>
          <w:trHeight w:val="367"/>
        </w:trPr>
        <w:tc>
          <w:tcPr>
            <w:tcW w:w="2610" w:type="dxa"/>
          </w:tcPr>
          <w:p w14:paraId="6160A9C6"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Arsenic</w:t>
            </w:r>
          </w:p>
        </w:tc>
        <w:tc>
          <w:tcPr>
            <w:tcW w:w="1489" w:type="dxa"/>
          </w:tcPr>
          <w:p w14:paraId="545E090A"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mg/l</w:t>
            </w:r>
          </w:p>
        </w:tc>
        <w:tc>
          <w:tcPr>
            <w:tcW w:w="2389" w:type="dxa"/>
          </w:tcPr>
          <w:p w14:paraId="368DA4FE" w14:textId="77777777" w:rsidR="001625E7" w:rsidRPr="00900401" w:rsidRDefault="00B72109" w:rsidP="00CD383F">
            <w:pPr>
              <w:pStyle w:val="Tabletextvalue"/>
              <w:rPr>
                <w:szCs w:val="20"/>
              </w:rPr>
            </w:pPr>
            <w:r w:rsidRPr="00066EC9">
              <w:rPr>
                <w:szCs w:val="20"/>
              </w:rPr>
              <w:fldChar w:fldCharType="begin">
                <w:ffData>
                  <w:name w:val=""/>
                  <w:enabled/>
                  <w:calcOnExit w:val="0"/>
                  <w:helpText w:type="text" w:val="Low Value for Ammonia (as N) in mg/l"/>
                  <w:statusText w:type="text" w:val="Low Value Restoration Parameter Arsenic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c>
          <w:tcPr>
            <w:tcW w:w="2389" w:type="dxa"/>
          </w:tcPr>
          <w:p w14:paraId="72FF6E60" w14:textId="77777777" w:rsidR="001625E7" w:rsidRPr="00900401" w:rsidRDefault="00B72109" w:rsidP="00CD383F">
            <w:pPr>
              <w:pStyle w:val="Tabletextvalue"/>
              <w:rPr>
                <w:szCs w:val="20"/>
              </w:rPr>
            </w:pPr>
            <w:r w:rsidRPr="00066EC9">
              <w:rPr>
                <w:szCs w:val="20"/>
              </w:rPr>
              <w:fldChar w:fldCharType="begin">
                <w:ffData>
                  <w:name w:val=""/>
                  <w:enabled/>
                  <w:calcOnExit w:val="0"/>
                  <w:helpText w:type="text" w:val="High value of Ammonia (as N) in mg/l"/>
                  <w:statusText w:type="text" w:val="High Value Restoration Parameter forArsenic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r>
      <w:tr w:rsidR="001625E7" w:rsidRPr="00900401" w14:paraId="03D61C6D" w14:textId="77777777" w:rsidTr="00C475F9">
        <w:trPr>
          <w:trHeight w:val="367"/>
        </w:trPr>
        <w:tc>
          <w:tcPr>
            <w:tcW w:w="2610" w:type="dxa"/>
          </w:tcPr>
          <w:p w14:paraId="736A1D9A"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Cadmium</w:t>
            </w:r>
          </w:p>
        </w:tc>
        <w:tc>
          <w:tcPr>
            <w:tcW w:w="1489" w:type="dxa"/>
          </w:tcPr>
          <w:p w14:paraId="48FE8F96"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mg/l</w:t>
            </w:r>
          </w:p>
        </w:tc>
        <w:tc>
          <w:tcPr>
            <w:tcW w:w="2389" w:type="dxa"/>
          </w:tcPr>
          <w:p w14:paraId="68D74408" w14:textId="77777777" w:rsidR="001625E7" w:rsidRPr="00900401" w:rsidRDefault="005A0F63" w:rsidP="00CD383F">
            <w:pPr>
              <w:pStyle w:val="Tabletextvalue"/>
              <w:rPr>
                <w:szCs w:val="20"/>
              </w:rPr>
            </w:pPr>
            <w:r w:rsidRPr="00066EC9">
              <w:rPr>
                <w:szCs w:val="20"/>
              </w:rPr>
              <w:fldChar w:fldCharType="begin">
                <w:ffData>
                  <w:name w:val=""/>
                  <w:enabled/>
                  <w:calcOnExit w:val="0"/>
                  <w:helpText w:type="text" w:val="Low Value for Arsenic in mg/l"/>
                  <w:statusText w:type="text" w:val="Low Value Restoration Parameter for Cadmium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c>
          <w:tcPr>
            <w:tcW w:w="2389" w:type="dxa"/>
          </w:tcPr>
          <w:p w14:paraId="2559DF3E" w14:textId="77777777" w:rsidR="001625E7" w:rsidRPr="00900401" w:rsidRDefault="005A0F63" w:rsidP="00CD383F">
            <w:pPr>
              <w:pStyle w:val="Tabletextvalue"/>
              <w:rPr>
                <w:szCs w:val="20"/>
              </w:rPr>
            </w:pPr>
            <w:r w:rsidRPr="00066EC9">
              <w:rPr>
                <w:szCs w:val="20"/>
              </w:rPr>
              <w:fldChar w:fldCharType="begin">
                <w:ffData>
                  <w:name w:val=""/>
                  <w:enabled/>
                  <w:calcOnExit w:val="0"/>
                  <w:helpText w:type="text" w:val="High Value of Arsenic in mg/l"/>
                  <w:statusText w:type="text" w:val="High Value Restoration Parameter for Cadmium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r>
      <w:tr w:rsidR="001625E7" w:rsidRPr="00900401" w14:paraId="436A89C3" w14:textId="77777777" w:rsidTr="00C475F9">
        <w:trPr>
          <w:trHeight w:val="367"/>
        </w:trPr>
        <w:tc>
          <w:tcPr>
            <w:tcW w:w="2610" w:type="dxa"/>
          </w:tcPr>
          <w:p w14:paraId="480D3F57"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Iron</w:t>
            </w:r>
          </w:p>
        </w:tc>
        <w:tc>
          <w:tcPr>
            <w:tcW w:w="1489" w:type="dxa"/>
          </w:tcPr>
          <w:p w14:paraId="3F43B9DB"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mg/l</w:t>
            </w:r>
          </w:p>
        </w:tc>
        <w:tc>
          <w:tcPr>
            <w:tcW w:w="2389" w:type="dxa"/>
          </w:tcPr>
          <w:p w14:paraId="243DEAD1" w14:textId="77777777" w:rsidR="001625E7" w:rsidRPr="00900401" w:rsidRDefault="005A0F63" w:rsidP="00CD383F">
            <w:pPr>
              <w:pStyle w:val="Tabletextvalue"/>
              <w:rPr>
                <w:szCs w:val="20"/>
              </w:rPr>
            </w:pPr>
            <w:r w:rsidRPr="00066EC9">
              <w:rPr>
                <w:szCs w:val="20"/>
              </w:rPr>
              <w:fldChar w:fldCharType="begin">
                <w:ffData>
                  <w:name w:val=""/>
                  <w:enabled/>
                  <w:calcOnExit w:val="0"/>
                  <w:helpText w:type="text" w:val="Low Value for Cadmium in mg/l"/>
                  <w:statusText w:type="text" w:val="Low Value Restoration Parameter for Iron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c>
          <w:tcPr>
            <w:tcW w:w="2389" w:type="dxa"/>
          </w:tcPr>
          <w:p w14:paraId="766608BF" w14:textId="77777777" w:rsidR="001625E7" w:rsidRPr="00900401" w:rsidRDefault="005A0F63" w:rsidP="00CD383F">
            <w:pPr>
              <w:pStyle w:val="Tabletextvalue"/>
              <w:rPr>
                <w:szCs w:val="20"/>
              </w:rPr>
            </w:pPr>
            <w:r w:rsidRPr="00066EC9">
              <w:rPr>
                <w:szCs w:val="20"/>
              </w:rPr>
              <w:fldChar w:fldCharType="begin">
                <w:ffData>
                  <w:name w:val=""/>
                  <w:enabled/>
                  <w:calcOnExit w:val="0"/>
                  <w:helpText w:type="text" w:val="High Value of Cadmium in mg/l"/>
                  <w:statusText w:type="text" w:val="High Value Restoration Parameter for Iron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r>
      <w:tr w:rsidR="001625E7" w:rsidRPr="00900401" w14:paraId="35C5F416" w14:textId="77777777" w:rsidTr="00C475F9">
        <w:trPr>
          <w:trHeight w:val="367"/>
        </w:trPr>
        <w:tc>
          <w:tcPr>
            <w:tcW w:w="2610" w:type="dxa"/>
          </w:tcPr>
          <w:p w14:paraId="6933D9C6"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Lead</w:t>
            </w:r>
          </w:p>
        </w:tc>
        <w:tc>
          <w:tcPr>
            <w:tcW w:w="1489" w:type="dxa"/>
          </w:tcPr>
          <w:p w14:paraId="05367C44"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mg/l</w:t>
            </w:r>
          </w:p>
        </w:tc>
        <w:tc>
          <w:tcPr>
            <w:tcW w:w="2389" w:type="dxa"/>
          </w:tcPr>
          <w:p w14:paraId="1649EF6F" w14:textId="77777777" w:rsidR="001625E7" w:rsidRPr="00900401" w:rsidRDefault="005A0F63" w:rsidP="00CD383F">
            <w:pPr>
              <w:pStyle w:val="Tabletextvalue"/>
              <w:rPr>
                <w:szCs w:val="20"/>
              </w:rPr>
            </w:pPr>
            <w:r w:rsidRPr="00066EC9">
              <w:rPr>
                <w:szCs w:val="20"/>
              </w:rPr>
              <w:fldChar w:fldCharType="begin">
                <w:ffData>
                  <w:name w:val=""/>
                  <w:enabled/>
                  <w:calcOnExit w:val="0"/>
                  <w:helpText w:type="text" w:val="Low Value for Iron in mg/l"/>
                  <w:statusText w:type="text" w:val="Low Value Restoration Parameter for Lead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c>
          <w:tcPr>
            <w:tcW w:w="2389" w:type="dxa"/>
          </w:tcPr>
          <w:p w14:paraId="2D7327AD" w14:textId="77777777" w:rsidR="001625E7" w:rsidRPr="00900401" w:rsidRDefault="005A0F63" w:rsidP="00CD383F">
            <w:pPr>
              <w:pStyle w:val="Tabletextvalue"/>
              <w:rPr>
                <w:szCs w:val="20"/>
              </w:rPr>
            </w:pPr>
            <w:r w:rsidRPr="00066EC9">
              <w:rPr>
                <w:szCs w:val="20"/>
              </w:rPr>
              <w:fldChar w:fldCharType="begin">
                <w:ffData>
                  <w:name w:val=""/>
                  <w:enabled/>
                  <w:calcOnExit w:val="0"/>
                  <w:helpText w:type="text" w:val="High Value for Iron in mg/l"/>
                  <w:statusText w:type="text" w:val="High Value Restoration Parameter for Lead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r>
      <w:tr w:rsidR="001625E7" w:rsidRPr="00900401" w14:paraId="058251F4" w14:textId="77777777" w:rsidTr="00C475F9">
        <w:trPr>
          <w:trHeight w:val="367"/>
        </w:trPr>
        <w:tc>
          <w:tcPr>
            <w:tcW w:w="2610" w:type="dxa"/>
          </w:tcPr>
          <w:p w14:paraId="0631BA7A"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Manganese</w:t>
            </w:r>
          </w:p>
        </w:tc>
        <w:tc>
          <w:tcPr>
            <w:tcW w:w="1489" w:type="dxa"/>
          </w:tcPr>
          <w:p w14:paraId="3CCB7C90"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mg/l</w:t>
            </w:r>
          </w:p>
        </w:tc>
        <w:tc>
          <w:tcPr>
            <w:tcW w:w="2389" w:type="dxa"/>
          </w:tcPr>
          <w:p w14:paraId="65767A86" w14:textId="77777777" w:rsidR="001625E7" w:rsidRPr="00900401" w:rsidRDefault="005A0F63" w:rsidP="00CD383F">
            <w:pPr>
              <w:pStyle w:val="Tabletextvalue"/>
              <w:rPr>
                <w:szCs w:val="20"/>
              </w:rPr>
            </w:pPr>
            <w:r w:rsidRPr="00066EC9">
              <w:rPr>
                <w:szCs w:val="20"/>
              </w:rPr>
              <w:fldChar w:fldCharType="begin">
                <w:ffData>
                  <w:name w:val=""/>
                  <w:enabled/>
                  <w:calcOnExit w:val="0"/>
                  <w:helpText w:type="text" w:val="Low Value for Lead in mg/l"/>
                  <w:statusText w:type="text" w:val="Low Value Restoration Parameter for Manganese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c>
          <w:tcPr>
            <w:tcW w:w="2389" w:type="dxa"/>
          </w:tcPr>
          <w:p w14:paraId="0D475B32" w14:textId="77777777" w:rsidR="001625E7" w:rsidRPr="00900401" w:rsidRDefault="005A0F63" w:rsidP="00CD383F">
            <w:pPr>
              <w:pStyle w:val="Tabletextvalue"/>
              <w:rPr>
                <w:szCs w:val="20"/>
              </w:rPr>
            </w:pPr>
            <w:r w:rsidRPr="00066EC9">
              <w:rPr>
                <w:szCs w:val="20"/>
              </w:rPr>
              <w:fldChar w:fldCharType="begin">
                <w:ffData>
                  <w:name w:val=""/>
                  <w:enabled/>
                  <w:calcOnExit w:val="0"/>
                  <w:helpText w:type="text" w:val="High Value for Lead in mg/l"/>
                  <w:statusText w:type="text" w:val="High Value Restoration Parameter for Manganese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r>
      <w:tr w:rsidR="001625E7" w:rsidRPr="00900401" w14:paraId="06289C39" w14:textId="77777777" w:rsidTr="00C475F9">
        <w:trPr>
          <w:trHeight w:val="367"/>
        </w:trPr>
        <w:tc>
          <w:tcPr>
            <w:tcW w:w="2610" w:type="dxa"/>
          </w:tcPr>
          <w:p w14:paraId="738EA75F"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Mercury</w:t>
            </w:r>
          </w:p>
        </w:tc>
        <w:tc>
          <w:tcPr>
            <w:tcW w:w="1489" w:type="dxa"/>
          </w:tcPr>
          <w:p w14:paraId="42B7EE62"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mg/l</w:t>
            </w:r>
          </w:p>
        </w:tc>
        <w:tc>
          <w:tcPr>
            <w:tcW w:w="2389" w:type="dxa"/>
          </w:tcPr>
          <w:p w14:paraId="2540FDA5" w14:textId="77777777" w:rsidR="001625E7" w:rsidRPr="00900401" w:rsidRDefault="005A0F63" w:rsidP="00CD383F">
            <w:pPr>
              <w:pStyle w:val="Tabletextvalue"/>
              <w:rPr>
                <w:szCs w:val="20"/>
              </w:rPr>
            </w:pPr>
            <w:r w:rsidRPr="00066EC9">
              <w:rPr>
                <w:szCs w:val="20"/>
              </w:rPr>
              <w:fldChar w:fldCharType="begin">
                <w:ffData>
                  <w:name w:val=""/>
                  <w:enabled/>
                  <w:calcOnExit w:val="0"/>
                  <w:helpText w:type="text" w:val="Low Value for Manganese in mg/l"/>
                  <w:statusText w:type="text" w:val="Well I.D. By Area Non Production Zone for Mercury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c>
          <w:tcPr>
            <w:tcW w:w="2389" w:type="dxa"/>
          </w:tcPr>
          <w:p w14:paraId="494F66D4" w14:textId="77777777" w:rsidR="001625E7" w:rsidRPr="00900401" w:rsidRDefault="005A0F63" w:rsidP="00CD383F">
            <w:pPr>
              <w:pStyle w:val="Tabletextvalue"/>
              <w:rPr>
                <w:szCs w:val="20"/>
              </w:rPr>
            </w:pPr>
            <w:r w:rsidRPr="00066EC9">
              <w:rPr>
                <w:szCs w:val="20"/>
              </w:rPr>
              <w:fldChar w:fldCharType="begin">
                <w:ffData>
                  <w:name w:val=""/>
                  <w:enabled/>
                  <w:calcOnExit w:val="0"/>
                  <w:helpText w:type="text" w:val="High Value for Manganese in mg/l"/>
                  <w:statusText w:type="text" w:val="High Value Restoration Parameter for Mercury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r>
      <w:tr w:rsidR="001625E7" w:rsidRPr="00900401" w14:paraId="3F20CA85" w14:textId="77777777" w:rsidTr="00C475F9">
        <w:trPr>
          <w:trHeight w:val="367"/>
        </w:trPr>
        <w:tc>
          <w:tcPr>
            <w:tcW w:w="2610" w:type="dxa"/>
          </w:tcPr>
          <w:p w14:paraId="5EFDFBF0"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Molybdenum</w:t>
            </w:r>
          </w:p>
        </w:tc>
        <w:tc>
          <w:tcPr>
            <w:tcW w:w="1489" w:type="dxa"/>
          </w:tcPr>
          <w:p w14:paraId="50B72018"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mg/l</w:t>
            </w:r>
          </w:p>
        </w:tc>
        <w:tc>
          <w:tcPr>
            <w:tcW w:w="2389" w:type="dxa"/>
          </w:tcPr>
          <w:p w14:paraId="1C5726DE" w14:textId="77777777" w:rsidR="001625E7" w:rsidRPr="00900401" w:rsidRDefault="001625E7" w:rsidP="00CD383F">
            <w:pPr>
              <w:pStyle w:val="Tabletextvalue"/>
              <w:rPr>
                <w:szCs w:val="20"/>
              </w:rPr>
            </w:pPr>
            <w:r w:rsidRPr="00066EC9">
              <w:rPr>
                <w:szCs w:val="20"/>
              </w:rPr>
              <w:fldChar w:fldCharType="begin">
                <w:ffData>
                  <w:name w:val=""/>
                  <w:enabled/>
                  <w:calcOnExit w:val="0"/>
                  <w:helpText w:type="text" w:val="Low Value for Mercury in mg/l"/>
                  <w:statusText w:type="text" w:val="Well I.D. By Area Non Production Zone for  Manganese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szCs w:val="20"/>
              </w:rPr>
              <w:t> </w:t>
            </w:r>
            <w:r w:rsidRPr="00066EC9">
              <w:rPr>
                <w:szCs w:val="20"/>
              </w:rPr>
              <w:t> </w:t>
            </w:r>
            <w:r w:rsidRPr="00066EC9">
              <w:rPr>
                <w:szCs w:val="20"/>
              </w:rPr>
              <w:t> </w:t>
            </w:r>
            <w:r w:rsidRPr="00066EC9">
              <w:rPr>
                <w:szCs w:val="20"/>
              </w:rPr>
              <w:t> </w:t>
            </w:r>
            <w:r w:rsidRPr="00066EC9">
              <w:rPr>
                <w:szCs w:val="20"/>
              </w:rPr>
              <w:t> </w:t>
            </w:r>
            <w:r w:rsidRPr="00066EC9">
              <w:rPr>
                <w:szCs w:val="20"/>
              </w:rPr>
              <w:fldChar w:fldCharType="end"/>
            </w:r>
          </w:p>
        </w:tc>
        <w:tc>
          <w:tcPr>
            <w:tcW w:w="2389" w:type="dxa"/>
          </w:tcPr>
          <w:p w14:paraId="567AC693" w14:textId="77777777" w:rsidR="001625E7" w:rsidRPr="00900401" w:rsidRDefault="001625E7" w:rsidP="00CD383F">
            <w:pPr>
              <w:pStyle w:val="Tabletextvalue"/>
              <w:rPr>
                <w:szCs w:val="20"/>
              </w:rPr>
            </w:pPr>
            <w:r w:rsidRPr="00066EC9">
              <w:rPr>
                <w:szCs w:val="20"/>
              </w:rPr>
              <w:fldChar w:fldCharType="begin">
                <w:ffData>
                  <w:name w:val=""/>
                  <w:enabled/>
                  <w:calcOnExit w:val="0"/>
                  <w:helpText w:type="text" w:val="High Value for Mercury in mg/l"/>
                  <w:statusText w:type="text" w:val="High Value Restoration Parameter for Manganese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r>
      <w:tr w:rsidR="001625E7" w:rsidRPr="00900401" w14:paraId="2FE6E24C" w14:textId="77777777" w:rsidTr="00C475F9">
        <w:trPr>
          <w:trHeight w:val="367"/>
        </w:trPr>
        <w:tc>
          <w:tcPr>
            <w:tcW w:w="2610" w:type="dxa"/>
          </w:tcPr>
          <w:p w14:paraId="68063757"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Selenium</w:t>
            </w:r>
          </w:p>
        </w:tc>
        <w:tc>
          <w:tcPr>
            <w:tcW w:w="1489" w:type="dxa"/>
          </w:tcPr>
          <w:p w14:paraId="5185FB71"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mg/l</w:t>
            </w:r>
          </w:p>
        </w:tc>
        <w:tc>
          <w:tcPr>
            <w:tcW w:w="2389" w:type="dxa"/>
          </w:tcPr>
          <w:p w14:paraId="1C0BFB0A" w14:textId="77777777" w:rsidR="001625E7" w:rsidRPr="00900401" w:rsidRDefault="001625E7" w:rsidP="00CD383F">
            <w:pPr>
              <w:pStyle w:val="Tabletextvalue"/>
              <w:rPr>
                <w:szCs w:val="20"/>
              </w:rPr>
            </w:pPr>
            <w:r w:rsidRPr="00066EC9">
              <w:rPr>
                <w:szCs w:val="20"/>
              </w:rPr>
              <w:fldChar w:fldCharType="begin">
                <w:ffData>
                  <w:name w:val=""/>
                  <w:enabled/>
                  <w:calcOnExit w:val="0"/>
                  <w:helpText w:type="text" w:val="Low Value for Molybdenum in mg/l"/>
                  <w:statusText w:type="text" w:val="Well I.D. By Area Non Production Zone for Mercury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szCs w:val="20"/>
              </w:rPr>
              <w:t> </w:t>
            </w:r>
            <w:r w:rsidRPr="00066EC9">
              <w:rPr>
                <w:szCs w:val="20"/>
              </w:rPr>
              <w:t> </w:t>
            </w:r>
            <w:r w:rsidRPr="00066EC9">
              <w:rPr>
                <w:szCs w:val="20"/>
              </w:rPr>
              <w:t> </w:t>
            </w:r>
            <w:r w:rsidRPr="00066EC9">
              <w:rPr>
                <w:szCs w:val="20"/>
              </w:rPr>
              <w:t> </w:t>
            </w:r>
            <w:r w:rsidRPr="00066EC9">
              <w:rPr>
                <w:szCs w:val="20"/>
              </w:rPr>
              <w:t> </w:t>
            </w:r>
            <w:r w:rsidRPr="00066EC9">
              <w:rPr>
                <w:szCs w:val="20"/>
              </w:rPr>
              <w:fldChar w:fldCharType="end"/>
            </w:r>
          </w:p>
        </w:tc>
        <w:tc>
          <w:tcPr>
            <w:tcW w:w="2389" w:type="dxa"/>
          </w:tcPr>
          <w:p w14:paraId="12AA7212" w14:textId="77777777" w:rsidR="001625E7" w:rsidRPr="00900401" w:rsidRDefault="001625E7" w:rsidP="00CD383F">
            <w:pPr>
              <w:pStyle w:val="Tabletextvalue"/>
              <w:rPr>
                <w:szCs w:val="20"/>
              </w:rPr>
            </w:pPr>
            <w:r w:rsidRPr="00066EC9">
              <w:rPr>
                <w:szCs w:val="20"/>
              </w:rPr>
              <w:fldChar w:fldCharType="begin">
                <w:ffData>
                  <w:name w:val=""/>
                  <w:enabled/>
                  <w:calcOnExit w:val="0"/>
                  <w:helpText w:type="text" w:val="High Value for Molybdenum in mg/l"/>
                  <w:statusText w:type="text" w:val="High Value Restoration Parameter for Mercury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r>
      <w:tr w:rsidR="001625E7" w:rsidRPr="00900401" w14:paraId="1EFD3DE2" w14:textId="77777777" w:rsidTr="00C475F9">
        <w:trPr>
          <w:trHeight w:val="367"/>
        </w:trPr>
        <w:tc>
          <w:tcPr>
            <w:tcW w:w="2610" w:type="dxa"/>
          </w:tcPr>
          <w:p w14:paraId="47845B92"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Uranium</w:t>
            </w:r>
          </w:p>
        </w:tc>
        <w:tc>
          <w:tcPr>
            <w:tcW w:w="1489" w:type="dxa"/>
          </w:tcPr>
          <w:p w14:paraId="3BB9C156"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mg/l</w:t>
            </w:r>
          </w:p>
        </w:tc>
        <w:tc>
          <w:tcPr>
            <w:tcW w:w="2389" w:type="dxa"/>
          </w:tcPr>
          <w:p w14:paraId="603ADD27" w14:textId="77777777" w:rsidR="001625E7" w:rsidRPr="00900401" w:rsidRDefault="001625E7" w:rsidP="00CD383F">
            <w:pPr>
              <w:pStyle w:val="Tabletextvalue"/>
              <w:rPr>
                <w:szCs w:val="20"/>
              </w:rPr>
            </w:pPr>
            <w:r w:rsidRPr="00066EC9">
              <w:rPr>
                <w:szCs w:val="20"/>
              </w:rPr>
              <w:fldChar w:fldCharType="begin">
                <w:ffData>
                  <w:name w:val=""/>
                  <w:enabled/>
                  <w:calcOnExit w:val="0"/>
                  <w:helpText w:type="text" w:val="Low Value for Selenium in mg/l"/>
                  <w:statusText w:type="text" w:val="Well I.D. By Area Non Production Zone for Molybdenum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szCs w:val="20"/>
              </w:rPr>
              <w:t> </w:t>
            </w:r>
            <w:r w:rsidRPr="00066EC9">
              <w:rPr>
                <w:szCs w:val="20"/>
              </w:rPr>
              <w:t> </w:t>
            </w:r>
            <w:r w:rsidRPr="00066EC9">
              <w:rPr>
                <w:szCs w:val="20"/>
              </w:rPr>
              <w:t> </w:t>
            </w:r>
            <w:r w:rsidRPr="00066EC9">
              <w:rPr>
                <w:szCs w:val="20"/>
              </w:rPr>
              <w:t> </w:t>
            </w:r>
            <w:r w:rsidRPr="00066EC9">
              <w:rPr>
                <w:szCs w:val="20"/>
              </w:rPr>
              <w:t> </w:t>
            </w:r>
            <w:r w:rsidRPr="00066EC9">
              <w:rPr>
                <w:szCs w:val="20"/>
              </w:rPr>
              <w:fldChar w:fldCharType="end"/>
            </w:r>
          </w:p>
        </w:tc>
        <w:tc>
          <w:tcPr>
            <w:tcW w:w="2389" w:type="dxa"/>
          </w:tcPr>
          <w:p w14:paraId="4D4303FF" w14:textId="77777777" w:rsidR="001625E7" w:rsidRPr="00900401" w:rsidRDefault="001625E7" w:rsidP="00CD383F">
            <w:pPr>
              <w:pStyle w:val="Tabletextvalue"/>
              <w:rPr>
                <w:szCs w:val="20"/>
              </w:rPr>
            </w:pPr>
            <w:r w:rsidRPr="00066EC9">
              <w:rPr>
                <w:szCs w:val="20"/>
              </w:rPr>
              <w:fldChar w:fldCharType="begin">
                <w:ffData>
                  <w:name w:val=""/>
                  <w:enabled/>
                  <w:calcOnExit w:val="0"/>
                  <w:helpText w:type="text" w:val="High Value for Selenium in mg/l"/>
                  <w:statusText w:type="text" w:val="High Value Restoration Parameter for Molybdenum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r>
      <w:tr w:rsidR="001625E7" w:rsidRPr="00900401" w14:paraId="55133DFA" w14:textId="77777777" w:rsidTr="00C475F9">
        <w:trPr>
          <w:trHeight w:val="367"/>
        </w:trPr>
        <w:tc>
          <w:tcPr>
            <w:tcW w:w="2610" w:type="dxa"/>
          </w:tcPr>
          <w:p w14:paraId="743BBE52"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Ammonia-N</w:t>
            </w:r>
          </w:p>
        </w:tc>
        <w:tc>
          <w:tcPr>
            <w:tcW w:w="1489" w:type="dxa"/>
          </w:tcPr>
          <w:p w14:paraId="33014AF9"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mg/l</w:t>
            </w:r>
          </w:p>
        </w:tc>
        <w:tc>
          <w:tcPr>
            <w:tcW w:w="2389" w:type="dxa"/>
          </w:tcPr>
          <w:p w14:paraId="53A5FD9C" w14:textId="77777777" w:rsidR="001625E7" w:rsidRPr="00900401" w:rsidRDefault="00ED6423" w:rsidP="00CD383F">
            <w:pPr>
              <w:pStyle w:val="Tabletextvalue"/>
              <w:rPr>
                <w:szCs w:val="20"/>
              </w:rPr>
            </w:pPr>
            <w:r w:rsidRPr="00066EC9">
              <w:rPr>
                <w:szCs w:val="20"/>
              </w:rPr>
              <w:fldChar w:fldCharType="begin">
                <w:ffData>
                  <w:name w:val=""/>
                  <w:enabled/>
                  <w:calcOnExit w:val="0"/>
                  <w:helpText w:type="text" w:val="Low Value for Uranium in mg/l"/>
                  <w:statusText w:type="text" w:val="Low Value Restoration Parameter for Ammonia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c>
          <w:tcPr>
            <w:tcW w:w="2389" w:type="dxa"/>
          </w:tcPr>
          <w:p w14:paraId="21FF2AA2" w14:textId="77777777" w:rsidR="001625E7" w:rsidRPr="00900401" w:rsidRDefault="001625E7" w:rsidP="00CD383F">
            <w:pPr>
              <w:pStyle w:val="Tabletextvalue"/>
              <w:rPr>
                <w:szCs w:val="20"/>
              </w:rPr>
            </w:pPr>
            <w:r w:rsidRPr="00066EC9">
              <w:rPr>
                <w:szCs w:val="20"/>
              </w:rPr>
              <w:fldChar w:fldCharType="begin">
                <w:ffData>
                  <w:name w:val=""/>
                  <w:enabled/>
                  <w:calcOnExit w:val="0"/>
                  <w:helpText w:type="text" w:val="High Value for Uranium in mg/l"/>
                  <w:statusText w:type="text" w:val="High Value Restoration Parameter for Selenium in mg/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r>
      <w:tr w:rsidR="001625E7" w:rsidRPr="00900401" w14:paraId="4E5FFE87" w14:textId="77777777" w:rsidTr="00C475F9">
        <w:trPr>
          <w:trHeight w:val="367"/>
        </w:trPr>
        <w:tc>
          <w:tcPr>
            <w:tcW w:w="2610" w:type="dxa"/>
          </w:tcPr>
          <w:p w14:paraId="5E3D7157"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Radium</w:t>
            </w:r>
            <w:r w:rsidRPr="00066EC9">
              <w:rPr>
                <w:rFonts w:ascii="Lucida Bright" w:hAnsi="Lucida Bright"/>
                <w:sz w:val="20"/>
                <w:szCs w:val="20"/>
                <w:vertAlign w:val="superscript"/>
              </w:rPr>
              <w:t>226</w:t>
            </w:r>
          </w:p>
        </w:tc>
        <w:tc>
          <w:tcPr>
            <w:tcW w:w="1489" w:type="dxa"/>
          </w:tcPr>
          <w:p w14:paraId="7632086B" w14:textId="77777777" w:rsidR="001625E7" w:rsidRPr="00066EC9" w:rsidRDefault="001625E7" w:rsidP="00733512">
            <w:pPr>
              <w:widowControl/>
              <w:autoSpaceDE/>
              <w:autoSpaceDN/>
              <w:adjustRightInd/>
              <w:rPr>
                <w:rFonts w:ascii="Lucida Bright" w:hAnsi="Lucida Bright"/>
                <w:sz w:val="20"/>
                <w:szCs w:val="20"/>
              </w:rPr>
            </w:pPr>
            <w:r w:rsidRPr="00066EC9">
              <w:rPr>
                <w:rFonts w:ascii="Lucida Bright" w:hAnsi="Lucida Bright"/>
                <w:sz w:val="20"/>
                <w:szCs w:val="20"/>
              </w:rPr>
              <w:t>pCi/l</w:t>
            </w:r>
          </w:p>
        </w:tc>
        <w:tc>
          <w:tcPr>
            <w:tcW w:w="2389" w:type="dxa"/>
          </w:tcPr>
          <w:p w14:paraId="7879EDB3" w14:textId="77777777" w:rsidR="001625E7" w:rsidRPr="00900401" w:rsidRDefault="00ED6423" w:rsidP="00CD383F">
            <w:pPr>
              <w:pStyle w:val="Tabletextvalue"/>
              <w:rPr>
                <w:szCs w:val="20"/>
              </w:rPr>
            </w:pPr>
            <w:r w:rsidRPr="00066EC9">
              <w:rPr>
                <w:szCs w:val="20"/>
              </w:rPr>
              <w:fldChar w:fldCharType="begin">
                <w:ffData>
                  <w:name w:val=""/>
                  <w:enabled/>
                  <w:calcOnExit w:val="0"/>
                  <w:helpText w:type="text" w:val="Low Value for Radium in pCi/l"/>
                  <w:statusText w:type="text" w:val="Low Value Restoration Parameter for  Radium in  pCi/l."/>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c>
          <w:tcPr>
            <w:tcW w:w="2389" w:type="dxa"/>
          </w:tcPr>
          <w:p w14:paraId="78A0DD8A" w14:textId="2AD32DB6" w:rsidR="001625E7" w:rsidRPr="00900401" w:rsidRDefault="00117956" w:rsidP="00CD383F">
            <w:pPr>
              <w:pStyle w:val="Tabletextvalue"/>
              <w:rPr>
                <w:szCs w:val="20"/>
              </w:rPr>
            </w:pPr>
            <w:r w:rsidRPr="00066EC9">
              <w:rPr>
                <w:szCs w:val="20"/>
              </w:rPr>
              <w:fldChar w:fldCharType="begin">
                <w:ffData>
                  <w:name w:val=""/>
                  <w:enabled/>
                  <w:calcOnExit w:val="0"/>
                  <w:helpText w:type="text" w:val="High Value for Radium in pCi/l"/>
                  <w:statusText w:type="text" w:val="High Value Restoration Parameter for Radium in  pCi/l.  End of form"/>
                  <w:textInput/>
                </w:ffData>
              </w:fldChar>
            </w:r>
            <w:r w:rsidRPr="00066EC9">
              <w:rPr>
                <w:szCs w:val="20"/>
              </w:rPr>
              <w:instrText xml:space="preserve"> FORMTEXT </w:instrText>
            </w:r>
            <w:r w:rsidRPr="00066EC9">
              <w:rPr>
                <w:szCs w:val="20"/>
              </w:rPr>
            </w:r>
            <w:r w:rsidRPr="00066EC9">
              <w:rPr>
                <w:szCs w:val="20"/>
              </w:rPr>
              <w:fldChar w:fldCharType="separate"/>
            </w:r>
            <w:r w:rsidRPr="00066EC9">
              <w:rPr>
                <w:noProof/>
                <w:szCs w:val="20"/>
              </w:rPr>
              <w:t> </w:t>
            </w:r>
            <w:r w:rsidRPr="00066EC9">
              <w:rPr>
                <w:noProof/>
                <w:szCs w:val="20"/>
              </w:rPr>
              <w:t> </w:t>
            </w:r>
            <w:r w:rsidRPr="00066EC9">
              <w:rPr>
                <w:noProof/>
                <w:szCs w:val="20"/>
              </w:rPr>
              <w:t> </w:t>
            </w:r>
            <w:r w:rsidRPr="00066EC9">
              <w:rPr>
                <w:noProof/>
                <w:szCs w:val="20"/>
              </w:rPr>
              <w:t> </w:t>
            </w:r>
            <w:r w:rsidRPr="00066EC9">
              <w:rPr>
                <w:noProof/>
                <w:szCs w:val="20"/>
              </w:rPr>
              <w:t> </w:t>
            </w:r>
            <w:r w:rsidRPr="00066EC9">
              <w:rPr>
                <w:szCs w:val="20"/>
              </w:rPr>
              <w:fldChar w:fldCharType="end"/>
            </w:r>
          </w:p>
        </w:tc>
      </w:tr>
    </w:tbl>
    <w:p w14:paraId="53B46393" w14:textId="77777777" w:rsidR="00C26457" w:rsidRPr="00D564E8" w:rsidRDefault="00C26457">
      <w:pPr>
        <w:pStyle w:val="listcontinuesinglespace"/>
        <w:contextualSpacing w:val="0"/>
      </w:pPr>
    </w:p>
    <w:sectPr w:rsidR="00C26457" w:rsidRPr="00D564E8" w:rsidSect="007D0D70">
      <w:type w:val="continuous"/>
      <w:pgSz w:w="12240" w:h="15840" w:code="1"/>
      <w:pgMar w:top="1080" w:right="864" w:bottom="1080" w:left="864" w:header="720" w:footer="432" w:gutter="0"/>
      <w:pgNumType w:start="25"/>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57ED2D" w14:textId="77777777" w:rsidR="00712321" w:rsidRDefault="00712321">
      <w:r>
        <w:separator/>
      </w:r>
    </w:p>
  </w:endnote>
  <w:endnote w:type="continuationSeparator" w:id="0">
    <w:p w14:paraId="1D0FE64D" w14:textId="77777777" w:rsidR="00712321" w:rsidRDefault="007123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Lucida Bright">
    <w:panose1 w:val="02040602050505020304"/>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28433" w14:textId="77777777" w:rsidR="007D0D70" w:rsidRDefault="007D0D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D1471" w14:textId="77777777" w:rsidR="00462C21" w:rsidRDefault="00462C21" w:rsidP="00BD7D94">
    <w:pPr>
      <w:pStyle w:val="Footer"/>
    </w:pPr>
  </w:p>
  <w:p w14:paraId="27F6184C" w14:textId="4577BD7C" w:rsidR="00B45676" w:rsidRDefault="00B45676" w:rsidP="00BD7D94">
    <w:pPr>
      <w:pStyle w:val="Footer"/>
    </w:pPr>
    <w:r>
      <w:t>TCEQ-10313 Class III Injection Well Area Permit Application</w:t>
    </w:r>
  </w:p>
  <w:p w14:paraId="458E270C" w14:textId="72E4678E" w:rsidR="00B45676" w:rsidRDefault="00A030D6" w:rsidP="00334CAD">
    <w:pPr>
      <w:pStyle w:val="Footer"/>
      <w:tabs>
        <w:tab w:val="left" w:pos="8730"/>
      </w:tabs>
    </w:pPr>
    <w:sdt>
      <w:sdtPr>
        <w:id w:val="-1302760026"/>
        <w:docPartObj>
          <w:docPartGallery w:val="Page Numbers (Bottom of Page)"/>
          <w:docPartUnique/>
        </w:docPartObj>
      </w:sdtPr>
      <w:sdtEndPr/>
      <w:sdtContent>
        <w:sdt>
          <w:sdtPr>
            <w:id w:val="-1705238520"/>
            <w:docPartObj>
              <w:docPartGallery w:val="Page Numbers (Top of Page)"/>
              <w:docPartUnique/>
            </w:docPartObj>
          </w:sdtPr>
          <w:sdtEndPr/>
          <w:sdtContent>
            <w:r w:rsidR="00B45676">
              <w:t xml:space="preserve">Revised </w:t>
            </w:r>
            <w:r w:rsidR="00891E36">
              <w:t>November 1</w:t>
            </w:r>
            <w:r w:rsidR="004376EB">
              <w:t>, 2022</w:t>
            </w:r>
            <w:r w:rsidR="00B45676">
              <w:t xml:space="preserve"> </w:t>
            </w:r>
            <w:r w:rsidR="00B45676">
              <w:tab/>
            </w:r>
            <w:r w:rsidR="00B45676" w:rsidRPr="00777C1B">
              <w:rPr>
                <w:rStyle w:val="PageNumber"/>
              </w:rPr>
              <w:t xml:space="preserve">Page </w:t>
            </w:r>
            <w:r w:rsidR="00B45676" w:rsidRPr="00777C1B">
              <w:rPr>
                <w:rStyle w:val="PageNumber"/>
              </w:rPr>
              <w:fldChar w:fldCharType="begin"/>
            </w:r>
            <w:r w:rsidR="00B45676" w:rsidRPr="00777C1B">
              <w:rPr>
                <w:rStyle w:val="PageNumber"/>
              </w:rPr>
              <w:instrText xml:space="preserve"> PAGE </w:instrText>
            </w:r>
            <w:r w:rsidR="00B45676" w:rsidRPr="00777C1B">
              <w:rPr>
                <w:rStyle w:val="PageNumber"/>
              </w:rPr>
              <w:fldChar w:fldCharType="separate"/>
            </w:r>
            <w:r w:rsidR="000D0E86">
              <w:rPr>
                <w:rStyle w:val="PageNumber"/>
                <w:noProof/>
              </w:rPr>
              <w:t>20</w:t>
            </w:r>
            <w:r w:rsidR="00B45676" w:rsidRPr="00777C1B">
              <w:rPr>
                <w:rStyle w:val="PageNumber"/>
              </w:rPr>
              <w:fldChar w:fldCharType="end"/>
            </w:r>
            <w:r w:rsidR="00B45676" w:rsidRPr="00777C1B">
              <w:rPr>
                <w:rStyle w:val="PageNumber"/>
              </w:rPr>
              <w:t xml:space="preserve"> of </w:t>
            </w:r>
            <w:r w:rsidR="00B45676" w:rsidRPr="00777C1B">
              <w:rPr>
                <w:rStyle w:val="PageNumber"/>
              </w:rPr>
              <w:fldChar w:fldCharType="begin"/>
            </w:r>
            <w:r w:rsidR="00B45676" w:rsidRPr="00777C1B">
              <w:rPr>
                <w:rStyle w:val="PageNumber"/>
              </w:rPr>
              <w:instrText xml:space="preserve"> NUMPAGES  </w:instrText>
            </w:r>
            <w:r w:rsidR="00B45676" w:rsidRPr="00777C1B">
              <w:rPr>
                <w:rStyle w:val="PageNumber"/>
              </w:rPr>
              <w:fldChar w:fldCharType="separate"/>
            </w:r>
            <w:r w:rsidR="000D0E86">
              <w:rPr>
                <w:rStyle w:val="PageNumber"/>
                <w:noProof/>
              </w:rPr>
              <w:t>28</w:t>
            </w:r>
            <w:r w:rsidR="00B45676" w:rsidRPr="00777C1B">
              <w:rPr>
                <w:rStyle w:val="PageNumber"/>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8B2DA" w14:textId="77777777" w:rsidR="007D0D70" w:rsidRDefault="007D0D7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91977" w14:textId="77777777" w:rsidR="007D0D70" w:rsidRDefault="007D0D70" w:rsidP="00BD7D94">
    <w:pPr>
      <w:pStyle w:val="Footer"/>
    </w:pPr>
  </w:p>
  <w:p w14:paraId="1AD2B490" w14:textId="77777777" w:rsidR="007D0D70" w:rsidRDefault="007D0D70" w:rsidP="00BD7D94">
    <w:pPr>
      <w:pStyle w:val="Footer"/>
    </w:pPr>
    <w:r>
      <w:t>TCEQ-10313 Class III Injection Well Area Permit Application</w:t>
    </w:r>
  </w:p>
  <w:p w14:paraId="2065B2FC" w14:textId="77777777" w:rsidR="007D0D70" w:rsidRDefault="00A030D6" w:rsidP="00334CAD">
    <w:pPr>
      <w:pStyle w:val="Footer"/>
      <w:tabs>
        <w:tab w:val="left" w:pos="8730"/>
      </w:tabs>
    </w:pPr>
    <w:sdt>
      <w:sdtPr>
        <w:id w:val="-1125765604"/>
        <w:docPartObj>
          <w:docPartGallery w:val="Page Numbers (Bottom of Page)"/>
          <w:docPartUnique/>
        </w:docPartObj>
      </w:sdtPr>
      <w:sdtEndPr/>
      <w:sdtContent>
        <w:sdt>
          <w:sdtPr>
            <w:id w:val="1056818734"/>
            <w:docPartObj>
              <w:docPartGallery w:val="Page Numbers (Top of Page)"/>
              <w:docPartUnique/>
            </w:docPartObj>
          </w:sdtPr>
          <w:sdtEndPr/>
          <w:sdtContent>
            <w:r w:rsidR="007D0D70">
              <w:t xml:space="preserve">Revised November 1, 2022 </w:t>
            </w:r>
            <w:r w:rsidR="007D0D70">
              <w:tab/>
            </w:r>
            <w:r w:rsidR="007D0D70" w:rsidRPr="00777C1B">
              <w:rPr>
                <w:rStyle w:val="PageNumber"/>
              </w:rPr>
              <w:t xml:space="preserve">Page </w:t>
            </w:r>
            <w:r w:rsidR="007D0D70" w:rsidRPr="00777C1B">
              <w:rPr>
                <w:rStyle w:val="PageNumber"/>
              </w:rPr>
              <w:fldChar w:fldCharType="begin"/>
            </w:r>
            <w:r w:rsidR="007D0D70" w:rsidRPr="00777C1B">
              <w:rPr>
                <w:rStyle w:val="PageNumber"/>
              </w:rPr>
              <w:instrText xml:space="preserve"> PAGE </w:instrText>
            </w:r>
            <w:r w:rsidR="007D0D70" w:rsidRPr="00777C1B">
              <w:rPr>
                <w:rStyle w:val="PageNumber"/>
              </w:rPr>
              <w:fldChar w:fldCharType="separate"/>
            </w:r>
            <w:r w:rsidR="007D0D70">
              <w:rPr>
                <w:rStyle w:val="PageNumber"/>
                <w:noProof/>
              </w:rPr>
              <w:t>20</w:t>
            </w:r>
            <w:r w:rsidR="007D0D70" w:rsidRPr="00777C1B">
              <w:rPr>
                <w:rStyle w:val="PageNumber"/>
              </w:rPr>
              <w:fldChar w:fldCharType="end"/>
            </w:r>
            <w:r w:rsidR="007D0D70" w:rsidRPr="00777C1B">
              <w:rPr>
                <w:rStyle w:val="PageNumber"/>
              </w:rPr>
              <w:t xml:space="preserve"> of </w:t>
            </w:r>
            <w:r w:rsidR="007D0D70" w:rsidRPr="00777C1B">
              <w:rPr>
                <w:rStyle w:val="PageNumber"/>
              </w:rPr>
              <w:fldChar w:fldCharType="begin"/>
            </w:r>
            <w:r w:rsidR="007D0D70" w:rsidRPr="00777C1B">
              <w:rPr>
                <w:rStyle w:val="PageNumber"/>
              </w:rPr>
              <w:instrText xml:space="preserve"> NUMPAGES  </w:instrText>
            </w:r>
            <w:r w:rsidR="007D0D70" w:rsidRPr="00777C1B">
              <w:rPr>
                <w:rStyle w:val="PageNumber"/>
              </w:rPr>
              <w:fldChar w:fldCharType="separate"/>
            </w:r>
            <w:r w:rsidR="007D0D70">
              <w:rPr>
                <w:rStyle w:val="PageNumber"/>
                <w:noProof/>
              </w:rPr>
              <w:t>28</w:t>
            </w:r>
            <w:r w:rsidR="007D0D70" w:rsidRPr="00777C1B">
              <w:rPr>
                <w:rStyle w:val="PageNumber"/>
              </w:rPr>
              <w:fldChar w:fldCharType="end"/>
            </w:r>
          </w:sdtContent>
        </w:sdt>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CB6D2" w14:textId="77777777" w:rsidR="007D0D70" w:rsidRDefault="007D0D70" w:rsidP="00BD7D94">
    <w:pPr>
      <w:pStyle w:val="Footer"/>
    </w:pPr>
  </w:p>
  <w:p w14:paraId="0B5E4832" w14:textId="77777777" w:rsidR="007D0D70" w:rsidRDefault="007D0D70" w:rsidP="00BD7D94">
    <w:pPr>
      <w:pStyle w:val="Footer"/>
    </w:pPr>
    <w:r>
      <w:t>TCEQ-10313 Class III Injection Well Area Permit Application</w:t>
    </w:r>
  </w:p>
  <w:p w14:paraId="3B045898" w14:textId="77777777" w:rsidR="007D0D70" w:rsidRDefault="00A030D6" w:rsidP="00334CAD">
    <w:pPr>
      <w:pStyle w:val="Footer"/>
      <w:tabs>
        <w:tab w:val="left" w:pos="8730"/>
      </w:tabs>
    </w:pPr>
    <w:sdt>
      <w:sdtPr>
        <w:id w:val="1500779092"/>
        <w:docPartObj>
          <w:docPartGallery w:val="Page Numbers (Bottom of Page)"/>
          <w:docPartUnique/>
        </w:docPartObj>
      </w:sdtPr>
      <w:sdtEndPr/>
      <w:sdtContent>
        <w:sdt>
          <w:sdtPr>
            <w:id w:val="1748460973"/>
            <w:docPartObj>
              <w:docPartGallery w:val="Page Numbers (Top of Page)"/>
              <w:docPartUnique/>
            </w:docPartObj>
          </w:sdtPr>
          <w:sdtEndPr/>
          <w:sdtContent>
            <w:r w:rsidR="007D0D70">
              <w:t xml:space="preserve">Revised November 1, 2022 </w:t>
            </w:r>
            <w:r w:rsidR="007D0D70">
              <w:tab/>
            </w:r>
            <w:r w:rsidR="007D0D70" w:rsidRPr="00777C1B">
              <w:rPr>
                <w:rStyle w:val="PageNumber"/>
              </w:rPr>
              <w:t xml:space="preserve">Page </w:t>
            </w:r>
            <w:r w:rsidR="007D0D70" w:rsidRPr="00777C1B">
              <w:rPr>
                <w:rStyle w:val="PageNumber"/>
              </w:rPr>
              <w:fldChar w:fldCharType="begin"/>
            </w:r>
            <w:r w:rsidR="007D0D70" w:rsidRPr="00777C1B">
              <w:rPr>
                <w:rStyle w:val="PageNumber"/>
              </w:rPr>
              <w:instrText xml:space="preserve"> PAGE </w:instrText>
            </w:r>
            <w:r w:rsidR="007D0D70" w:rsidRPr="00777C1B">
              <w:rPr>
                <w:rStyle w:val="PageNumber"/>
              </w:rPr>
              <w:fldChar w:fldCharType="separate"/>
            </w:r>
            <w:r w:rsidR="007D0D70">
              <w:rPr>
                <w:rStyle w:val="PageNumber"/>
                <w:noProof/>
              </w:rPr>
              <w:t>20</w:t>
            </w:r>
            <w:r w:rsidR="007D0D70" w:rsidRPr="00777C1B">
              <w:rPr>
                <w:rStyle w:val="PageNumber"/>
              </w:rPr>
              <w:fldChar w:fldCharType="end"/>
            </w:r>
            <w:r w:rsidR="007D0D70" w:rsidRPr="00777C1B">
              <w:rPr>
                <w:rStyle w:val="PageNumber"/>
              </w:rPr>
              <w:t xml:space="preserve"> of </w:t>
            </w:r>
            <w:r w:rsidR="007D0D70" w:rsidRPr="00777C1B">
              <w:rPr>
                <w:rStyle w:val="PageNumber"/>
              </w:rPr>
              <w:fldChar w:fldCharType="begin"/>
            </w:r>
            <w:r w:rsidR="007D0D70" w:rsidRPr="00777C1B">
              <w:rPr>
                <w:rStyle w:val="PageNumber"/>
              </w:rPr>
              <w:instrText xml:space="preserve"> NUMPAGES  </w:instrText>
            </w:r>
            <w:r w:rsidR="007D0D70" w:rsidRPr="00777C1B">
              <w:rPr>
                <w:rStyle w:val="PageNumber"/>
              </w:rPr>
              <w:fldChar w:fldCharType="separate"/>
            </w:r>
            <w:r w:rsidR="007D0D70">
              <w:rPr>
                <w:rStyle w:val="PageNumber"/>
                <w:noProof/>
              </w:rPr>
              <w:t>28</w:t>
            </w:r>
            <w:r w:rsidR="007D0D70" w:rsidRPr="00777C1B">
              <w:rPr>
                <w:rStyle w:val="PageNumber"/>
              </w:rPr>
              <w:fldChar w:fldCharType="end"/>
            </w:r>
          </w:sdtContent>
        </w:sdt>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6C25B" w14:textId="77777777" w:rsidR="007D0D70" w:rsidRDefault="007D0D70" w:rsidP="00BD7D94">
    <w:pPr>
      <w:pStyle w:val="Footer"/>
    </w:pPr>
  </w:p>
  <w:p w14:paraId="1DFAF28E" w14:textId="77777777" w:rsidR="007D0D70" w:rsidRDefault="007D0D70" w:rsidP="00BD7D94">
    <w:pPr>
      <w:pStyle w:val="Footer"/>
    </w:pPr>
    <w:r>
      <w:t>TCEQ-10313 Class III Injection Well Area Permit Application</w:t>
    </w:r>
  </w:p>
  <w:p w14:paraId="3F37EEBA" w14:textId="77777777" w:rsidR="007D0D70" w:rsidRDefault="00A030D6" w:rsidP="00334CAD">
    <w:pPr>
      <w:pStyle w:val="Footer"/>
      <w:tabs>
        <w:tab w:val="left" w:pos="8730"/>
      </w:tabs>
    </w:pPr>
    <w:sdt>
      <w:sdtPr>
        <w:id w:val="-1859107884"/>
        <w:docPartObj>
          <w:docPartGallery w:val="Page Numbers (Bottom of Page)"/>
          <w:docPartUnique/>
        </w:docPartObj>
      </w:sdtPr>
      <w:sdtEndPr/>
      <w:sdtContent>
        <w:sdt>
          <w:sdtPr>
            <w:id w:val="1857993160"/>
            <w:docPartObj>
              <w:docPartGallery w:val="Page Numbers (Top of Page)"/>
              <w:docPartUnique/>
            </w:docPartObj>
          </w:sdtPr>
          <w:sdtEndPr/>
          <w:sdtContent>
            <w:r w:rsidR="007D0D70">
              <w:t xml:space="preserve">Revised November 1, 2022 </w:t>
            </w:r>
            <w:r w:rsidR="007D0D70">
              <w:tab/>
            </w:r>
            <w:r w:rsidR="007D0D70" w:rsidRPr="00777C1B">
              <w:rPr>
                <w:rStyle w:val="PageNumber"/>
              </w:rPr>
              <w:t xml:space="preserve">Page </w:t>
            </w:r>
            <w:r w:rsidR="007D0D70" w:rsidRPr="00777C1B">
              <w:rPr>
                <w:rStyle w:val="PageNumber"/>
              </w:rPr>
              <w:fldChar w:fldCharType="begin"/>
            </w:r>
            <w:r w:rsidR="007D0D70" w:rsidRPr="00777C1B">
              <w:rPr>
                <w:rStyle w:val="PageNumber"/>
              </w:rPr>
              <w:instrText xml:space="preserve"> PAGE </w:instrText>
            </w:r>
            <w:r w:rsidR="007D0D70" w:rsidRPr="00777C1B">
              <w:rPr>
                <w:rStyle w:val="PageNumber"/>
              </w:rPr>
              <w:fldChar w:fldCharType="separate"/>
            </w:r>
            <w:r w:rsidR="007D0D70">
              <w:rPr>
                <w:rStyle w:val="PageNumber"/>
                <w:noProof/>
              </w:rPr>
              <w:t>20</w:t>
            </w:r>
            <w:r w:rsidR="007D0D70" w:rsidRPr="00777C1B">
              <w:rPr>
                <w:rStyle w:val="PageNumber"/>
              </w:rPr>
              <w:fldChar w:fldCharType="end"/>
            </w:r>
            <w:r w:rsidR="007D0D70" w:rsidRPr="00777C1B">
              <w:rPr>
                <w:rStyle w:val="PageNumber"/>
              </w:rPr>
              <w:t xml:space="preserve"> of </w:t>
            </w:r>
            <w:r w:rsidR="007D0D70" w:rsidRPr="00777C1B">
              <w:rPr>
                <w:rStyle w:val="PageNumber"/>
              </w:rPr>
              <w:fldChar w:fldCharType="begin"/>
            </w:r>
            <w:r w:rsidR="007D0D70" w:rsidRPr="00777C1B">
              <w:rPr>
                <w:rStyle w:val="PageNumber"/>
              </w:rPr>
              <w:instrText xml:space="preserve"> NUMPAGES  </w:instrText>
            </w:r>
            <w:r w:rsidR="007D0D70" w:rsidRPr="00777C1B">
              <w:rPr>
                <w:rStyle w:val="PageNumber"/>
              </w:rPr>
              <w:fldChar w:fldCharType="separate"/>
            </w:r>
            <w:r w:rsidR="007D0D70">
              <w:rPr>
                <w:rStyle w:val="PageNumber"/>
                <w:noProof/>
              </w:rPr>
              <w:t>28</w:t>
            </w:r>
            <w:r w:rsidR="007D0D70" w:rsidRPr="00777C1B">
              <w:rPr>
                <w:rStyle w:val="PageNumber"/>
              </w:rPr>
              <w:fldChar w:fldCharType="end"/>
            </w:r>
          </w:sdtContent>
        </w:sdt>
      </w:sdtContent>
    </w:sdt>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F635C" w14:textId="77777777" w:rsidR="007D0D70" w:rsidRDefault="007D0D70" w:rsidP="00BD7D94">
    <w:pPr>
      <w:pStyle w:val="Footer"/>
    </w:pPr>
  </w:p>
  <w:p w14:paraId="4543A473" w14:textId="77777777" w:rsidR="007D0D70" w:rsidRDefault="007D0D70" w:rsidP="00BD7D94">
    <w:pPr>
      <w:pStyle w:val="Footer"/>
    </w:pPr>
    <w:r>
      <w:t>TCEQ-10313 Class III Injection Well Area Permit Application</w:t>
    </w:r>
  </w:p>
  <w:p w14:paraId="4F08BC6C" w14:textId="77777777" w:rsidR="007D0D70" w:rsidRDefault="00A030D6" w:rsidP="00334CAD">
    <w:pPr>
      <w:pStyle w:val="Footer"/>
      <w:tabs>
        <w:tab w:val="left" w:pos="8730"/>
      </w:tabs>
    </w:pPr>
    <w:sdt>
      <w:sdtPr>
        <w:id w:val="1336651803"/>
        <w:docPartObj>
          <w:docPartGallery w:val="Page Numbers (Bottom of Page)"/>
          <w:docPartUnique/>
        </w:docPartObj>
      </w:sdtPr>
      <w:sdtEndPr/>
      <w:sdtContent>
        <w:sdt>
          <w:sdtPr>
            <w:id w:val="1465309723"/>
            <w:docPartObj>
              <w:docPartGallery w:val="Page Numbers (Top of Page)"/>
              <w:docPartUnique/>
            </w:docPartObj>
          </w:sdtPr>
          <w:sdtEndPr/>
          <w:sdtContent>
            <w:r w:rsidR="007D0D70">
              <w:t xml:space="preserve">Revised November 1, 2022 </w:t>
            </w:r>
            <w:r w:rsidR="007D0D70">
              <w:tab/>
            </w:r>
            <w:r w:rsidR="007D0D70" w:rsidRPr="00777C1B">
              <w:rPr>
                <w:rStyle w:val="PageNumber"/>
              </w:rPr>
              <w:t xml:space="preserve">Page </w:t>
            </w:r>
            <w:r w:rsidR="007D0D70" w:rsidRPr="00777C1B">
              <w:rPr>
                <w:rStyle w:val="PageNumber"/>
              </w:rPr>
              <w:fldChar w:fldCharType="begin"/>
            </w:r>
            <w:r w:rsidR="007D0D70" w:rsidRPr="00777C1B">
              <w:rPr>
                <w:rStyle w:val="PageNumber"/>
              </w:rPr>
              <w:instrText xml:space="preserve"> PAGE </w:instrText>
            </w:r>
            <w:r w:rsidR="007D0D70" w:rsidRPr="00777C1B">
              <w:rPr>
                <w:rStyle w:val="PageNumber"/>
              </w:rPr>
              <w:fldChar w:fldCharType="separate"/>
            </w:r>
            <w:r w:rsidR="007D0D70">
              <w:rPr>
                <w:rStyle w:val="PageNumber"/>
                <w:noProof/>
              </w:rPr>
              <w:t>20</w:t>
            </w:r>
            <w:r w:rsidR="007D0D70" w:rsidRPr="00777C1B">
              <w:rPr>
                <w:rStyle w:val="PageNumber"/>
              </w:rPr>
              <w:fldChar w:fldCharType="end"/>
            </w:r>
            <w:r w:rsidR="007D0D70" w:rsidRPr="00777C1B">
              <w:rPr>
                <w:rStyle w:val="PageNumber"/>
              </w:rPr>
              <w:t xml:space="preserve"> of </w:t>
            </w:r>
            <w:r w:rsidR="007D0D70" w:rsidRPr="00777C1B">
              <w:rPr>
                <w:rStyle w:val="PageNumber"/>
              </w:rPr>
              <w:fldChar w:fldCharType="begin"/>
            </w:r>
            <w:r w:rsidR="007D0D70" w:rsidRPr="00777C1B">
              <w:rPr>
                <w:rStyle w:val="PageNumber"/>
              </w:rPr>
              <w:instrText xml:space="preserve"> NUMPAGES  </w:instrText>
            </w:r>
            <w:r w:rsidR="007D0D70" w:rsidRPr="00777C1B">
              <w:rPr>
                <w:rStyle w:val="PageNumber"/>
              </w:rPr>
              <w:fldChar w:fldCharType="separate"/>
            </w:r>
            <w:r w:rsidR="007D0D70">
              <w:rPr>
                <w:rStyle w:val="PageNumber"/>
                <w:noProof/>
              </w:rPr>
              <w:t>28</w:t>
            </w:r>
            <w:r w:rsidR="007D0D70" w:rsidRPr="00777C1B">
              <w:rPr>
                <w:rStyle w:val="PageNumber"/>
              </w:rPr>
              <w:fldChar w:fldCharType="end"/>
            </w:r>
          </w:sdtContent>
        </w:sdt>
      </w:sdtContent>
    </w:sdt>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424EF" w14:textId="77777777" w:rsidR="007D0D70" w:rsidRDefault="007D0D70" w:rsidP="00BD7D94">
    <w:pPr>
      <w:pStyle w:val="Footer"/>
    </w:pPr>
  </w:p>
  <w:p w14:paraId="1389BC32" w14:textId="77777777" w:rsidR="007D0D70" w:rsidRDefault="007D0D70" w:rsidP="00BD7D94">
    <w:pPr>
      <w:pStyle w:val="Footer"/>
    </w:pPr>
    <w:r>
      <w:t>TCEQ-10313 Class III Injection Well Area Permit Application</w:t>
    </w:r>
  </w:p>
  <w:p w14:paraId="260575B3" w14:textId="278FD7EC" w:rsidR="007D0D70" w:rsidRDefault="00A030D6" w:rsidP="00334CAD">
    <w:pPr>
      <w:pStyle w:val="Footer"/>
      <w:tabs>
        <w:tab w:val="left" w:pos="8730"/>
      </w:tabs>
    </w:pPr>
    <w:sdt>
      <w:sdtPr>
        <w:id w:val="1541631489"/>
        <w:docPartObj>
          <w:docPartGallery w:val="Page Numbers (Bottom of Page)"/>
          <w:docPartUnique/>
        </w:docPartObj>
      </w:sdtPr>
      <w:sdtEndPr/>
      <w:sdtContent>
        <w:sdt>
          <w:sdtPr>
            <w:id w:val="1816610067"/>
            <w:docPartObj>
              <w:docPartGallery w:val="Page Numbers (Top of Page)"/>
              <w:docPartUnique/>
            </w:docPartObj>
          </w:sdtPr>
          <w:sdtEndPr/>
          <w:sdtContent>
            <w:r w:rsidR="007D0D70">
              <w:t xml:space="preserve">Revised November 1, 2022 </w:t>
            </w:r>
            <w:r w:rsidR="007D0D70">
              <w:tab/>
            </w:r>
            <w:r w:rsidR="007D0D70" w:rsidRPr="00777C1B">
              <w:rPr>
                <w:rStyle w:val="PageNumber"/>
              </w:rPr>
              <w:t xml:space="preserve">Page </w:t>
            </w:r>
            <w:r w:rsidR="007D0D70" w:rsidRPr="00777C1B">
              <w:rPr>
                <w:rStyle w:val="PageNumber"/>
              </w:rPr>
              <w:fldChar w:fldCharType="begin"/>
            </w:r>
            <w:r w:rsidR="007D0D70" w:rsidRPr="00777C1B">
              <w:rPr>
                <w:rStyle w:val="PageNumber"/>
              </w:rPr>
              <w:instrText xml:space="preserve"> PAGE </w:instrText>
            </w:r>
            <w:r w:rsidR="007D0D70" w:rsidRPr="00777C1B">
              <w:rPr>
                <w:rStyle w:val="PageNumber"/>
              </w:rPr>
              <w:fldChar w:fldCharType="separate"/>
            </w:r>
            <w:r w:rsidR="007D0D70">
              <w:rPr>
                <w:rStyle w:val="PageNumber"/>
                <w:noProof/>
              </w:rPr>
              <w:t>20</w:t>
            </w:r>
            <w:r w:rsidR="007D0D70" w:rsidRPr="00777C1B">
              <w:rPr>
                <w:rStyle w:val="PageNumber"/>
              </w:rPr>
              <w:fldChar w:fldCharType="end"/>
            </w:r>
            <w:r w:rsidR="007D0D70" w:rsidRPr="00777C1B">
              <w:rPr>
                <w:rStyle w:val="PageNumber"/>
              </w:rPr>
              <w:t xml:space="preserve"> of </w:t>
            </w:r>
            <w:r w:rsidR="007D0D70" w:rsidRPr="00777C1B">
              <w:rPr>
                <w:rStyle w:val="PageNumber"/>
              </w:rPr>
              <w:fldChar w:fldCharType="begin"/>
            </w:r>
            <w:r w:rsidR="007D0D70" w:rsidRPr="00777C1B">
              <w:rPr>
                <w:rStyle w:val="PageNumber"/>
              </w:rPr>
              <w:instrText xml:space="preserve"> NUMPAGES  </w:instrText>
            </w:r>
            <w:r w:rsidR="007D0D70" w:rsidRPr="00777C1B">
              <w:rPr>
                <w:rStyle w:val="PageNumber"/>
              </w:rPr>
              <w:fldChar w:fldCharType="separate"/>
            </w:r>
            <w:r w:rsidR="007D0D70">
              <w:rPr>
                <w:rStyle w:val="PageNumber"/>
                <w:noProof/>
              </w:rPr>
              <w:t>28</w:t>
            </w:r>
            <w:r w:rsidR="007D0D70" w:rsidRPr="00777C1B">
              <w:rPr>
                <w:rStyle w:val="PageNumber"/>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CD6B3E" w14:textId="77777777" w:rsidR="00712321" w:rsidRDefault="00712321">
      <w:r>
        <w:separator/>
      </w:r>
    </w:p>
  </w:footnote>
  <w:footnote w:type="continuationSeparator" w:id="0">
    <w:p w14:paraId="17079E77" w14:textId="77777777" w:rsidR="00712321" w:rsidRDefault="00712321">
      <w:r>
        <w:continuationSeparator/>
      </w:r>
    </w:p>
  </w:footnote>
  <w:footnote w:id="1">
    <w:p w14:paraId="3D1F6503" w14:textId="01731234" w:rsidR="008D6997" w:rsidRDefault="008D6997" w:rsidP="008D6997">
      <w:pPr>
        <w:pStyle w:val="FootnoteText"/>
      </w:pPr>
      <w:r>
        <w:rPr>
          <w:rStyle w:val="FootnoteReference"/>
        </w:rPr>
        <w:footnoteRef/>
      </w:r>
      <w:r w:rsidRPr="001B2409">
        <w:t xml:space="preserve"> </w:t>
      </w:r>
      <w:hyperlink r:id="rId1" w:history="1">
        <w:r w:rsidR="00022833" w:rsidRPr="00022833">
          <w:rPr>
            <w:rStyle w:val="Hyperlink"/>
          </w:rPr>
          <w:t>https://texreg.sos.state.tx.us/public/readtac$ext.ViewTAC?tac_view=3&amp;ti=30&amp;pt=1</w:t>
        </w:r>
      </w:hyperlink>
      <w:r>
        <w:t xml:space="preserve"> </w:t>
      </w:r>
    </w:p>
  </w:footnote>
  <w:footnote w:id="2">
    <w:p w14:paraId="00512A38" w14:textId="2418689A" w:rsidR="004112FC" w:rsidRDefault="004112FC">
      <w:pPr>
        <w:pStyle w:val="FootnoteText"/>
      </w:pPr>
      <w:r>
        <w:rPr>
          <w:rStyle w:val="FootnoteReference"/>
        </w:rPr>
        <w:footnoteRef/>
      </w:r>
      <w:r>
        <w:t xml:space="preserve"> </w:t>
      </w:r>
      <w:hyperlink r:id="rId2" w:history="1">
        <w:r w:rsidR="00A96222" w:rsidRPr="005B4801">
          <w:rPr>
            <w:rStyle w:val="Hyperlink"/>
          </w:rPr>
          <w:t>https://www3.tceq.texas.gov/epay/</w:t>
        </w:r>
      </w:hyperlink>
      <w:r w:rsidR="00A96222">
        <w:t xml:space="preserve"> </w:t>
      </w:r>
    </w:p>
  </w:footnote>
  <w:footnote w:id="3">
    <w:p w14:paraId="69698374" w14:textId="147A565E" w:rsidR="00B45676" w:rsidRDefault="00B45676" w:rsidP="00A76A3A">
      <w:pPr>
        <w:pStyle w:val="FootnoteText"/>
      </w:pPr>
      <w:r>
        <w:rPr>
          <w:rStyle w:val="FootnoteReference"/>
        </w:rPr>
        <w:footnoteRef/>
      </w:r>
      <w:r>
        <w:t xml:space="preserve"> </w:t>
      </w:r>
      <w:hyperlink r:id="rId3" w:history="1">
        <w:r w:rsidR="000547EA" w:rsidRPr="005865B0">
          <w:rPr>
            <w:rStyle w:val="Hyperlink"/>
          </w:rPr>
          <w:t>https://www.pels.texas.gov/</w:t>
        </w:r>
      </w:hyperlink>
      <w:r w:rsidR="00F27C1A">
        <w:t xml:space="preserve"> </w:t>
      </w:r>
    </w:p>
  </w:footnote>
  <w:footnote w:id="4">
    <w:p w14:paraId="0B8F15D4" w14:textId="4957D253" w:rsidR="004A08A1" w:rsidRDefault="004A08A1">
      <w:pPr>
        <w:pStyle w:val="FootnoteText"/>
      </w:pPr>
      <w:r>
        <w:rPr>
          <w:rStyle w:val="FootnoteReference"/>
        </w:rPr>
        <w:footnoteRef/>
      </w:r>
      <w:r>
        <w:t xml:space="preserve"> </w:t>
      </w:r>
      <w:hyperlink r:id="rId4" w:history="1">
        <w:r w:rsidR="00481145" w:rsidRPr="00481145">
          <w:rPr>
            <w:rStyle w:val="Hyperlink"/>
          </w:rPr>
          <w:t>https://www.tbpg.state.tx.us/</w:t>
        </w:r>
      </w:hyperlink>
      <w:r>
        <w:t xml:space="preserve"> </w:t>
      </w:r>
    </w:p>
  </w:footnote>
  <w:footnote w:id="5">
    <w:p w14:paraId="17CBDCFF" w14:textId="77777777" w:rsidR="00D65272" w:rsidRDefault="00D65272" w:rsidP="00D65272">
      <w:pPr>
        <w:pStyle w:val="FootnoteText"/>
        <w:ind w:left="180" w:hanging="180"/>
      </w:pPr>
      <w:r>
        <w:rPr>
          <w:rStyle w:val="FootnoteReference"/>
        </w:rPr>
        <w:footnoteRef/>
      </w:r>
      <w:r>
        <w:t xml:space="preserve"> </w:t>
      </w:r>
      <w:hyperlink r:id="rId5" w:history="1">
        <w:r>
          <w:rPr>
            <w:rStyle w:val="Hyperlink"/>
          </w:rPr>
          <w:t>https://www.tceq.texas.gov/permitting/radmat/uic_permits</w:t>
        </w:r>
      </w:hyperlink>
    </w:p>
  </w:footnote>
  <w:footnote w:id="6">
    <w:p w14:paraId="2A795D4C" w14:textId="657C914D" w:rsidR="00026BD7" w:rsidRDefault="00026BD7">
      <w:pPr>
        <w:pStyle w:val="FootnoteText"/>
      </w:pPr>
      <w:r>
        <w:rPr>
          <w:rStyle w:val="FootnoteReference"/>
        </w:rPr>
        <w:footnoteRef/>
      </w:r>
      <w:r>
        <w:t xml:space="preserve"> </w:t>
      </w:r>
      <w:hyperlink r:id="rId6" w:history="1">
        <w:r w:rsidRPr="006401D1">
          <w:rPr>
            <w:rStyle w:val="Hyperlink"/>
          </w:rPr>
          <w:t>https://www.tceq.texas.gov/downloads/permitting/central-registry-docs/10400-core-data-form.docx</w:t>
        </w:r>
      </w:hyperlink>
    </w:p>
  </w:footnote>
  <w:footnote w:id="7">
    <w:p w14:paraId="6308A0F7" w14:textId="3B828F7C" w:rsidR="0002352A" w:rsidRDefault="0002352A">
      <w:pPr>
        <w:pStyle w:val="FootnoteText"/>
      </w:pPr>
      <w:r>
        <w:rPr>
          <w:rStyle w:val="FootnoteReference"/>
        </w:rPr>
        <w:footnoteRef/>
      </w:r>
      <w:r>
        <w:t xml:space="preserve"> </w:t>
      </w:r>
      <w:hyperlink r:id="rId7" w:history="1">
        <w:r w:rsidR="00440022" w:rsidRPr="005B4801">
          <w:rPr>
            <w:rStyle w:val="Hyperlink"/>
          </w:rPr>
          <w:t>https://www.tceq.texas.gov/downloads/permitting/central-registry-docs/10400-core-data-form-instructions.pdf</w:t>
        </w:r>
      </w:hyperlink>
      <w:r w:rsidR="00440022">
        <w:t xml:space="preserve"> </w:t>
      </w:r>
    </w:p>
  </w:footnote>
  <w:footnote w:id="8">
    <w:p w14:paraId="732FE9BE" w14:textId="5F3AD69B" w:rsidR="00C16A6C" w:rsidRDefault="00C16A6C">
      <w:pPr>
        <w:pStyle w:val="FootnoteText"/>
      </w:pPr>
      <w:r>
        <w:rPr>
          <w:rStyle w:val="FootnoteReference"/>
        </w:rPr>
        <w:footnoteRef/>
      </w:r>
      <w:r>
        <w:t xml:space="preserve"> </w:t>
      </w:r>
      <w:hyperlink r:id="rId8" w:history="1">
        <w:r w:rsidR="00066EC9" w:rsidRPr="00EA2C68">
          <w:rPr>
            <w:rStyle w:val="Hyperlink"/>
          </w:rPr>
          <w:t>http</w:t>
        </w:r>
        <w:r w:rsidR="00066EC9">
          <w:rPr>
            <w:rStyle w:val="Hyperlink"/>
          </w:rPr>
          <w:t>s</w:t>
        </w:r>
        <w:r w:rsidR="00066EC9" w:rsidRPr="00EA2C68">
          <w:rPr>
            <w:rStyle w:val="Hyperlink"/>
          </w:rPr>
          <w:t>://www.glo.texas.gov/coast/coastal-management/forms/files/CoastalBoundaryMap.pdf</w:t>
        </w:r>
      </w:hyperlink>
      <w:r w:rsidR="00161272">
        <w:t xml:space="preserve"> </w:t>
      </w:r>
    </w:p>
  </w:footnote>
  <w:footnote w:id="9">
    <w:p w14:paraId="7DAFB9C1" w14:textId="77777777" w:rsidR="00A73A79" w:rsidRDefault="00A73A79" w:rsidP="00A73A79">
      <w:pPr>
        <w:pStyle w:val="FootnoteText"/>
      </w:pPr>
      <w:r>
        <w:rPr>
          <w:rStyle w:val="FootnoteReference"/>
        </w:rPr>
        <w:footnoteRef/>
      </w:r>
      <w:r>
        <w:t xml:space="preserve"> </w:t>
      </w:r>
      <w:hyperlink r:id="rId9" w:history="1">
        <w:r w:rsidRPr="003C1897">
          <w:rPr>
            <w:rStyle w:val="Hyperlink"/>
          </w:rPr>
          <w:t>https://www.tceq.texas.gov/downloads/agency/decisions/hearings/environmental-equity/pip-form-tceq-20960.pdf</w:t>
        </w:r>
      </w:hyperlink>
      <w:r>
        <w:t xml:space="preserve"> </w:t>
      </w:r>
    </w:p>
  </w:footnote>
  <w:footnote w:id="10">
    <w:p w14:paraId="59760AD6" w14:textId="77777777" w:rsidR="00A73A79" w:rsidRDefault="00A73A79" w:rsidP="00A73A79">
      <w:pPr>
        <w:pStyle w:val="FootnoteText"/>
      </w:pPr>
      <w:r>
        <w:rPr>
          <w:rStyle w:val="FootnoteReference"/>
        </w:rPr>
        <w:footnoteRef/>
      </w:r>
      <w:r>
        <w:t xml:space="preserve"> </w:t>
      </w:r>
      <w:hyperlink r:id="rId10" w:history="1">
        <w:r w:rsidRPr="003723C8">
          <w:rPr>
            <w:rStyle w:val="Hyperlink"/>
          </w:rPr>
          <w:t>https://www.tceq.texas.gov/downloads/agency/decisions/hearings/environmental-equity/instructions-for-pip-form-tceq-20960.pdf</w:t>
        </w:r>
      </w:hyperlink>
    </w:p>
  </w:footnote>
  <w:footnote w:id="11">
    <w:p w14:paraId="208A98F9" w14:textId="77777777" w:rsidR="00A73A79" w:rsidRDefault="00A73A79" w:rsidP="00A73A79">
      <w:pPr>
        <w:pStyle w:val="FootnoteText"/>
      </w:pPr>
      <w:r>
        <w:rPr>
          <w:rStyle w:val="FootnoteReference"/>
        </w:rPr>
        <w:footnoteRef/>
      </w:r>
      <w:r>
        <w:t xml:space="preserve"> </w:t>
      </w:r>
      <w:hyperlink r:id="rId11" w:history="1">
        <w:r w:rsidRPr="0051167E">
          <w:rPr>
            <w:rStyle w:val="Hyperlink"/>
          </w:rPr>
          <w:t>https://www.tceq.texas.gov/agency/decisions/participation/title-vi-compliance</w:t>
        </w:r>
      </w:hyperlink>
    </w:p>
  </w:footnote>
  <w:footnote w:id="12">
    <w:p w14:paraId="001B4B26" w14:textId="77777777" w:rsidR="00A73A79" w:rsidRDefault="00A73A79" w:rsidP="00A73A79">
      <w:pPr>
        <w:pStyle w:val="FootnoteText"/>
      </w:pPr>
      <w:r>
        <w:rPr>
          <w:rStyle w:val="FootnoteReference"/>
        </w:rPr>
        <w:footnoteRef/>
      </w:r>
      <w:r>
        <w:t xml:space="preserve"> </w:t>
      </w:r>
      <w:hyperlink r:id="rId12" w:history="1">
        <w:r w:rsidRPr="0051167E">
          <w:rPr>
            <w:rStyle w:val="Hyperlink"/>
          </w:rPr>
          <w:t>https://www.tceq.texas.gov/downloads/agency/decisions/participation/public-participation-plan-gi-607.pdf</w:t>
        </w:r>
      </w:hyperlink>
    </w:p>
  </w:footnote>
  <w:footnote w:id="13">
    <w:p w14:paraId="588AD6A9" w14:textId="2EE99D44" w:rsidR="008154D6" w:rsidRDefault="008154D6">
      <w:pPr>
        <w:pStyle w:val="FootnoteText"/>
      </w:pPr>
      <w:r>
        <w:rPr>
          <w:rStyle w:val="FootnoteReference"/>
        </w:rPr>
        <w:footnoteRef/>
      </w:r>
      <w:r>
        <w:t xml:space="preserve"> </w:t>
      </w:r>
      <w:hyperlink r:id="rId13" w:history="1">
        <w:r w:rsidRPr="00A8491C">
          <w:rPr>
            <w:rStyle w:val="Hyperlink"/>
          </w:rPr>
          <w:t>https://www.tceq.texas.gov/downloads/permitting/radioactive-materials/uic/technical-guideline-ii-hydrologic-testing.docx</w:t>
        </w:r>
      </w:hyperlink>
      <w:r>
        <w:t xml:space="preserve"> </w:t>
      </w:r>
    </w:p>
  </w:footnote>
  <w:footnote w:id="14">
    <w:p w14:paraId="0AB2EB57" w14:textId="13271A64" w:rsidR="001B612E" w:rsidRDefault="001B612E">
      <w:pPr>
        <w:pStyle w:val="FootnoteText"/>
      </w:pPr>
      <w:r>
        <w:rPr>
          <w:rStyle w:val="FootnoteReference"/>
        </w:rPr>
        <w:footnoteRef/>
      </w:r>
      <w:r>
        <w:t xml:space="preserve"> </w:t>
      </w:r>
      <w:hyperlink r:id="rId14" w:history="1">
        <w:r w:rsidR="00E51F56" w:rsidRPr="00525C6E">
          <w:rPr>
            <w:rStyle w:val="Hyperlink"/>
          </w:rPr>
          <w:t>https://www.tceq.texas.gov/downloads/permitting/radioactive-materials/uic/technical-guideline-iii-fluid-handling.docx</w:t>
        </w:r>
      </w:hyperlink>
      <w:r w:rsidR="00E51F56">
        <w:t xml:space="preserve"> </w:t>
      </w:r>
    </w:p>
  </w:footnote>
  <w:footnote w:id="15">
    <w:p w14:paraId="7D18A6A6" w14:textId="16919A19" w:rsidR="00C86CBA" w:rsidRPr="00DA377A" w:rsidRDefault="00C86CBA" w:rsidP="00C86CBA">
      <w:pPr>
        <w:pStyle w:val="FootnoteText"/>
      </w:pPr>
      <w:r>
        <w:rPr>
          <w:rStyle w:val="FootnoteReference"/>
        </w:rPr>
        <w:footnoteRef/>
      </w:r>
      <w:r>
        <w:t xml:space="preserve"> </w:t>
      </w:r>
      <w:hyperlink r:id="rId15" w:history="1">
        <w:r w:rsidR="006D2EF2" w:rsidRPr="00525C6E">
          <w:rPr>
            <w:rStyle w:val="Hyperlink"/>
          </w:rPr>
          <w:t>https://www.tceq.texas.gov/downloads/compliance/labs/tx-nelap-lab-list.docx/</w:t>
        </w:r>
      </w:hyperlink>
      <w:r w:rsidR="00DA377A">
        <w:t xml:space="preserve">    </w:t>
      </w:r>
    </w:p>
  </w:footnote>
  <w:footnote w:id="16">
    <w:p w14:paraId="70B81536" w14:textId="497EDB4D" w:rsidR="00C86CBA" w:rsidRDefault="00C86CBA" w:rsidP="00C86CBA">
      <w:pPr>
        <w:pStyle w:val="FootnoteText"/>
      </w:pPr>
      <w:r>
        <w:rPr>
          <w:rStyle w:val="FootnoteReference"/>
        </w:rPr>
        <w:footnoteRef/>
      </w:r>
      <w:r>
        <w:t xml:space="preserve"> </w:t>
      </w:r>
      <w:hyperlink r:id="rId16" w:history="1">
        <w:r w:rsidR="00DA377A" w:rsidRPr="00525C6E">
          <w:rPr>
            <w:rStyle w:val="Hyperlink"/>
          </w:rPr>
          <w:t>https://www.tceq.texas.gov/permitting/waste_permits/ihw_permits/qapp.html</w:t>
        </w:r>
      </w:hyperlink>
      <w:r w:rsidR="00DA377A">
        <w:t xml:space="preserve">   </w:t>
      </w:r>
    </w:p>
    <w:p w14:paraId="611299A6" w14:textId="77777777" w:rsidR="00C86CBA" w:rsidRPr="00DB4FB7" w:rsidRDefault="00C86CBA" w:rsidP="00C86CBA">
      <w:pPr>
        <w:pStyle w:val="FootnoteTextFeesCosts"/>
        <w:rPr>
          <w:rStyle w:val="Strong"/>
          <w:b w:val="0"/>
          <w:bCs w:val="0"/>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7D64C" w14:textId="77777777" w:rsidR="007D0D70" w:rsidRDefault="007D0D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FF925" w14:textId="77777777" w:rsidR="007D0D70" w:rsidRDefault="007D0D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88BED" w14:textId="77777777" w:rsidR="007D0D70" w:rsidRDefault="007D0D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FF2A9916"/>
    <w:lvl w:ilvl="0">
      <w:start w:val="1"/>
      <w:numFmt w:val="upperLetter"/>
      <w:lvlText w:val="%1."/>
      <w:lvlJc w:val="left"/>
      <w:pPr>
        <w:tabs>
          <w:tab w:val="num" w:pos="1440"/>
        </w:tabs>
        <w:ind w:left="1440" w:hanging="720"/>
      </w:pPr>
      <w:rPr>
        <w:rFonts w:cs="Times New Roman" w:hint="default"/>
        <w:b w:val="0"/>
        <w:bCs w:val="0"/>
        <w:i w:val="0"/>
        <w:iCs w:val="0"/>
        <w:caps w:val="0"/>
        <w:smallCaps w:val="0"/>
        <w:strike w:val="0"/>
        <w:dstrike w:val="0"/>
        <w:vanish w:val="0"/>
        <w:color w:val="auto"/>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FFFFFF7F"/>
    <w:multiLevelType w:val="singleLevel"/>
    <w:tmpl w:val="F7BC9820"/>
    <w:lvl w:ilvl="0">
      <w:start w:val="1"/>
      <w:numFmt w:val="decimal"/>
      <w:lvlText w:val="%1."/>
      <w:lvlJc w:val="left"/>
      <w:pPr>
        <w:tabs>
          <w:tab w:val="num" w:pos="720"/>
        </w:tabs>
        <w:ind w:left="720" w:hanging="720"/>
      </w:pPr>
      <w:rPr>
        <w:rFonts w:cs="Times New Roman" w:hint="default"/>
      </w:rPr>
    </w:lvl>
  </w:abstractNum>
  <w:abstractNum w:abstractNumId="2" w15:restartNumberingAfterBreak="0">
    <w:nsid w:val="FFFFFF80"/>
    <w:multiLevelType w:val="singleLevel"/>
    <w:tmpl w:val="12AC9A72"/>
    <w:lvl w:ilvl="0">
      <w:start w:val="1"/>
      <w:numFmt w:val="bullet"/>
      <w:pStyle w:val="ListBullet4"/>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19E0FB14"/>
    <w:lvl w:ilvl="0">
      <w:start w:val="1"/>
      <w:numFmt w:val="bullet"/>
      <w:pStyle w:val="ListBullet3"/>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38709756"/>
    <w:lvl w:ilvl="0">
      <w:start w:val="1"/>
      <w:numFmt w:val="bullet"/>
      <w:pStyle w:val="ListBullet2"/>
      <w:lvlText w:val=""/>
      <w:lvlJc w:val="left"/>
      <w:pPr>
        <w:tabs>
          <w:tab w:val="num" w:pos="1080"/>
        </w:tabs>
        <w:ind w:left="1080" w:hanging="360"/>
      </w:pPr>
      <w:rPr>
        <w:rFonts w:ascii="Symbol" w:hAnsi="Symbol" w:hint="default"/>
      </w:rPr>
    </w:lvl>
  </w:abstractNum>
  <w:abstractNum w:abstractNumId="5" w15:restartNumberingAfterBreak="0">
    <w:nsid w:val="FFFFFF83"/>
    <w:multiLevelType w:val="singleLevel"/>
    <w:tmpl w:val="931C2392"/>
    <w:lvl w:ilvl="0">
      <w:start w:val="1"/>
      <w:numFmt w:val="bullet"/>
      <w:pStyle w:val="ListBullet"/>
      <w:lvlText w:val=""/>
      <w:lvlJc w:val="left"/>
      <w:pPr>
        <w:tabs>
          <w:tab w:val="num" w:pos="720"/>
        </w:tabs>
        <w:ind w:left="720" w:hanging="360"/>
      </w:pPr>
      <w:rPr>
        <w:rFonts w:ascii="Symbol" w:hAnsi="Symbol" w:hint="default"/>
      </w:rPr>
    </w:lvl>
  </w:abstractNum>
  <w:abstractNum w:abstractNumId="6" w15:restartNumberingAfterBreak="0">
    <w:nsid w:val="FFFFFF89"/>
    <w:multiLevelType w:val="singleLevel"/>
    <w:tmpl w:val="58984FC0"/>
    <w:lvl w:ilvl="0">
      <w:start w:val="1"/>
      <w:numFmt w:val="decimal"/>
      <w:pStyle w:val="ListNumber2"/>
      <w:lvlText w:val="%1."/>
      <w:lvlJc w:val="left"/>
      <w:pPr>
        <w:ind w:left="360" w:hanging="360"/>
      </w:pPr>
      <w:rPr>
        <w:rFonts w:hint="default"/>
      </w:rPr>
    </w:lvl>
  </w:abstractNum>
  <w:abstractNum w:abstractNumId="7" w15:restartNumberingAfterBreak="0">
    <w:nsid w:val="00000001"/>
    <w:multiLevelType w:val="multilevel"/>
    <w:tmpl w:val="322C3BA8"/>
    <w:name w:val="ParaNumbers1"/>
    <w:lvl w:ilvl="0">
      <w:start w:val="1"/>
      <w:numFmt w:val="decimal"/>
      <w:lvlText w:val="%1."/>
      <w:lvlJc w:val="left"/>
      <w:rPr>
        <w:rFonts w:cs="Times New Roman"/>
      </w:rPr>
    </w:lvl>
    <w:lvl w:ilvl="1">
      <w:start w:val="1"/>
      <w:numFmt w:val="lowerLetter"/>
      <w:lvlText w:val="%2."/>
      <w:lvlJc w:val="left"/>
      <w:rPr>
        <w:rFonts w:cs="Times New Roman"/>
      </w:rPr>
    </w:lvl>
    <w:lvl w:ilvl="2">
      <w:start w:val="1"/>
      <w:numFmt w:val="lowerRoman"/>
      <w:lvlText w:val="%3."/>
      <w:lvlJc w:val="left"/>
      <w:rPr>
        <w:rFonts w:cs="Times New Roman"/>
      </w:rPr>
    </w:lvl>
    <w:lvl w:ilvl="3">
      <w:start w:val="1"/>
      <w:numFmt w:val="decimal"/>
      <w:lvlText w:val="(%4)"/>
      <w:lvlJc w:val="left"/>
      <w:rPr>
        <w:rFonts w:cs="Times New Roman"/>
      </w:rPr>
    </w:lvl>
    <w:lvl w:ilvl="4">
      <w:start w:val="1"/>
      <w:numFmt w:val="lowerLetter"/>
      <w:lvlText w:val="(%5)"/>
      <w:lvlJc w:val="left"/>
      <w:rPr>
        <w:rFonts w:cs="Times New Roman"/>
      </w:rPr>
    </w:lvl>
    <w:lvl w:ilvl="5">
      <w:start w:val="1"/>
      <w:numFmt w:val="lowerRoman"/>
      <w:lvlText w:val="(%6)"/>
      <w:lvlJc w:val="left"/>
      <w:rPr>
        <w:rFonts w:cs="Times New Roman"/>
      </w:rPr>
    </w:lvl>
    <w:lvl w:ilvl="6">
      <w:start w:val="1"/>
      <w:numFmt w:val="decimal"/>
      <w:lvlText w:val="%7)"/>
      <w:lvlJc w:val="left"/>
      <w:rPr>
        <w:rFonts w:cs="Times New Roman"/>
      </w:rPr>
    </w:lvl>
    <w:lvl w:ilvl="7">
      <w:start w:val="1"/>
      <w:numFmt w:val="lowerLetter"/>
      <w:lvlText w:val="%8)"/>
      <w:lvlJc w:val="left"/>
      <w:rPr>
        <w:rFonts w:cs="Times New Roman"/>
      </w:rPr>
    </w:lvl>
    <w:lvl w:ilvl="8">
      <w:numFmt w:val="decimal"/>
      <w:lvlText w:val=""/>
      <w:lvlJc w:val="left"/>
      <w:rPr>
        <w:rFonts w:cs="Times New Roman"/>
      </w:rPr>
    </w:lvl>
  </w:abstractNum>
  <w:abstractNum w:abstractNumId="8" w15:restartNumberingAfterBreak="0">
    <w:nsid w:val="00000005"/>
    <w:multiLevelType w:val="multilevel"/>
    <w:tmpl w:val="F9D4FCFC"/>
    <w:name w:val="Outline"/>
    <w:lvl w:ilvl="0">
      <w:start w:val="1"/>
      <w:numFmt w:val="upperRoman"/>
      <w:lvlText w:val="%1."/>
      <w:lvlJc w:val="left"/>
      <w:rPr>
        <w:rFonts w:cs="Times New Roman"/>
      </w:rPr>
    </w:lvl>
    <w:lvl w:ilvl="1">
      <w:start w:val="1"/>
      <w:numFmt w:val="upperLetter"/>
      <w:lvlText w:val="%2."/>
      <w:lvlJc w:val="left"/>
      <w:rPr>
        <w:rFonts w:cs="Times New Roman"/>
      </w:rPr>
    </w:lvl>
    <w:lvl w:ilvl="2">
      <w:start w:val="1"/>
      <w:numFmt w:val="decimal"/>
      <w:lvlText w:val="%3."/>
      <w:lvlJc w:val="left"/>
      <w:rPr>
        <w:rFonts w:cs="Times New Roman"/>
      </w:rPr>
    </w:lvl>
    <w:lvl w:ilvl="3">
      <w:start w:val="1"/>
      <w:numFmt w:val="lowerLetter"/>
      <w:lvlText w:val="%4."/>
      <w:lvlJc w:val="left"/>
      <w:rPr>
        <w:rFonts w:cs="Times New Roman"/>
      </w:rPr>
    </w:lvl>
    <w:lvl w:ilvl="4">
      <w:start w:val="1"/>
      <w:numFmt w:val="lowerRoman"/>
      <w:lvlText w:val="%5."/>
      <w:lvlJc w:val="left"/>
      <w:rPr>
        <w:rFonts w:cs="Times New Roman"/>
      </w:rPr>
    </w:lvl>
    <w:lvl w:ilvl="5">
      <w:start w:val="1"/>
      <w:numFmt w:val="lowerLetter"/>
      <w:lvlText w:val="(%6)"/>
      <w:lvlJc w:val="left"/>
      <w:rPr>
        <w:rFonts w:cs="Times New Roman"/>
      </w:rPr>
    </w:lvl>
    <w:lvl w:ilvl="6">
      <w:start w:val="1"/>
      <w:numFmt w:val="lowerRoman"/>
      <w:lvlText w:val="%7)"/>
      <w:lvlJc w:val="left"/>
      <w:rPr>
        <w:rFonts w:cs="Times New Roman"/>
      </w:rPr>
    </w:lvl>
    <w:lvl w:ilvl="7">
      <w:start w:val="1"/>
      <w:numFmt w:val="lowerLetter"/>
      <w:lvlText w:val="%8)"/>
      <w:lvlJc w:val="left"/>
      <w:rPr>
        <w:rFonts w:cs="Times New Roman"/>
      </w:rPr>
    </w:lvl>
    <w:lvl w:ilvl="8">
      <w:numFmt w:val="decimal"/>
      <w:lvlText w:val=""/>
      <w:lvlJc w:val="left"/>
      <w:rPr>
        <w:rFonts w:cs="Times New Roman"/>
      </w:rPr>
    </w:lvl>
  </w:abstractNum>
  <w:abstractNum w:abstractNumId="9" w15:restartNumberingAfterBreak="0">
    <w:nsid w:val="02A52E5E"/>
    <w:multiLevelType w:val="singleLevel"/>
    <w:tmpl w:val="7C6CCAC6"/>
    <w:lvl w:ilvl="0">
      <w:start w:val="1"/>
      <w:numFmt w:val="upperLetter"/>
      <w:lvlText w:val="%1."/>
      <w:lvlJc w:val="left"/>
      <w:pPr>
        <w:tabs>
          <w:tab w:val="num" w:pos="1440"/>
        </w:tabs>
        <w:ind w:left="1440" w:hanging="720"/>
      </w:pPr>
      <w:rPr>
        <w:rFonts w:cs="Times New Roman" w:hint="default"/>
        <w:b w:val="0"/>
        <w:bCs w:val="0"/>
        <w:i w:val="0"/>
        <w:iCs w:val="0"/>
        <w:caps w:val="0"/>
        <w:smallCaps w:val="0"/>
        <w:strike w:val="0"/>
        <w:dstrike w:val="0"/>
        <w:vanish w:val="0"/>
        <w:color w:val="auto"/>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 w15:restartNumberingAfterBreak="0">
    <w:nsid w:val="0A895705"/>
    <w:multiLevelType w:val="hybridMultilevel"/>
    <w:tmpl w:val="41E8DC24"/>
    <w:lvl w:ilvl="0" w:tplc="EABCF2DA">
      <w:start w:val="1"/>
      <w:numFmt w:val="decimal"/>
      <w:pStyle w:val="listnumber7"/>
      <w:lvlText w:val="(%1) "/>
      <w:lvlJc w:val="center"/>
      <w:pPr>
        <w:tabs>
          <w:tab w:val="num" w:pos="1800"/>
        </w:tabs>
        <w:ind w:left="1800" w:hanging="720"/>
      </w:pPr>
      <w:rPr>
        <w:rFonts w:cs="Times New Roman" w:hint="default"/>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1" w15:restartNumberingAfterBreak="0">
    <w:nsid w:val="0F491536"/>
    <w:multiLevelType w:val="hybridMultilevel"/>
    <w:tmpl w:val="636CAE84"/>
    <w:lvl w:ilvl="0" w:tplc="04090017">
      <w:start w:val="1"/>
      <w:numFmt w:val="lowerLetter"/>
      <w:lvlText w:val="%1)"/>
      <w:lvlJc w:val="left"/>
      <w:pPr>
        <w:ind w:left="720" w:hanging="360"/>
      </w:pPr>
    </w:lvl>
    <w:lvl w:ilvl="1" w:tplc="97F2C7C6">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1A001B"/>
    <w:multiLevelType w:val="hybridMultilevel"/>
    <w:tmpl w:val="FF3A068A"/>
    <w:lvl w:ilvl="0" w:tplc="335E1FD6">
      <w:start w:val="1"/>
      <w:numFmt w:val="lowerLetter"/>
      <w:lvlText w:val="%1) "/>
      <w:lvlJc w:val="left"/>
      <w:pPr>
        <w:tabs>
          <w:tab w:val="num" w:pos="2880"/>
        </w:tabs>
        <w:ind w:left="2880" w:hanging="720"/>
      </w:pPr>
      <w:rPr>
        <w:rFonts w:cs="Times New Roman" w:hint="default"/>
      </w:rPr>
    </w:lvl>
    <w:lvl w:ilvl="1" w:tplc="04090019" w:tentative="1">
      <w:start w:val="1"/>
      <w:numFmt w:val="lowerLetter"/>
      <w:lvlText w:val="%2."/>
      <w:lvlJc w:val="left"/>
      <w:pPr>
        <w:ind w:left="2448" w:hanging="360"/>
      </w:pPr>
      <w:rPr>
        <w:rFonts w:cs="Times New Roman"/>
      </w:rPr>
    </w:lvl>
    <w:lvl w:ilvl="2" w:tplc="0409001B" w:tentative="1">
      <w:start w:val="1"/>
      <w:numFmt w:val="lowerRoman"/>
      <w:lvlText w:val="%3."/>
      <w:lvlJc w:val="right"/>
      <w:pPr>
        <w:ind w:left="3168" w:hanging="180"/>
      </w:pPr>
      <w:rPr>
        <w:rFonts w:cs="Times New Roman"/>
      </w:rPr>
    </w:lvl>
    <w:lvl w:ilvl="3" w:tplc="0409000F" w:tentative="1">
      <w:start w:val="1"/>
      <w:numFmt w:val="decimal"/>
      <w:lvlText w:val="%4."/>
      <w:lvlJc w:val="left"/>
      <w:pPr>
        <w:ind w:left="3888" w:hanging="360"/>
      </w:pPr>
      <w:rPr>
        <w:rFonts w:cs="Times New Roman"/>
      </w:rPr>
    </w:lvl>
    <w:lvl w:ilvl="4" w:tplc="04090019" w:tentative="1">
      <w:start w:val="1"/>
      <w:numFmt w:val="lowerLetter"/>
      <w:lvlText w:val="%5."/>
      <w:lvlJc w:val="left"/>
      <w:pPr>
        <w:ind w:left="4608" w:hanging="360"/>
      </w:pPr>
      <w:rPr>
        <w:rFonts w:cs="Times New Roman"/>
      </w:rPr>
    </w:lvl>
    <w:lvl w:ilvl="5" w:tplc="0409001B" w:tentative="1">
      <w:start w:val="1"/>
      <w:numFmt w:val="lowerRoman"/>
      <w:lvlText w:val="%6."/>
      <w:lvlJc w:val="right"/>
      <w:pPr>
        <w:ind w:left="5328" w:hanging="180"/>
      </w:pPr>
      <w:rPr>
        <w:rFonts w:cs="Times New Roman"/>
      </w:rPr>
    </w:lvl>
    <w:lvl w:ilvl="6" w:tplc="0409000F" w:tentative="1">
      <w:start w:val="1"/>
      <w:numFmt w:val="decimal"/>
      <w:lvlText w:val="%7."/>
      <w:lvlJc w:val="left"/>
      <w:pPr>
        <w:ind w:left="6048" w:hanging="360"/>
      </w:pPr>
      <w:rPr>
        <w:rFonts w:cs="Times New Roman"/>
      </w:rPr>
    </w:lvl>
    <w:lvl w:ilvl="7" w:tplc="04090019" w:tentative="1">
      <w:start w:val="1"/>
      <w:numFmt w:val="lowerLetter"/>
      <w:lvlText w:val="%8."/>
      <w:lvlJc w:val="left"/>
      <w:pPr>
        <w:ind w:left="6768" w:hanging="360"/>
      </w:pPr>
      <w:rPr>
        <w:rFonts w:cs="Times New Roman"/>
      </w:rPr>
    </w:lvl>
    <w:lvl w:ilvl="8" w:tplc="0409001B" w:tentative="1">
      <w:start w:val="1"/>
      <w:numFmt w:val="lowerRoman"/>
      <w:lvlText w:val="%9."/>
      <w:lvlJc w:val="right"/>
      <w:pPr>
        <w:ind w:left="7488" w:hanging="180"/>
      </w:pPr>
      <w:rPr>
        <w:rFonts w:cs="Times New Roman"/>
      </w:rPr>
    </w:lvl>
  </w:abstractNum>
  <w:abstractNum w:abstractNumId="13" w15:restartNumberingAfterBreak="0">
    <w:nsid w:val="136C4E07"/>
    <w:multiLevelType w:val="hybridMultilevel"/>
    <w:tmpl w:val="12965846"/>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0AC1577"/>
    <w:multiLevelType w:val="hybridMultilevel"/>
    <w:tmpl w:val="90AA6484"/>
    <w:lvl w:ilvl="0" w:tplc="27900372">
      <w:start w:val="1000"/>
      <w:numFmt w:val="upperRoman"/>
      <w:lvlText w:val="%1."/>
      <w:lvlJc w:val="left"/>
      <w:pPr>
        <w:tabs>
          <w:tab w:val="num" w:pos="990"/>
        </w:tabs>
        <w:ind w:left="990" w:hanging="720"/>
      </w:pPr>
      <w:rPr>
        <w:rFonts w:cs="Times New Roman" w:hint="default"/>
      </w:rPr>
    </w:lvl>
    <w:lvl w:ilvl="1" w:tplc="04090019" w:tentative="1">
      <w:start w:val="1"/>
      <w:numFmt w:val="lowerLetter"/>
      <w:pStyle w:val="Level2"/>
      <w:lvlText w:val="%2."/>
      <w:lvlJc w:val="left"/>
      <w:pPr>
        <w:tabs>
          <w:tab w:val="num" w:pos="1350"/>
        </w:tabs>
        <w:ind w:left="1350" w:hanging="360"/>
      </w:pPr>
      <w:rPr>
        <w:rFonts w:cs="Times New Roman"/>
      </w:rPr>
    </w:lvl>
    <w:lvl w:ilvl="2" w:tplc="0409001B" w:tentative="1">
      <w:start w:val="1"/>
      <w:numFmt w:val="lowerRoman"/>
      <w:lvlText w:val="%3."/>
      <w:lvlJc w:val="right"/>
      <w:pPr>
        <w:tabs>
          <w:tab w:val="num" w:pos="2070"/>
        </w:tabs>
        <w:ind w:left="2070" w:hanging="180"/>
      </w:pPr>
      <w:rPr>
        <w:rFonts w:cs="Times New Roman"/>
      </w:rPr>
    </w:lvl>
    <w:lvl w:ilvl="3" w:tplc="0409000F" w:tentative="1">
      <w:start w:val="1"/>
      <w:numFmt w:val="decimal"/>
      <w:lvlText w:val="%4."/>
      <w:lvlJc w:val="left"/>
      <w:pPr>
        <w:tabs>
          <w:tab w:val="num" w:pos="2790"/>
        </w:tabs>
        <w:ind w:left="2790" w:hanging="360"/>
      </w:pPr>
      <w:rPr>
        <w:rFonts w:cs="Times New Roman"/>
      </w:rPr>
    </w:lvl>
    <w:lvl w:ilvl="4" w:tplc="04090019" w:tentative="1">
      <w:start w:val="1"/>
      <w:numFmt w:val="lowerLetter"/>
      <w:lvlText w:val="%5."/>
      <w:lvlJc w:val="left"/>
      <w:pPr>
        <w:tabs>
          <w:tab w:val="num" w:pos="3510"/>
        </w:tabs>
        <w:ind w:left="3510" w:hanging="360"/>
      </w:pPr>
      <w:rPr>
        <w:rFonts w:cs="Times New Roman"/>
      </w:rPr>
    </w:lvl>
    <w:lvl w:ilvl="5" w:tplc="0409001B" w:tentative="1">
      <w:start w:val="1"/>
      <w:numFmt w:val="lowerRoman"/>
      <w:lvlText w:val="%6."/>
      <w:lvlJc w:val="right"/>
      <w:pPr>
        <w:tabs>
          <w:tab w:val="num" w:pos="4230"/>
        </w:tabs>
        <w:ind w:left="4230" w:hanging="180"/>
      </w:pPr>
      <w:rPr>
        <w:rFonts w:cs="Times New Roman"/>
      </w:rPr>
    </w:lvl>
    <w:lvl w:ilvl="6" w:tplc="0409000F" w:tentative="1">
      <w:start w:val="1"/>
      <w:numFmt w:val="decimal"/>
      <w:lvlText w:val="%7."/>
      <w:lvlJc w:val="left"/>
      <w:pPr>
        <w:tabs>
          <w:tab w:val="num" w:pos="4950"/>
        </w:tabs>
        <w:ind w:left="4950" w:hanging="360"/>
      </w:pPr>
      <w:rPr>
        <w:rFonts w:cs="Times New Roman"/>
      </w:rPr>
    </w:lvl>
    <w:lvl w:ilvl="7" w:tplc="04090019" w:tentative="1">
      <w:start w:val="1"/>
      <w:numFmt w:val="lowerLetter"/>
      <w:lvlText w:val="%8."/>
      <w:lvlJc w:val="left"/>
      <w:pPr>
        <w:tabs>
          <w:tab w:val="num" w:pos="5670"/>
        </w:tabs>
        <w:ind w:left="5670" w:hanging="360"/>
      </w:pPr>
      <w:rPr>
        <w:rFonts w:cs="Times New Roman"/>
      </w:rPr>
    </w:lvl>
    <w:lvl w:ilvl="8" w:tplc="0409001B" w:tentative="1">
      <w:start w:val="1"/>
      <w:numFmt w:val="lowerRoman"/>
      <w:lvlText w:val="%9."/>
      <w:lvlJc w:val="right"/>
      <w:pPr>
        <w:tabs>
          <w:tab w:val="num" w:pos="6390"/>
        </w:tabs>
        <w:ind w:left="6390" w:hanging="180"/>
      </w:pPr>
      <w:rPr>
        <w:rFonts w:cs="Times New Roman"/>
      </w:rPr>
    </w:lvl>
  </w:abstractNum>
  <w:abstractNum w:abstractNumId="15" w15:restartNumberingAfterBreak="0">
    <w:nsid w:val="23D13B7D"/>
    <w:multiLevelType w:val="hybridMultilevel"/>
    <w:tmpl w:val="D9F66A6C"/>
    <w:lvl w:ilvl="0" w:tplc="C972AC52">
      <w:start w:val="2"/>
      <w:numFmt w:val="decimal"/>
      <w:lvlText w:val="%1."/>
      <w:lvlJc w:val="left"/>
      <w:pPr>
        <w:ind w:left="21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567E08"/>
    <w:multiLevelType w:val="hybridMultilevel"/>
    <w:tmpl w:val="EA2E83A2"/>
    <w:lvl w:ilvl="0" w:tplc="9E300480">
      <w:start w:val="1"/>
      <w:numFmt w:val="lowerLetter"/>
      <w:pStyle w:val="ListContinue1"/>
      <w:lvlText w:val="%1."/>
      <w:lvlJc w:val="left"/>
      <w:pPr>
        <w:ind w:left="792" w:hanging="360"/>
      </w:pPr>
      <w:rPr>
        <w:rFonts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17" w15:restartNumberingAfterBreak="0">
    <w:nsid w:val="3C541D63"/>
    <w:multiLevelType w:val="hybridMultilevel"/>
    <w:tmpl w:val="4462C788"/>
    <w:lvl w:ilvl="0" w:tplc="B5A64CD8">
      <w:start w:val="1"/>
      <w:numFmt w:val="decimal"/>
      <w:pStyle w:val="Landowners"/>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E7E38D5"/>
    <w:multiLevelType w:val="hybridMultilevel"/>
    <w:tmpl w:val="5F24531E"/>
    <w:lvl w:ilvl="0" w:tplc="F5AC75B8">
      <w:start w:val="1"/>
      <w:numFmt w:val="decimal"/>
      <w:lvlText w:val="%1."/>
      <w:lvlJc w:val="left"/>
      <w:pPr>
        <w:ind w:left="2160" w:hanging="360"/>
      </w:pPr>
      <w:rPr>
        <w:rFonts w:cs="Times New Roman"/>
      </w:rPr>
    </w:lvl>
    <w:lvl w:ilvl="1" w:tplc="04090019" w:tentative="1">
      <w:start w:val="1"/>
      <w:numFmt w:val="lowerLetter"/>
      <w:lvlText w:val="%2."/>
      <w:lvlJc w:val="left"/>
      <w:pPr>
        <w:ind w:left="2880" w:hanging="360"/>
      </w:pPr>
      <w:rPr>
        <w:rFonts w:cs="Times New Roman"/>
      </w:rPr>
    </w:lvl>
    <w:lvl w:ilvl="2" w:tplc="0409001B" w:tentative="1">
      <w:start w:val="1"/>
      <w:numFmt w:val="lowerRoman"/>
      <w:lvlText w:val="%3."/>
      <w:lvlJc w:val="right"/>
      <w:pPr>
        <w:ind w:left="3600" w:hanging="180"/>
      </w:pPr>
      <w:rPr>
        <w:rFonts w:cs="Times New Roman"/>
      </w:rPr>
    </w:lvl>
    <w:lvl w:ilvl="3" w:tplc="0409000F" w:tentative="1">
      <w:start w:val="1"/>
      <w:numFmt w:val="decimal"/>
      <w:lvlText w:val="%4."/>
      <w:lvlJc w:val="left"/>
      <w:pPr>
        <w:ind w:left="4320" w:hanging="360"/>
      </w:pPr>
      <w:rPr>
        <w:rFonts w:cs="Times New Roman"/>
      </w:rPr>
    </w:lvl>
    <w:lvl w:ilvl="4" w:tplc="04090019" w:tentative="1">
      <w:start w:val="1"/>
      <w:numFmt w:val="lowerLetter"/>
      <w:lvlText w:val="%5."/>
      <w:lvlJc w:val="left"/>
      <w:pPr>
        <w:ind w:left="5040" w:hanging="360"/>
      </w:pPr>
      <w:rPr>
        <w:rFonts w:cs="Times New Roman"/>
      </w:rPr>
    </w:lvl>
    <w:lvl w:ilvl="5" w:tplc="0409001B" w:tentative="1">
      <w:start w:val="1"/>
      <w:numFmt w:val="lowerRoman"/>
      <w:lvlText w:val="%6."/>
      <w:lvlJc w:val="right"/>
      <w:pPr>
        <w:ind w:left="5760" w:hanging="180"/>
      </w:pPr>
      <w:rPr>
        <w:rFonts w:cs="Times New Roman"/>
      </w:rPr>
    </w:lvl>
    <w:lvl w:ilvl="6" w:tplc="0409000F" w:tentative="1">
      <w:start w:val="1"/>
      <w:numFmt w:val="decimal"/>
      <w:lvlText w:val="%7."/>
      <w:lvlJc w:val="left"/>
      <w:pPr>
        <w:ind w:left="6480" w:hanging="360"/>
      </w:pPr>
      <w:rPr>
        <w:rFonts w:cs="Times New Roman"/>
      </w:rPr>
    </w:lvl>
    <w:lvl w:ilvl="7" w:tplc="04090019" w:tentative="1">
      <w:start w:val="1"/>
      <w:numFmt w:val="lowerLetter"/>
      <w:lvlText w:val="%8."/>
      <w:lvlJc w:val="left"/>
      <w:pPr>
        <w:ind w:left="7200" w:hanging="360"/>
      </w:pPr>
      <w:rPr>
        <w:rFonts w:cs="Times New Roman"/>
      </w:rPr>
    </w:lvl>
    <w:lvl w:ilvl="8" w:tplc="0409001B" w:tentative="1">
      <w:start w:val="1"/>
      <w:numFmt w:val="lowerRoman"/>
      <w:lvlText w:val="%9."/>
      <w:lvlJc w:val="right"/>
      <w:pPr>
        <w:ind w:left="7920" w:hanging="180"/>
      </w:pPr>
      <w:rPr>
        <w:rFonts w:cs="Times New Roman"/>
      </w:rPr>
    </w:lvl>
  </w:abstractNum>
  <w:abstractNum w:abstractNumId="19" w15:restartNumberingAfterBreak="0">
    <w:nsid w:val="428F3C61"/>
    <w:multiLevelType w:val="hybridMultilevel"/>
    <w:tmpl w:val="C6D8EAB2"/>
    <w:lvl w:ilvl="0" w:tplc="37F88F04">
      <w:start w:val="1"/>
      <w:numFmt w:val="decimal"/>
      <w:pStyle w:val="ListNumber"/>
      <w:lvlText w:val="%1."/>
      <w:lvlJc w:val="left"/>
      <w:pPr>
        <w:tabs>
          <w:tab w:val="num" w:pos="720"/>
        </w:tabs>
        <w:ind w:left="720" w:hanging="720"/>
      </w:pPr>
      <w:rPr>
        <w:rFonts w:cs="Times New Roma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8C6507"/>
    <w:multiLevelType w:val="hybridMultilevel"/>
    <w:tmpl w:val="9AAC5BAA"/>
    <w:lvl w:ilvl="0" w:tplc="ABAEE452">
      <w:start w:val="1"/>
      <w:numFmt w:val="upperLetter"/>
      <w:pStyle w:val="ListNumber4"/>
      <w:lvlText w:val="%1."/>
      <w:lvlJc w:val="left"/>
      <w:pPr>
        <w:ind w:left="1080" w:hanging="360"/>
      </w:pPr>
      <w:rPr>
        <w:rFonts w:cs="Times New Roman" w:hint="default"/>
        <w:b w:val="0"/>
        <w:bCs w:val="0"/>
        <w:i w:val="0"/>
        <w:iCs w:val="0"/>
        <w:caps w:val="0"/>
        <w:smallCaps w:val="0"/>
        <w:strike w:val="0"/>
        <w:dstrike w:val="0"/>
        <w:vanish w:val="0"/>
        <w:color w:val="auto"/>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46F43FC6"/>
    <w:multiLevelType w:val="hybridMultilevel"/>
    <w:tmpl w:val="7CD217A0"/>
    <w:lvl w:ilvl="0" w:tplc="96DCE4D0">
      <w:start w:val="5"/>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8B6C28"/>
    <w:multiLevelType w:val="hybridMultilevel"/>
    <w:tmpl w:val="B6068114"/>
    <w:lvl w:ilvl="0" w:tplc="86AE4A9C">
      <w:start w:val="6"/>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48330F94"/>
    <w:multiLevelType w:val="singleLevel"/>
    <w:tmpl w:val="469E9DD8"/>
    <w:lvl w:ilvl="0">
      <w:start w:val="1"/>
      <w:numFmt w:val="upperLetter"/>
      <w:lvlText w:val="%1."/>
      <w:lvlJc w:val="left"/>
      <w:pPr>
        <w:tabs>
          <w:tab w:val="num" w:pos="1440"/>
        </w:tabs>
        <w:ind w:left="1440" w:hanging="720"/>
      </w:pPr>
      <w:rPr>
        <w:rFonts w:cs="Times New Roman" w:hint="default"/>
        <w:b w:val="0"/>
        <w:bCs w:val="0"/>
        <w:i w:val="0"/>
        <w:iCs w:val="0"/>
        <w:caps w:val="0"/>
        <w:smallCaps w:val="0"/>
        <w:strike w:val="0"/>
        <w:dstrike w:val="0"/>
        <w:vanish w:val="0"/>
        <w:color w:val="auto"/>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15:restartNumberingAfterBreak="0">
    <w:nsid w:val="4C021AFE"/>
    <w:multiLevelType w:val="hybridMultilevel"/>
    <w:tmpl w:val="08120356"/>
    <w:lvl w:ilvl="0" w:tplc="DDBE74E0">
      <w:start w:val="1"/>
      <w:numFmt w:val="decimal"/>
      <w:pStyle w:val="ListNumber5"/>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D0101F"/>
    <w:multiLevelType w:val="hybridMultilevel"/>
    <w:tmpl w:val="5CCA1128"/>
    <w:lvl w:ilvl="0" w:tplc="A33E16C2">
      <w:start w:val="7"/>
      <w:numFmt w:val="decimal"/>
      <w:pStyle w:val="Listnumber8"/>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B01BC3"/>
    <w:multiLevelType w:val="hybridMultilevel"/>
    <w:tmpl w:val="86143884"/>
    <w:lvl w:ilvl="0" w:tplc="F4E6A5EA">
      <w:start w:val="3"/>
      <w:numFmt w:val="decimal"/>
      <w:lvlText w:val="%1."/>
      <w:lvlJc w:val="left"/>
      <w:pPr>
        <w:ind w:left="21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906E2E"/>
    <w:multiLevelType w:val="hybridMultilevel"/>
    <w:tmpl w:val="8C82C9DE"/>
    <w:lvl w:ilvl="0" w:tplc="B6208082">
      <w:start w:val="5"/>
      <w:numFmt w:val="upperLetter"/>
      <w:pStyle w:val="Level1"/>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8" w15:restartNumberingAfterBreak="0">
    <w:nsid w:val="59B9546D"/>
    <w:multiLevelType w:val="hybridMultilevel"/>
    <w:tmpl w:val="85A23446"/>
    <w:lvl w:ilvl="0" w:tplc="E3500754">
      <w:start w:val="1"/>
      <w:numFmt w:val="lowerLetter"/>
      <w:pStyle w:val="listnumber6"/>
      <w:lvlText w:val="%1."/>
      <w:lvlJc w:val="left"/>
      <w:pPr>
        <w:ind w:left="1800" w:hanging="360"/>
      </w:pPr>
      <w:rPr>
        <w:rFonts w:ascii="Lucida Bright" w:hAnsi="Lucida Bright" w:hint="default"/>
        <w:b w:val="0"/>
        <w:bCs w:val="0"/>
        <w:i w:val="0"/>
        <w:iCs w:val="0"/>
        <w:caps w:val="0"/>
        <w:smallCaps w:val="0"/>
        <w:strike w:val="0"/>
        <w:dstrike w:val="0"/>
        <w:vanish w:val="0"/>
        <w:color w:val="auto"/>
        <w:spacing w:val="0"/>
        <w:kern w:val="0"/>
        <w:position w:val="0"/>
        <w:sz w:val="20"/>
        <w:u w:val="none"/>
        <w:vertAlign w:val="baseline"/>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pStyle w:val="Level3"/>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9" w15:restartNumberingAfterBreak="0">
    <w:nsid w:val="67020420"/>
    <w:multiLevelType w:val="hybridMultilevel"/>
    <w:tmpl w:val="F64686CA"/>
    <w:lvl w:ilvl="0" w:tplc="97DEA420">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77005E3"/>
    <w:multiLevelType w:val="hybridMultilevel"/>
    <w:tmpl w:val="37A643E0"/>
    <w:lvl w:ilvl="0" w:tplc="447A71F6">
      <w:start w:val="2"/>
      <w:numFmt w:val="decimal"/>
      <w:lvlText w:val="%1."/>
      <w:lvlJc w:val="left"/>
      <w:pPr>
        <w:ind w:left="21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1D174F"/>
    <w:multiLevelType w:val="hybridMultilevel"/>
    <w:tmpl w:val="C388E09A"/>
    <w:lvl w:ilvl="0" w:tplc="04090013">
      <w:start w:val="1"/>
      <w:numFmt w:val="upperRoman"/>
      <w:lvlText w:val="%1."/>
      <w:lvlJc w:val="right"/>
      <w:pPr>
        <w:ind w:left="360" w:hanging="360"/>
      </w:pPr>
      <w:rPr>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C2F00146">
      <w:start w:val="11"/>
      <w:numFmt w:val="decimal"/>
      <w:lvlText w:val="%2."/>
      <w:lvlJc w:val="left"/>
      <w:pPr>
        <w:tabs>
          <w:tab w:val="num" w:pos="2520"/>
        </w:tabs>
        <w:ind w:left="2520" w:hanging="360"/>
      </w:pPr>
      <w:rPr>
        <w:rFonts w:cs="Times New Roman" w:hint="default"/>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pStyle w:val="Level4"/>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32" w15:restartNumberingAfterBreak="0">
    <w:nsid w:val="71337973"/>
    <w:multiLevelType w:val="hybridMultilevel"/>
    <w:tmpl w:val="61E2BAB4"/>
    <w:lvl w:ilvl="0" w:tplc="2BF82F48">
      <w:start w:val="2"/>
      <w:numFmt w:val="decimal"/>
      <w:lvlText w:val="%1."/>
      <w:lvlJc w:val="left"/>
      <w:pPr>
        <w:ind w:left="21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634770"/>
    <w:multiLevelType w:val="hybridMultilevel"/>
    <w:tmpl w:val="2EE2EAF4"/>
    <w:lvl w:ilvl="0" w:tplc="AC0E4212">
      <w:start w:val="1"/>
      <w:numFmt w:val="upperRoman"/>
      <w:pStyle w:val="ListNumber3"/>
      <w:lvlText w:val="%1."/>
      <w:lvlJc w:val="right"/>
      <w:pPr>
        <w:ind w:left="720" w:hanging="360"/>
      </w:pPr>
      <w:rPr>
        <w:rFonts w:hint="default"/>
        <w:b w:val="0"/>
        <w:bCs w:val="0"/>
        <w:i w:val="0"/>
        <w:iCs w:val="0"/>
        <w:caps w:val="0"/>
        <w:smallCaps w:val="0"/>
        <w:strike w:val="0"/>
        <w:dstrike w:val="0"/>
        <w:vanish w:val="0"/>
        <w:color w:val="auto"/>
        <w:spacing w:val="0"/>
        <w:kern w:val="0"/>
        <w:position w:val="0"/>
        <w:sz w:val="20"/>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743B3B"/>
    <w:multiLevelType w:val="hybridMultilevel"/>
    <w:tmpl w:val="9A82F2CE"/>
    <w:lvl w:ilvl="0" w:tplc="79CC20D6">
      <w:start w:val="1"/>
      <w:numFmt w:val="decimal"/>
      <w:pStyle w:val="MineralRightsOwners"/>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8C86998"/>
    <w:multiLevelType w:val="hybridMultilevel"/>
    <w:tmpl w:val="544075DA"/>
    <w:lvl w:ilvl="0" w:tplc="D5FE1146">
      <w:start w:val="9"/>
      <w:numFmt w:val="decimal"/>
      <w:lvlText w:val="%1."/>
      <w:lvlJc w:val="left"/>
      <w:pPr>
        <w:ind w:left="21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88577227">
    <w:abstractNumId w:val="6"/>
  </w:num>
  <w:num w:numId="2" w16cid:durableId="1722749749">
    <w:abstractNumId w:val="5"/>
  </w:num>
  <w:num w:numId="3" w16cid:durableId="1861890128">
    <w:abstractNumId w:val="4"/>
  </w:num>
  <w:num w:numId="4" w16cid:durableId="330564918">
    <w:abstractNumId w:val="3"/>
  </w:num>
  <w:num w:numId="5" w16cid:durableId="1671828379">
    <w:abstractNumId w:val="2"/>
  </w:num>
  <w:num w:numId="6" w16cid:durableId="1484735284">
    <w:abstractNumId w:val="27"/>
  </w:num>
  <w:num w:numId="7" w16cid:durableId="677970383">
    <w:abstractNumId w:val="31"/>
  </w:num>
  <w:num w:numId="8" w16cid:durableId="1547060838">
    <w:abstractNumId w:val="28"/>
  </w:num>
  <w:num w:numId="9" w16cid:durableId="86971616">
    <w:abstractNumId w:val="14"/>
  </w:num>
  <w:num w:numId="10" w16cid:durableId="1684503930">
    <w:abstractNumId w:val="12"/>
  </w:num>
  <w:num w:numId="11" w16cid:durableId="1966427011">
    <w:abstractNumId w:val="10"/>
  </w:num>
  <w:num w:numId="12" w16cid:durableId="922760229">
    <w:abstractNumId w:val="18"/>
  </w:num>
  <w:num w:numId="13" w16cid:durableId="52437167">
    <w:abstractNumId w:val="0"/>
    <w:lvlOverride w:ilvl="0">
      <w:startOverride w:val="1"/>
    </w:lvlOverride>
  </w:num>
  <w:num w:numId="14" w16cid:durableId="1099641256">
    <w:abstractNumId w:val="18"/>
    <w:lvlOverride w:ilvl="0">
      <w:startOverride w:val="1"/>
    </w:lvlOverride>
  </w:num>
  <w:num w:numId="15" w16cid:durableId="1087313937">
    <w:abstractNumId w:val="12"/>
    <w:lvlOverride w:ilvl="0">
      <w:startOverride w:val="1"/>
    </w:lvlOverride>
  </w:num>
  <w:num w:numId="16" w16cid:durableId="746730584">
    <w:abstractNumId w:val="20"/>
  </w:num>
  <w:num w:numId="17" w16cid:durableId="721830529">
    <w:abstractNumId w:val="9"/>
  </w:num>
  <w:num w:numId="18" w16cid:durableId="1263031755">
    <w:abstractNumId w:val="23"/>
  </w:num>
  <w:num w:numId="19" w16cid:durableId="569970843">
    <w:abstractNumId w:val="22"/>
  </w:num>
  <w:num w:numId="20" w16cid:durableId="1873490836">
    <w:abstractNumId w:val="15"/>
  </w:num>
  <w:num w:numId="21" w16cid:durableId="1956786014">
    <w:abstractNumId w:val="30"/>
  </w:num>
  <w:num w:numId="22" w16cid:durableId="1835219277">
    <w:abstractNumId w:val="32"/>
  </w:num>
  <w:num w:numId="23" w16cid:durableId="2023630106">
    <w:abstractNumId w:val="11"/>
  </w:num>
  <w:num w:numId="24" w16cid:durableId="980773270">
    <w:abstractNumId w:val="1"/>
    <w:lvlOverride w:ilvl="0">
      <w:startOverride w:val="2"/>
    </w:lvlOverride>
  </w:num>
  <w:num w:numId="25" w16cid:durableId="1329288015">
    <w:abstractNumId w:val="26"/>
  </w:num>
  <w:num w:numId="26" w16cid:durableId="74282454">
    <w:abstractNumId w:val="24"/>
  </w:num>
  <w:num w:numId="27" w16cid:durableId="307713266">
    <w:abstractNumId w:val="35"/>
  </w:num>
  <w:num w:numId="28" w16cid:durableId="1202403307">
    <w:abstractNumId w:val="25"/>
  </w:num>
  <w:num w:numId="29" w16cid:durableId="1390762242">
    <w:abstractNumId w:val="19"/>
  </w:num>
  <w:num w:numId="30" w16cid:durableId="117995541">
    <w:abstractNumId w:val="13"/>
  </w:num>
  <w:num w:numId="31" w16cid:durableId="428813649">
    <w:abstractNumId w:val="21"/>
  </w:num>
  <w:num w:numId="32" w16cid:durableId="1490168460">
    <w:abstractNumId w:val="16"/>
  </w:num>
  <w:num w:numId="33" w16cid:durableId="2133862503">
    <w:abstractNumId w:val="16"/>
    <w:lvlOverride w:ilvl="0">
      <w:startOverride w:val="1"/>
    </w:lvlOverride>
  </w:num>
  <w:num w:numId="34" w16cid:durableId="710375084">
    <w:abstractNumId w:val="16"/>
    <w:lvlOverride w:ilvl="0">
      <w:startOverride w:val="1"/>
    </w:lvlOverride>
  </w:num>
  <w:num w:numId="35" w16cid:durableId="1698578330">
    <w:abstractNumId w:val="16"/>
    <w:lvlOverride w:ilvl="0">
      <w:startOverride w:val="1"/>
    </w:lvlOverride>
  </w:num>
  <w:num w:numId="36" w16cid:durableId="306864644">
    <w:abstractNumId w:val="16"/>
    <w:lvlOverride w:ilvl="0">
      <w:startOverride w:val="1"/>
    </w:lvlOverride>
  </w:num>
  <w:num w:numId="37" w16cid:durableId="1201548314">
    <w:abstractNumId w:val="16"/>
    <w:lvlOverride w:ilvl="0">
      <w:startOverride w:val="1"/>
    </w:lvlOverride>
  </w:num>
  <w:num w:numId="38" w16cid:durableId="1028600808">
    <w:abstractNumId w:val="29"/>
  </w:num>
  <w:num w:numId="39" w16cid:durableId="869494307">
    <w:abstractNumId w:val="24"/>
    <w:lvlOverride w:ilvl="0">
      <w:startOverride w:val="1"/>
    </w:lvlOverride>
  </w:num>
  <w:num w:numId="40" w16cid:durableId="731467247">
    <w:abstractNumId w:val="24"/>
    <w:lvlOverride w:ilvl="0">
      <w:startOverride w:val="1"/>
    </w:lvlOverride>
  </w:num>
  <w:num w:numId="41" w16cid:durableId="1890997081">
    <w:abstractNumId w:val="24"/>
    <w:lvlOverride w:ilvl="0">
      <w:startOverride w:val="1"/>
    </w:lvlOverride>
  </w:num>
  <w:num w:numId="42" w16cid:durableId="179242524">
    <w:abstractNumId w:val="20"/>
    <w:lvlOverride w:ilvl="0">
      <w:startOverride w:val="1"/>
    </w:lvlOverride>
  </w:num>
  <w:num w:numId="43" w16cid:durableId="1565680220">
    <w:abstractNumId w:val="24"/>
    <w:lvlOverride w:ilvl="0">
      <w:startOverride w:val="1"/>
    </w:lvlOverride>
  </w:num>
  <w:num w:numId="44" w16cid:durableId="1971474228">
    <w:abstractNumId w:val="20"/>
    <w:lvlOverride w:ilvl="0">
      <w:startOverride w:val="1"/>
    </w:lvlOverride>
  </w:num>
  <w:num w:numId="45" w16cid:durableId="627128516">
    <w:abstractNumId w:val="24"/>
    <w:lvlOverride w:ilvl="0">
      <w:startOverride w:val="1"/>
    </w:lvlOverride>
  </w:num>
  <w:num w:numId="46" w16cid:durableId="2058315446">
    <w:abstractNumId w:val="20"/>
    <w:lvlOverride w:ilvl="0">
      <w:startOverride w:val="1"/>
    </w:lvlOverride>
  </w:num>
  <w:num w:numId="47" w16cid:durableId="1721660737">
    <w:abstractNumId w:val="33"/>
  </w:num>
  <w:num w:numId="48" w16cid:durableId="354234051">
    <w:abstractNumId w:val="20"/>
    <w:lvlOverride w:ilvl="0">
      <w:startOverride w:val="1"/>
    </w:lvlOverride>
  </w:num>
  <w:num w:numId="49" w16cid:durableId="692540280">
    <w:abstractNumId w:val="24"/>
    <w:lvlOverride w:ilvl="0">
      <w:startOverride w:val="1"/>
    </w:lvlOverride>
  </w:num>
  <w:num w:numId="50" w16cid:durableId="819419064">
    <w:abstractNumId w:val="24"/>
    <w:lvlOverride w:ilvl="0">
      <w:startOverride w:val="1"/>
    </w:lvlOverride>
  </w:num>
  <w:num w:numId="51" w16cid:durableId="54663560">
    <w:abstractNumId w:val="28"/>
    <w:lvlOverride w:ilvl="0">
      <w:startOverride w:val="1"/>
    </w:lvlOverride>
  </w:num>
  <w:num w:numId="52" w16cid:durableId="399258907">
    <w:abstractNumId w:val="24"/>
    <w:lvlOverride w:ilvl="0">
      <w:startOverride w:val="1"/>
    </w:lvlOverride>
  </w:num>
  <w:num w:numId="53" w16cid:durableId="999234450">
    <w:abstractNumId w:val="24"/>
    <w:lvlOverride w:ilvl="0">
      <w:startOverride w:val="1"/>
    </w:lvlOverride>
  </w:num>
  <w:num w:numId="54" w16cid:durableId="362556481">
    <w:abstractNumId w:val="20"/>
    <w:lvlOverride w:ilvl="0">
      <w:startOverride w:val="1"/>
    </w:lvlOverride>
  </w:num>
  <w:num w:numId="55" w16cid:durableId="1246647147">
    <w:abstractNumId w:val="24"/>
    <w:lvlOverride w:ilvl="0">
      <w:startOverride w:val="1"/>
    </w:lvlOverride>
  </w:num>
  <w:num w:numId="56" w16cid:durableId="19354419">
    <w:abstractNumId w:val="24"/>
    <w:lvlOverride w:ilvl="0">
      <w:startOverride w:val="1"/>
    </w:lvlOverride>
  </w:num>
  <w:num w:numId="57" w16cid:durableId="820463791">
    <w:abstractNumId w:val="24"/>
    <w:lvlOverride w:ilvl="0">
      <w:startOverride w:val="1"/>
    </w:lvlOverride>
  </w:num>
  <w:num w:numId="58" w16cid:durableId="107282697">
    <w:abstractNumId w:val="28"/>
    <w:lvlOverride w:ilvl="0">
      <w:startOverride w:val="1"/>
    </w:lvlOverride>
  </w:num>
  <w:num w:numId="59" w16cid:durableId="732855853">
    <w:abstractNumId w:val="24"/>
    <w:lvlOverride w:ilvl="0">
      <w:startOverride w:val="1"/>
    </w:lvlOverride>
  </w:num>
  <w:num w:numId="60" w16cid:durableId="918178283">
    <w:abstractNumId w:val="28"/>
    <w:lvlOverride w:ilvl="0">
      <w:startOverride w:val="1"/>
    </w:lvlOverride>
  </w:num>
  <w:num w:numId="61" w16cid:durableId="1126119234">
    <w:abstractNumId w:val="20"/>
    <w:lvlOverride w:ilvl="0">
      <w:startOverride w:val="1"/>
    </w:lvlOverride>
  </w:num>
  <w:num w:numId="62" w16cid:durableId="1062364807">
    <w:abstractNumId w:val="24"/>
    <w:lvlOverride w:ilvl="0">
      <w:startOverride w:val="1"/>
    </w:lvlOverride>
  </w:num>
  <w:num w:numId="63" w16cid:durableId="279339140">
    <w:abstractNumId w:val="20"/>
    <w:lvlOverride w:ilvl="0">
      <w:startOverride w:val="1"/>
    </w:lvlOverride>
  </w:num>
  <w:num w:numId="64" w16cid:durableId="539707816">
    <w:abstractNumId w:val="20"/>
    <w:lvlOverride w:ilvl="0">
      <w:startOverride w:val="1"/>
    </w:lvlOverride>
  </w:num>
  <w:num w:numId="65" w16cid:durableId="2055889235">
    <w:abstractNumId w:val="17"/>
  </w:num>
  <w:num w:numId="66" w16cid:durableId="1669556756">
    <w:abstractNumId w:val="34"/>
  </w:num>
  <w:num w:numId="67" w16cid:durableId="606931862">
    <w:abstractNumId w:val="24"/>
    <w:lvlOverride w:ilvl="0">
      <w:startOverride w:val="1"/>
    </w:lvlOverride>
  </w:num>
  <w:num w:numId="68" w16cid:durableId="152456384">
    <w:abstractNumId w:val="33"/>
    <w:lvlOverride w:ilvl="0">
      <w:startOverride w:val="6"/>
    </w:lvlOverride>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1NTK1MDM3tDAxNTFX0lEKTi0uzszPAykwrAUA6tgpLywAAAA="/>
  </w:docVars>
  <w:rsids>
    <w:rsidRoot w:val="00C26457"/>
    <w:rsid w:val="0000286C"/>
    <w:rsid w:val="00006B0B"/>
    <w:rsid w:val="00006EC2"/>
    <w:rsid w:val="000113A3"/>
    <w:rsid w:val="000149BD"/>
    <w:rsid w:val="00015318"/>
    <w:rsid w:val="00022833"/>
    <w:rsid w:val="0002301F"/>
    <w:rsid w:val="0002352A"/>
    <w:rsid w:val="000236A8"/>
    <w:rsid w:val="0002393D"/>
    <w:rsid w:val="00023ADC"/>
    <w:rsid w:val="00026BD7"/>
    <w:rsid w:val="00027513"/>
    <w:rsid w:val="00027AF5"/>
    <w:rsid w:val="000308B4"/>
    <w:rsid w:val="0003519D"/>
    <w:rsid w:val="00037BDA"/>
    <w:rsid w:val="0004400D"/>
    <w:rsid w:val="000505F5"/>
    <w:rsid w:val="000547EA"/>
    <w:rsid w:val="0005539D"/>
    <w:rsid w:val="00057606"/>
    <w:rsid w:val="00062710"/>
    <w:rsid w:val="00064262"/>
    <w:rsid w:val="00064C02"/>
    <w:rsid w:val="000650F1"/>
    <w:rsid w:val="00066EC9"/>
    <w:rsid w:val="00067DFA"/>
    <w:rsid w:val="00070867"/>
    <w:rsid w:val="00070BB7"/>
    <w:rsid w:val="00073871"/>
    <w:rsid w:val="00073901"/>
    <w:rsid w:val="00075A83"/>
    <w:rsid w:val="0008123D"/>
    <w:rsid w:val="00085B48"/>
    <w:rsid w:val="00085EDC"/>
    <w:rsid w:val="000860CF"/>
    <w:rsid w:val="000917F4"/>
    <w:rsid w:val="00092F06"/>
    <w:rsid w:val="000A2FC2"/>
    <w:rsid w:val="000A3820"/>
    <w:rsid w:val="000A6043"/>
    <w:rsid w:val="000B0F9E"/>
    <w:rsid w:val="000B24ED"/>
    <w:rsid w:val="000B3488"/>
    <w:rsid w:val="000B469B"/>
    <w:rsid w:val="000C00BA"/>
    <w:rsid w:val="000C020E"/>
    <w:rsid w:val="000C0975"/>
    <w:rsid w:val="000C0CB5"/>
    <w:rsid w:val="000C10AC"/>
    <w:rsid w:val="000C3203"/>
    <w:rsid w:val="000C34D0"/>
    <w:rsid w:val="000C471B"/>
    <w:rsid w:val="000D0E86"/>
    <w:rsid w:val="000D11AC"/>
    <w:rsid w:val="000D172F"/>
    <w:rsid w:val="000D191D"/>
    <w:rsid w:val="000D7F19"/>
    <w:rsid w:val="000E08BE"/>
    <w:rsid w:val="000E3213"/>
    <w:rsid w:val="000E3D49"/>
    <w:rsid w:val="000E585F"/>
    <w:rsid w:val="000F05C2"/>
    <w:rsid w:val="000F1C6A"/>
    <w:rsid w:val="000F3275"/>
    <w:rsid w:val="00102922"/>
    <w:rsid w:val="00102B3A"/>
    <w:rsid w:val="00102CC1"/>
    <w:rsid w:val="00103230"/>
    <w:rsid w:val="00103D0A"/>
    <w:rsid w:val="001050E8"/>
    <w:rsid w:val="0010559B"/>
    <w:rsid w:val="001072A4"/>
    <w:rsid w:val="00117956"/>
    <w:rsid w:val="00122868"/>
    <w:rsid w:val="00122B4C"/>
    <w:rsid w:val="001267EF"/>
    <w:rsid w:val="00140A8F"/>
    <w:rsid w:val="001430BB"/>
    <w:rsid w:val="00146326"/>
    <w:rsid w:val="0015088A"/>
    <w:rsid w:val="001523CF"/>
    <w:rsid w:val="00155151"/>
    <w:rsid w:val="0015654B"/>
    <w:rsid w:val="00160A4A"/>
    <w:rsid w:val="00161272"/>
    <w:rsid w:val="00162454"/>
    <w:rsid w:val="001625E7"/>
    <w:rsid w:val="00164825"/>
    <w:rsid w:val="00177442"/>
    <w:rsid w:val="00182CDF"/>
    <w:rsid w:val="00182E41"/>
    <w:rsid w:val="001837D4"/>
    <w:rsid w:val="00185A1A"/>
    <w:rsid w:val="001A3D69"/>
    <w:rsid w:val="001B2409"/>
    <w:rsid w:val="001B28B3"/>
    <w:rsid w:val="001B2BBC"/>
    <w:rsid w:val="001B515A"/>
    <w:rsid w:val="001B612E"/>
    <w:rsid w:val="001B7644"/>
    <w:rsid w:val="001C1039"/>
    <w:rsid w:val="001C2DAD"/>
    <w:rsid w:val="001C2F41"/>
    <w:rsid w:val="001C66A1"/>
    <w:rsid w:val="001D30D3"/>
    <w:rsid w:val="001D7D18"/>
    <w:rsid w:val="001E022B"/>
    <w:rsid w:val="001E094B"/>
    <w:rsid w:val="001E17D4"/>
    <w:rsid w:val="001E1FE5"/>
    <w:rsid w:val="001E29B5"/>
    <w:rsid w:val="001E42A8"/>
    <w:rsid w:val="001F0F07"/>
    <w:rsid w:val="001F5129"/>
    <w:rsid w:val="002025ED"/>
    <w:rsid w:val="0020392C"/>
    <w:rsid w:val="00203CD7"/>
    <w:rsid w:val="00212D08"/>
    <w:rsid w:val="0021588A"/>
    <w:rsid w:val="00217152"/>
    <w:rsid w:val="00217AE3"/>
    <w:rsid w:val="00223ED4"/>
    <w:rsid w:val="00224AEF"/>
    <w:rsid w:val="00230467"/>
    <w:rsid w:val="002308E4"/>
    <w:rsid w:val="00243810"/>
    <w:rsid w:val="002446B5"/>
    <w:rsid w:val="0024791E"/>
    <w:rsid w:val="00254291"/>
    <w:rsid w:val="00255FC6"/>
    <w:rsid w:val="002647FD"/>
    <w:rsid w:val="00265244"/>
    <w:rsid w:val="00267CDF"/>
    <w:rsid w:val="00274186"/>
    <w:rsid w:val="00274486"/>
    <w:rsid w:val="00276A53"/>
    <w:rsid w:val="00281935"/>
    <w:rsid w:val="00283028"/>
    <w:rsid w:val="0028419F"/>
    <w:rsid w:val="002852BF"/>
    <w:rsid w:val="002859E9"/>
    <w:rsid w:val="00285D32"/>
    <w:rsid w:val="00287D7F"/>
    <w:rsid w:val="00291970"/>
    <w:rsid w:val="00291D8F"/>
    <w:rsid w:val="002958CE"/>
    <w:rsid w:val="00295AB8"/>
    <w:rsid w:val="002A0104"/>
    <w:rsid w:val="002B5049"/>
    <w:rsid w:val="002B5D44"/>
    <w:rsid w:val="002B7175"/>
    <w:rsid w:val="002B7773"/>
    <w:rsid w:val="002C00A0"/>
    <w:rsid w:val="002C5DCF"/>
    <w:rsid w:val="002D0040"/>
    <w:rsid w:val="002D4366"/>
    <w:rsid w:val="002D5987"/>
    <w:rsid w:val="002D62D8"/>
    <w:rsid w:val="002D7023"/>
    <w:rsid w:val="002D78CC"/>
    <w:rsid w:val="002E61C8"/>
    <w:rsid w:val="002E6E2F"/>
    <w:rsid w:val="002F2156"/>
    <w:rsid w:val="002F41C0"/>
    <w:rsid w:val="002F7A89"/>
    <w:rsid w:val="002F7DE3"/>
    <w:rsid w:val="00307513"/>
    <w:rsid w:val="00312660"/>
    <w:rsid w:val="00314089"/>
    <w:rsid w:val="0031414C"/>
    <w:rsid w:val="00320C94"/>
    <w:rsid w:val="00321DBE"/>
    <w:rsid w:val="00322D64"/>
    <w:rsid w:val="00326602"/>
    <w:rsid w:val="003274BF"/>
    <w:rsid w:val="0032792F"/>
    <w:rsid w:val="00334886"/>
    <w:rsid w:val="00334CAD"/>
    <w:rsid w:val="00352331"/>
    <w:rsid w:val="003530AF"/>
    <w:rsid w:val="00353E0B"/>
    <w:rsid w:val="003548FC"/>
    <w:rsid w:val="003559C5"/>
    <w:rsid w:val="00357282"/>
    <w:rsid w:val="003612EA"/>
    <w:rsid w:val="003617D1"/>
    <w:rsid w:val="00363BDC"/>
    <w:rsid w:val="00365688"/>
    <w:rsid w:val="00366614"/>
    <w:rsid w:val="00372FAA"/>
    <w:rsid w:val="00377CAF"/>
    <w:rsid w:val="0038360A"/>
    <w:rsid w:val="0038373E"/>
    <w:rsid w:val="003905A7"/>
    <w:rsid w:val="00392C40"/>
    <w:rsid w:val="00394940"/>
    <w:rsid w:val="00394B14"/>
    <w:rsid w:val="003A0D07"/>
    <w:rsid w:val="003A1935"/>
    <w:rsid w:val="003A2BDF"/>
    <w:rsid w:val="003A4B34"/>
    <w:rsid w:val="003B3AD2"/>
    <w:rsid w:val="003B3F30"/>
    <w:rsid w:val="003B74DF"/>
    <w:rsid w:val="003B7882"/>
    <w:rsid w:val="003B7F2C"/>
    <w:rsid w:val="003C020C"/>
    <w:rsid w:val="003C023E"/>
    <w:rsid w:val="003C0EF2"/>
    <w:rsid w:val="003C3C04"/>
    <w:rsid w:val="003C4850"/>
    <w:rsid w:val="003D4C57"/>
    <w:rsid w:val="003D5B20"/>
    <w:rsid w:val="003D6EC1"/>
    <w:rsid w:val="003E216A"/>
    <w:rsid w:val="003E4B3B"/>
    <w:rsid w:val="003E664D"/>
    <w:rsid w:val="003E739B"/>
    <w:rsid w:val="003F017F"/>
    <w:rsid w:val="003F05DD"/>
    <w:rsid w:val="003F3302"/>
    <w:rsid w:val="003F761D"/>
    <w:rsid w:val="003F7AB7"/>
    <w:rsid w:val="003F7E2E"/>
    <w:rsid w:val="004112FC"/>
    <w:rsid w:val="00412C9D"/>
    <w:rsid w:val="00416314"/>
    <w:rsid w:val="00421A9F"/>
    <w:rsid w:val="00422502"/>
    <w:rsid w:val="004225CB"/>
    <w:rsid w:val="0042622A"/>
    <w:rsid w:val="00430351"/>
    <w:rsid w:val="00432ACD"/>
    <w:rsid w:val="00436246"/>
    <w:rsid w:val="004364E1"/>
    <w:rsid w:val="004376EB"/>
    <w:rsid w:val="00440022"/>
    <w:rsid w:val="004434CD"/>
    <w:rsid w:val="00444210"/>
    <w:rsid w:val="00446624"/>
    <w:rsid w:val="00452125"/>
    <w:rsid w:val="0045341C"/>
    <w:rsid w:val="004536F0"/>
    <w:rsid w:val="0046073B"/>
    <w:rsid w:val="00461D8A"/>
    <w:rsid w:val="00462C21"/>
    <w:rsid w:val="00466458"/>
    <w:rsid w:val="00467DAF"/>
    <w:rsid w:val="00471CEA"/>
    <w:rsid w:val="00476978"/>
    <w:rsid w:val="00481145"/>
    <w:rsid w:val="00481AEF"/>
    <w:rsid w:val="00482487"/>
    <w:rsid w:val="00482C22"/>
    <w:rsid w:val="00483315"/>
    <w:rsid w:val="004908C1"/>
    <w:rsid w:val="00490B83"/>
    <w:rsid w:val="0049200F"/>
    <w:rsid w:val="00492FA2"/>
    <w:rsid w:val="00494195"/>
    <w:rsid w:val="004958AE"/>
    <w:rsid w:val="004A08A1"/>
    <w:rsid w:val="004A1864"/>
    <w:rsid w:val="004B3D0B"/>
    <w:rsid w:val="004B43EA"/>
    <w:rsid w:val="004C655B"/>
    <w:rsid w:val="004D0D63"/>
    <w:rsid w:val="004D2DCF"/>
    <w:rsid w:val="004D4496"/>
    <w:rsid w:val="004D4DA1"/>
    <w:rsid w:val="004E0C43"/>
    <w:rsid w:val="004E0E2E"/>
    <w:rsid w:val="004F0FE7"/>
    <w:rsid w:val="004F4DBB"/>
    <w:rsid w:val="005072AB"/>
    <w:rsid w:val="005078EC"/>
    <w:rsid w:val="005133EE"/>
    <w:rsid w:val="00525242"/>
    <w:rsid w:val="005262A6"/>
    <w:rsid w:val="005273A1"/>
    <w:rsid w:val="005314F5"/>
    <w:rsid w:val="00531809"/>
    <w:rsid w:val="0053308C"/>
    <w:rsid w:val="00534C4F"/>
    <w:rsid w:val="00535292"/>
    <w:rsid w:val="00540F20"/>
    <w:rsid w:val="00543E13"/>
    <w:rsid w:val="005470E3"/>
    <w:rsid w:val="00551E0C"/>
    <w:rsid w:val="00552DF7"/>
    <w:rsid w:val="00554FE7"/>
    <w:rsid w:val="005607F5"/>
    <w:rsid w:val="005626EF"/>
    <w:rsid w:val="005639A8"/>
    <w:rsid w:val="005646F2"/>
    <w:rsid w:val="0056606D"/>
    <w:rsid w:val="00567AFE"/>
    <w:rsid w:val="00567B8E"/>
    <w:rsid w:val="0057189D"/>
    <w:rsid w:val="005722F3"/>
    <w:rsid w:val="00573846"/>
    <w:rsid w:val="00583B7B"/>
    <w:rsid w:val="005878D7"/>
    <w:rsid w:val="0059626E"/>
    <w:rsid w:val="005A0F63"/>
    <w:rsid w:val="005A1CED"/>
    <w:rsid w:val="005A3371"/>
    <w:rsid w:val="005A6F6D"/>
    <w:rsid w:val="005B08C2"/>
    <w:rsid w:val="005B5E6B"/>
    <w:rsid w:val="005B7FC8"/>
    <w:rsid w:val="005C3AF1"/>
    <w:rsid w:val="005C4AB9"/>
    <w:rsid w:val="005C6F18"/>
    <w:rsid w:val="005C7C03"/>
    <w:rsid w:val="005D0951"/>
    <w:rsid w:val="005D1EC2"/>
    <w:rsid w:val="005D7F8C"/>
    <w:rsid w:val="005E1171"/>
    <w:rsid w:val="005E27AE"/>
    <w:rsid w:val="005E2D32"/>
    <w:rsid w:val="005E3DF1"/>
    <w:rsid w:val="005F2C07"/>
    <w:rsid w:val="005F40D3"/>
    <w:rsid w:val="005F5DC3"/>
    <w:rsid w:val="00600C60"/>
    <w:rsid w:val="00605A96"/>
    <w:rsid w:val="00611CD4"/>
    <w:rsid w:val="006139C6"/>
    <w:rsid w:val="00621D5D"/>
    <w:rsid w:val="00622ED5"/>
    <w:rsid w:val="006279AE"/>
    <w:rsid w:val="00630814"/>
    <w:rsid w:val="00630D97"/>
    <w:rsid w:val="00636536"/>
    <w:rsid w:val="00636943"/>
    <w:rsid w:val="00642029"/>
    <w:rsid w:val="00643623"/>
    <w:rsid w:val="006456FB"/>
    <w:rsid w:val="00645EA9"/>
    <w:rsid w:val="0066045C"/>
    <w:rsid w:val="00661363"/>
    <w:rsid w:val="006622E0"/>
    <w:rsid w:val="00663C91"/>
    <w:rsid w:val="00664071"/>
    <w:rsid w:val="006723EB"/>
    <w:rsid w:val="006728B6"/>
    <w:rsid w:val="00672D21"/>
    <w:rsid w:val="00675277"/>
    <w:rsid w:val="00681ACF"/>
    <w:rsid w:val="006842AD"/>
    <w:rsid w:val="00686A9A"/>
    <w:rsid w:val="006871B2"/>
    <w:rsid w:val="00692916"/>
    <w:rsid w:val="0069386A"/>
    <w:rsid w:val="006A0962"/>
    <w:rsid w:val="006A0A3D"/>
    <w:rsid w:val="006A2113"/>
    <w:rsid w:val="006A388C"/>
    <w:rsid w:val="006B1C99"/>
    <w:rsid w:val="006B2EEE"/>
    <w:rsid w:val="006B44C6"/>
    <w:rsid w:val="006B6268"/>
    <w:rsid w:val="006B76D5"/>
    <w:rsid w:val="006C043C"/>
    <w:rsid w:val="006C05D0"/>
    <w:rsid w:val="006C3152"/>
    <w:rsid w:val="006C347C"/>
    <w:rsid w:val="006D2EF2"/>
    <w:rsid w:val="006D4BB6"/>
    <w:rsid w:val="006D4C85"/>
    <w:rsid w:val="006D5ADC"/>
    <w:rsid w:val="006E343B"/>
    <w:rsid w:val="006E67E8"/>
    <w:rsid w:val="006F5F3D"/>
    <w:rsid w:val="006F7B15"/>
    <w:rsid w:val="00705A12"/>
    <w:rsid w:val="0071219D"/>
    <w:rsid w:val="00712321"/>
    <w:rsid w:val="00712F36"/>
    <w:rsid w:val="00714336"/>
    <w:rsid w:val="007171D7"/>
    <w:rsid w:val="00717303"/>
    <w:rsid w:val="00722EC5"/>
    <w:rsid w:val="00724B30"/>
    <w:rsid w:val="00726FF0"/>
    <w:rsid w:val="00727039"/>
    <w:rsid w:val="00732B50"/>
    <w:rsid w:val="00733512"/>
    <w:rsid w:val="00734734"/>
    <w:rsid w:val="00734C5C"/>
    <w:rsid w:val="0073534A"/>
    <w:rsid w:val="007355E4"/>
    <w:rsid w:val="00735D31"/>
    <w:rsid w:val="00740C1A"/>
    <w:rsid w:val="007449B2"/>
    <w:rsid w:val="007451AF"/>
    <w:rsid w:val="00745566"/>
    <w:rsid w:val="00751A17"/>
    <w:rsid w:val="007548F1"/>
    <w:rsid w:val="00756E1C"/>
    <w:rsid w:val="007570E6"/>
    <w:rsid w:val="0075776B"/>
    <w:rsid w:val="00763938"/>
    <w:rsid w:val="007653DC"/>
    <w:rsid w:val="007711E5"/>
    <w:rsid w:val="00772103"/>
    <w:rsid w:val="00775689"/>
    <w:rsid w:val="007806A9"/>
    <w:rsid w:val="00783890"/>
    <w:rsid w:val="00783AE7"/>
    <w:rsid w:val="007867BA"/>
    <w:rsid w:val="007905A5"/>
    <w:rsid w:val="007911EC"/>
    <w:rsid w:val="0079238D"/>
    <w:rsid w:val="007943F9"/>
    <w:rsid w:val="007A2CCF"/>
    <w:rsid w:val="007B350C"/>
    <w:rsid w:val="007B49A9"/>
    <w:rsid w:val="007C0F0D"/>
    <w:rsid w:val="007C1A84"/>
    <w:rsid w:val="007C2EED"/>
    <w:rsid w:val="007C5AD2"/>
    <w:rsid w:val="007C6139"/>
    <w:rsid w:val="007D0D70"/>
    <w:rsid w:val="007D337A"/>
    <w:rsid w:val="007D51D7"/>
    <w:rsid w:val="007D5561"/>
    <w:rsid w:val="007D6976"/>
    <w:rsid w:val="007E36FD"/>
    <w:rsid w:val="007E5E6F"/>
    <w:rsid w:val="007F197C"/>
    <w:rsid w:val="007F1D3F"/>
    <w:rsid w:val="007F3FDE"/>
    <w:rsid w:val="007F619C"/>
    <w:rsid w:val="00805716"/>
    <w:rsid w:val="008154D6"/>
    <w:rsid w:val="00822E85"/>
    <w:rsid w:val="008239D7"/>
    <w:rsid w:val="0082473A"/>
    <w:rsid w:val="008257F1"/>
    <w:rsid w:val="008326FF"/>
    <w:rsid w:val="008357B5"/>
    <w:rsid w:val="00850244"/>
    <w:rsid w:val="00852838"/>
    <w:rsid w:val="008549ED"/>
    <w:rsid w:val="0085631E"/>
    <w:rsid w:val="0085747A"/>
    <w:rsid w:val="008608A3"/>
    <w:rsid w:val="00864D49"/>
    <w:rsid w:val="00864EB0"/>
    <w:rsid w:val="0086526D"/>
    <w:rsid w:val="00867BAF"/>
    <w:rsid w:val="00873E37"/>
    <w:rsid w:val="008759A8"/>
    <w:rsid w:val="008840BD"/>
    <w:rsid w:val="00885327"/>
    <w:rsid w:val="00887704"/>
    <w:rsid w:val="00891D18"/>
    <w:rsid w:val="00891E36"/>
    <w:rsid w:val="008934A5"/>
    <w:rsid w:val="00893754"/>
    <w:rsid w:val="00895A8B"/>
    <w:rsid w:val="00896FB1"/>
    <w:rsid w:val="008A2F41"/>
    <w:rsid w:val="008A3813"/>
    <w:rsid w:val="008B3D93"/>
    <w:rsid w:val="008B5726"/>
    <w:rsid w:val="008B72B8"/>
    <w:rsid w:val="008C24AD"/>
    <w:rsid w:val="008C2518"/>
    <w:rsid w:val="008D21E7"/>
    <w:rsid w:val="008D5447"/>
    <w:rsid w:val="008D6997"/>
    <w:rsid w:val="008E372E"/>
    <w:rsid w:val="008E5462"/>
    <w:rsid w:val="008F052E"/>
    <w:rsid w:val="008F3D8D"/>
    <w:rsid w:val="008F4603"/>
    <w:rsid w:val="008F4944"/>
    <w:rsid w:val="008F5425"/>
    <w:rsid w:val="008F6FA7"/>
    <w:rsid w:val="00900401"/>
    <w:rsid w:val="00901483"/>
    <w:rsid w:val="00901C3F"/>
    <w:rsid w:val="00902194"/>
    <w:rsid w:val="00911A16"/>
    <w:rsid w:val="00913E24"/>
    <w:rsid w:val="00914C37"/>
    <w:rsid w:val="0091522D"/>
    <w:rsid w:val="00916760"/>
    <w:rsid w:val="009223E6"/>
    <w:rsid w:val="0092254F"/>
    <w:rsid w:val="00932446"/>
    <w:rsid w:val="009410B5"/>
    <w:rsid w:val="00941248"/>
    <w:rsid w:val="00941649"/>
    <w:rsid w:val="00941899"/>
    <w:rsid w:val="00943F8C"/>
    <w:rsid w:val="00944745"/>
    <w:rsid w:val="00951730"/>
    <w:rsid w:val="00951C42"/>
    <w:rsid w:val="00952220"/>
    <w:rsid w:val="009539F5"/>
    <w:rsid w:val="0095415D"/>
    <w:rsid w:val="009577E3"/>
    <w:rsid w:val="00957C99"/>
    <w:rsid w:val="00970C39"/>
    <w:rsid w:val="0097175C"/>
    <w:rsid w:val="009731F9"/>
    <w:rsid w:val="009742AA"/>
    <w:rsid w:val="009802D4"/>
    <w:rsid w:val="009837F5"/>
    <w:rsid w:val="00991E58"/>
    <w:rsid w:val="009A3A47"/>
    <w:rsid w:val="009A7040"/>
    <w:rsid w:val="009A72F8"/>
    <w:rsid w:val="009B02B8"/>
    <w:rsid w:val="009B090B"/>
    <w:rsid w:val="009B23FF"/>
    <w:rsid w:val="009C514B"/>
    <w:rsid w:val="009C758B"/>
    <w:rsid w:val="009D4286"/>
    <w:rsid w:val="009E2719"/>
    <w:rsid w:val="009E39DE"/>
    <w:rsid w:val="009F0C35"/>
    <w:rsid w:val="009F1999"/>
    <w:rsid w:val="009F4378"/>
    <w:rsid w:val="009F65AD"/>
    <w:rsid w:val="009F6CFE"/>
    <w:rsid w:val="00A024B1"/>
    <w:rsid w:val="00A030D6"/>
    <w:rsid w:val="00A039CC"/>
    <w:rsid w:val="00A1132F"/>
    <w:rsid w:val="00A1585D"/>
    <w:rsid w:val="00A160B1"/>
    <w:rsid w:val="00A16BEB"/>
    <w:rsid w:val="00A21480"/>
    <w:rsid w:val="00A23E65"/>
    <w:rsid w:val="00A36B55"/>
    <w:rsid w:val="00A414F1"/>
    <w:rsid w:val="00A469ED"/>
    <w:rsid w:val="00A46C07"/>
    <w:rsid w:val="00A51CB2"/>
    <w:rsid w:val="00A52384"/>
    <w:rsid w:val="00A560D2"/>
    <w:rsid w:val="00A57F15"/>
    <w:rsid w:val="00A60C6A"/>
    <w:rsid w:val="00A6135F"/>
    <w:rsid w:val="00A63B79"/>
    <w:rsid w:val="00A65DA8"/>
    <w:rsid w:val="00A67ABF"/>
    <w:rsid w:val="00A71802"/>
    <w:rsid w:val="00A73A79"/>
    <w:rsid w:val="00A76A3A"/>
    <w:rsid w:val="00A82742"/>
    <w:rsid w:val="00A83CFD"/>
    <w:rsid w:val="00A8429D"/>
    <w:rsid w:val="00A84C51"/>
    <w:rsid w:val="00A8528E"/>
    <w:rsid w:val="00A86C16"/>
    <w:rsid w:val="00A927B7"/>
    <w:rsid w:val="00A94FBE"/>
    <w:rsid w:val="00A95A56"/>
    <w:rsid w:val="00A96222"/>
    <w:rsid w:val="00A97DFB"/>
    <w:rsid w:val="00AA4808"/>
    <w:rsid w:val="00AB0EAA"/>
    <w:rsid w:val="00AB1D9D"/>
    <w:rsid w:val="00AC0CB6"/>
    <w:rsid w:val="00AC56A2"/>
    <w:rsid w:val="00AC6359"/>
    <w:rsid w:val="00AC678A"/>
    <w:rsid w:val="00AD4502"/>
    <w:rsid w:val="00AD4D9A"/>
    <w:rsid w:val="00AD53AB"/>
    <w:rsid w:val="00AD6153"/>
    <w:rsid w:val="00AD72C2"/>
    <w:rsid w:val="00AD746D"/>
    <w:rsid w:val="00AE0C41"/>
    <w:rsid w:val="00AE2D83"/>
    <w:rsid w:val="00AE6B02"/>
    <w:rsid w:val="00AF7CF6"/>
    <w:rsid w:val="00B0157A"/>
    <w:rsid w:val="00B023A6"/>
    <w:rsid w:val="00B032D5"/>
    <w:rsid w:val="00B06DA2"/>
    <w:rsid w:val="00B10AF4"/>
    <w:rsid w:val="00B13075"/>
    <w:rsid w:val="00B13A9C"/>
    <w:rsid w:val="00B1560E"/>
    <w:rsid w:val="00B16646"/>
    <w:rsid w:val="00B16BFC"/>
    <w:rsid w:val="00B208E1"/>
    <w:rsid w:val="00B24F2D"/>
    <w:rsid w:val="00B256B1"/>
    <w:rsid w:val="00B2698A"/>
    <w:rsid w:val="00B332D5"/>
    <w:rsid w:val="00B33AE7"/>
    <w:rsid w:val="00B365D5"/>
    <w:rsid w:val="00B44809"/>
    <w:rsid w:val="00B4508D"/>
    <w:rsid w:val="00B45676"/>
    <w:rsid w:val="00B45EF8"/>
    <w:rsid w:val="00B45F29"/>
    <w:rsid w:val="00B47289"/>
    <w:rsid w:val="00B5661A"/>
    <w:rsid w:val="00B65756"/>
    <w:rsid w:val="00B65EC2"/>
    <w:rsid w:val="00B72109"/>
    <w:rsid w:val="00B72121"/>
    <w:rsid w:val="00B72B16"/>
    <w:rsid w:val="00B738B2"/>
    <w:rsid w:val="00B73B0D"/>
    <w:rsid w:val="00B80A10"/>
    <w:rsid w:val="00B81479"/>
    <w:rsid w:val="00B826D1"/>
    <w:rsid w:val="00B82886"/>
    <w:rsid w:val="00B8332B"/>
    <w:rsid w:val="00B8633B"/>
    <w:rsid w:val="00B900C7"/>
    <w:rsid w:val="00BA692D"/>
    <w:rsid w:val="00BB09CB"/>
    <w:rsid w:val="00BB212E"/>
    <w:rsid w:val="00BB2E12"/>
    <w:rsid w:val="00BB3748"/>
    <w:rsid w:val="00BB4181"/>
    <w:rsid w:val="00BB6F47"/>
    <w:rsid w:val="00BC4771"/>
    <w:rsid w:val="00BC659E"/>
    <w:rsid w:val="00BC6A15"/>
    <w:rsid w:val="00BD0DA5"/>
    <w:rsid w:val="00BD7555"/>
    <w:rsid w:val="00BD7D94"/>
    <w:rsid w:val="00BE01F9"/>
    <w:rsid w:val="00BE0393"/>
    <w:rsid w:val="00BE4F13"/>
    <w:rsid w:val="00BE5025"/>
    <w:rsid w:val="00BF0F42"/>
    <w:rsid w:val="00C018A1"/>
    <w:rsid w:val="00C01EA8"/>
    <w:rsid w:val="00C038FA"/>
    <w:rsid w:val="00C04E2D"/>
    <w:rsid w:val="00C07970"/>
    <w:rsid w:val="00C113D2"/>
    <w:rsid w:val="00C125A4"/>
    <w:rsid w:val="00C14801"/>
    <w:rsid w:val="00C16A6C"/>
    <w:rsid w:val="00C20424"/>
    <w:rsid w:val="00C22F41"/>
    <w:rsid w:val="00C237D5"/>
    <w:rsid w:val="00C245B9"/>
    <w:rsid w:val="00C26457"/>
    <w:rsid w:val="00C26756"/>
    <w:rsid w:val="00C279BD"/>
    <w:rsid w:val="00C3185E"/>
    <w:rsid w:val="00C33469"/>
    <w:rsid w:val="00C3673B"/>
    <w:rsid w:val="00C416AD"/>
    <w:rsid w:val="00C42FAF"/>
    <w:rsid w:val="00C45AEC"/>
    <w:rsid w:val="00C475F9"/>
    <w:rsid w:val="00C477D9"/>
    <w:rsid w:val="00C53108"/>
    <w:rsid w:val="00C5314E"/>
    <w:rsid w:val="00C549D9"/>
    <w:rsid w:val="00C55A63"/>
    <w:rsid w:val="00C60088"/>
    <w:rsid w:val="00C601D1"/>
    <w:rsid w:val="00C76ABC"/>
    <w:rsid w:val="00C77493"/>
    <w:rsid w:val="00C831C9"/>
    <w:rsid w:val="00C85D4C"/>
    <w:rsid w:val="00C861BD"/>
    <w:rsid w:val="00C86CBA"/>
    <w:rsid w:val="00C902EB"/>
    <w:rsid w:val="00C92AA6"/>
    <w:rsid w:val="00C9475F"/>
    <w:rsid w:val="00CA4607"/>
    <w:rsid w:val="00CA5F7E"/>
    <w:rsid w:val="00CA6AE7"/>
    <w:rsid w:val="00CB351B"/>
    <w:rsid w:val="00CC2777"/>
    <w:rsid w:val="00CC2D2D"/>
    <w:rsid w:val="00CC567F"/>
    <w:rsid w:val="00CD07DE"/>
    <w:rsid w:val="00CD383F"/>
    <w:rsid w:val="00CD503D"/>
    <w:rsid w:val="00CE4F0E"/>
    <w:rsid w:val="00CE60F2"/>
    <w:rsid w:val="00CE7947"/>
    <w:rsid w:val="00CF26F6"/>
    <w:rsid w:val="00CF65F8"/>
    <w:rsid w:val="00D04E2A"/>
    <w:rsid w:val="00D05CAD"/>
    <w:rsid w:val="00D20F20"/>
    <w:rsid w:val="00D20F34"/>
    <w:rsid w:val="00D32117"/>
    <w:rsid w:val="00D33792"/>
    <w:rsid w:val="00D342BF"/>
    <w:rsid w:val="00D34F71"/>
    <w:rsid w:val="00D40821"/>
    <w:rsid w:val="00D43D9C"/>
    <w:rsid w:val="00D505E5"/>
    <w:rsid w:val="00D50B63"/>
    <w:rsid w:val="00D52A01"/>
    <w:rsid w:val="00D5384E"/>
    <w:rsid w:val="00D564E8"/>
    <w:rsid w:val="00D57014"/>
    <w:rsid w:val="00D57746"/>
    <w:rsid w:val="00D63538"/>
    <w:rsid w:val="00D65272"/>
    <w:rsid w:val="00D65826"/>
    <w:rsid w:val="00D65D79"/>
    <w:rsid w:val="00D701EA"/>
    <w:rsid w:val="00D73B04"/>
    <w:rsid w:val="00D7544D"/>
    <w:rsid w:val="00D8449E"/>
    <w:rsid w:val="00D852DA"/>
    <w:rsid w:val="00D87050"/>
    <w:rsid w:val="00D929A4"/>
    <w:rsid w:val="00D957A3"/>
    <w:rsid w:val="00D96210"/>
    <w:rsid w:val="00D96BAB"/>
    <w:rsid w:val="00D96DD0"/>
    <w:rsid w:val="00DA30B9"/>
    <w:rsid w:val="00DA377A"/>
    <w:rsid w:val="00DA37FB"/>
    <w:rsid w:val="00DB1EF8"/>
    <w:rsid w:val="00DB4FB7"/>
    <w:rsid w:val="00DB76C2"/>
    <w:rsid w:val="00DD1E10"/>
    <w:rsid w:val="00DD5AED"/>
    <w:rsid w:val="00DD684D"/>
    <w:rsid w:val="00DE0955"/>
    <w:rsid w:val="00DE0AA5"/>
    <w:rsid w:val="00DE387D"/>
    <w:rsid w:val="00DE4A98"/>
    <w:rsid w:val="00DE7B49"/>
    <w:rsid w:val="00DF18CE"/>
    <w:rsid w:val="00DF1C5F"/>
    <w:rsid w:val="00DF1D82"/>
    <w:rsid w:val="00DF4D48"/>
    <w:rsid w:val="00DF7DB7"/>
    <w:rsid w:val="00E000F2"/>
    <w:rsid w:val="00E031BB"/>
    <w:rsid w:val="00E0488B"/>
    <w:rsid w:val="00E10E07"/>
    <w:rsid w:val="00E143DC"/>
    <w:rsid w:val="00E149E1"/>
    <w:rsid w:val="00E165FC"/>
    <w:rsid w:val="00E2150C"/>
    <w:rsid w:val="00E34913"/>
    <w:rsid w:val="00E35B59"/>
    <w:rsid w:val="00E4312D"/>
    <w:rsid w:val="00E441DE"/>
    <w:rsid w:val="00E444D8"/>
    <w:rsid w:val="00E464A1"/>
    <w:rsid w:val="00E51BCA"/>
    <w:rsid w:val="00E51E56"/>
    <w:rsid w:val="00E51F56"/>
    <w:rsid w:val="00E54C47"/>
    <w:rsid w:val="00E5692F"/>
    <w:rsid w:val="00E5742D"/>
    <w:rsid w:val="00E575DF"/>
    <w:rsid w:val="00E71021"/>
    <w:rsid w:val="00E716DE"/>
    <w:rsid w:val="00E7314D"/>
    <w:rsid w:val="00E745AC"/>
    <w:rsid w:val="00E81B2A"/>
    <w:rsid w:val="00E832D6"/>
    <w:rsid w:val="00E832FF"/>
    <w:rsid w:val="00E930D3"/>
    <w:rsid w:val="00E94DF1"/>
    <w:rsid w:val="00E95CA8"/>
    <w:rsid w:val="00E95F68"/>
    <w:rsid w:val="00E9648F"/>
    <w:rsid w:val="00E96DFD"/>
    <w:rsid w:val="00EA307A"/>
    <w:rsid w:val="00EA6D28"/>
    <w:rsid w:val="00EB18DA"/>
    <w:rsid w:val="00EC0574"/>
    <w:rsid w:val="00EC0B19"/>
    <w:rsid w:val="00EC5C83"/>
    <w:rsid w:val="00ED29D3"/>
    <w:rsid w:val="00ED33C1"/>
    <w:rsid w:val="00ED6423"/>
    <w:rsid w:val="00EE0B39"/>
    <w:rsid w:val="00EE413E"/>
    <w:rsid w:val="00EE5E70"/>
    <w:rsid w:val="00EE6D61"/>
    <w:rsid w:val="00EF13D4"/>
    <w:rsid w:val="00F03133"/>
    <w:rsid w:val="00F06746"/>
    <w:rsid w:val="00F13CE5"/>
    <w:rsid w:val="00F1611D"/>
    <w:rsid w:val="00F2164E"/>
    <w:rsid w:val="00F27C1A"/>
    <w:rsid w:val="00F34180"/>
    <w:rsid w:val="00F34A98"/>
    <w:rsid w:val="00F34C4B"/>
    <w:rsid w:val="00F35C76"/>
    <w:rsid w:val="00F36CE1"/>
    <w:rsid w:val="00F41677"/>
    <w:rsid w:val="00F431A7"/>
    <w:rsid w:val="00F473CD"/>
    <w:rsid w:val="00F53534"/>
    <w:rsid w:val="00F546C7"/>
    <w:rsid w:val="00F55314"/>
    <w:rsid w:val="00F55B79"/>
    <w:rsid w:val="00F55BD5"/>
    <w:rsid w:val="00F60A0E"/>
    <w:rsid w:val="00F60A78"/>
    <w:rsid w:val="00F63C74"/>
    <w:rsid w:val="00F66FF3"/>
    <w:rsid w:val="00F710A2"/>
    <w:rsid w:val="00F717EF"/>
    <w:rsid w:val="00F72E01"/>
    <w:rsid w:val="00F731A2"/>
    <w:rsid w:val="00F80226"/>
    <w:rsid w:val="00F842AD"/>
    <w:rsid w:val="00F919A1"/>
    <w:rsid w:val="00F9234C"/>
    <w:rsid w:val="00F96912"/>
    <w:rsid w:val="00FA012B"/>
    <w:rsid w:val="00FA1A7D"/>
    <w:rsid w:val="00FB11E5"/>
    <w:rsid w:val="00FB2E63"/>
    <w:rsid w:val="00FB4578"/>
    <w:rsid w:val="00FC0F02"/>
    <w:rsid w:val="00FC1D14"/>
    <w:rsid w:val="00FC6933"/>
    <w:rsid w:val="00FC73B1"/>
    <w:rsid w:val="00FD0BFC"/>
    <w:rsid w:val="00FD20ED"/>
    <w:rsid w:val="00FD4ECC"/>
    <w:rsid w:val="00FD6547"/>
    <w:rsid w:val="00FD7323"/>
    <w:rsid w:val="00FE0231"/>
    <w:rsid w:val="00FE230D"/>
    <w:rsid w:val="00FE448F"/>
    <w:rsid w:val="00FE4ECD"/>
    <w:rsid w:val="00FE7E6C"/>
    <w:rsid w:val="00FF3B4D"/>
    <w:rsid w:val="00FF3B63"/>
    <w:rsid w:val="00FF4017"/>
    <w:rsid w:val="00FF4A12"/>
    <w:rsid w:val="00FF4A1C"/>
    <w:rsid w:val="00FF5348"/>
    <w:rsid w:val="00FF718A"/>
    <w:rsid w:val="00FF7A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7D1838B2"/>
  <w15:docId w15:val="{BCFBFE45-0CCC-4B5F-8366-5B6E481D5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lock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iPriority="0" w:unhideWhenUsed="1"/>
    <w:lsdException w:name="List Number 5" w:semiHidden="1" w:uiPriority="0"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25CB"/>
    <w:pPr>
      <w:widowControl w:val="0"/>
      <w:autoSpaceDE w:val="0"/>
      <w:autoSpaceDN w:val="0"/>
      <w:adjustRightInd w:val="0"/>
    </w:pPr>
    <w:rPr>
      <w:rFonts w:ascii="Georgia" w:hAnsi="Georgia"/>
      <w:sz w:val="22"/>
      <w:szCs w:val="24"/>
    </w:rPr>
  </w:style>
  <w:style w:type="paragraph" w:styleId="Heading1">
    <w:name w:val="heading 1"/>
    <w:basedOn w:val="Normal"/>
    <w:next w:val="Normal"/>
    <w:link w:val="Heading1Char"/>
    <w:uiPriority w:val="99"/>
    <w:qFormat/>
    <w:rsid w:val="0064542F"/>
    <w:pPr>
      <w:keepNext/>
      <w:spacing w:before="240" w:after="60"/>
      <w:jc w:val="center"/>
      <w:outlineLvl w:val="0"/>
    </w:pPr>
    <w:rPr>
      <w:rFonts w:ascii="Verdana" w:hAnsi="Verdana"/>
      <w:b/>
      <w:bCs/>
      <w:kern w:val="32"/>
      <w:sz w:val="28"/>
      <w:szCs w:val="32"/>
    </w:rPr>
  </w:style>
  <w:style w:type="paragraph" w:styleId="Heading2">
    <w:name w:val="heading 2"/>
    <w:basedOn w:val="BodyText"/>
    <w:link w:val="Heading2Char"/>
    <w:uiPriority w:val="99"/>
    <w:qFormat/>
    <w:rsid w:val="00C038FA"/>
    <w:pPr>
      <w:keepNext/>
      <w:spacing w:before="240" w:after="240"/>
      <w:contextualSpacing/>
      <w:jc w:val="center"/>
      <w:outlineLvl w:val="1"/>
    </w:pPr>
    <w:rPr>
      <w:rFonts w:ascii="Verdana" w:hAnsi="Verdana"/>
      <w:b/>
      <w:bCs/>
      <w:iCs/>
      <w:sz w:val="24"/>
      <w:szCs w:val="28"/>
    </w:rPr>
  </w:style>
  <w:style w:type="paragraph" w:styleId="Heading3">
    <w:name w:val="heading 3"/>
    <w:basedOn w:val="BodyText"/>
    <w:link w:val="Heading3Char"/>
    <w:uiPriority w:val="99"/>
    <w:qFormat/>
    <w:rsid w:val="00307513"/>
    <w:pPr>
      <w:keepNext/>
      <w:spacing w:before="240" w:after="240"/>
      <w:jc w:val="center"/>
      <w:outlineLvl w:val="2"/>
    </w:pPr>
    <w:rPr>
      <w:rFonts w:ascii="Verdana" w:hAnsi="Verdana"/>
      <w:b/>
      <w:bCs/>
      <w:sz w:val="22"/>
      <w:szCs w:val="26"/>
    </w:rPr>
  </w:style>
  <w:style w:type="paragraph" w:styleId="Heading4">
    <w:name w:val="heading 4"/>
    <w:basedOn w:val="Normal"/>
    <w:next w:val="Normal"/>
    <w:link w:val="Heading4Char"/>
    <w:uiPriority w:val="99"/>
    <w:qFormat/>
    <w:rsid w:val="00182E41"/>
    <w:pPr>
      <w:keepNext/>
      <w:spacing w:before="240" w:after="240"/>
      <w:jc w:val="center"/>
      <w:outlineLvl w:val="3"/>
    </w:pPr>
    <w:rPr>
      <w:rFonts w:ascii="Verdana" w:hAnsi="Verdana"/>
      <w:b/>
      <w:bCs/>
      <w:sz w:val="20"/>
      <w:szCs w:val="28"/>
    </w:rPr>
  </w:style>
  <w:style w:type="paragraph" w:styleId="Heading5">
    <w:name w:val="heading 5"/>
    <w:basedOn w:val="Normal"/>
    <w:next w:val="Normal"/>
    <w:link w:val="Heading5Char"/>
    <w:uiPriority w:val="99"/>
    <w:qFormat/>
    <w:rsid w:val="00375C05"/>
    <w:pPr>
      <w:spacing w:before="120" w:after="60"/>
      <w:outlineLvl w:val="4"/>
    </w:pPr>
    <w:rPr>
      <w:b/>
      <w:bCs/>
      <w:iCs/>
      <w:sz w:val="24"/>
      <w:szCs w:val="26"/>
    </w:rPr>
  </w:style>
  <w:style w:type="paragraph" w:styleId="Heading6">
    <w:name w:val="heading 6"/>
    <w:basedOn w:val="Normal"/>
    <w:next w:val="Normal"/>
    <w:link w:val="Heading6Char"/>
    <w:uiPriority w:val="99"/>
    <w:qFormat/>
    <w:rsid w:val="00A353ED"/>
    <w:pPr>
      <w:spacing w:before="60" w:after="60"/>
      <w:jc w:val="center"/>
      <w:outlineLvl w:val="5"/>
    </w:pPr>
    <w:rPr>
      <w:b/>
      <w:bCs/>
      <w:szCs w:val="22"/>
    </w:rPr>
  </w:style>
  <w:style w:type="paragraph" w:styleId="Heading7">
    <w:name w:val="heading 7"/>
    <w:basedOn w:val="Normal"/>
    <w:next w:val="Normal"/>
    <w:link w:val="Heading7Char"/>
    <w:uiPriority w:val="99"/>
    <w:qFormat/>
    <w:rsid w:val="007E3A6C"/>
    <w:pPr>
      <w:spacing w:before="240" w:after="60"/>
      <w:outlineLvl w:val="6"/>
    </w:pPr>
    <w:rPr>
      <w:rFonts w:ascii="Calibri" w:hAnsi="Calibri"/>
    </w:rPr>
  </w:style>
  <w:style w:type="paragraph" w:styleId="Heading8">
    <w:name w:val="heading 8"/>
    <w:basedOn w:val="Normal"/>
    <w:next w:val="Normal"/>
    <w:link w:val="Heading8Char"/>
    <w:uiPriority w:val="99"/>
    <w:qFormat/>
    <w:rsid w:val="007E3A6C"/>
    <w:pPr>
      <w:spacing w:before="240" w:after="60"/>
      <w:outlineLvl w:val="7"/>
    </w:pPr>
    <w:rPr>
      <w:rFonts w:ascii="Calibri" w:hAnsi="Calibri"/>
      <w:i/>
      <w:iCs/>
    </w:rPr>
  </w:style>
  <w:style w:type="paragraph" w:styleId="Heading9">
    <w:name w:val="heading 9"/>
    <w:basedOn w:val="Normal"/>
    <w:next w:val="Normal"/>
    <w:link w:val="Heading9Char"/>
    <w:uiPriority w:val="99"/>
    <w:qFormat/>
    <w:rsid w:val="00786C08"/>
    <w:pPr>
      <w:spacing w:before="240" w:after="60"/>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64542F"/>
    <w:rPr>
      <w:rFonts w:ascii="Verdana" w:hAnsi="Verdana" w:cs="Times New Roman"/>
      <w:b/>
      <w:bCs/>
      <w:kern w:val="32"/>
      <w:sz w:val="32"/>
      <w:szCs w:val="32"/>
    </w:rPr>
  </w:style>
  <w:style w:type="character" w:customStyle="1" w:styleId="Heading2Char">
    <w:name w:val="Heading 2 Char"/>
    <w:basedOn w:val="DefaultParagraphFont"/>
    <w:link w:val="Heading2"/>
    <w:uiPriority w:val="99"/>
    <w:locked/>
    <w:rsid w:val="00C038FA"/>
    <w:rPr>
      <w:rFonts w:ascii="Verdana" w:hAnsi="Verdana"/>
      <w:b/>
      <w:bCs/>
      <w:iCs/>
      <w:sz w:val="24"/>
      <w:szCs w:val="28"/>
    </w:rPr>
  </w:style>
  <w:style w:type="character" w:customStyle="1" w:styleId="Heading3Char">
    <w:name w:val="Heading 3 Char"/>
    <w:basedOn w:val="DefaultParagraphFont"/>
    <w:link w:val="Heading3"/>
    <w:uiPriority w:val="99"/>
    <w:locked/>
    <w:rsid w:val="00307513"/>
    <w:rPr>
      <w:rFonts w:ascii="Verdana" w:hAnsi="Verdana"/>
      <w:b/>
      <w:bCs/>
      <w:sz w:val="22"/>
      <w:szCs w:val="26"/>
    </w:rPr>
  </w:style>
  <w:style w:type="character" w:customStyle="1" w:styleId="Heading4Char">
    <w:name w:val="Heading 4 Char"/>
    <w:basedOn w:val="DefaultParagraphFont"/>
    <w:link w:val="Heading4"/>
    <w:uiPriority w:val="99"/>
    <w:locked/>
    <w:rsid w:val="00182E41"/>
    <w:rPr>
      <w:rFonts w:ascii="Verdana" w:hAnsi="Verdana"/>
      <w:b/>
      <w:bCs/>
      <w:szCs w:val="28"/>
    </w:rPr>
  </w:style>
  <w:style w:type="character" w:customStyle="1" w:styleId="Heading5Char">
    <w:name w:val="Heading 5 Char"/>
    <w:basedOn w:val="DefaultParagraphFont"/>
    <w:link w:val="Heading5"/>
    <w:uiPriority w:val="99"/>
    <w:locked/>
    <w:rsid w:val="00375C05"/>
    <w:rPr>
      <w:rFonts w:ascii="Georgia" w:hAnsi="Georgia" w:cs="Times New Roman"/>
      <w:b/>
      <w:bCs/>
      <w:iCs/>
      <w:sz w:val="26"/>
      <w:szCs w:val="26"/>
    </w:rPr>
  </w:style>
  <w:style w:type="character" w:customStyle="1" w:styleId="Heading6Char">
    <w:name w:val="Heading 6 Char"/>
    <w:basedOn w:val="DefaultParagraphFont"/>
    <w:link w:val="Heading6"/>
    <w:uiPriority w:val="99"/>
    <w:locked/>
    <w:rsid w:val="00A353ED"/>
    <w:rPr>
      <w:rFonts w:ascii="Georgia" w:hAnsi="Georgia" w:cs="Times New Roman"/>
      <w:b/>
      <w:bCs/>
      <w:sz w:val="22"/>
      <w:szCs w:val="22"/>
    </w:rPr>
  </w:style>
  <w:style w:type="character" w:customStyle="1" w:styleId="Heading7Char">
    <w:name w:val="Heading 7 Char"/>
    <w:basedOn w:val="DefaultParagraphFont"/>
    <w:link w:val="Heading7"/>
    <w:uiPriority w:val="99"/>
    <w:locked/>
    <w:rsid w:val="007E3A6C"/>
    <w:rPr>
      <w:rFonts w:ascii="Calibri" w:hAnsi="Calibri" w:cs="Times New Roman"/>
      <w:sz w:val="24"/>
      <w:szCs w:val="24"/>
    </w:rPr>
  </w:style>
  <w:style w:type="character" w:customStyle="1" w:styleId="Heading8Char">
    <w:name w:val="Heading 8 Char"/>
    <w:basedOn w:val="DefaultParagraphFont"/>
    <w:link w:val="Heading8"/>
    <w:uiPriority w:val="99"/>
    <w:locked/>
    <w:rsid w:val="007E3A6C"/>
    <w:rPr>
      <w:rFonts w:ascii="Calibri" w:hAnsi="Calibri" w:cs="Times New Roman"/>
      <w:i/>
      <w:iCs/>
      <w:sz w:val="24"/>
      <w:szCs w:val="24"/>
    </w:rPr>
  </w:style>
  <w:style w:type="character" w:customStyle="1" w:styleId="Heading9Char">
    <w:name w:val="Heading 9 Char"/>
    <w:basedOn w:val="DefaultParagraphFont"/>
    <w:link w:val="Heading9"/>
    <w:uiPriority w:val="99"/>
    <w:locked/>
    <w:rsid w:val="00786C08"/>
    <w:rPr>
      <w:rFonts w:ascii="Cambria" w:hAnsi="Cambria" w:cs="Times New Roman"/>
      <w:sz w:val="22"/>
      <w:szCs w:val="22"/>
    </w:rPr>
  </w:style>
  <w:style w:type="character" w:styleId="FootnoteReference">
    <w:name w:val="footnote reference"/>
    <w:basedOn w:val="DefaultParagraphFont"/>
    <w:rsid w:val="004112FC"/>
    <w:rPr>
      <w:rFonts w:ascii="Lucida Bright" w:hAnsi="Lucida Bright" w:cs="Times New Roman"/>
      <w:sz w:val="20"/>
      <w:vertAlign w:val="superscript"/>
    </w:rPr>
  </w:style>
  <w:style w:type="paragraph" w:customStyle="1" w:styleId="Level1">
    <w:name w:val="Level 1"/>
    <w:basedOn w:val="Normal"/>
    <w:link w:val="Level1Char"/>
    <w:uiPriority w:val="99"/>
    <w:rsid w:val="004D24B2"/>
    <w:pPr>
      <w:numPr>
        <w:numId w:val="6"/>
      </w:numPr>
      <w:ind w:left="720" w:hanging="720"/>
      <w:outlineLvl w:val="0"/>
    </w:pPr>
  </w:style>
  <w:style w:type="character" w:customStyle="1" w:styleId="Level1Char">
    <w:name w:val="Level 1 Char"/>
    <w:basedOn w:val="DefaultParagraphFont"/>
    <w:link w:val="Level1"/>
    <w:uiPriority w:val="99"/>
    <w:locked/>
    <w:rsid w:val="0064542F"/>
    <w:rPr>
      <w:rFonts w:ascii="Georgia" w:hAnsi="Georgia"/>
      <w:sz w:val="22"/>
      <w:szCs w:val="24"/>
    </w:rPr>
  </w:style>
  <w:style w:type="character" w:styleId="Hyperlink">
    <w:name w:val="Hyperlink"/>
    <w:basedOn w:val="DefaultParagraphFont"/>
    <w:uiPriority w:val="99"/>
    <w:rsid w:val="00914C37"/>
    <w:rPr>
      <w:rFonts w:ascii="Lucida Bright" w:hAnsi="Lucida Bright" w:cs="Times New Roman"/>
      <w:color w:val="0000FF"/>
      <w:sz w:val="20"/>
      <w:u w:val="single"/>
    </w:rPr>
  </w:style>
  <w:style w:type="paragraph" w:styleId="Footer">
    <w:name w:val="footer"/>
    <w:basedOn w:val="Normal"/>
    <w:link w:val="FooterChar"/>
    <w:uiPriority w:val="99"/>
    <w:rsid w:val="00896FB1"/>
    <w:pPr>
      <w:tabs>
        <w:tab w:val="center" w:leader="dot" w:pos="720"/>
        <w:tab w:val="center" w:leader="hyphen" w:pos="864"/>
      </w:tabs>
    </w:pPr>
    <w:rPr>
      <w:rFonts w:ascii="Lucida Bright" w:hAnsi="Lucida Bright"/>
      <w:sz w:val="20"/>
    </w:rPr>
  </w:style>
  <w:style w:type="character" w:customStyle="1" w:styleId="FooterChar">
    <w:name w:val="Footer Char"/>
    <w:basedOn w:val="DefaultParagraphFont"/>
    <w:link w:val="Footer"/>
    <w:uiPriority w:val="99"/>
    <w:locked/>
    <w:rsid w:val="00896FB1"/>
    <w:rPr>
      <w:rFonts w:ascii="Lucida Bright" w:hAnsi="Lucida Bright"/>
      <w:szCs w:val="24"/>
    </w:rPr>
  </w:style>
  <w:style w:type="character" w:styleId="PageNumber">
    <w:name w:val="page number"/>
    <w:basedOn w:val="DefaultParagraphFont"/>
    <w:uiPriority w:val="99"/>
    <w:rsid w:val="00BF3E33"/>
    <w:rPr>
      <w:rFonts w:cs="Times New Roman"/>
    </w:rPr>
  </w:style>
  <w:style w:type="paragraph" w:styleId="Header">
    <w:name w:val="header"/>
    <w:basedOn w:val="Normal"/>
    <w:link w:val="HeaderChar"/>
    <w:uiPriority w:val="99"/>
    <w:rsid w:val="00E5032C"/>
    <w:pPr>
      <w:tabs>
        <w:tab w:val="center" w:pos="4320"/>
        <w:tab w:val="right" w:pos="8640"/>
      </w:tabs>
    </w:pPr>
  </w:style>
  <w:style w:type="character" w:customStyle="1" w:styleId="HeaderChar">
    <w:name w:val="Header Char"/>
    <w:basedOn w:val="DefaultParagraphFont"/>
    <w:link w:val="Header"/>
    <w:uiPriority w:val="99"/>
    <w:locked/>
    <w:rsid w:val="0064542F"/>
    <w:rPr>
      <w:rFonts w:ascii="Trebuchet MS" w:hAnsi="Trebuchet MS" w:cs="Times New Roman"/>
      <w:sz w:val="24"/>
      <w:szCs w:val="24"/>
    </w:rPr>
  </w:style>
  <w:style w:type="table" w:styleId="TableGrid">
    <w:name w:val="Table Grid"/>
    <w:basedOn w:val="TableNormal"/>
    <w:uiPriority w:val="99"/>
    <w:rsid w:val="00933077"/>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Professional">
    <w:name w:val="Table Professional"/>
    <w:basedOn w:val="TableNormal"/>
    <w:uiPriority w:val="99"/>
    <w:rsid w:val="008E51DC"/>
    <w:pPr>
      <w:widowControl w:val="0"/>
      <w:autoSpaceDE w:val="0"/>
      <w:autoSpaceDN w:val="0"/>
      <w:adjustRightInd w:val="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paragraph" w:styleId="BalloonText">
    <w:name w:val="Balloon Text"/>
    <w:basedOn w:val="Normal"/>
    <w:link w:val="BalloonTextChar"/>
    <w:uiPriority w:val="99"/>
    <w:semiHidden/>
    <w:rsid w:val="008E4BAF"/>
    <w:rPr>
      <w:rFonts w:ascii="Tahoma" w:hAnsi="Tahoma" w:cs="Tahoma"/>
      <w:sz w:val="16"/>
      <w:szCs w:val="16"/>
    </w:rPr>
  </w:style>
  <w:style w:type="character" w:customStyle="1" w:styleId="BalloonTextChar">
    <w:name w:val="Balloon Text Char"/>
    <w:basedOn w:val="DefaultParagraphFont"/>
    <w:link w:val="BalloonText"/>
    <w:uiPriority w:val="99"/>
    <w:semiHidden/>
    <w:rsid w:val="00FF0BA3"/>
    <w:rPr>
      <w:sz w:val="0"/>
      <w:szCs w:val="0"/>
    </w:rPr>
  </w:style>
  <w:style w:type="paragraph" w:styleId="FootnoteText">
    <w:name w:val="footnote text"/>
    <w:basedOn w:val="BodyText"/>
    <w:link w:val="FootnoteTextChar"/>
    <w:rsid w:val="000917F4"/>
    <w:pPr>
      <w:spacing w:after="0"/>
      <w:ind w:left="144" w:hanging="144"/>
      <w:contextualSpacing/>
    </w:pPr>
    <w:rPr>
      <w:szCs w:val="20"/>
    </w:rPr>
  </w:style>
  <w:style w:type="character" w:customStyle="1" w:styleId="FootnoteTextChar">
    <w:name w:val="Footnote Text Char"/>
    <w:basedOn w:val="DefaultParagraphFont"/>
    <w:link w:val="FootnoteText"/>
    <w:locked/>
    <w:rsid w:val="000917F4"/>
    <w:rPr>
      <w:rFonts w:ascii="Lucida Bright" w:hAnsi="Lucida Bright"/>
    </w:rPr>
  </w:style>
  <w:style w:type="character" w:styleId="FollowedHyperlink">
    <w:name w:val="FollowedHyperlink"/>
    <w:basedOn w:val="DefaultParagraphFont"/>
    <w:uiPriority w:val="99"/>
    <w:rsid w:val="00E842DA"/>
    <w:rPr>
      <w:rFonts w:cs="Times New Roman"/>
      <w:color w:val="606420"/>
      <w:u w:val="single"/>
    </w:rPr>
  </w:style>
  <w:style w:type="paragraph" w:customStyle="1" w:styleId="Level2">
    <w:name w:val="Level 2"/>
    <w:basedOn w:val="Normal"/>
    <w:uiPriority w:val="99"/>
    <w:rsid w:val="006C43AA"/>
    <w:pPr>
      <w:numPr>
        <w:ilvl w:val="1"/>
        <w:numId w:val="9"/>
      </w:numPr>
      <w:ind w:left="1440" w:hanging="720"/>
      <w:outlineLvl w:val="1"/>
    </w:pPr>
    <w:rPr>
      <w:rFonts w:ascii="Times New Roman" w:hAnsi="Times New Roman"/>
    </w:rPr>
  </w:style>
  <w:style w:type="character" w:customStyle="1" w:styleId="Hypertext">
    <w:name w:val="Hypertext"/>
    <w:uiPriority w:val="99"/>
    <w:rsid w:val="00D42090"/>
    <w:rPr>
      <w:color w:val="0000FF"/>
      <w:u w:val="single"/>
    </w:rPr>
  </w:style>
  <w:style w:type="paragraph" w:customStyle="1" w:styleId="Level3">
    <w:name w:val="Level 3"/>
    <w:basedOn w:val="Normal"/>
    <w:uiPriority w:val="99"/>
    <w:rsid w:val="00076617"/>
    <w:pPr>
      <w:numPr>
        <w:ilvl w:val="2"/>
        <w:numId w:val="8"/>
      </w:numPr>
      <w:ind w:left="2160" w:hanging="720"/>
      <w:outlineLvl w:val="2"/>
    </w:pPr>
    <w:rPr>
      <w:rFonts w:ascii="Times New Roman" w:hAnsi="Times New Roman"/>
    </w:rPr>
  </w:style>
  <w:style w:type="paragraph" w:customStyle="1" w:styleId="Level4">
    <w:name w:val="Level 4"/>
    <w:basedOn w:val="Normal"/>
    <w:link w:val="Level4Char"/>
    <w:uiPriority w:val="99"/>
    <w:rsid w:val="00A05CC9"/>
    <w:pPr>
      <w:numPr>
        <w:ilvl w:val="3"/>
        <w:numId w:val="7"/>
      </w:numPr>
      <w:ind w:left="2880" w:hanging="720"/>
      <w:outlineLvl w:val="3"/>
    </w:pPr>
    <w:rPr>
      <w:rFonts w:ascii="Times New Roman" w:hAnsi="Times New Roman"/>
    </w:rPr>
  </w:style>
  <w:style w:type="character" w:customStyle="1" w:styleId="Level4Char">
    <w:name w:val="Level 4 Char"/>
    <w:basedOn w:val="DefaultParagraphFont"/>
    <w:link w:val="Level4"/>
    <w:uiPriority w:val="99"/>
    <w:locked/>
    <w:rsid w:val="001E4AC4"/>
    <w:rPr>
      <w:sz w:val="22"/>
      <w:szCs w:val="24"/>
    </w:rPr>
  </w:style>
  <w:style w:type="paragraph" w:styleId="ListParagraph">
    <w:name w:val="List Paragraph"/>
    <w:basedOn w:val="Normal"/>
    <w:uiPriority w:val="99"/>
    <w:qFormat/>
    <w:rsid w:val="00155749"/>
    <w:pPr>
      <w:ind w:left="720"/>
    </w:pPr>
  </w:style>
  <w:style w:type="paragraph" w:styleId="ListNumber">
    <w:name w:val="List Number"/>
    <w:basedOn w:val="BodyText"/>
    <w:autoRedefine/>
    <w:uiPriority w:val="99"/>
    <w:rsid w:val="00161272"/>
    <w:pPr>
      <w:numPr>
        <w:numId w:val="29"/>
      </w:numPr>
      <w:spacing w:before="240" w:after="240"/>
      <w:ind w:left="432" w:hanging="432"/>
    </w:pPr>
  </w:style>
  <w:style w:type="paragraph" w:styleId="ListNumber2">
    <w:name w:val="List Number 2"/>
    <w:basedOn w:val="BodyText"/>
    <w:uiPriority w:val="99"/>
    <w:rsid w:val="00540F20"/>
    <w:pPr>
      <w:numPr>
        <w:numId w:val="1"/>
      </w:numPr>
      <w:spacing w:before="240" w:after="240"/>
    </w:pPr>
  </w:style>
  <w:style w:type="character" w:styleId="Strong">
    <w:name w:val="Strong"/>
    <w:basedOn w:val="DefaultParagraphFont"/>
    <w:uiPriority w:val="99"/>
    <w:qFormat/>
    <w:rsid w:val="00C76ABC"/>
    <w:rPr>
      <w:rFonts w:ascii="Lucida Bright" w:hAnsi="Lucida Bright" w:cs="Times New Roman"/>
      <w:b/>
      <w:bCs/>
      <w:sz w:val="20"/>
      <w:u w:val="none"/>
    </w:rPr>
  </w:style>
  <w:style w:type="paragraph" w:styleId="ListContinue">
    <w:name w:val="List Continue"/>
    <w:basedOn w:val="BodyText"/>
    <w:link w:val="ListContinueChar"/>
    <w:uiPriority w:val="99"/>
    <w:rsid w:val="00991E58"/>
    <w:pPr>
      <w:widowControl/>
      <w:spacing w:before="240"/>
      <w:ind w:left="432"/>
    </w:pPr>
  </w:style>
  <w:style w:type="character" w:customStyle="1" w:styleId="ListContinueChar">
    <w:name w:val="List Continue Char"/>
    <w:basedOn w:val="DefaultParagraphFont"/>
    <w:link w:val="ListContinue"/>
    <w:uiPriority w:val="99"/>
    <w:locked/>
    <w:rsid w:val="00991E58"/>
    <w:rPr>
      <w:rFonts w:ascii="Lucida Bright" w:hAnsi="Lucida Bright"/>
      <w:szCs w:val="24"/>
    </w:rPr>
  </w:style>
  <w:style w:type="paragraph" w:styleId="ListContinue2">
    <w:name w:val="List Continue 2"/>
    <w:basedOn w:val="BodyText"/>
    <w:uiPriority w:val="99"/>
    <w:rsid w:val="00A572B1"/>
    <w:pPr>
      <w:spacing w:before="80" w:after="80"/>
      <w:ind w:left="720"/>
    </w:pPr>
  </w:style>
  <w:style w:type="paragraph" w:styleId="ListContinue3">
    <w:name w:val="List Continue 3"/>
    <w:basedOn w:val="BodyText"/>
    <w:link w:val="ListContinue3Char"/>
    <w:uiPriority w:val="99"/>
    <w:rsid w:val="009F0C35"/>
    <w:pPr>
      <w:spacing w:before="240" w:after="240"/>
      <w:ind w:left="720"/>
    </w:pPr>
  </w:style>
  <w:style w:type="character" w:customStyle="1" w:styleId="ListContinue3Char">
    <w:name w:val="List Continue 3 Char"/>
    <w:basedOn w:val="DefaultParagraphFont"/>
    <w:link w:val="ListContinue3"/>
    <w:uiPriority w:val="99"/>
    <w:locked/>
    <w:rsid w:val="009F0C35"/>
    <w:rPr>
      <w:rFonts w:ascii="Lucida Bright" w:hAnsi="Lucida Bright"/>
      <w:szCs w:val="24"/>
    </w:rPr>
  </w:style>
  <w:style w:type="paragraph" w:styleId="ListNumber4">
    <w:name w:val="List Number 4"/>
    <w:basedOn w:val="BodyText"/>
    <w:rsid w:val="002958CE"/>
    <w:pPr>
      <w:widowControl/>
      <w:numPr>
        <w:numId w:val="16"/>
      </w:numPr>
      <w:spacing w:before="240" w:after="240"/>
    </w:pPr>
  </w:style>
  <w:style w:type="paragraph" w:styleId="ListNumber5">
    <w:name w:val="List Number 5"/>
    <w:basedOn w:val="BodyText"/>
    <w:rsid w:val="00E031BB"/>
    <w:pPr>
      <w:widowControl/>
      <w:numPr>
        <w:numId w:val="26"/>
      </w:numPr>
      <w:spacing w:before="240" w:after="240"/>
    </w:pPr>
  </w:style>
  <w:style w:type="paragraph" w:styleId="ListNumber3">
    <w:name w:val="List Number 3"/>
    <w:basedOn w:val="BlockText"/>
    <w:uiPriority w:val="99"/>
    <w:qFormat/>
    <w:rsid w:val="00EA6D28"/>
    <w:pPr>
      <w:keepNext/>
      <w:widowControl/>
      <w:numPr>
        <w:numId w:val="47"/>
      </w:numPr>
      <w:spacing w:before="240" w:after="240"/>
      <w:ind w:right="0"/>
    </w:pPr>
    <w:rPr>
      <w:rFonts w:ascii="Lucida Bright" w:hAnsi="Lucida Bright"/>
      <w:sz w:val="20"/>
    </w:rPr>
  </w:style>
  <w:style w:type="paragraph" w:styleId="ListContinue4">
    <w:name w:val="List Continue 4"/>
    <w:basedOn w:val="BodyText"/>
    <w:uiPriority w:val="99"/>
    <w:rsid w:val="000E08BE"/>
    <w:pPr>
      <w:spacing w:before="240" w:after="240"/>
      <w:ind w:left="1080"/>
    </w:pPr>
  </w:style>
  <w:style w:type="paragraph" w:styleId="ListContinue5">
    <w:name w:val="List Continue 5"/>
    <w:basedOn w:val="BodyText"/>
    <w:link w:val="ListContinue5Char"/>
    <w:uiPriority w:val="99"/>
    <w:rsid w:val="003612EA"/>
    <w:pPr>
      <w:spacing w:before="240" w:after="240"/>
      <w:ind w:left="1440"/>
      <w:contextualSpacing/>
    </w:pPr>
  </w:style>
  <w:style w:type="character" w:customStyle="1" w:styleId="ListContinue5Char">
    <w:name w:val="List Continue 5 Char"/>
    <w:basedOn w:val="DefaultParagraphFont"/>
    <w:link w:val="ListContinue5"/>
    <w:uiPriority w:val="99"/>
    <w:locked/>
    <w:rsid w:val="003612EA"/>
    <w:rPr>
      <w:rFonts w:ascii="Lucida Bright" w:hAnsi="Lucida Bright"/>
      <w:szCs w:val="24"/>
    </w:rPr>
  </w:style>
  <w:style w:type="paragraph" w:styleId="ListBullet">
    <w:name w:val="List Bullet"/>
    <w:basedOn w:val="Normal"/>
    <w:uiPriority w:val="99"/>
    <w:rsid w:val="00C418C2"/>
    <w:pPr>
      <w:numPr>
        <w:numId w:val="2"/>
      </w:numPr>
      <w:tabs>
        <w:tab w:val="clear" w:pos="720"/>
        <w:tab w:val="num" w:pos="360"/>
      </w:tabs>
      <w:ind w:left="360"/>
      <w:contextualSpacing/>
    </w:pPr>
  </w:style>
  <w:style w:type="paragraph" w:styleId="ListBullet2">
    <w:name w:val="List Bullet 2"/>
    <w:basedOn w:val="Normal"/>
    <w:uiPriority w:val="99"/>
    <w:rsid w:val="00C418C2"/>
    <w:pPr>
      <w:numPr>
        <w:numId w:val="3"/>
      </w:numPr>
      <w:tabs>
        <w:tab w:val="clear" w:pos="1080"/>
        <w:tab w:val="num" w:pos="720"/>
      </w:tabs>
      <w:ind w:left="720"/>
      <w:contextualSpacing/>
    </w:pPr>
  </w:style>
  <w:style w:type="paragraph" w:styleId="ListBullet3">
    <w:name w:val="List Bullet 3"/>
    <w:basedOn w:val="Normal"/>
    <w:uiPriority w:val="99"/>
    <w:rsid w:val="00C418C2"/>
    <w:pPr>
      <w:numPr>
        <w:numId w:val="4"/>
      </w:numPr>
      <w:tabs>
        <w:tab w:val="clear" w:pos="1440"/>
        <w:tab w:val="num" w:pos="1080"/>
      </w:tabs>
      <w:ind w:left="1080"/>
      <w:contextualSpacing/>
    </w:pPr>
  </w:style>
  <w:style w:type="paragraph" w:styleId="ListBullet4">
    <w:name w:val="List Bullet 4"/>
    <w:basedOn w:val="Normal"/>
    <w:uiPriority w:val="99"/>
    <w:rsid w:val="00C418C2"/>
    <w:pPr>
      <w:numPr>
        <w:numId w:val="5"/>
      </w:numPr>
      <w:tabs>
        <w:tab w:val="clear" w:pos="1800"/>
        <w:tab w:val="num" w:pos="1440"/>
      </w:tabs>
      <w:ind w:left="1440"/>
      <w:contextualSpacing/>
    </w:pPr>
  </w:style>
  <w:style w:type="paragraph" w:styleId="ListBullet5">
    <w:name w:val="List Bullet 5"/>
    <w:basedOn w:val="Normal"/>
    <w:uiPriority w:val="99"/>
    <w:rsid w:val="00C418C2"/>
    <w:pPr>
      <w:tabs>
        <w:tab w:val="num" w:pos="1800"/>
      </w:tabs>
      <w:ind w:left="1800" w:hanging="360"/>
      <w:contextualSpacing/>
    </w:pPr>
  </w:style>
  <w:style w:type="paragraph" w:styleId="MacroText">
    <w:name w:val="macro"/>
    <w:link w:val="MacroTextChar"/>
    <w:uiPriority w:val="99"/>
    <w:rsid w:val="00E4692A"/>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PMingLiU" w:hAnsi="Courier New" w:cs="Courier New"/>
      <w:lang w:eastAsia="zh-TW"/>
    </w:rPr>
  </w:style>
  <w:style w:type="character" w:customStyle="1" w:styleId="MacroTextChar">
    <w:name w:val="Macro Text Char"/>
    <w:basedOn w:val="DefaultParagraphFont"/>
    <w:link w:val="MacroText"/>
    <w:uiPriority w:val="99"/>
    <w:locked/>
    <w:rsid w:val="00E4692A"/>
    <w:rPr>
      <w:rFonts w:ascii="Courier New" w:eastAsia="PMingLiU" w:hAnsi="Courier New" w:cs="Courier New"/>
      <w:lang w:val="en-US" w:eastAsia="zh-TW" w:bidi="ar-SA"/>
    </w:rPr>
  </w:style>
  <w:style w:type="paragraph" w:customStyle="1" w:styleId="TableHeading">
    <w:name w:val="Table Heading"/>
    <w:basedOn w:val="Heading3"/>
    <w:link w:val="TableHeadingChar"/>
    <w:uiPriority w:val="99"/>
    <w:rsid w:val="00A8528E"/>
    <w:pPr>
      <w:widowControl/>
      <w:spacing w:before="0" w:after="0"/>
    </w:pPr>
    <w:rPr>
      <w:bCs w:val="0"/>
      <w:szCs w:val="22"/>
    </w:rPr>
  </w:style>
  <w:style w:type="character" w:customStyle="1" w:styleId="TableHeadingChar">
    <w:name w:val="Table Heading Char"/>
    <w:basedOn w:val="Heading3Char"/>
    <w:link w:val="TableHeading"/>
    <w:uiPriority w:val="99"/>
    <w:locked/>
    <w:rsid w:val="00A8528E"/>
    <w:rPr>
      <w:rFonts w:ascii="Verdana" w:hAnsi="Verdana"/>
      <w:b/>
      <w:bCs w:val="0"/>
      <w:sz w:val="22"/>
      <w:szCs w:val="22"/>
    </w:rPr>
  </w:style>
  <w:style w:type="paragraph" w:customStyle="1" w:styleId="ListContinue8">
    <w:name w:val="List Continue 8"/>
    <w:basedOn w:val="ListContinue4"/>
    <w:uiPriority w:val="99"/>
    <w:rsid w:val="00F1611D"/>
  </w:style>
  <w:style w:type="paragraph" w:customStyle="1" w:styleId="Default">
    <w:name w:val="Default"/>
    <w:uiPriority w:val="99"/>
    <w:rsid w:val="00BA6E0A"/>
    <w:pPr>
      <w:autoSpaceDE w:val="0"/>
      <w:autoSpaceDN w:val="0"/>
      <w:adjustRightInd w:val="0"/>
    </w:pPr>
    <w:rPr>
      <w:rFonts w:ascii="Georgia" w:hAnsi="Georgia" w:cs="Georgia"/>
      <w:color w:val="000000"/>
      <w:sz w:val="24"/>
      <w:szCs w:val="24"/>
    </w:rPr>
  </w:style>
  <w:style w:type="paragraph" w:customStyle="1" w:styleId="listnumber6">
    <w:name w:val="list number 6"/>
    <w:basedOn w:val="BodyText"/>
    <w:link w:val="listnumber6Char"/>
    <w:uiPriority w:val="99"/>
    <w:rsid w:val="000505F5"/>
    <w:pPr>
      <w:widowControl/>
      <w:numPr>
        <w:numId w:val="8"/>
      </w:numPr>
      <w:spacing w:before="120"/>
    </w:pPr>
    <w:rPr>
      <w:szCs w:val="22"/>
    </w:rPr>
  </w:style>
  <w:style w:type="character" w:customStyle="1" w:styleId="listnumber6Char">
    <w:name w:val="list number 6 Char"/>
    <w:basedOn w:val="Level4Char"/>
    <w:link w:val="listnumber6"/>
    <w:uiPriority w:val="99"/>
    <w:locked/>
    <w:rsid w:val="000505F5"/>
    <w:rPr>
      <w:rFonts w:ascii="Lucida Bright" w:hAnsi="Lucida Bright"/>
      <w:sz w:val="22"/>
      <w:szCs w:val="22"/>
    </w:rPr>
  </w:style>
  <w:style w:type="paragraph" w:styleId="Signature">
    <w:name w:val="Signature"/>
    <w:aliases w:val="line right"/>
    <w:basedOn w:val="Normal"/>
    <w:link w:val="SignatureChar"/>
    <w:uiPriority w:val="99"/>
    <w:rsid w:val="00AB7067"/>
    <w:pPr>
      <w:spacing w:before="720"/>
      <w:ind w:left="5760"/>
    </w:pPr>
  </w:style>
  <w:style w:type="character" w:customStyle="1" w:styleId="SignatureChar">
    <w:name w:val="Signature Char"/>
    <w:aliases w:val="line right Char"/>
    <w:basedOn w:val="DefaultParagraphFont"/>
    <w:link w:val="Signature"/>
    <w:uiPriority w:val="99"/>
    <w:locked/>
    <w:rsid w:val="00AB7067"/>
    <w:rPr>
      <w:rFonts w:ascii="Georgia" w:hAnsi="Georgia" w:cs="Times New Roman"/>
      <w:sz w:val="24"/>
      <w:szCs w:val="24"/>
    </w:rPr>
  </w:style>
  <w:style w:type="paragraph" w:styleId="Caption">
    <w:name w:val="caption"/>
    <w:basedOn w:val="Normal"/>
    <w:uiPriority w:val="99"/>
    <w:qFormat/>
    <w:rsid w:val="00FF4A12"/>
    <w:pPr>
      <w:spacing w:before="120" w:after="120"/>
    </w:pPr>
    <w:rPr>
      <w:bCs/>
      <w:szCs w:val="20"/>
    </w:rPr>
  </w:style>
  <w:style w:type="character" w:styleId="Emphasis">
    <w:name w:val="Emphasis"/>
    <w:basedOn w:val="DefaultParagraphFont"/>
    <w:uiPriority w:val="99"/>
    <w:qFormat/>
    <w:rsid w:val="00BC7C4A"/>
    <w:rPr>
      <w:rFonts w:cs="Times New Roman"/>
      <w:i/>
      <w:iCs/>
    </w:rPr>
  </w:style>
  <w:style w:type="paragraph" w:styleId="BodyTextIndent">
    <w:name w:val="Body Text Indent"/>
    <w:basedOn w:val="BodyText"/>
    <w:link w:val="BodyTextIndentChar"/>
    <w:uiPriority w:val="99"/>
    <w:rsid w:val="00440022"/>
    <w:pPr>
      <w:ind w:left="1886" w:right="907"/>
    </w:pPr>
  </w:style>
  <w:style w:type="character" w:customStyle="1" w:styleId="BodyTextIndentChar">
    <w:name w:val="Body Text Indent Char"/>
    <w:basedOn w:val="DefaultParagraphFont"/>
    <w:link w:val="BodyTextIndent"/>
    <w:uiPriority w:val="99"/>
    <w:locked/>
    <w:rsid w:val="00440022"/>
    <w:rPr>
      <w:rFonts w:ascii="Lucida Bright" w:hAnsi="Lucida Bright"/>
      <w:szCs w:val="24"/>
    </w:rPr>
  </w:style>
  <w:style w:type="paragraph" w:styleId="BodyText">
    <w:name w:val="Body Text"/>
    <w:basedOn w:val="Normal"/>
    <w:link w:val="BodyTextChar"/>
    <w:uiPriority w:val="99"/>
    <w:rsid w:val="00A560D2"/>
    <w:pPr>
      <w:spacing w:after="120"/>
    </w:pPr>
    <w:rPr>
      <w:rFonts w:ascii="Lucida Bright" w:hAnsi="Lucida Bright"/>
      <w:sz w:val="20"/>
    </w:rPr>
  </w:style>
  <w:style w:type="character" w:customStyle="1" w:styleId="BodyTextChar">
    <w:name w:val="Body Text Char"/>
    <w:basedOn w:val="DefaultParagraphFont"/>
    <w:link w:val="BodyText"/>
    <w:uiPriority w:val="99"/>
    <w:locked/>
    <w:rsid w:val="00A560D2"/>
    <w:rPr>
      <w:rFonts w:ascii="Lucida Bright" w:hAnsi="Lucida Bright"/>
      <w:szCs w:val="24"/>
    </w:rPr>
  </w:style>
  <w:style w:type="paragraph" w:customStyle="1" w:styleId="listnumber7">
    <w:name w:val="list number7"/>
    <w:basedOn w:val="listnumber6"/>
    <w:link w:val="listnumber7Char"/>
    <w:uiPriority w:val="99"/>
    <w:rsid w:val="00BC659E"/>
    <w:pPr>
      <w:numPr>
        <w:numId w:val="11"/>
      </w:numPr>
      <w:tabs>
        <w:tab w:val="clear" w:pos="1800"/>
        <w:tab w:val="num" w:pos="720"/>
        <w:tab w:val="left" w:pos="1440"/>
      </w:tabs>
      <w:ind w:left="1440" w:firstLine="0"/>
    </w:pPr>
  </w:style>
  <w:style w:type="character" w:customStyle="1" w:styleId="listnumber7Char">
    <w:name w:val="list number7 Char"/>
    <w:basedOn w:val="listnumber6Char"/>
    <w:link w:val="listnumber7"/>
    <w:uiPriority w:val="99"/>
    <w:locked/>
    <w:rsid w:val="00BC659E"/>
    <w:rPr>
      <w:rFonts w:ascii="Lucida Bright" w:hAnsi="Lucida Bright"/>
      <w:sz w:val="22"/>
      <w:szCs w:val="22"/>
    </w:rPr>
  </w:style>
  <w:style w:type="paragraph" w:styleId="Bibliography">
    <w:name w:val="Bibliography"/>
    <w:basedOn w:val="Normal"/>
    <w:next w:val="Normal"/>
    <w:uiPriority w:val="99"/>
    <w:semiHidden/>
    <w:rsid w:val="00416E0F"/>
  </w:style>
  <w:style w:type="paragraph" w:styleId="BlockText">
    <w:name w:val="Block Text"/>
    <w:basedOn w:val="Normal"/>
    <w:uiPriority w:val="99"/>
    <w:rsid w:val="008D21E7"/>
    <w:pPr>
      <w:ind w:left="720" w:right="720"/>
      <w:contextualSpacing/>
    </w:pPr>
  </w:style>
  <w:style w:type="paragraph" w:styleId="BodyText2">
    <w:name w:val="Body Text 2"/>
    <w:basedOn w:val="Normal"/>
    <w:link w:val="BodyText2Char"/>
    <w:uiPriority w:val="99"/>
    <w:rsid w:val="00416E0F"/>
    <w:pPr>
      <w:spacing w:after="120" w:line="480" w:lineRule="auto"/>
    </w:pPr>
  </w:style>
  <w:style w:type="character" w:customStyle="1" w:styleId="BodyText2Char">
    <w:name w:val="Body Text 2 Char"/>
    <w:basedOn w:val="DefaultParagraphFont"/>
    <w:link w:val="BodyText2"/>
    <w:uiPriority w:val="99"/>
    <w:locked/>
    <w:rsid w:val="00416E0F"/>
    <w:rPr>
      <w:rFonts w:ascii="Georgia" w:hAnsi="Georgia" w:cs="Times New Roman"/>
      <w:sz w:val="24"/>
      <w:szCs w:val="24"/>
    </w:rPr>
  </w:style>
  <w:style w:type="paragraph" w:styleId="BodyText3">
    <w:name w:val="Body Text 3"/>
    <w:basedOn w:val="Normal"/>
    <w:link w:val="BodyText3Char"/>
    <w:uiPriority w:val="99"/>
    <w:rsid w:val="00C125A4"/>
    <w:pPr>
      <w:spacing w:before="240" w:after="240"/>
    </w:pPr>
    <w:rPr>
      <w:rFonts w:ascii="Lucida Bright" w:hAnsi="Lucida Bright"/>
      <w:sz w:val="24"/>
      <w:szCs w:val="16"/>
    </w:rPr>
  </w:style>
  <w:style w:type="character" w:customStyle="1" w:styleId="BodyText3Char">
    <w:name w:val="Body Text 3 Char"/>
    <w:basedOn w:val="DefaultParagraphFont"/>
    <w:link w:val="BodyText3"/>
    <w:uiPriority w:val="99"/>
    <w:locked/>
    <w:rsid w:val="00C125A4"/>
    <w:rPr>
      <w:rFonts w:ascii="Lucida Bright" w:hAnsi="Lucida Bright"/>
      <w:sz w:val="24"/>
      <w:szCs w:val="16"/>
    </w:rPr>
  </w:style>
  <w:style w:type="paragraph" w:styleId="BodyTextFirstIndent">
    <w:name w:val="Body Text First Indent"/>
    <w:basedOn w:val="BodyText"/>
    <w:link w:val="BodyTextFirstIndentChar"/>
    <w:uiPriority w:val="99"/>
    <w:rsid w:val="00416E0F"/>
    <w:pPr>
      <w:ind w:firstLine="210"/>
    </w:pPr>
  </w:style>
  <w:style w:type="character" w:customStyle="1" w:styleId="BodyTextFirstIndentChar">
    <w:name w:val="Body Text First Indent Char"/>
    <w:basedOn w:val="BodyTextChar"/>
    <w:link w:val="BodyTextFirstIndent"/>
    <w:uiPriority w:val="99"/>
    <w:locked/>
    <w:rsid w:val="00416E0F"/>
    <w:rPr>
      <w:rFonts w:ascii="Georgia" w:hAnsi="Georgia" w:cs="Times New Roman"/>
      <w:sz w:val="24"/>
      <w:szCs w:val="24"/>
    </w:rPr>
  </w:style>
  <w:style w:type="paragraph" w:styleId="BodyTextFirstIndent2">
    <w:name w:val="Body Text First Indent 2"/>
    <w:basedOn w:val="BodyTextIndent"/>
    <w:link w:val="BodyTextFirstIndent2Char"/>
    <w:uiPriority w:val="99"/>
    <w:rsid w:val="00416E0F"/>
    <w:pPr>
      <w:ind w:firstLine="210"/>
    </w:pPr>
  </w:style>
  <w:style w:type="character" w:customStyle="1" w:styleId="BodyTextFirstIndent2Char">
    <w:name w:val="Body Text First Indent 2 Char"/>
    <w:basedOn w:val="BodyTextIndentChar"/>
    <w:link w:val="BodyTextFirstIndent2"/>
    <w:uiPriority w:val="99"/>
    <w:locked/>
    <w:rsid w:val="00416E0F"/>
    <w:rPr>
      <w:rFonts w:ascii="Georgia" w:hAnsi="Georgia" w:cs="Times New Roman"/>
      <w:sz w:val="24"/>
      <w:szCs w:val="24"/>
    </w:rPr>
  </w:style>
  <w:style w:type="paragraph" w:styleId="BodyTextIndent2">
    <w:name w:val="Body Text Indent 2"/>
    <w:basedOn w:val="Normal"/>
    <w:link w:val="BodyTextIndent2Char"/>
    <w:uiPriority w:val="99"/>
    <w:rsid w:val="00416E0F"/>
    <w:pPr>
      <w:spacing w:after="120" w:line="480" w:lineRule="auto"/>
      <w:ind w:left="360"/>
    </w:pPr>
  </w:style>
  <w:style w:type="character" w:customStyle="1" w:styleId="BodyTextIndent2Char">
    <w:name w:val="Body Text Indent 2 Char"/>
    <w:basedOn w:val="DefaultParagraphFont"/>
    <w:link w:val="BodyTextIndent2"/>
    <w:uiPriority w:val="99"/>
    <w:locked/>
    <w:rsid w:val="00416E0F"/>
    <w:rPr>
      <w:rFonts w:ascii="Georgia" w:hAnsi="Georgia" w:cs="Times New Roman"/>
      <w:sz w:val="24"/>
      <w:szCs w:val="24"/>
    </w:rPr>
  </w:style>
  <w:style w:type="paragraph" w:styleId="BodyTextIndent3">
    <w:name w:val="Body Text Indent 3"/>
    <w:basedOn w:val="Normal"/>
    <w:link w:val="BodyTextIndent3Char"/>
    <w:uiPriority w:val="99"/>
    <w:rsid w:val="00416E0F"/>
    <w:pPr>
      <w:spacing w:after="120"/>
      <w:ind w:left="360"/>
    </w:pPr>
    <w:rPr>
      <w:sz w:val="16"/>
      <w:szCs w:val="16"/>
    </w:rPr>
  </w:style>
  <w:style w:type="character" w:customStyle="1" w:styleId="BodyTextIndent3Char">
    <w:name w:val="Body Text Indent 3 Char"/>
    <w:basedOn w:val="DefaultParagraphFont"/>
    <w:link w:val="BodyTextIndent3"/>
    <w:uiPriority w:val="99"/>
    <w:locked/>
    <w:rsid w:val="00416E0F"/>
    <w:rPr>
      <w:rFonts w:ascii="Georgia" w:hAnsi="Georgia" w:cs="Times New Roman"/>
      <w:sz w:val="16"/>
      <w:szCs w:val="16"/>
    </w:rPr>
  </w:style>
  <w:style w:type="paragraph" w:styleId="Closing">
    <w:name w:val="Closing"/>
    <w:basedOn w:val="Normal"/>
    <w:link w:val="ClosingChar"/>
    <w:uiPriority w:val="99"/>
    <w:rsid w:val="00416E0F"/>
    <w:pPr>
      <w:ind w:left="4320"/>
    </w:pPr>
  </w:style>
  <w:style w:type="character" w:customStyle="1" w:styleId="ClosingChar">
    <w:name w:val="Closing Char"/>
    <w:basedOn w:val="DefaultParagraphFont"/>
    <w:link w:val="Closing"/>
    <w:uiPriority w:val="99"/>
    <w:locked/>
    <w:rsid w:val="00416E0F"/>
    <w:rPr>
      <w:rFonts w:ascii="Georgia" w:hAnsi="Georgia" w:cs="Times New Roman"/>
      <w:sz w:val="24"/>
      <w:szCs w:val="24"/>
    </w:rPr>
  </w:style>
  <w:style w:type="paragraph" w:styleId="CommentText">
    <w:name w:val="annotation text"/>
    <w:basedOn w:val="Normal"/>
    <w:link w:val="CommentTextChar"/>
    <w:uiPriority w:val="99"/>
    <w:rsid w:val="00416E0F"/>
    <w:rPr>
      <w:sz w:val="20"/>
      <w:szCs w:val="20"/>
    </w:rPr>
  </w:style>
  <w:style w:type="character" w:customStyle="1" w:styleId="CommentTextChar">
    <w:name w:val="Comment Text Char"/>
    <w:basedOn w:val="DefaultParagraphFont"/>
    <w:link w:val="CommentText"/>
    <w:uiPriority w:val="99"/>
    <w:locked/>
    <w:rsid w:val="00416E0F"/>
    <w:rPr>
      <w:rFonts w:ascii="Georgia" w:hAnsi="Georgia" w:cs="Times New Roman"/>
    </w:rPr>
  </w:style>
  <w:style w:type="paragraph" w:styleId="CommentSubject">
    <w:name w:val="annotation subject"/>
    <w:basedOn w:val="CommentText"/>
    <w:next w:val="CommentText"/>
    <w:link w:val="CommentSubjectChar"/>
    <w:uiPriority w:val="99"/>
    <w:rsid w:val="00416E0F"/>
    <w:rPr>
      <w:b/>
      <w:bCs/>
    </w:rPr>
  </w:style>
  <w:style w:type="character" w:customStyle="1" w:styleId="CommentSubjectChar">
    <w:name w:val="Comment Subject Char"/>
    <w:basedOn w:val="CommentTextChar"/>
    <w:link w:val="CommentSubject"/>
    <w:uiPriority w:val="99"/>
    <w:locked/>
    <w:rsid w:val="00416E0F"/>
    <w:rPr>
      <w:rFonts w:ascii="Georgia" w:hAnsi="Georgia" w:cs="Times New Roman"/>
      <w:b/>
      <w:bCs/>
    </w:rPr>
  </w:style>
  <w:style w:type="paragraph" w:styleId="Date">
    <w:name w:val="Date"/>
    <w:basedOn w:val="Normal"/>
    <w:next w:val="Normal"/>
    <w:link w:val="DateChar"/>
    <w:uiPriority w:val="99"/>
    <w:rsid w:val="00416E0F"/>
  </w:style>
  <w:style w:type="character" w:customStyle="1" w:styleId="DateChar">
    <w:name w:val="Date Char"/>
    <w:basedOn w:val="DefaultParagraphFont"/>
    <w:link w:val="Date"/>
    <w:uiPriority w:val="99"/>
    <w:locked/>
    <w:rsid w:val="00416E0F"/>
    <w:rPr>
      <w:rFonts w:ascii="Georgia" w:hAnsi="Georgia" w:cs="Times New Roman"/>
      <w:sz w:val="24"/>
      <w:szCs w:val="24"/>
    </w:rPr>
  </w:style>
  <w:style w:type="paragraph" w:styleId="DocumentMap">
    <w:name w:val="Document Map"/>
    <w:basedOn w:val="Normal"/>
    <w:link w:val="DocumentMapChar"/>
    <w:uiPriority w:val="99"/>
    <w:rsid w:val="00416E0F"/>
    <w:rPr>
      <w:rFonts w:ascii="Tahoma" w:hAnsi="Tahoma" w:cs="Tahoma"/>
      <w:sz w:val="16"/>
      <w:szCs w:val="16"/>
    </w:rPr>
  </w:style>
  <w:style w:type="character" w:customStyle="1" w:styleId="DocumentMapChar">
    <w:name w:val="Document Map Char"/>
    <w:basedOn w:val="DefaultParagraphFont"/>
    <w:link w:val="DocumentMap"/>
    <w:uiPriority w:val="99"/>
    <w:locked/>
    <w:rsid w:val="00416E0F"/>
    <w:rPr>
      <w:rFonts w:ascii="Tahoma" w:hAnsi="Tahoma" w:cs="Tahoma"/>
      <w:sz w:val="16"/>
      <w:szCs w:val="16"/>
    </w:rPr>
  </w:style>
  <w:style w:type="paragraph" w:styleId="E-mailSignature">
    <w:name w:val="E-mail Signature"/>
    <w:basedOn w:val="Normal"/>
    <w:link w:val="E-mailSignatureChar"/>
    <w:uiPriority w:val="99"/>
    <w:rsid w:val="00416E0F"/>
  </w:style>
  <w:style w:type="character" w:customStyle="1" w:styleId="E-mailSignatureChar">
    <w:name w:val="E-mail Signature Char"/>
    <w:basedOn w:val="DefaultParagraphFont"/>
    <w:link w:val="E-mailSignature"/>
    <w:uiPriority w:val="99"/>
    <w:locked/>
    <w:rsid w:val="00416E0F"/>
    <w:rPr>
      <w:rFonts w:ascii="Georgia" w:hAnsi="Georgia" w:cs="Times New Roman"/>
      <w:sz w:val="24"/>
      <w:szCs w:val="24"/>
    </w:rPr>
  </w:style>
  <w:style w:type="paragraph" w:styleId="EndnoteText">
    <w:name w:val="endnote text"/>
    <w:basedOn w:val="Normal"/>
    <w:link w:val="EndnoteTextChar"/>
    <w:uiPriority w:val="99"/>
    <w:rsid w:val="00416E0F"/>
    <w:rPr>
      <w:sz w:val="20"/>
      <w:szCs w:val="20"/>
    </w:rPr>
  </w:style>
  <w:style w:type="character" w:customStyle="1" w:styleId="EndnoteTextChar">
    <w:name w:val="Endnote Text Char"/>
    <w:basedOn w:val="DefaultParagraphFont"/>
    <w:link w:val="EndnoteText"/>
    <w:uiPriority w:val="99"/>
    <w:locked/>
    <w:rsid w:val="00416E0F"/>
    <w:rPr>
      <w:rFonts w:ascii="Georgia" w:hAnsi="Georgia" w:cs="Times New Roman"/>
    </w:rPr>
  </w:style>
  <w:style w:type="paragraph" w:styleId="EnvelopeAddress">
    <w:name w:val="envelope address"/>
    <w:basedOn w:val="Normal"/>
    <w:uiPriority w:val="99"/>
    <w:rsid w:val="00416E0F"/>
    <w:pPr>
      <w:framePr w:w="7920" w:h="1980" w:hRule="exact" w:hSpace="180" w:wrap="auto" w:hAnchor="page" w:xAlign="center" w:yAlign="bottom"/>
      <w:ind w:left="2880"/>
    </w:pPr>
    <w:rPr>
      <w:rFonts w:ascii="Cambria" w:hAnsi="Cambria"/>
    </w:rPr>
  </w:style>
  <w:style w:type="paragraph" w:styleId="EnvelopeReturn">
    <w:name w:val="envelope return"/>
    <w:basedOn w:val="Normal"/>
    <w:uiPriority w:val="99"/>
    <w:rsid w:val="00416E0F"/>
    <w:rPr>
      <w:rFonts w:ascii="Cambria" w:hAnsi="Cambria"/>
      <w:sz w:val="20"/>
      <w:szCs w:val="20"/>
    </w:rPr>
  </w:style>
  <w:style w:type="paragraph" w:styleId="HTMLAddress">
    <w:name w:val="HTML Address"/>
    <w:basedOn w:val="Normal"/>
    <w:link w:val="HTMLAddressChar"/>
    <w:uiPriority w:val="99"/>
    <w:rsid w:val="00416E0F"/>
    <w:rPr>
      <w:i/>
      <w:iCs/>
    </w:rPr>
  </w:style>
  <w:style w:type="character" w:customStyle="1" w:styleId="HTMLAddressChar">
    <w:name w:val="HTML Address Char"/>
    <w:basedOn w:val="DefaultParagraphFont"/>
    <w:link w:val="HTMLAddress"/>
    <w:uiPriority w:val="99"/>
    <w:locked/>
    <w:rsid w:val="00416E0F"/>
    <w:rPr>
      <w:rFonts w:ascii="Georgia" w:hAnsi="Georgia" w:cs="Times New Roman"/>
      <w:i/>
      <w:iCs/>
      <w:sz w:val="24"/>
      <w:szCs w:val="24"/>
    </w:rPr>
  </w:style>
  <w:style w:type="paragraph" w:styleId="HTMLPreformatted">
    <w:name w:val="HTML Preformatted"/>
    <w:basedOn w:val="Normal"/>
    <w:link w:val="HTMLPreformattedChar"/>
    <w:uiPriority w:val="99"/>
    <w:rsid w:val="00416E0F"/>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locked/>
    <w:rsid w:val="00416E0F"/>
    <w:rPr>
      <w:rFonts w:ascii="Courier New" w:hAnsi="Courier New" w:cs="Courier New"/>
    </w:rPr>
  </w:style>
  <w:style w:type="paragraph" w:styleId="Index1">
    <w:name w:val="index 1"/>
    <w:basedOn w:val="Normal"/>
    <w:next w:val="Normal"/>
    <w:autoRedefine/>
    <w:uiPriority w:val="99"/>
    <w:rsid w:val="00416E0F"/>
    <w:pPr>
      <w:ind w:left="240" w:hanging="240"/>
    </w:pPr>
  </w:style>
  <w:style w:type="paragraph" w:styleId="Index2">
    <w:name w:val="index 2"/>
    <w:basedOn w:val="Normal"/>
    <w:next w:val="Normal"/>
    <w:autoRedefine/>
    <w:uiPriority w:val="99"/>
    <w:rsid w:val="00416E0F"/>
    <w:pPr>
      <w:ind w:left="480" w:hanging="240"/>
    </w:pPr>
  </w:style>
  <w:style w:type="paragraph" w:styleId="Index3">
    <w:name w:val="index 3"/>
    <w:basedOn w:val="Normal"/>
    <w:next w:val="Normal"/>
    <w:autoRedefine/>
    <w:uiPriority w:val="99"/>
    <w:rsid w:val="00416E0F"/>
    <w:pPr>
      <w:ind w:left="720" w:hanging="240"/>
    </w:pPr>
  </w:style>
  <w:style w:type="paragraph" w:styleId="Index4">
    <w:name w:val="index 4"/>
    <w:basedOn w:val="Normal"/>
    <w:next w:val="Normal"/>
    <w:autoRedefine/>
    <w:uiPriority w:val="99"/>
    <w:rsid w:val="00416E0F"/>
    <w:pPr>
      <w:ind w:left="960" w:hanging="240"/>
    </w:pPr>
  </w:style>
  <w:style w:type="paragraph" w:styleId="Index5">
    <w:name w:val="index 5"/>
    <w:basedOn w:val="Normal"/>
    <w:next w:val="Normal"/>
    <w:autoRedefine/>
    <w:uiPriority w:val="99"/>
    <w:rsid w:val="00416E0F"/>
    <w:pPr>
      <w:ind w:left="1200" w:hanging="240"/>
    </w:pPr>
  </w:style>
  <w:style w:type="paragraph" w:styleId="Index6">
    <w:name w:val="index 6"/>
    <w:basedOn w:val="Normal"/>
    <w:next w:val="Normal"/>
    <w:autoRedefine/>
    <w:uiPriority w:val="99"/>
    <w:rsid w:val="00416E0F"/>
    <w:pPr>
      <w:ind w:left="1440" w:hanging="240"/>
    </w:pPr>
  </w:style>
  <w:style w:type="paragraph" w:styleId="Index7">
    <w:name w:val="index 7"/>
    <w:basedOn w:val="Normal"/>
    <w:next w:val="Normal"/>
    <w:autoRedefine/>
    <w:uiPriority w:val="99"/>
    <w:rsid w:val="00416E0F"/>
    <w:pPr>
      <w:ind w:left="1680" w:hanging="240"/>
    </w:pPr>
  </w:style>
  <w:style w:type="paragraph" w:styleId="Index8">
    <w:name w:val="index 8"/>
    <w:basedOn w:val="Normal"/>
    <w:next w:val="Normal"/>
    <w:autoRedefine/>
    <w:uiPriority w:val="99"/>
    <w:rsid w:val="00416E0F"/>
    <w:pPr>
      <w:ind w:left="1920" w:hanging="240"/>
    </w:pPr>
  </w:style>
  <w:style w:type="paragraph" w:styleId="Index9">
    <w:name w:val="index 9"/>
    <w:basedOn w:val="Normal"/>
    <w:next w:val="Normal"/>
    <w:autoRedefine/>
    <w:uiPriority w:val="99"/>
    <w:rsid w:val="00416E0F"/>
    <w:pPr>
      <w:ind w:left="2160" w:hanging="240"/>
    </w:pPr>
  </w:style>
  <w:style w:type="paragraph" w:styleId="IndexHeading">
    <w:name w:val="index heading"/>
    <w:basedOn w:val="Normal"/>
    <w:next w:val="Index1"/>
    <w:uiPriority w:val="99"/>
    <w:rsid w:val="00416E0F"/>
    <w:rPr>
      <w:rFonts w:ascii="Cambria" w:hAnsi="Cambria"/>
      <w:b/>
      <w:bCs/>
    </w:rPr>
  </w:style>
  <w:style w:type="paragraph" w:styleId="IntenseQuote">
    <w:name w:val="Intense Quote"/>
    <w:basedOn w:val="Normal"/>
    <w:next w:val="Normal"/>
    <w:link w:val="IntenseQuoteChar"/>
    <w:uiPriority w:val="99"/>
    <w:qFormat/>
    <w:rsid w:val="00416E0F"/>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99"/>
    <w:locked/>
    <w:rsid w:val="00416E0F"/>
    <w:rPr>
      <w:rFonts w:ascii="Georgia" w:hAnsi="Georgia" w:cs="Times New Roman"/>
      <w:b/>
      <w:bCs/>
      <w:i/>
      <w:iCs/>
      <w:color w:val="4F81BD"/>
      <w:sz w:val="24"/>
      <w:szCs w:val="24"/>
    </w:rPr>
  </w:style>
  <w:style w:type="paragraph" w:styleId="List">
    <w:name w:val="List"/>
    <w:basedOn w:val="Normal"/>
    <w:uiPriority w:val="99"/>
    <w:rsid w:val="00416E0F"/>
    <w:pPr>
      <w:ind w:left="360" w:hanging="360"/>
      <w:contextualSpacing/>
    </w:pPr>
  </w:style>
  <w:style w:type="paragraph" w:styleId="List2">
    <w:name w:val="List 2"/>
    <w:basedOn w:val="Normal"/>
    <w:uiPriority w:val="99"/>
    <w:rsid w:val="00416E0F"/>
    <w:pPr>
      <w:ind w:left="720" w:hanging="360"/>
      <w:contextualSpacing/>
    </w:pPr>
  </w:style>
  <w:style w:type="paragraph" w:styleId="List3">
    <w:name w:val="List 3"/>
    <w:basedOn w:val="Normal"/>
    <w:uiPriority w:val="99"/>
    <w:rsid w:val="00416E0F"/>
    <w:pPr>
      <w:ind w:left="1080" w:hanging="360"/>
      <w:contextualSpacing/>
    </w:pPr>
  </w:style>
  <w:style w:type="paragraph" w:styleId="List4">
    <w:name w:val="List 4"/>
    <w:basedOn w:val="Normal"/>
    <w:uiPriority w:val="99"/>
    <w:rsid w:val="00416E0F"/>
    <w:pPr>
      <w:ind w:left="1440" w:hanging="360"/>
      <w:contextualSpacing/>
    </w:pPr>
  </w:style>
  <w:style w:type="paragraph" w:styleId="List5">
    <w:name w:val="List 5"/>
    <w:basedOn w:val="Normal"/>
    <w:uiPriority w:val="99"/>
    <w:rsid w:val="00416E0F"/>
    <w:pPr>
      <w:ind w:left="1800" w:hanging="360"/>
      <w:contextualSpacing/>
    </w:pPr>
  </w:style>
  <w:style w:type="paragraph" w:styleId="MessageHeader">
    <w:name w:val="Message Header"/>
    <w:basedOn w:val="Normal"/>
    <w:link w:val="MessageHeaderChar"/>
    <w:uiPriority w:val="99"/>
    <w:rsid w:val="00416E0F"/>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rPr>
  </w:style>
  <w:style w:type="character" w:customStyle="1" w:styleId="MessageHeaderChar">
    <w:name w:val="Message Header Char"/>
    <w:basedOn w:val="DefaultParagraphFont"/>
    <w:link w:val="MessageHeader"/>
    <w:uiPriority w:val="99"/>
    <w:locked/>
    <w:rsid w:val="00416E0F"/>
    <w:rPr>
      <w:rFonts w:ascii="Cambria" w:hAnsi="Cambria" w:cs="Times New Roman"/>
      <w:sz w:val="24"/>
      <w:szCs w:val="24"/>
      <w:shd w:val="pct20" w:color="auto" w:fill="auto"/>
    </w:rPr>
  </w:style>
  <w:style w:type="paragraph" w:styleId="NoSpacing">
    <w:name w:val="No Spacing"/>
    <w:uiPriority w:val="99"/>
    <w:qFormat/>
    <w:rsid w:val="00416E0F"/>
    <w:pPr>
      <w:widowControl w:val="0"/>
      <w:autoSpaceDE w:val="0"/>
      <w:autoSpaceDN w:val="0"/>
      <w:adjustRightInd w:val="0"/>
    </w:pPr>
    <w:rPr>
      <w:rFonts w:ascii="Georgia" w:hAnsi="Georgia"/>
      <w:sz w:val="24"/>
      <w:szCs w:val="24"/>
    </w:rPr>
  </w:style>
  <w:style w:type="paragraph" w:styleId="NormalWeb">
    <w:name w:val="Normal (Web)"/>
    <w:basedOn w:val="Normal"/>
    <w:uiPriority w:val="99"/>
    <w:rsid w:val="00416E0F"/>
    <w:rPr>
      <w:rFonts w:ascii="Times New Roman" w:hAnsi="Times New Roman"/>
    </w:rPr>
  </w:style>
  <w:style w:type="paragraph" w:styleId="NormalIndent">
    <w:name w:val="Normal Indent"/>
    <w:basedOn w:val="Normal"/>
    <w:uiPriority w:val="99"/>
    <w:rsid w:val="00416E0F"/>
    <w:pPr>
      <w:ind w:left="720"/>
    </w:pPr>
  </w:style>
  <w:style w:type="paragraph" w:styleId="NoteHeading">
    <w:name w:val="Note Heading"/>
    <w:basedOn w:val="Normal"/>
    <w:next w:val="Normal"/>
    <w:link w:val="NoteHeadingChar"/>
    <w:uiPriority w:val="99"/>
    <w:rsid w:val="00416E0F"/>
  </w:style>
  <w:style w:type="character" w:customStyle="1" w:styleId="NoteHeadingChar">
    <w:name w:val="Note Heading Char"/>
    <w:basedOn w:val="DefaultParagraphFont"/>
    <w:link w:val="NoteHeading"/>
    <w:uiPriority w:val="99"/>
    <w:locked/>
    <w:rsid w:val="00416E0F"/>
    <w:rPr>
      <w:rFonts w:ascii="Georgia" w:hAnsi="Georgia" w:cs="Times New Roman"/>
      <w:sz w:val="24"/>
      <w:szCs w:val="24"/>
    </w:rPr>
  </w:style>
  <w:style w:type="paragraph" w:styleId="PlainText">
    <w:name w:val="Plain Text"/>
    <w:basedOn w:val="Normal"/>
    <w:link w:val="PlainTextChar"/>
    <w:uiPriority w:val="99"/>
    <w:rsid w:val="00416E0F"/>
    <w:rPr>
      <w:rFonts w:ascii="Courier New" w:hAnsi="Courier New" w:cs="Courier New"/>
      <w:sz w:val="20"/>
      <w:szCs w:val="20"/>
    </w:rPr>
  </w:style>
  <w:style w:type="character" w:customStyle="1" w:styleId="PlainTextChar">
    <w:name w:val="Plain Text Char"/>
    <w:basedOn w:val="DefaultParagraphFont"/>
    <w:link w:val="PlainText"/>
    <w:uiPriority w:val="99"/>
    <w:locked/>
    <w:rsid w:val="00416E0F"/>
    <w:rPr>
      <w:rFonts w:ascii="Courier New" w:hAnsi="Courier New" w:cs="Courier New"/>
    </w:rPr>
  </w:style>
  <w:style w:type="paragraph" w:styleId="Quote">
    <w:name w:val="Quote"/>
    <w:basedOn w:val="Normal"/>
    <w:next w:val="Normal"/>
    <w:link w:val="QuoteChar"/>
    <w:uiPriority w:val="99"/>
    <w:qFormat/>
    <w:rsid w:val="00416E0F"/>
    <w:rPr>
      <w:i/>
      <w:iCs/>
      <w:color w:val="000000"/>
    </w:rPr>
  </w:style>
  <w:style w:type="character" w:customStyle="1" w:styleId="QuoteChar">
    <w:name w:val="Quote Char"/>
    <w:basedOn w:val="DefaultParagraphFont"/>
    <w:link w:val="Quote"/>
    <w:uiPriority w:val="99"/>
    <w:locked/>
    <w:rsid w:val="00416E0F"/>
    <w:rPr>
      <w:rFonts w:ascii="Georgia" w:hAnsi="Georgia" w:cs="Times New Roman"/>
      <w:i/>
      <w:iCs/>
      <w:color w:val="000000"/>
      <w:sz w:val="24"/>
      <w:szCs w:val="24"/>
    </w:rPr>
  </w:style>
  <w:style w:type="paragraph" w:styleId="Salutation">
    <w:name w:val="Salutation"/>
    <w:basedOn w:val="Normal"/>
    <w:next w:val="Normal"/>
    <w:link w:val="SalutationChar"/>
    <w:uiPriority w:val="99"/>
    <w:rsid w:val="00416E0F"/>
  </w:style>
  <w:style w:type="character" w:customStyle="1" w:styleId="SalutationChar">
    <w:name w:val="Salutation Char"/>
    <w:basedOn w:val="DefaultParagraphFont"/>
    <w:link w:val="Salutation"/>
    <w:uiPriority w:val="99"/>
    <w:locked/>
    <w:rsid w:val="00416E0F"/>
    <w:rPr>
      <w:rFonts w:ascii="Georgia" w:hAnsi="Georgia" w:cs="Times New Roman"/>
      <w:sz w:val="24"/>
      <w:szCs w:val="24"/>
    </w:rPr>
  </w:style>
  <w:style w:type="paragraph" w:styleId="Subtitle">
    <w:name w:val="Subtitle"/>
    <w:basedOn w:val="Normal"/>
    <w:next w:val="Normal"/>
    <w:link w:val="SubtitleChar"/>
    <w:uiPriority w:val="99"/>
    <w:qFormat/>
    <w:rsid w:val="00416E0F"/>
    <w:pPr>
      <w:spacing w:after="60"/>
      <w:jc w:val="center"/>
      <w:outlineLvl w:val="1"/>
    </w:pPr>
    <w:rPr>
      <w:rFonts w:ascii="Cambria" w:hAnsi="Cambria"/>
    </w:rPr>
  </w:style>
  <w:style w:type="character" w:customStyle="1" w:styleId="SubtitleChar">
    <w:name w:val="Subtitle Char"/>
    <w:basedOn w:val="DefaultParagraphFont"/>
    <w:link w:val="Subtitle"/>
    <w:uiPriority w:val="99"/>
    <w:locked/>
    <w:rsid w:val="00416E0F"/>
    <w:rPr>
      <w:rFonts w:ascii="Cambria" w:hAnsi="Cambria" w:cs="Times New Roman"/>
      <w:sz w:val="24"/>
      <w:szCs w:val="24"/>
    </w:rPr>
  </w:style>
  <w:style w:type="paragraph" w:styleId="TableofAuthorities">
    <w:name w:val="table of authorities"/>
    <w:basedOn w:val="Normal"/>
    <w:next w:val="Normal"/>
    <w:uiPriority w:val="99"/>
    <w:rsid w:val="00416E0F"/>
    <w:pPr>
      <w:ind w:left="240" w:hanging="240"/>
    </w:pPr>
  </w:style>
  <w:style w:type="paragraph" w:styleId="TableofFigures">
    <w:name w:val="table of figures"/>
    <w:basedOn w:val="BodyText"/>
    <w:next w:val="Normal"/>
    <w:uiPriority w:val="99"/>
    <w:rsid w:val="00C76ABC"/>
    <w:pPr>
      <w:spacing w:after="0"/>
      <w:jc w:val="center"/>
    </w:pPr>
  </w:style>
  <w:style w:type="paragraph" w:styleId="Title">
    <w:name w:val="Title"/>
    <w:basedOn w:val="Normal"/>
    <w:next w:val="Normal"/>
    <w:link w:val="TitleChar"/>
    <w:uiPriority w:val="99"/>
    <w:qFormat/>
    <w:rsid w:val="00416E0F"/>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99"/>
    <w:locked/>
    <w:rsid w:val="00416E0F"/>
    <w:rPr>
      <w:rFonts w:ascii="Cambria" w:hAnsi="Cambria" w:cs="Times New Roman"/>
      <w:b/>
      <w:bCs/>
      <w:kern w:val="28"/>
      <w:sz w:val="32"/>
      <w:szCs w:val="32"/>
    </w:rPr>
  </w:style>
  <w:style w:type="paragraph" w:styleId="TOAHeading">
    <w:name w:val="toa heading"/>
    <w:basedOn w:val="Normal"/>
    <w:next w:val="Normal"/>
    <w:uiPriority w:val="99"/>
    <w:rsid w:val="00416E0F"/>
    <w:pPr>
      <w:spacing w:before="120"/>
    </w:pPr>
    <w:rPr>
      <w:rFonts w:ascii="Cambria" w:hAnsi="Cambria"/>
      <w:b/>
      <w:bCs/>
    </w:rPr>
  </w:style>
  <w:style w:type="paragraph" w:styleId="TOC1">
    <w:name w:val="toc 1"/>
    <w:basedOn w:val="Normal"/>
    <w:next w:val="Normal"/>
    <w:autoRedefine/>
    <w:uiPriority w:val="39"/>
    <w:rsid w:val="00416E0F"/>
  </w:style>
  <w:style w:type="paragraph" w:styleId="TOC2">
    <w:name w:val="toc 2"/>
    <w:basedOn w:val="Normal"/>
    <w:next w:val="Normal"/>
    <w:autoRedefine/>
    <w:uiPriority w:val="39"/>
    <w:rsid w:val="00416E0F"/>
    <w:pPr>
      <w:ind w:left="240"/>
    </w:pPr>
  </w:style>
  <w:style w:type="paragraph" w:styleId="TOC3">
    <w:name w:val="toc 3"/>
    <w:basedOn w:val="Normal"/>
    <w:next w:val="Normal"/>
    <w:autoRedefine/>
    <w:uiPriority w:val="39"/>
    <w:rsid w:val="00416E0F"/>
    <w:pPr>
      <w:ind w:left="480"/>
    </w:pPr>
  </w:style>
  <w:style w:type="paragraph" w:styleId="TOC4">
    <w:name w:val="toc 4"/>
    <w:basedOn w:val="Normal"/>
    <w:next w:val="Normal"/>
    <w:autoRedefine/>
    <w:uiPriority w:val="99"/>
    <w:rsid w:val="00416E0F"/>
    <w:pPr>
      <w:ind w:left="720"/>
    </w:pPr>
  </w:style>
  <w:style w:type="paragraph" w:styleId="TOC5">
    <w:name w:val="toc 5"/>
    <w:basedOn w:val="Normal"/>
    <w:next w:val="Normal"/>
    <w:autoRedefine/>
    <w:uiPriority w:val="99"/>
    <w:rsid w:val="00416E0F"/>
    <w:pPr>
      <w:ind w:left="960"/>
    </w:pPr>
  </w:style>
  <w:style w:type="paragraph" w:styleId="TOC6">
    <w:name w:val="toc 6"/>
    <w:basedOn w:val="Normal"/>
    <w:next w:val="Normal"/>
    <w:autoRedefine/>
    <w:uiPriority w:val="99"/>
    <w:rsid w:val="00416E0F"/>
    <w:pPr>
      <w:ind w:left="1200"/>
    </w:pPr>
  </w:style>
  <w:style w:type="paragraph" w:styleId="TOC7">
    <w:name w:val="toc 7"/>
    <w:basedOn w:val="Normal"/>
    <w:next w:val="Normal"/>
    <w:autoRedefine/>
    <w:uiPriority w:val="99"/>
    <w:rsid w:val="00416E0F"/>
    <w:pPr>
      <w:ind w:left="1440"/>
    </w:pPr>
  </w:style>
  <w:style w:type="paragraph" w:styleId="TOC8">
    <w:name w:val="toc 8"/>
    <w:basedOn w:val="Normal"/>
    <w:next w:val="Normal"/>
    <w:autoRedefine/>
    <w:uiPriority w:val="99"/>
    <w:rsid w:val="00416E0F"/>
    <w:pPr>
      <w:ind w:left="1680"/>
    </w:pPr>
  </w:style>
  <w:style w:type="paragraph" w:styleId="TOC9">
    <w:name w:val="toc 9"/>
    <w:basedOn w:val="Normal"/>
    <w:next w:val="Normal"/>
    <w:autoRedefine/>
    <w:uiPriority w:val="99"/>
    <w:rsid w:val="00416E0F"/>
    <w:pPr>
      <w:ind w:left="1920"/>
    </w:pPr>
  </w:style>
  <w:style w:type="paragraph" w:styleId="TOCHeading">
    <w:name w:val="TOC Heading"/>
    <w:basedOn w:val="Heading1"/>
    <w:next w:val="Normal"/>
    <w:uiPriority w:val="39"/>
    <w:qFormat/>
    <w:rsid w:val="00416E0F"/>
    <w:pPr>
      <w:jc w:val="left"/>
      <w:outlineLvl w:val="9"/>
    </w:pPr>
    <w:rPr>
      <w:rFonts w:ascii="Cambria" w:hAnsi="Cambria"/>
      <w:sz w:val="32"/>
    </w:rPr>
  </w:style>
  <w:style w:type="paragraph" w:customStyle="1" w:styleId="listcontinue7">
    <w:name w:val="list continue 7"/>
    <w:basedOn w:val="listnumber7"/>
    <w:uiPriority w:val="99"/>
    <w:rsid w:val="00200B19"/>
    <w:pPr>
      <w:numPr>
        <w:numId w:val="0"/>
      </w:numPr>
      <w:spacing w:after="0"/>
      <w:ind w:left="1440"/>
      <w:contextualSpacing/>
    </w:pPr>
    <w:rPr>
      <w:szCs w:val="20"/>
    </w:rPr>
  </w:style>
  <w:style w:type="paragraph" w:customStyle="1" w:styleId="listcontinuesinglespace">
    <w:name w:val="list continue single space"/>
    <w:basedOn w:val="ListContinue"/>
    <w:link w:val="listcontinuesinglespaceChar"/>
    <w:uiPriority w:val="99"/>
    <w:rsid w:val="00475A06"/>
    <w:pPr>
      <w:spacing w:before="60" w:after="60"/>
      <w:contextualSpacing/>
    </w:pPr>
  </w:style>
  <w:style w:type="character" w:customStyle="1" w:styleId="listcontinuesinglespaceChar">
    <w:name w:val="list continue single space Char"/>
    <w:basedOn w:val="ListContinueChar"/>
    <w:link w:val="listcontinuesinglespace"/>
    <w:uiPriority w:val="99"/>
    <w:locked/>
    <w:rsid w:val="00475A06"/>
    <w:rPr>
      <w:rFonts w:ascii="Georgia" w:hAnsi="Georgia" w:cs="Times New Roman"/>
      <w:sz w:val="24"/>
      <w:szCs w:val="24"/>
    </w:rPr>
  </w:style>
  <w:style w:type="paragraph" w:customStyle="1" w:styleId="signatureline">
    <w:name w:val="signature line"/>
    <w:basedOn w:val="BodyText"/>
    <w:link w:val="signaturelineChar"/>
    <w:uiPriority w:val="99"/>
    <w:rsid w:val="00C038FA"/>
    <w:pPr>
      <w:widowControl/>
      <w:spacing w:before="240" w:after="240"/>
    </w:pPr>
    <w:rPr>
      <w:szCs w:val="22"/>
    </w:rPr>
  </w:style>
  <w:style w:type="character" w:customStyle="1" w:styleId="signaturelineChar">
    <w:name w:val="signature line Char"/>
    <w:basedOn w:val="DefaultParagraphFont"/>
    <w:link w:val="signatureline"/>
    <w:uiPriority w:val="99"/>
    <w:locked/>
    <w:rsid w:val="00C038FA"/>
    <w:rPr>
      <w:rFonts w:ascii="Lucida Bright" w:hAnsi="Lucida Bright"/>
      <w:szCs w:val="22"/>
    </w:rPr>
  </w:style>
  <w:style w:type="paragraph" w:customStyle="1" w:styleId="listcontinuefullyleft">
    <w:name w:val="list continue fully left"/>
    <w:basedOn w:val="BodyText"/>
    <w:link w:val="listcontinuefullyleftChar"/>
    <w:uiPriority w:val="99"/>
    <w:rsid w:val="00C038FA"/>
    <w:pPr>
      <w:spacing w:before="240" w:after="240"/>
    </w:pPr>
  </w:style>
  <w:style w:type="character" w:customStyle="1" w:styleId="listcontinuefullyleftChar">
    <w:name w:val="list continue fully left Char"/>
    <w:basedOn w:val="ListContinue3Char"/>
    <w:link w:val="listcontinuefullyleft"/>
    <w:uiPriority w:val="99"/>
    <w:locked/>
    <w:rsid w:val="00C038FA"/>
    <w:rPr>
      <w:rFonts w:ascii="Lucida Bright" w:hAnsi="Lucida Bright"/>
      <w:szCs w:val="24"/>
    </w:rPr>
  </w:style>
  <w:style w:type="paragraph" w:customStyle="1" w:styleId="tabletext">
    <w:name w:val="table text"/>
    <w:basedOn w:val="BodyText"/>
    <w:uiPriority w:val="99"/>
    <w:rsid w:val="00A96222"/>
    <w:pPr>
      <w:widowControl/>
      <w:tabs>
        <w:tab w:val="left" w:pos="-360"/>
        <w:tab w:val="left" w:pos="0"/>
        <w:tab w:val="left" w:pos="720"/>
        <w:tab w:val="left" w:pos="1530"/>
        <w:tab w:val="left" w:pos="2160"/>
        <w:tab w:val="left" w:pos="2880"/>
        <w:tab w:val="left" w:pos="3600"/>
        <w:tab w:val="left" w:pos="4320"/>
        <w:tab w:val="left" w:pos="5400"/>
        <w:tab w:val="left" w:pos="5760"/>
        <w:tab w:val="left" w:pos="6030"/>
      </w:tabs>
      <w:spacing w:before="60" w:after="60"/>
      <w:jc w:val="center"/>
    </w:pPr>
    <w:rPr>
      <w:szCs w:val="18"/>
    </w:rPr>
  </w:style>
  <w:style w:type="character" w:customStyle="1" w:styleId="super">
    <w:name w:val="super"/>
    <w:basedOn w:val="DefaultParagraphFont"/>
    <w:uiPriority w:val="99"/>
    <w:rsid w:val="00102B3A"/>
    <w:rPr>
      <w:rFonts w:ascii="Georgia" w:hAnsi="Georgia" w:cs="Times New Roman"/>
      <w:sz w:val="24"/>
      <w:vertAlign w:val="superscript"/>
    </w:rPr>
  </w:style>
  <w:style w:type="paragraph" w:customStyle="1" w:styleId="listcontinue6">
    <w:name w:val="list continue 6"/>
    <w:basedOn w:val="Normal"/>
    <w:next w:val="ListContinue5"/>
    <w:uiPriority w:val="99"/>
    <w:rsid w:val="00FF4A12"/>
    <w:pPr>
      <w:spacing w:before="120" w:after="120"/>
      <w:ind w:left="2160"/>
    </w:pPr>
  </w:style>
  <w:style w:type="paragraph" w:customStyle="1" w:styleId="Signaturelinerightnospace">
    <w:name w:val="Signatureline right no space"/>
    <w:basedOn w:val="Signature"/>
    <w:uiPriority w:val="99"/>
    <w:rsid w:val="00B738B2"/>
    <w:pPr>
      <w:spacing w:before="0"/>
    </w:pPr>
    <w:rPr>
      <w:rFonts w:ascii="Lucida Bright" w:hAnsi="Lucida Bright"/>
      <w:sz w:val="20"/>
      <w:szCs w:val="20"/>
    </w:rPr>
  </w:style>
  <w:style w:type="character" w:customStyle="1" w:styleId="underline">
    <w:name w:val="underline"/>
    <w:basedOn w:val="DefaultParagraphFont"/>
    <w:uiPriority w:val="99"/>
    <w:rsid w:val="009F20D5"/>
    <w:rPr>
      <w:rFonts w:cs="Times New Roman"/>
      <w:u w:val="single"/>
    </w:rPr>
  </w:style>
  <w:style w:type="paragraph" w:customStyle="1" w:styleId="ListContinue2nospace">
    <w:name w:val="List Continue 2 no space"/>
    <w:basedOn w:val="ListContinue2"/>
    <w:uiPriority w:val="99"/>
    <w:rsid w:val="005641E4"/>
    <w:pPr>
      <w:spacing w:before="120" w:after="120"/>
      <w:contextualSpacing/>
    </w:pPr>
    <w:rPr>
      <w:szCs w:val="20"/>
    </w:rPr>
  </w:style>
  <w:style w:type="paragraph" w:customStyle="1" w:styleId="ListContinue1">
    <w:name w:val="List Continue 1"/>
    <w:basedOn w:val="BodyText"/>
    <w:uiPriority w:val="99"/>
    <w:rsid w:val="00BB3748"/>
    <w:pPr>
      <w:numPr>
        <w:numId w:val="32"/>
      </w:numPr>
      <w:spacing w:before="60"/>
      <w:contextualSpacing/>
    </w:pPr>
    <w:rPr>
      <w:szCs w:val="20"/>
    </w:rPr>
  </w:style>
  <w:style w:type="paragraph" w:customStyle="1" w:styleId="TableTextCentered">
    <w:name w:val="Table Text Centered"/>
    <w:basedOn w:val="tabletext"/>
    <w:qFormat/>
    <w:rsid w:val="00D20F20"/>
  </w:style>
  <w:style w:type="paragraph" w:customStyle="1" w:styleId="TCEQLogo">
    <w:name w:val="TCEQ Logo"/>
    <w:basedOn w:val="Normal"/>
    <w:qFormat/>
    <w:rsid w:val="00320C94"/>
    <w:pPr>
      <w:widowControl/>
      <w:jc w:val="center"/>
    </w:pPr>
    <w:rPr>
      <w:noProof/>
    </w:rPr>
  </w:style>
  <w:style w:type="paragraph" w:customStyle="1" w:styleId="TableTextParameter">
    <w:name w:val="Table Text Parameter"/>
    <w:basedOn w:val="tabletext"/>
    <w:qFormat/>
    <w:rsid w:val="00567B8E"/>
    <w:pPr>
      <w:contextualSpacing/>
    </w:pPr>
  </w:style>
  <w:style w:type="paragraph" w:customStyle="1" w:styleId="Tabletextvalue">
    <w:name w:val="Table text value"/>
    <w:basedOn w:val="tabletext"/>
    <w:qFormat/>
    <w:rsid w:val="00073871"/>
    <w:pPr>
      <w:contextualSpacing/>
    </w:pPr>
  </w:style>
  <w:style w:type="paragraph" w:customStyle="1" w:styleId="BilingualNotice">
    <w:name w:val="Bilingual Notice"/>
    <w:basedOn w:val="ListContinue4"/>
    <w:qFormat/>
    <w:rsid w:val="002D0040"/>
  </w:style>
  <w:style w:type="paragraph" w:customStyle="1" w:styleId="Landowners">
    <w:name w:val="Landowners"/>
    <w:basedOn w:val="listcontinuesinglespace"/>
    <w:qFormat/>
    <w:rsid w:val="00E832FF"/>
    <w:pPr>
      <w:numPr>
        <w:numId w:val="65"/>
      </w:numPr>
      <w:spacing w:before="0" w:after="0"/>
      <w:ind w:left="1080"/>
    </w:pPr>
  </w:style>
  <w:style w:type="paragraph" w:customStyle="1" w:styleId="MineralRightsOwners">
    <w:name w:val="Mineral Rights Owners"/>
    <w:basedOn w:val="listcontinuesinglespace"/>
    <w:qFormat/>
    <w:rsid w:val="00E832FF"/>
    <w:pPr>
      <w:numPr>
        <w:numId w:val="66"/>
      </w:numPr>
      <w:spacing w:before="0" w:after="0"/>
      <w:ind w:left="1080"/>
    </w:pPr>
  </w:style>
  <w:style w:type="paragraph" w:customStyle="1" w:styleId="Centered">
    <w:name w:val="Centered"/>
    <w:basedOn w:val="Normal"/>
    <w:qFormat/>
    <w:rsid w:val="00DB1EF8"/>
    <w:pPr>
      <w:keepNext/>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16" w:lineRule="auto"/>
      <w:jc w:val="center"/>
    </w:pPr>
    <w:rPr>
      <w:szCs w:val="22"/>
    </w:rPr>
  </w:style>
  <w:style w:type="character" w:styleId="LineNumber">
    <w:name w:val="line number"/>
    <w:basedOn w:val="DefaultParagraphFont"/>
    <w:uiPriority w:val="99"/>
    <w:semiHidden/>
    <w:unhideWhenUsed/>
    <w:rsid w:val="00C33469"/>
  </w:style>
  <w:style w:type="paragraph" w:customStyle="1" w:styleId="BlockTextSpace">
    <w:name w:val="Block Text Space"/>
    <w:basedOn w:val="BlockText"/>
    <w:qFormat/>
    <w:rsid w:val="003A2BDF"/>
    <w:pPr>
      <w:spacing w:after="180"/>
    </w:pPr>
  </w:style>
  <w:style w:type="paragraph" w:customStyle="1" w:styleId="Listnumber8">
    <w:name w:val="List number 8"/>
    <w:basedOn w:val="ListNumber"/>
    <w:qFormat/>
    <w:rsid w:val="00CD503D"/>
    <w:pPr>
      <w:numPr>
        <w:numId w:val="28"/>
      </w:numPr>
    </w:pPr>
  </w:style>
  <w:style w:type="character" w:customStyle="1" w:styleId="StyleSubscript">
    <w:name w:val="Style Subscript"/>
    <w:basedOn w:val="DefaultParagraphFont"/>
    <w:rsid w:val="00686A9A"/>
    <w:rPr>
      <w:vertAlign w:val="subscript"/>
    </w:rPr>
  </w:style>
  <w:style w:type="paragraph" w:customStyle="1" w:styleId="Style1">
    <w:name w:val="Style1"/>
    <w:basedOn w:val="ListNumber3"/>
    <w:qFormat/>
    <w:rsid w:val="0045341C"/>
    <w:pPr>
      <w:ind w:firstLine="0"/>
    </w:pPr>
  </w:style>
  <w:style w:type="character" w:styleId="CommentReference">
    <w:name w:val="annotation reference"/>
    <w:basedOn w:val="DefaultParagraphFont"/>
    <w:uiPriority w:val="99"/>
    <w:semiHidden/>
    <w:unhideWhenUsed/>
    <w:rsid w:val="00AD53AB"/>
    <w:rPr>
      <w:sz w:val="16"/>
      <w:szCs w:val="16"/>
    </w:rPr>
  </w:style>
  <w:style w:type="character" w:styleId="EndnoteReference">
    <w:name w:val="endnote reference"/>
    <w:basedOn w:val="DefaultParagraphFont"/>
    <w:uiPriority w:val="99"/>
    <w:semiHidden/>
    <w:unhideWhenUsed/>
    <w:rsid w:val="00146326"/>
    <w:rPr>
      <w:vertAlign w:val="superscript"/>
    </w:rPr>
  </w:style>
  <w:style w:type="character" w:styleId="UnresolvedMention">
    <w:name w:val="Unresolved Mention"/>
    <w:basedOn w:val="DefaultParagraphFont"/>
    <w:uiPriority w:val="99"/>
    <w:semiHidden/>
    <w:unhideWhenUsed/>
    <w:rsid w:val="005F2C07"/>
    <w:rPr>
      <w:color w:val="605E5C"/>
      <w:shd w:val="clear" w:color="auto" w:fill="E1DFDD"/>
    </w:rPr>
  </w:style>
  <w:style w:type="paragraph" w:customStyle="1" w:styleId="AddressHeader">
    <w:name w:val="Address Header"/>
    <w:basedOn w:val="BodyText"/>
    <w:qFormat/>
    <w:rsid w:val="00D7544D"/>
    <w:pPr>
      <w:spacing w:before="240"/>
      <w:ind w:left="907"/>
    </w:pPr>
    <w:rPr>
      <w:b/>
    </w:rPr>
  </w:style>
  <w:style w:type="paragraph" w:customStyle="1" w:styleId="AddressBodyPhone">
    <w:name w:val="Address Body/Phone"/>
    <w:basedOn w:val="BodyText"/>
    <w:qFormat/>
    <w:rsid w:val="00D7544D"/>
    <w:pPr>
      <w:spacing w:before="120"/>
      <w:ind w:left="907"/>
      <w:contextualSpacing/>
    </w:pPr>
  </w:style>
  <w:style w:type="character" w:styleId="HTMLVariable">
    <w:name w:val="HTML Variable"/>
    <w:basedOn w:val="DefaultParagraphFont"/>
    <w:uiPriority w:val="99"/>
    <w:unhideWhenUsed/>
    <w:rsid w:val="00914C37"/>
    <w:rPr>
      <w:i/>
      <w:iCs/>
    </w:rPr>
  </w:style>
  <w:style w:type="paragraph" w:customStyle="1" w:styleId="FootnoteTextFeesCosts">
    <w:name w:val="Footnote Text Fees &amp; Costs"/>
    <w:basedOn w:val="FootnoteText"/>
    <w:qFormat/>
    <w:rsid w:val="00085EDC"/>
    <w:pPr>
      <w:spacing w:after="240"/>
      <w:ind w:left="864"/>
    </w:pPr>
  </w:style>
  <w:style w:type="paragraph" w:customStyle="1" w:styleId="ListContinue4A">
    <w:name w:val="List Continue 4A"/>
    <w:basedOn w:val="ListContinue4"/>
    <w:qFormat/>
    <w:rsid w:val="00B738B2"/>
    <w:pPr>
      <w:contextualSpacing/>
    </w:pPr>
  </w:style>
  <w:style w:type="paragraph" w:customStyle="1" w:styleId="MineralRightsOwnersContinued">
    <w:name w:val="Mineral Rights Owners Continued"/>
    <w:basedOn w:val="MineralRightsOwners"/>
    <w:qFormat/>
    <w:rsid w:val="00E832FF"/>
    <w:pPr>
      <w:numPr>
        <w:numId w:val="0"/>
      </w:numPr>
      <w:ind w:left="10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3681760">
      <w:marLeft w:val="0"/>
      <w:marRight w:val="0"/>
      <w:marTop w:val="0"/>
      <w:marBottom w:val="0"/>
      <w:divBdr>
        <w:top w:val="none" w:sz="0" w:space="0" w:color="auto"/>
        <w:left w:val="none" w:sz="0" w:space="0" w:color="auto"/>
        <w:bottom w:val="none" w:sz="0" w:space="0" w:color="auto"/>
        <w:right w:val="none" w:sz="0" w:space="0" w:color="auto"/>
      </w:divBdr>
    </w:div>
    <w:div w:id="1943681761">
      <w:marLeft w:val="0"/>
      <w:marRight w:val="0"/>
      <w:marTop w:val="0"/>
      <w:marBottom w:val="0"/>
      <w:divBdr>
        <w:top w:val="none" w:sz="0" w:space="0" w:color="auto"/>
        <w:left w:val="none" w:sz="0" w:space="0" w:color="auto"/>
        <w:bottom w:val="none" w:sz="0" w:space="0" w:color="auto"/>
        <w:right w:val="none" w:sz="0" w:space="0" w:color="auto"/>
      </w:divBdr>
    </w:div>
    <w:div w:id="1943681762">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tceq.texas.gov/permitting/radmat/uic_permits" TargetMode="External"/><Relationship Id="rId18" Type="http://schemas.openxmlformats.org/officeDocument/2006/relationships/header" Target="header3.xml"/><Relationship Id="rId26" Type="http://schemas.openxmlformats.org/officeDocument/2006/relationships/hyperlink" Target="https://www.tceq.texas.gov/downloads/agency/decisions/hearings/environmental-equity/pip-form-tceq-20960.pdf" TargetMode="External"/><Relationship Id="rId39" Type="http://schemas.openxmlformats.org/officeDocument/2006/relationships/image" Target="media/image3.png"/><Relationship Id="rId3" Type="http://schemas.openxmlformats.org/officeDocument/2006/relationships/styles" Target="styles.xml"/><Relationship Id="rId21" Type="http://schemas.openxmlformats.org/officeDocument/2006/relationships/footer" Target="footer5.xml"/><Relationship Id="rId34" Type="http://schemas.openxmlformats.org/officeDocument/2006/relationships/hyperlink" Target="https://www.tceq.texas.gov/downloads/permitting/radioactive-materials/uic/technical-guideline-iii-fluid-handling.docx"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tbpg.state.tx.us/" TargetMode="External"/><Relationship Id="rId17" Type="http://schemas.openxmlformats.org/officeDocument/2006/relationships/footer" Target="footer2.xml"/><Relationship Id="rId25" Type="http://schemas.openxmlformats.org/officeDocument/2006/relationships/hyperlink" Target="https://www.glo.texas.gov/coast/coastal-management/forms/files/CoastalBoundaryMap.pdf" TargetMode="External"/><Relationship Id="rId33" Type="http://schemas.openxmlformats.org/officeDocument/2006/relationships/hyperlink" Target="http://info.sos.state.tx.us/pls/pub/readtac$ext.TacPage?sl=R&amp;app=9&amp;p_dir=&amp;p_rloc=&amp;p_tloc=&amp;p_ploc=&amp;pg=1&amp;p_tac=&amp;ti=30&amp;pt=1&amp;ch=331&amp;rl=43" TargetMode="External"/><Relationship Id="rId38" Type="http://schemas.openxmlformats.org/officeDocument/2006/relationships/oleObject" Target="embeddings/oleObject1.bin"/><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oter" Target="footer4.xml"/><Relationship Id="rId29" Type="http://schemas.openxmlformats.org/officeDocument/2006/relationships/hyperlink" Target="https://www.tceq.texas.gov/downloads/agency/decisions/participation/public-participation-plan-gi-607.pdf"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els.texas.gov/" TargetMode="External"/><Relationship Id="rId24" Type="http://schemas.openxmlformats.org/officeDocument/2006/relationships/footer" Target="footer6.xml"/><Relationship Id="rId32" Type="http://schemas.openxmlformats.org/officeDocument/2006/relationships/hyperlink" Target="https://www.tceq.texas.gov/downloads/permitting/radioactive-materials/uic/technical-guideline-ii-hydrologic-testing.docx" TargetMode="External"/><Relationship Id="rId37" Type="http://schemas.openxmlformats.org/officeDocument/2006/relationships/image" Target="media/image2.wmf"/><Relationship Id="rId40"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yperlink" Target="https://www.tceq.texas.gov/downloads/permitting/central-registry-docs/10400-core-data-form-instructions.pdf" TargetMode="External"/><Relationship Id="rId28" Type="http://schemas.openxmlformats.org/officeDocument/2006/relationships/hyperlink" Target="https://www.tceq.texas.gov/agency/decisions/participation/title-vi-compliance" TargetMode="External"/><Relationship Id="rId36" Type="http://schemas.openxmlformats.org/officeDocument/2006/relationships/hyperlink" Target="https://www.tceq.texas.gov/permitting/waste_permits/ihw_permits/qapp.html" TargetMode="External"/><Relationship Id="rId10" Type="http://schemas.openxmlformats.org/officeDocument/2006/relationships/hyperlink" Target="https://www3.tceq.texas.gov/epay/" TargetMode="External"/><Relationship Id="rId19" Type="http://schemas.openxmlformats.org/officeDocument/2006/relationships/footer" Target="footer3.xml"/><Relationship Id="rId31" Type="http://schemas.openxmlformats.org/officeDocument/2006/relationships/footer" Target="footer8.xml"/><Relationship Id="rId4" Type="http://schemas.openxmlformats.org/officeDocument/2006/relationships/settings" Target="settings.xml"/><Relationship Id="rId9" Type="http://schemas.openxmlformats.org/officeDocument/2006/relationships/hyperlink" Target="https://texreg.sos.state.tx.us/public/readtac$ext.ViewTAC?tac_view=3&amp;ti=30&amp;pt=1" TargetMode="External"/><Relationship Id="rId14" Type="http://schemas.openxmlformats.org/officeDocument/2006/relationships/header" Target="header1.xml"/><Relationship Id="rId22" Type="http://schemas.openxmlformats.org/officeDocument/2006/relationships/hyperlink" Target="https://www.tceq.texas.gov/downloads/permitting/central-registry-docs/10400-core-data-form.docx" TargetMode="External"/><Relationship Id="rId27" Type="http://schemas.openxmlformats.org/officeDocument/2006/relationships/hyperlink" Target="https://www.tceq.texas.gov/downloads/agency/decisions/hearings/environmental-equity/instructions-for-pip-form-tceq-20960.pdf" TargetMode="External"/><Relationship Id="rId30" Type="http://schemas.openxmlformats.org/officeDocument/2006/relationships/footer" Target="footer7.xml"/><Relationship Id="rId35" Type="http://schemas.openxmlformats.org/officeDocument/2006/relationships/hyperlink" Target="https://www.tceq.texas.gov/downloads/compliance/labs/tx-nelap-lab-list.docx/"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glo.texas.gov/coast/coastal-management/forms/files/CoastalBoundaryMap.pdf" TargetMode="External"/><Relationship Id="rId13" Type="http://schemas.openxmlformats.org/officeDocument/2006/relationships/hyperlink" Target="https://www.tceq.texas.gov/downloads/permitting/radioactive-materials/uic/technical-guideline-ii-hydrologic-testing.docx" TargetMode="External"/><Relationship Id="rId3" Type="http://schemas.openxmlformats.org/officeDocument/2006/relationships/hyperlink" Target="https://www.pels.texas.gov/" TargetMode="External"/><Relationship Id="rId7" Type="http://schemas.openxmlformats.org/officeDocument/2006/relationships/hyperlink" Target="https://www.tceq.texas.gov/downloads/permitting/central-registry-docs/10400-core-data-form-instructions.pdf" TargetMode="External"/><Relationship Id="rId12" Type="http://schemas.openxmlformats.org/officeDocument/2006/relationships/hyperlink" Target="https://www.tceq.texas.gov/downloads/agency/decisions/participation/public-participation-plan-gi-607.pdf" TargetMode="External"/><Relationship Id="rId2" Type="http://schemas.openxmlformats.org/officeDocument/2006/relationships/hyperlink" Target="https://www3.tceq.texas.gov/epay/" TargetMode="External"/><Relationship Id="rId16" Type="http://schemas.openxmlformats.org/officeDocument/2006/relationships/hyperlink" Target="https://www.tceq.texas.gov/permitting/waste_permits/ihw_permits/qapp.html" TargetMode="External"/><Relationship Id="rId1" Type="http://schemas.openxmlformats.org/officeDocument/2006/relationships/hyperlink" Target="https://texreg.sos.state.tx.us/public/readtac$ext.ViewTAC?tac_view=3&amp;ti=30&amp;pt=1" TargetMode="External"/><Relationship Id="rId6" Type="http://schemas.openxmlformats.org/officeDocument/2006/relationships/hyperlink" Target="https://www.tceq.texas.gov/downloads/permitting/central-registry-docs/10400-core-data-form.docx" TargetMode="External"/><Relationship Id="rId11" Type="http://schemas.openxmlformats.org/officeDocument/2006/relationships/hyperlink" Target="https://www.tceq.texas.gov/agency/decisions/participation/title-vi-compliance" TargetMode="External"/><Relationship Id="rId5" Type="http://schemas.openxmlformats.org/officeDocument/2006/relationships/hyperlink" Target="https://www.tceq.texas.gov/permitting/radmat/uic_permits" TargetMode="External"/><Relationship Id="rId15" Type="http://schemas.openxmlformats.org/officeDocument/2006/relationships/hyperlink" Target="https://www.tceq.texas.gov/downloads/compliance/labs/tx-nelap-lab-list.docx/" TargetMode="External"/><Relationship Id="rId10" Type="http://schemas.openxmlformats.org/officeDocument/2006/relationships/hyperlink" Target="https://www.tceq.texas.gov/downloads/agency/decisions/hearings/environmental-equity/instructions-for-pip-form-tceq-20960.pdf" TargetMode="External"/><Relationship Id="rId4" Type="http://schemas.openxmlformats.org/officeDocument/2006/relationships/hyperlink" Target="https://www.tbpg.state.tx.us/" TargetMode="External"/><Relationship Id="rId9" Type="http://schemas.openxmlformats.org/officeDocument/2006/relationships/hyperlink" Target="https://www.tceq.texas.gov/downloads/agency/decisions/hearings/environmental-equity/pip-form-tceq-20960.pdf" TargetMode="External"/><Relationship Id="rId14" Type="http://schemas.openxmlformats.org/officeDocument/2006/relationships/hyperlink" Target="https://www.tceq.texas.gov/downloads/permitting/radioactive-materials/uic/technical-guideline-iii-fluid-handling.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B74D34-E852-4204-8449-F1354BCEDE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9814</Words>
  <Characters>55944</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Class III Injection Well Area Permit Application to Conduct In-Situ Mining of Uranium</vt:lpstr>
    </vt:vector>
  </TitlesOfParts>
  <Company/>
  <LinksUpToDate>false</LinksUpToDate>
  <CharactersWithSpaces>65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 III Injection Well Area Permit Application to Conduct In-Situ Mining of Uranium</dc:title>
  <dc:subject>Class III Injection Well Area Permit Application to Conduct In-Situ Mining of Uranium</dc:subject>
  <dc:creator>Jan Bates</dc:creator>
  <cp:keywords>Class III; Application; UIC; Underground Injection Control; Well Area Permit; In-Situ Mining of Uranium</cp:keywords>
  <cp:lastModifiedBy>Jan Bates</cp:lastModifiedBy>
  <cp:revision>3</cp:revision>
  <cp:lastPrinted>2022-09-09T17:27:00Z</cp:lastPrinted>
  <dcterms:created xsi:type="dcterms:W3CDTF">2022-10-31T22:04:00Z</dcterms:created>
  <dcterms:modified xsi:type="dcterms:W3CDTF">2023-06-06T21:54:00Z</dcterms:modified>
</cp:coreProperties>
</file>